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0DE8B9" w14:textId="529879DC" w:rsidR="00FB1822" w:rsidRDefault="00F13898" w:rsidP="00FB1822">
      <w:pPr>
        <w:pStyle w:val="CoverTitle"/>
      </w:pPr>
      <w:r>
        <w:t>Project</w:t>
      </w:r>
      <w:r w:rsidR="00237194">
        <w:t xml:space="preserve"> </w:t>
      </w:r>
      <w:r w:rsidR="0010339B">
        <w:t xml:space="preserve">Proposal </w:t>
      </w:r>
      <w:r w:rsidR="00F278C7">
        <w:t>- Guidance</w:t>
      </w:r>
    </w:p>
    <w:p w14:paraId="14A5DEA5" w14:textId="754D4596" w:rsidR="00FB1822" w:rsidRPr="00254E7E" w:rsidRDefault="0010339B" w:rsidP="00FB1822">
      <w:pPr>
        <w:pStyle w:val="CoverSubtitle"/>
      </w:pPr>
      <w:r>
        <w:t xml:space="preserve">Australian Space Agency </w:t>
      </w:r>
    </w:p>
    <w:p w14:paraId="3A5B26D3" w14:textId="1459139E" w:rsidR="00FB1822" w:rsidRDefault="007F0327" w:rsidP="00FB1822">
      <w:pPr>
        <w:pStyle w:val="CoverDate"/>
      </w:pPr>
      <w:r>
        <w:t>March 2022</w:t>
      </w:r>
    </w:p>
    <w:p w14:paraId="55ED400C" w14:textId="77777777" w:rsidR="00FB1822" w:rsidRDefault="00FB1822" w:rsidP="00FB1822">
      <w:pPr>
        <w:pStyle w:val="CoverURL"/>
      </w:pPr>
      <w:r w:rsidRPr="00254E7E">
        <w:t>space.gov.au</w:t>
      </w:r>
    </w:p>
    <w:p w14:paraId="73DE3388" w14:textId="09B1993B" w:rsidR="00D072C2" w:rsidRDefault="00D072C2" w:rsidP="00FB1822">
      <w:pPr>
        <w:pStyle w:val="CoverURL"/>
      </w:pPr>
    </w:p>
    <w:p w14:paraId="70A800D3" w14:textId="068F1D41" w:rsidR="00D072C2" w:rsidRPr="009C49E4" w:rsidRDefault="00D072C2" w:rsidP="00D072C2">
      <w:pPr>
        <w:rPr>
          <w:b/>
          <w:color w:val="FF0000"/>
        </w:rPr>
      </w:pPr>
      <w:r w:rsidRPr="009C49E4">
        <w:rPr>
          <w:b/>
          <w:color w:val="FF0000"/>
          <w:highlight w:val="yellow"/>
        </w:rPr>
        <w:t>Please use your own cover page and logo when submitting your application and do not use the Australian Space Agency’s (the ‘Agency’) cover pag</w:t>
      </w:r>
      <w:r w:rsidR="00376186">
        <w:rPr>
          <w:b/>
          <w:color w:val="FF0000"/>
          <w:highlight w:val="yellow"/>
        </w:rPr>
        <w:t>e nor the Agency’s logo or brand</w:t>
      </w:r>
      <w:r w:rsidRPr="009C49E4">
        <w:rPr>
          <w:b/>
          <w:color w:val="FF0000"/>
          <w:highlight w:val="yellow"/>
        </w:rPr>
        <w:t>ing</w:t>
      </w:r>
      <w:r w:rsidR="00171387">
        <w:rPr>
          <w:b/>
          <w:color w:val="FF0000"/>
          <w:highlight w:val="yellow"/>
        </w:rPr>
        <w:t>.</w:t>
      </w:r>
      <w:r w:rsidRPr="009C49E4">
        <w:rPr>
          <w:b/>
          <w:color w:val="FF0000"/>
          <w:highlight w:val="yellow"/>
        </w:rPr>
        <w:t xml:space="preserve"> </w:t>
      </w:r>
    </w:p>
    <w:p w14:paraId="513C19AB" w14:textId="77777777" w:rsidR="00D072C2" w:rsidRPr="00FB1822" w:rsidRDefault="00D072C2" w:rsidP="00FB1822">
      <w:pPr>
        <w:pStyle w:val="CoverURL"/>
      </w:pPr>
    </w:p>
    <w:p w14:paraId="09BEEC92" w14:textId="77777777" w:rsidR="00FB2099" w:rsidRDefault="00FB2099" w:rsidP="00FB1822">
      <w:r>
        <w:br w:type="page"/>
      </w:r>
    </w:p>
    <w:sdt>
      <w:sdtPr>
        <w:rPr>
          <w:rFonts w:asciiTheme="minorHAnsi" w:hAnsiTheme="minorHAnsi"/>
          <w:b w:val="0"/>
          <w:color w:val="000000" w:themeColor="text2"/>
          <w:sz w:val="22"/>
        </w:rPr>
        <w:id w:val="-158036565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9CCDE72" w14:textId="515BFC32" w:rsidR="00786ADA" w:rsidRDefault="00786ADA">
          <w:pPr>
            <w:pStyle w:val="TOCHeading"/>
          </w:pPr>
          <w:r>
            <w:t>Contents</w:t>
          </w:r>
        </w:p>
        <w:p w14:paraId="31448D28" w14:textId="77777777" w:rsidR="007F2091" w:rsidRDefault="00C544DE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1" \u </w:instrText>
          </w:r>
          <w:r>
            <w:rPr>
              <w:bCs/>
              <w:noProof/>
            </w:rPr>
            <w:fldChar w:fldCharType="separate"/>
          </w:r>
          <w:r w:rsidR="007F2091">
            <w:rPr>
              <w:noProof/>
            </w:rPr>
            <w:t>1</w:t>
          </w:r>
          <w:r w:rsidR="007F2091"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 w:rsidR="007F2091">
            <w:rPr>
              <w:noProof/>
            </w:rPr>
            <w:t>Part 1 - Strategic proposal</w:t>
          </w:r>
          <w:r w:rsidR="007F2091">
            <w:rPr>
              <w:noProof/>
            </w:rPr>
            <w:tab/>
          </w:r>
          <w:r w:rsidR="007F2091">
            <w:rPr>
              <w:noProof/>
            </w:rPr>
            <w:fldChar w:fldCharType="begin"/>
          </w:r>
          <w:r w:rsidR="007F2091">
            <w:rPr>
              <w:noProof/>
            </w:rPr>
            <w:instrText xml:space="preserve"> PAGEREF _Toc98330741 \h </w:instrText>
          </w:r>
          <w:r w:rsidR="007F2091">
            <w:rPr>
              <w:noProof/>
            </w:rPr>
          </w:r>
          <w:r w:rsidR="007F2091">
            <w:rPr>
              <w:noProof/>
            </w:rPr>
            <w:fldChar w:fldCharType="separate"/>
          </w:r>
          <w:r w:rsidR="007F2091">
            <w:rPr>
              <w:noProof/>
            </w:rPr>
            <w:t>4</w:t>
          </w:r>
          <w:r w:rsidR="007F2091">
            <w:rPr>
              <w:noProof/>
            </w:rPr>
            <w:fldChar w:fldCharType="end"/>
          </w:r>
        </w:p>
        <w:p w14:paraId="2DE7F234" w14:textId="77777777" w:rsidR="007F2091" w:rsidRDefault="007F2091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2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2 - Technical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4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364370FC" w14:textId="77777777" w:rsidR="007F2091" w:rsidRDefault="007F2091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3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3 - Implementation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4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  <w:p w14:paraId="545240F2" w14:textId="77777777" w:rsidR="007F2091" w:rsidRDefault="007F2091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4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4 - Management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4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14:paraId="7292761A" w14:textId="77777777" w:rsidR="007F2091" w:rsidRDefault="007F2091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5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5 - Financial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4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8</w:t>
          </w:r>
          <w:r>
            <w:rPr>
              <w:noProof/>
            </w:rPr>
            <w:fldChar w:fldCharType="end"/>
          </w:r>
        </w:p>
        <w:p w14:paraId="437EA643" w14:textId="4353B915" w:rsidR="00786ADA" w:rsidRDefault="00C544DE">
          <w:r>
            <w:rPr>
              <w:rFonts w:asciiTheme="majorHAnsi" w:hAnsiTheme="majorHAnsi"/>
              <w:bCs/>
              <w:noProof/>
              <w:color w:val="004976" w:themeColor="background2"/>
              <w:sz w:val="32"/>
            </w:rPr>
            <w:fldChar w:fldCharType="end"/>
          </w:r>
        </w:p>
      </w:sdtContent>
    </w:sdt>
    <w:p w14:paraId="46F2899D" w14:textId="77777777" w:rsidR="00642184" w:rsidRPr="009F0F11" w:rsidRDefault="00642184" w:rsidP="009F0F11"/>
    <w:p w14:paraId="61962593" w14:textId="77777777" w:rsidR="00FB2099" w:rsidRDefault="00FB2099" w:rsidP="0023406E">
      <w:pPr>
        <w:sectPr w:rsidR="00FB2099" w:rsidSect="006323E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3969" w:right="1021" w:bottom="1701" w:left="1021" w:header="284" w:footer="539" w:gutter="0"/>
          <w:cols w:space="708"/>
          <w:titlePg/>
          <w:docGrid w:linePitch="360"/>
        </w:sectPr>
      </w:pPr>
      <w:bookmarkStart w:id="1" w:name="StartTOC"/>
      <w:bookmarkEnd w:id="1"/>
    </w:p>
    <w:p w14:paraId="67805388" w14:textId="473592EA" w:rsidR="00483505" w:rsidRPr="00A01CC6" w:rsidRDefault="003C4565" w:rsidP="00E01340">
      <w:pPr>
        <w:rPr>
          <w:b/>
          <w:color w:val="004976" w:themeColor="background2"/>
          <w:sz w:val="56"/>
          <w:szCs w:val="56"/>
        </w:rPr>
      </w:pPr>
      <w:bookmarkStart w:id="2" w:name="Start"/>
      <w:bookmarkStart w:id="3" w:name="_Toc65853531"/>
      <w:bookmarkStart w:id="4" w:name="_Toc65853592"/>
      <w:bookmarkEnd w:id="2"/>
      <w:r w:rsidRPr="00A01CC6">
        <w:rPr>
          <w:b/>
          <w:color w:val="004976" w:themeColor="background2"/>
          <w:sz w:val="56"/>
          <w:szCs w:val="56"/>
        </w:rPr>
        <w:lastRenderedPageBreak/>
        <w:t xml:space="preserve">Purpose of the </w:t>
      </w:r>
      <w:r w:rsidR="00DA5B90">
        <w:rPr>
          <w:b/>
          <w:color w:val="004976" w:themeColor="background2"/>
          <w:sz w:val="56"/>
          <w:szCs w:val="56"/>
        </w:rPr>
        <w:t>P</w:t>
      </w:r>
      <w:r w:rsidR="00F13898">
        <w:rPr>
          <w:b/>
          <w:color w:val="004976" w:themeColor="background2"/>
          <w:sz w:val="56"/>
          <w:szCs w:val="56"/>
        </w:rPr>
        <w:t xml:space="preserve">roject </w:t>
      </w:r>
      <w:r w:rsidR="00D848B5">
        <w:rPr>
          <w:b/>
          <w:color w:val="004976" w:themeColor="background2"/>
          <w:sz w:val="56"/>
          <w:szCs w:val="56"/>
        </w:rPr>
        <w:t>p</w:t>
      </w:r>
      <w:r w:rsidR="00D848B5" w:rsidRPr="00A01CC6">
        <w:rPr>
          <w:b/>
          <w:color w:val="004976" w:themeColor="background2"/>
          <w:sz w:val="56"/>
          <w:szCs w:val="56"/>
        </w:rPr>
        <w:t xml:space="preserve">roposal </w:t>
      </w:r>
      <w:r w:rsidR="00DA5B90">
        <w:rPr>
          <w:b/>
          <w:color w:val="004976" w:themeColor="background2"/>
          <w:sz w:val="56"/>
          <w:szCs w:val="56"/>
        </w:rPr>
        <w:t>template and Project proposal guidance documents</w:t>
      </w:r>
    </w:p>
    <w:p w14:paraId="158B0BF8" w14:textId="35FE8C0D" w:rsidR="0006681A" w:rsidRDefault="00F13898" w:rsidP="00483505">
      <w:r w:rsidRPr="00B07D13">
        <w:t>Th</w:t>
      </w:r>
      <w:r w:rsidR="0039052F">
        <w:t>e P</w:t>
      </w:r>
      <w:r w:rsidR="00341C25">
        <w:t xml:space="preserve">roject proposal template and this associated </w:t>
      </w:r>
      <w:r w:rsidRPr="00B07D13">
        <w:t xml:space="preserve">guidance </w:t>
      </w:r>
      <w:r w:rsidR="00341C25">
        <w:t xml:space="preserve">document </w:t>
      </w:r>
      <w:r w:rsidR="00DA5B90">
        <w:t>are</w:t>
      </w:r>
      <w:r w:rsidR="00A617C0" w:rsidRPr="00B07D13">
        <w:t xml:space="preserve"> </w:t>
      </w:r>
      <w:r w:rsidR="00341C25">
        <w:t xml:space="preserve">intended to </w:t>
      </w:r>
      <w:r w:rsidR="00A617C0" w:rsidRPr="00B07D13">
        <w:t>support you to generate a project proposal</w:t>
      </w:r>
      <w:r w:rsidR="00C3777C">
        <w:t>.  This should help</w:t>
      </w:r>
      <w:r w:rsidR="00341C25">
        <w:t xml:space="preserve"> </w:t>
      </w:r>
      <w:r w:rsidR="00A617C0" w:rsidRPr="00B07D13">
        <w:t>ensur</w:t>
      </w:r>
      <w:r w:rsidR="00341C25">
        <w:t>e</w:t>
      </w:r>
      <w:r w:rsidR="0006681A" w:rsidRPr="00B07D13">
        <w:t xml:space="preserve"> a suitable level of information is provided </w:t>
      </w:r>
      <w:r w:rsidR="00341C25">
        <w:t xml:space="preserve">by you </w:t>
      </w:r>
      <w:r w:rsidR="0006681A" w:rsidRPr="00B07D13">
        <w:t>to allow</w:t>
      </w:r>
      <w:r w:rsidR="002F1472" w:rsidRPr="00B07D13">
        <w:t xml:space="preserve"> a</w:t>
      </w:r>
      <w:r w:rsidR="0006681A" w:rsidRPr="00B07D13">
        <w:t xml:space="preserve"> </w:t>
      </w:r>
      <w:r w:rsidR="00F911A2" w:rsidRPr="00B07D13">
        <w:t>fair</w:t>
      </w:r>
      <w:r w:rsidR="007F7429" w:rsidRPr="00B07D13">
        <w:t xml:space="preserve"> </w:t>
      </w:r>
      <w:r w:rsidR="00F911A2" w:rsidRPr="00B07D13">
        <w:t>and efficient</w:t>
      </w:r>
      <w:r w:rsidR="007F7429" w:rsidRPr="00B07D13">
        <w:t xml:space="preserve"> assessment of </w:t>
      </w:r>
      <w:r w:rsidR="0006681A" w:rsidRPr="00B07D13">
        <w:t xml:space="preserve">your </w:t>
      </w:r>
      <w:r w:rsidR="007F7429" w:rsidRPr="00B07D13">
        <w:t xml:space="preserve">application. </w:t>
      </w:r>
    </w:p>
    <w:p w14:paraId="1A164BFE" w14:textId="687D6A44" w:rsidR="00672C83" w:rsidRPr="00B07D13" w:rsidRDefault="00672C83" w:rsidP="00483505">
      <w:r>
        <w:t>If there is any conflict, discrepancy, or inconsistency between the infor</w:t>
      </w:r>
      <w:r w:rsidR="00114878">
        <w:t xml:space="preserve">mation in this document and the </w:t>
      </w:r>
      <w:r w:rsidRPr="00C063AD">
        <w:t>Grant Opportunity Guidelines</w:t>
      </w:r>
      <w:r>
        <w:t xml:space="preserve">, the information contained in the Grant Opportunity Guidelines prevails. </w:t>
      </w:r>
    </w:p>
    <w:p w14:paraId="1133E27C" w14:textId="0B98D865" w:rsidR="001471C9" w:rsidRPr="00B07D13" w:rsidRDefault="00B07D13" w:rsidP="00676735">
      <w:r w:rsidRPr="00B07D13">
        <w:t>Y</w:t>
      </w:r>
      <w:r w:rsidR="00D848B5" w:rsidRPr="00B07D13">
        <w:t>our</w:t>
      </w:r>
      <w:r w:rsidR="0006681A" w:rsidRPr="00B07D13">
        <w:t xml:space="preserve"> </w:t>
      </w:r>
      <w:r w:rsidR="00F13898" w:rsidRPr="00B07D13">
        <w:t xml:space="preserve">project </w:t>
      </w:r>
      <w:r w:rsidR="0006681A" w:rsidRPr="00B07D13">
        <w:t xml:space="preserve">proposal does not constitute your full application. You must also complete the questions in the online application, which includes a project description, key milestones, a summary budget, details of project partners and your response to assessment criteria. Your </w:t>
      </w:r>
      <w:r w:rsidR="0039052F">
        <w:t>p</w:t>
      </w:r>
      <w:r w:rsidR="00A617C0" w:rsidRPr="00B07D13">
        <w:t xml:space="preserve">roject </w:t>
      </w:r>
      <w:r w:rsidR="0006681A" w:rsidRPr="00B07D13">
        <w:t xml:space="preserve">proposal is a mandatory attachment to your online </w:t>
      </w:r>
      <w:r w:rsidR="007F0327">
        <w:t>Demonstrator Mission</w:t>
      </w:r>
      <w:r w:rsidR="00E120B6">
        <w:t xml:space="preserve"> G</w:t>
      </w:r>
      <w:r w:rsidR="007F0327">
        <w:t xml:space="preserve">rant </w:t>
      </w:r>
      <w:r w:rsidR="0006681A" w:rsidRPr="00B07D13">
        <w:t>application.</w:t>
      </w:r>
    </w:p>
    <w:p w14:paraId="592B7031" w14:textId="48ABBBFD" w:rsidR="00B07D13" w:rsidRDefault="00B07D13" w:rsidP="00676735">
      <w:pPr>
        <w:adjustRightInd/>
        <w:snapToGrid/>
        <w:spacing w:before="227" w:after="0" w:line="240" w:lineRule="auto"/>
      </w:pPr>
      <w:r>
        <w:t xml:space="preserve">The answers to the questions in the online application should summarise the key elements of your proposal while the attached </w:t>
      </w:r>
      <w:r w:rsidR="00E120B6">
        <w:t xml:space="preserve">project </w:t>
      </w:r>
      <w:r>
        <w:t xml:space="preserve">proposal should provide all the necessary details, evidence and justifications to enhance your application. </w:t>
      </w:r>
    </w:p>
    <w:p w14:paraId="33C1FF25" w14:textId="42A050BA" w:rsidR="00483505" w:rsidRDefault="00D848B5" w:rsidP="00676735">
      <w:pPr>
        <w:spacing w:before="227"/>
      </w:pPr>
      <w:r>
        <w:t>Use of t</w:t>
      </w:r>
      <w:r w:rsidR="00184022">
        <w:t>his</w:t>
      </w:r>
      <w:r w:rsidR="007F7429">
        <w:t xml:space="preserve"> template is not mandatory, </w:t>
      </w:r>
      <w:r>
        <w:t xml:space="preserve">however </w:t>
      </w:r>
      <w:r w:rsidR="007F7429">
        <w:t xml:space="preserve">it is highly recommended to read this </w:t>
      </w:r>
      <w:r>
        <w:t xml:space="preserve">guidance and review the </w:t>
      </w:r>
      <w:r w:rsidR="007F7429">
        <w:t xml:space="preserve">template before generating </w:t>
      </w:r>
      <w:r>
        <w:t xml:space="preserve">your </w:t>
      </w:r>
      <w:r w:rsidR="002F1472">
        <w:t>project</w:t>
      </w:r>
      <w:r w:rsidR="007F7429">
        <w:t xml:space="preserve"> proposal. </w:t>
      </w:r>
      <w:r>
        <w:t>A</w:t>
      </w:r>
      <w:r w:rsidR="007F7429">
        <w:t>ll mission proposals should provide the following</w:t>
      </w:r>
      <w:r w:rsidR="00341C25">
        <w:t xml:space="preserve"> information</w:t>
      </w:r>
      <w:r w:rsidR="007F7429">
        <w:t xml:space="preserve"> as a minimum:</w:t>
      </w:r>
    </w:p>
    <w:p w14:paraId="59EA827B" w14:textId="71B6A5C1" w:rsidR="007F7429" w:rsidRDefault="009A1FA0" w:rsidP="009F35A0">
      <w:pPr>
        <w:pStyle w:val="ListParagraph"/>
        <w:numPr>
          <w:ilvl w:val="0"/>
          <w:numId w:val="18"/>
        </w:numPr>
      </w:pPr>
      <w:r>
        <w:t xml:space="preserve">Part </w:t>
      </w:r>
      <w:r w:rsidR="0065653D">
        <w:t>1</w:t>
      </w:r>
      <w:r>
        <w:t xml:space="preserve"> - </w:t>
      </w:r>
      <w:r w:rsidR="0039052F">
        <w:t>Strategic p</w:t>
      </w:r>
      <w:r w:rsidR="007F7429">
        <w:t>roposal</w:t>
      </w:r>
    </w:p>
    <w:p w14:paraId="1B50AF60" w14:textId="523BF58E" w:rsidR="007F7429" w:rsidRDefault="0065653D" w:rsidP="009F35A0">
      <w:pPr>
        <w:pStyle w:val="ListParagraph"/>
        <w:numPr>
          <w:ilvl w:val="0"/>
          <w:numId w:val="18"/>
        </w:numPr>
      </w:pPr>
      <w:r>
        <w:t>Part 2</w:t>
      </w:r>
      <w:r w:rsidR="009A1FA0">
        <w:t xml:space="preserve"> - </w:t>
      </w:r>
      <w:r w:rsidR="0039052F">
        <w:t>Technical p</w:t>
      </w:r>
      <w:r w:rsidR="007F7429">
        <w:t>roposal</w:t>
      </w:r>
    </w:p>
    <w:p w14:paraId="0164AC34" w14:textId="1F5B95B4" w:rsidR="007F7429" w:rsidRDefault="0065653D" w:rsidP="009F35A0">
      <w:pPr>
        <w:pStyle w:val="ListParagraph"/>
        <w:numPr>
          <w:ilvl w:val="0"/>
          <w:numId w:val="18"/>
        </w:numPr>
      </w:pPr>
      <w:r>
        <w:t>Part 3</w:t>
      </w:r>
      <w:r w:rsidR="009A1FA0">
        <w:t xml:space="preserve"> - </w:t>
      </w:r>
      <w:r w:rsidR="0039052F">
        <w:t>Implementation p</w:t>
      </w:r>
      <w:r w:rsidR="007F7429" w:rsidRPr="00076E61">
        <w:t>roposal</w:t>
      </w:r>
    </w:p>
    <w:p w14:paraId="780BE2FD" w14:textId="74C30A1D" w:rsidR="0065653D" w:rsidRDefault="0065653D" w:rsidP="009F35A0">
      <w:pPr>
        <w:pStyle w:val="ListParagraph"/>
        <w:numPr>
          <w:ilvl w:val="0"/>
          <w:numId w:val="18"/>
        </w:numPr>
      </w:pPr>
      <w:r>
        <w:t>Part 4</w:t>
      </w:r>
      <w:r w:rsidR="009A1FA0">
        <w:t xml:space="preserve"> - </w:t>
      </w:r>
      <w:r w:rsidR="007F7429" w:rsidRPr="00076E61">
        <w:t xml:space="preserve">Management </w:t>
      </w:r>
      <w:r w:rsidR="0039052F">
        <w:t>p</w:t>
      </w:r>
      <w:r>
        <w:t>roposal</w:t>
      </w:r>
      <w:r w:rsidR="007F7429" w:rsidRPr="00076E61">
        <w:t xml:space="preserve"> </w:t>
      </w:r>
    </w:p>
    <w:p w14:paraId="708EE5F1" w14:textId="161F6A20" w:rsidR="007F7429" w:rsidRDefault="0065653D" w:rsidP="009F35A0">
      <w:pPr>
        <w:pStyle w:val="ListParagraph"/>
        <w:numPr>
          <w:ilvl w:val="0"/>
          <w:numId w:val="18"/>
        </w:numPr>
      </w:pPr>
      <w:r>
        <w:t xml:space="preserve">Part 5 - </w:t>
      </w:r>
      <w:r w:rsidR="0039052F">
        <w:t>Financial p</w:t>
      </w:r>
      <w:r w:rsidR="007F7429" w:rsidRPr="00076E61">
        <w:t>roposal</w:t>
      </w:r>
    </w:p>
    <w:p w14:paraId="0B8A7507" w14:textId="29BEB124" w:rsidR="003C4565" w:rsidRDefault="00D848B5" w:rsidP="007F7429">
      <w:r>
        <w:t>F</w:t>
      </w:r>
      <w:r w:rsidR="007F7429">
        <w:t xml:space="preserve">urther </w:t>
      </w:r>
      <w:r w:rsidR="00341C25">
        <w:t xml:space="preserve">detail </w:t>
      </w:r>
      <w:r w:rsidR="007F7429">
        <w:t xml:space="preserve">on each of these </w:t>
      </w:r>
      <w:r>
        <w:t>sections is</w:t>
      </w:r>
      <w:r w:rsidR="0007358C">
        <w:t xml:space="preserve"> provided </w:t>
      </w:r>
      <w:r w:rsidR="007F7429">
        <w:t>below</w:t>
      </w:r>
      <w:r w:rsidR="003C4565">
        <w:t xml:space="preserve">. </w:t>
      </w:r>
    </w:p>
    <w:p w14:paraId="7CA6E111" w14:textId="7E823DCC" w:rsidR="007F7429" w:rsidRPr="004D0BBE" w:rsidRDefault="00D848B5" w:rsidP="007F7429">
      <w:r>
        <w:t xml:space="preserve">You may add additional information in any </w:t>
      </w:r>
      <w:r w:rsidR="002028B0">
        <w:t xml:space="preserve">relevant </w:t>
      </w:r>
      <w:r>
        <w:t xml:space="preserve">section if </w:t>
      </w:r>
      <w:r w:rsidR="00341C25">
        <w:t xml:space="preserve">you consider that </w:t>
      </w:r>
      <w:r w:rsidR="004D0BBE">
        <w:t>this would</w:t>
      </w:r>
      <w:r>
        <w:t xml:space="preserve"> add value to your proposal. </w:t>
      </w:r>
      <w:r w:rsidR="009709E6">
        <w:t>The use of graphs, charts, images and table</w:t>
      </w:r>
      <w:r w:rsidR="001E4985">
        <w:t>s</w:t>
      </w:r>
      <w:r w:rsidR="009709E6">
        <w:t xml:space="preserve"> to help explain and justify the </w:t>
      </w:r>
      <w:r w:rsidR="00065EAB">
        <w:t xml:space="preserve">argumentation and data </w:t>
      </w:r>
      <w:r w:rsidR="009709E6">
        <w:t>is highly encouraged</w:t>
      </w:r>
      <w:r>
        <w:t xml:space="preserve">, </w:t>
      </w:r>
      <w:r w:rsidRPr="00184022">
        <w:t>h</w:t>
      </w:r>
      <w:r w:rsidR="00184022" w:rsidRPr="00184022">
        <w:t>owever when submitting your proposal</w:t>
      </w:r>
      <w:r w:rsidR="00184022">
        <w:rPr>
          <w:b/>
        </w:rPr>
        <w:t xml:space="preserve">, an individual attachment </w:t>
      </w:r>
      <w:r w:rsidRPr="00184022">
        <w:rPr>
          <w:b/>
        </w:rPr>
        <w:t>must not exceed 2MB in size</w:t>
      </w:r>
      <w:r w:rsidR="009709E6">
        <w:t>.</w:t>
      </w:r>
      <w:r w:rsidR="001E4985">
        <w:t xml:space="preserve"> </w:t>
      </w:r>
      <w:r w:rsidR="00184022">
        <w:t xml:space="preserve">You can separate your proposal </w:t>
      </w:r>
      <w:r w:rsidR="0039052F">
        <w:t>into its parts (e.g. Strategic p</w:t>
      </w:r>
      <w:r w:rsidR="00184022">
        <w:t xml:space="preserve">roposal, Technical </w:t>
      </w:r>
      <w:r w:rsidR="0039052F">
        <w:t>p</w:t>
      </w:r>
      <w:r w:rsidR="002028B0">
        <w:t>r</w:t>
      </w:r>
      <w:r w:rsidR="00184022">
        <w:t>oposal</w:t>
      </w:r>
      <w:r w:rsidR="00021A54">
        <w:t>,</w:t>
      </w:r>
      <w:r w:rsidR="00184022">
        <w:t xml:space="preserve"> </w:t>
      </w:r>
      <w:r w:rsidR="00E8606D">
        <w:t>etc.</w:t>
      </w:r>
      <w:r w:rsidR="00184022">
        <w:t xml:space="preserve">) if needed, </w:t>
      </w:r>
      <w:r w:rsidR="00184022" w:rsidRPr="00184022">
        <w:rPr>
          <w:b/>
        </w:rPr>
        <w:t>but all attachment</w:t>
      </w:r>
      <w:r w:rsidR="00184022">
        <w:rPr>
          <w:b/>
        </w:rPr>
        <w:t>s</w:t>
      </w:r>
      <w:r w:rsidR="00184022" w:rsidRPr="00184022">
        <w:rPr>
          <w:b/>
        </w:rPr>
        <w:t xml:space="preserve"> must not exceed 20MB</w:t>
      </w:r>
      <w:r w:rsidR="00575C44">
        <w:rPr>
          <w:b/>
        </w:rPr>
        <w:t xml:space="preserve"> in total</w:t>
      </w:r>
      <w:r w:rsidR="00184022" w:rsidRPr="00184022">
        <w:rPr>
          <w:b/>
        </w:rPr>
        <w:t>.</w:t>
      </w:r>
    </w:p>
    <w:p w14:paraId="55F44192" w14:textId="6501F544" w:rsidR="007F7429" w:rsidRPr="009C49E4" w:rsidRDefault="007E6C25" w:rsidP="00483505">
      <w:pPr>
        <w:rPr>
          <w:b/>
        </w:rPr>
      </w:pPr>
      <w:r w:rsidRPr="009C49E4">
        <w:rPr>
          <w:b/>
        </w:rPr>
        <w:t>Please use your own cover page</w:t>
      </w:r>
      <w:r w:rsidR="00184022" w:rsidRPr="009C49E4">
        <w:rPr>
          <w:b/>
        </w:rPr>
        <w:t xml:space="preserve"> and logo</w:t>
      </w:r>
      <w:r w:rsidRPr="009C49E4">
        <w:rPr>
          <w:b/>
        </w:rPr>
        <w:t xml:space="preserve"> when submitting your application and </w:t>
      </w:r>
      <w:r w:rsidR="002F1472" w:rsidRPr="009C49E4">
        <w:rPr>
          <w:b/>
        </w:rPr>
        <w:t xml:space="preserve">do </w:t>
      </w:r>
      <w:r w:rsidRPr="009C49E4">
        <w:rPr>
          <w:b/>
        </w:rPr>
        <w:t>not</w:t>
      </w:r>
      <w:r w:rsidR="002F1472" w:rsidRPr="009C49E4">
        <w:rPr>
          <w:b/>
        </w:rPr>
        <w:t xml:space="preserve"> use</w:t>
      </w:r>
      <w:r w:rsidRPr="009C49E4">
        <w:rPr>
          <w:b/>
        </w:rPr>
        <w:t xml:space="preserve"> the </w:t>
      </w:r>
      <w:r w:rsidR="00926D36" w:rsidRPr="009C49E4">
        <w:rPr>
          <w:b/>
        </w:rPr>
        <w:t xml:space="preserve">Australian Space </w:t>
      </w:r>
      <w:r w:rsidRPr="009C49E4">
        <w:rPr>
          <w:b/>
        </w:rPr>
        <w:t>Agency’s</w:t>
      </w:r>
      <w:r w:rsidR="005325E6" w:rsidRPr="009C49E4">
        <w:rPr>
          <w:b/>
        </w:rPr>
        <w:t xml:space="preserve"> (the ‘Agency’)</w:t>
      </w:r>
      <w:r w:rsidRPr="009C49E4">
        <w:rPr>
          <w:b/>
        </w:rPr>
        <w:t xml:space="preserve"> cover page nor the Agency’s logo</w:t>
      </w:r>
      <w:r w:rsidR="00DF5EDF" w:rsidRPr="009C49E4">
        <w:rPr>
          <w:b/>
        </w:rPr>
        <w:t xml:space="preserve"> or branding</w:t>
      </w:r>
      <w:r w:rsidRPr="009C49E4">
        <w:rPr>
          <w:b/>
        </w:rPr>
        <w:t>.</w:t>
      </w:r>
      <w:r w:rsidR="00C947DA" w:rsidRPr="009C49E4">
        <w:rPr>
          <w:b/>
        </w:rPr>
        <w:t xml:space="preserve"> </w:t>
      </w:r>
    </w:p>
    <w:p w14:paraId="340C0FF9" w14:textId="77777777" w:rsidR="007F7429" w:rsidRDefault="007F7429" w:rsidP="00483505"/>
    <w:p w14:paraId="4E13F72F" w14:textId="48341B52" w:rsidR="00C947DA" w:rsidRDefault="00C947DA">
      <w:pPr>
        <w:adjustRightInd/>
        <w:snapToGrid/>
        <w:spacing w:after="0" w:line="240" w:lineRule="auto"/>
      </w:pPr>
      <w:r>
        <w:br w:type="page"/>
      </w:r>
    </w:p>
    <w:p w14:paraId="6C581A46" w14:textId="4175CE91" w:rsidR="00E01340" w:rsidRDefault="0039052F" w:rsidP="00C947DA">
      <w:pPr>
        <w:pStyle w:val="Heading1"/>
      </w:pPr>
      <w:bookmarkStart w:id="5" w:name="_Toc87532691"/>
      <w:bookmarkStart w:id="6" w:name="_Toc98330741"/>
      <w:r>
        <w:lastRenderedPageBreak/>
        <w:t>Part 1 - Strategic p</w:t>
      </w:r>
      <w:r w:rsidR="00E01340">
        <w:t>roposal</w:t>
      </w:r>
      <w:bookmarkEnd w:id="5"/>
      <w:bookmarkEnd w:id="6"/>
    </w:p>
    <w:p w14:paraId="578E8466" w14:textId="77777777" w:rsidR="00E14F5D" w:rsidRPr="00FC7197" w:rsidRDefault="00E14F5D" w:rsidP="00E14F5D">
      <w:pPr>
        <w:rPr>
          <w:i/>
        </w:rPr>
      </w:pPr>
      <w:r w:rsidRPr="00FC7197">
        <w:rPr>
          <w:i/>
        </w:rPr>
        <w:t>Provide a table of contents here</w:t>
      </w:r>
    </w:p>
    <w:p w14:paraId="50E916D2" w14:textId="7FDFFFFF" w:rsidR="00295DDA" w:rsidRDefault="00AC29E9" w:rsidP="00295DDA">
      <w:r>
        <w:t xml:space="preserve">Your </w:t>
      </w:r>
      <w:r w:rsidR="0039052F">
        <w:t>S</w:t>
      </w:r>
      <w:r>
        <w:t>trategic proposal should</w:t>
      </w:r>
      <w:r w:rsidR="00295DDA" w:rsidRPr="00076E61">
        <w:t xml:space="preserve"> demonstrate</w:t>
      </w:r>
      <w:r w:rsidR="00295DDA">
        <w:t xml:space="preserve"> the benefit of </w:t>
      </w:r>
      <w:r>
        <w:t xml:space="preserve">your </w:t>
      </w:r>
      <w:r w:rsidR="00295DDA">
        <w:t>project</w:t>
      </w:r>
      <w:r w:rsidR="001705EC">
        <w:t xml:space="preserve"> </w:t>
      </w:r>
      <w:r w:rsidR="00295DDA">
        <w:t>to</w:t>
      </w:r>
      <w:r>
        <w:t>:</w:t>
      </w:r>
      <w:r w:rsidR="00295DDA">
        <w:t xml:space="preserve"> </w:t>
      </w:r>
    </w:p>
    <w:p w14:paraId="191D4E08" w14:textId="2078C4B4" w:rsidR="00295DDA" w:rsidRDefault="00AC29E9" w:rsidP="009F35A0">
      <w:pPr>
        <w:pStyle w:val="ListParagraph"/>
        <w:numPr>
          <w:ilvl w:val="0"/>
          <w:numId w:val="16"/>
        </w:numPr>
      </w:pPr>
      <w:r>
        <w:t xml:space="preserve">the </w:t>
      </w:r>
      <w:r>
        <w:rPr>
          <w:i/>
        </w:rPr>
        <w:t>Australian Civil Space Strategy 2019-28</w:t>
      </w:r>
      <w:r w:rsidR="00295DDA">
        <w:t xml:space="preserve"> </w:t>
      </w:r>
    </w:p>
    <w:p w14:paraId="14475749" w14:textId="29CDD8E5" w:rsidR="00295DDA" w:rsidRDefault="00AC29E9" w:rsidP="009F35A0">
      <w:pPr>
        <w:pStyle w:val="ListParagraph"/>
        <w:numPr>
          <w:ilvl w:val="0"/>
          <w:numId w:val="16"/>
        </w:numPr>
      </w:pPr>
      <w:r>
        <w:t xml:space="preserve">the </w:t>
      </w:r>
      <w:r w:rsidR="00295DDA">
        <w:t>Moon to Mars initiative</w:t>
      </w:r>
    </w:p>
    <w:p w14:paraId="0FEC3ED9" w14:textId="59068E46" w:rsidR="00295DDA" w:rsidRDefault="00AC29E9" w:rsidP="009F35A0">
      <w:pPr>
        <w:pStyle w:val="ListParagraph"/>
        <w:numPr>
          <w:ilvl w:val="0"/>
          <w:numId w:val="16"/>
        </w:numPr>
      </w:pPr>
      <w:r>
        <w:t xml:space="preserve">your </w:t>
      </w:r>
      <w:r w:rsidR="00A05136">
        <w:t>organisation(s) strategic goals,</w:t>
      </w:r>
      <w:r w:rsidR="00295DDA">
        <w:t xml:space="preserve"> and </w:t>
      </w:r>
    </w:p>
    <w:p w14:paraId="7533CE90" w14:textId="1B2EE272" w:rsidR="00295DDA" w:rsidRDefault="00AC29E9" w:rsidP="009F35A0">
      <w:pPr>
        <w:pStyle w:val="ListParagraph"/>
        <w:numPr>
          <w:ilvl w:val="0"/>
          <w:numId w:val="16"/>
        </w:numPr>
      </w:pPr>
      <w:r>
        <w:t xml:space="preserve">the </w:t>
      </w:r>
      <w:r w:rsidR="00295DDA">
        <w:t xml:space="preserve">Australian </w:t>
      </w:r>
      <w:r>
        <w:t xml:space="preserve">space </w:t>
      </w:r>
      <w:r w:rsidR="00295DDA">
        <w:t>ecosystem</w:t>
      </w:r>
      <w:r>
        <w:t>.</w:t>
      </w:r>
    </w:p>
    <w:p w14:paraId="5F88724E" w14:textId="6A3A6ED5" w:rsidR="00295DDA" w:rsidRDefault="00AC29E9" w:rsidP="00295DDA">
      <w:r>
        <w:t>You must p</w:t>
      </w:r>
      <w:r w:rsidR="00295DDA">
        <w:t>rovide details and evidence to support you</w:t>
      </w:r>
      <w:r>
        <w:t>r</w:t>
      </w:r>
      <w:r w:rsidR="00295DDA">
        <w:t xml:space="preserve"> claims.</w:t>
      </w:r>
    </w:p>
    <w:p w14:paraId="07FEA6AD" w14:textId="02B2C496" w:rsidR="00295DDA" w:rsidRPr="009C49E4" w:rsidRDefault="00153B4F" w:rsidP="009C49E4">
      <w:pPr>
        <w:pStyle w:val="Heading2"/>
      </w:pPr>
      <w:bookmarkStart w:id="7" w:name="_Toc87532692"/>
      <w:r w:rsidRPr="009C49E4">
        <w:t xml:space="preserve"> </w:t>
      </w:r>
      <w:r w:rsidR="00295DDA" w:rsidRPr="009C49E4">
        <w:t xml:space="preserve">Strategic </w:t>
      </w:r>
      <w:r w:rsidR="00AC29E9" w:rsidRPr="009C49E4">
        <w:t>requirements</w:t>
      </w:r>
      <w:r w:rsidR="00295DDA" w:rsidRPr="009C49E4">
        <w:t xml:space="preserve">/conditions </w:t>
      </w:r>
      <w:bookmarkEnd w:id="7"/>
    </w:p>
    <w:p w14:paraId="6CD9285B" w14:textId="40CB514F" w:rsidR="00295DDA" w:rsidRDefault="00AC29E9" w:rsidP="00295DDA">
      <w:r w:rsidRPr="00C063AD">
        <w:t xml:space="preserve">List any strategic requirements or conditions that you need to meet and </w:t>
      </w:r>
      <w:r w:rsidR="002D0BC9" w:rsidRPr="00C063AD">
        <w:t>indicate your compliance status (e.g. comply, partially comply, do not comply)</w:t>
      </w:r>
      <w:r w:rsidRPr="00C063AD">
        <w:t xml:space="preserve">. </w:t>
      </w:r>
      <w:r w:rsidR="00CD0317" w:rsidRPr="00C063AD">
        <w:t>Strategic r</w:t>
      </w:r>
      <w:r w:rsidR="001613AB" w:rsidRPr="00C063AD">
        <w:t>equirements or conditions</w:t>
      </w:r>
      <w:r w:rsidRPr="00C063AD">
        <w:t xml:space="preserve"> may be from the Grant Opportunity Guidelines</w:t>
      </w:r>
      <w:r w:rsidR="005325E6">
        <w:t xml:space="preserve"> (the ‘Guidelines’)</w:t>
      </w:r>
      <w:r w:rsidRPr="00C063AD">
        <w:t>, standards, or as require</w:t>
      </w:r>
      <w:r w:rsidR="002D0BC9" w:rsidRPr="00C063AD">
        <w:t>d</w:t>
      </w:r>
      <w:r w:rsidRPr="00C063AD">
        <w:t xml:space="preserve"> by your consortium.</w:t>
      </w:r>
      <w:r w:rsidR="00BF1C37" w:rsidRPr="00C063AD">
        <w:t xml:space="preserve"> </w:t>
      </w:r>
      <w:r w:rsidR="002D0BC9" w:rsidRPr="00C063AD">
        <w:t xml:space="preserve">You should explain your compliance </w:t>
      </w:r>
      <w:r w:rsidR="00BF1C37" w:rsidRPr="00C063AD">
        <w:t>status</w:t>
      </w:r>
      <w:r w:rsidR="002D0BC9" w:rsidRPr="00C063AD">
        <w:t xml:space="preserve"> and highlight where further detail may be found in your proposal</w:t>
      </w:r>
      <w:r w:rsidR="00BF1C37" w:rsidRPr="00C063AD">
        <w:t>.</w:t>
      </w:r>
      <w:r w:rsidR="003D2BF1">
        <w:t xml:space="preserve"> </w:t>
      </w:r>
    </w:p>
    <w:p w14:paraId="2D47E347" w14:textId="042CE284" w:rsidR="00A01CC6" w:rsidRDefault="00A01CC6" w:rsidP="00295DDA">
      <w:r>
        <w:t xml:space="preserve">Table X: </w:t>
      </w:r>
      <w:r w:rsidR="00F17CF8">
        <w:t>Compliance to strategic requirements</w:t>
      </w:r>
      <w:r w:rsidR="00200267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Strategic requirements table"/>
        <w:tblDescription w:val="This table is template to be used to describe the projects strategic requirements and compliance with these requirements. "/>
      </w:tblPr>
      <w:tblGrid>
        <w:gridCol w:w="708"/>
        <w:gridCol w:w="3119"/>
        <w:gridCol w:w="1417"/>
        <w:gridCol w:w="2268"/>
        <w:gridCol w:w="2348"/>
      </w:tblGrid>
      <w:tr w:rsidR="00D20EA1" w:rsidRPr="00D56F25" w14:paraId="6F39D11F" w14:textId="77777777" w:rsidTr="00A97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5B36479E" w14:textId="7CE2C6C4" w:rsidR="009A2476" w:rsidRPr="00D56F25" w:rsidRDefault="00C83367" w:rsidP="00A972B9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4C665875" w14:textId="3F2AC6B0" w:rsidR="009A2476" w:rsidRPr="00D56F25" w:rsidRDefault="00D20EA1" w:rsidP="00DA5B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200267">
              <w:rPr>
                <w:b/>
                <w:color w:val="FFFFFF" w:themeColor="background1"/>
              </w:rPr>
              <w:t>/ condition</w:t>
            </w:r>
            <w:r w:rsidRPr="00D56F25">
              <w:rPr>
                <w:b/>
                <w:color w:val="FFFFFF" w:themeColor="background1"/>
              </w:rPr>
              <w:t xml:space="preserve"> </w:t>
            </w:r>
            <w:r w:rsidR="00FD7D41">
              <w:rPr>
                <w:b/>
                <w:color w:val="FFFFFF" w:themeColor="background1"/>
              </w:rPr>
              <w:t>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0D5C551A" w14:textId="1F2D2F53" w:rsidR="009A2476" w:rsidRPr="00D56F25" w:rsidRDefault="008703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2A397CB2" w14:textId="3D6C250C" w:rsidR="009A2476" w:rsidRPr="00D56F25" w:rsidRDefault="00CC35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7A717F9E" w14:textId="7E99FDA8" w:rsidR="009A2476" w:rsidRPr="00D56F25" w:rsidRDefault="00C833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CC35EE" w:rsidRPr="00CC35EE" w14:paraId="46C4A632" w14:textId="77777777" w:rsidTr="00CC35EE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  <w:shd w:val="clear" w:color="auto" w:fill="004976" w:themeFill="background2"/>
          </w:tcPr>
          <w:p w14:paraId="07C26138" w14:textId="77777777" w:rsidR="00CC35EE" w:rsidRPr="00CC35EE" w:rsidRDefault="00CC35EE" w:rsidP="00C83367">
            <w:pPr>
              <w:rPr>
                <w:b w:val="0"/>
                <w:color w:val="FFFFFF" w:themeColor="background1"/>
              </w:rPr>
            </w:pPr>
          </w:p>
        </w:tc>
        <w:tc>
          <w:tcPr>
            <w:tcW w:w="3119" w:type="dxa"/>
            <w:shd w:val="clear" w:color="auto" w:fill="004976" w:themeFill="background2"/>
          </w:tcPr>
          <w:p w14:paraId="47184DED" w14:textId="2AEB343A" w:rsidR="00CC35EE" w:rsidRPr="00E14F5D" w:rsidRDefault="00CC35E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E14F5D">
              <w:rPr>
                <w:i/>
                <w:color w:val="FFFFFF" w:themeColor="background1"/>
              </w:rPr>
              <w:t>Description of the requirement</w:t>
            </w:r>
            <w:r w:rsidR="00200267">
              <w:rPr>
                <w:i/>
                <w:color w:val="FFFFFF" w:themeColor="background1"/>
              </w:rPr>
              <w:t>/ condition</w:t>
            </w:r>
          </w:p>
        </w:tc>
        <w:tc>
          <w:tcPr>
            <w:tcW w:w="1417" w:type="dxa"/>
            <w:shd w:val="clear" w:color="auto" w:fill="004976" w:themeFill="background2"/>
          </w:tcPr>
          <w:p w14:paraId="0A7259DD" w14:textId="21975C8F" w:rsidR="00CC35EE" w:rsidRPr="00E14F5D" w:rsidRDefault="00CC35E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E14F5D">
              <w:rPr>
                <w:i/>
                <w:color w:val="FFFFFF" w:themeColor="background1"/>
              </w:rPr>
              <w:t>Compliance status</w:t>
            </w:r>
          </w:p>
        </w:tc>
        <w:tc>
          <w:tcPr>
            <w:tcW w:w="2268" w:type="dxa"/>
            <w:shd w:val="clear" w:color="auto" w:fill="004976" w:themeFill="background2"/>
          </w:tcPr>
          <w:p w14:paraId="5FEE21D0" w14:textId="46C69EA9" w:rsidR="00CC35EE" w:rsidRPr="00E14F5D" w:rsidRDefault="00CC35E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E14F5D">
              <w:rPr>
                <w:i/>
                <w:color w:val="FFFFFF" w:themeColor="background1"/>
              </w:rPr>
              <w:t>Explanation for compliance status and any conditions</w:t>
            </w:r>
          </w:p>
        </w:tc>
        <w:tc>
          <w:tcPr>
            <w:tcW w:w="2348" w:type="dxa"/>
            <w:shd w:val="clear" w:color="auto" w:fill="004976" w:themeFill="background2"/>
          </w:tcPr>
          <w:p w14:paraId="4D94210C" w14:textId="3B9C092C" w:rsidR="00CC35EE" w:rsidRPr="00E14F5D" w:rsidRDefault="00CC35EE" w:rsidP="00DA5B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E14F5D">
              <w:rPr>
                <w:i/>
                <w:color w:val="FFFFFF" w:themeColor="background1"/>
              </w:rPr>
              <w:t xml:space="preserve">Where in the proposal </w:t>
            </w:r>
            <w:r w:rsidR="00FD7D41">
              <w:rPr>
                <w:i/>
                <w:color w:val="FFFFFF" w:themeColor="background1"/>
              </w:rPr>
              <w:t>the</w:t>
            </w:r>
            <w:r w:rsidRPr="00E14F5D">
              <w:rPr>
                <w:i/>
                <w:color w:val="FFFFFF" w:themeColor="background1"/>
              </w:rPr>
              <w:t xml:space="preserve"> compliance </w:t>
            </w:r>
            <w:r w:rsidR="00FD7D41">
              <w:rPr>
                <w:i/>
                <w:color w:val="FFFFFF" w:themeColor="background1"/>
              </w:rPr>
              <w:t xml:space="preserve">can </w:t>
            </w:r>
            <w:r w:rsidRPr="00E14F5D">
              <w:rPr>
                <w:i/>
                <w:color w:val="FFFFFF" w:themeColor="background1"/>
              </w:rPr>
              <w:t>be found</w:t>
            </w:r>
          </w:p>
        </w:tc>
      </w:tr>
      <w:tr w:rsidR="00D20EA1" w14:paraId="12689DD9" w14:textId="77777777" w:rsidTr="00D56F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C082AA8" w14:textId="06821649" w:rsidR="00D20EA1" w:rsidRDefault="008F589C" w:rsidP="00295DD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.g.</w:t>
            </w:r>
            <w:r w:rsidR="00D20EA1">
              <w:rPr>
                <w:color w:val="FFFFFF" w:themeColor="background1"/>
              </w:rPr>
              <w:t xml:space="preserve"> </w:t>
            </w:r>
          </w:p>
          <w:p w14:paraId="181894DD" w14:textId="38DBA08A" w:rsidR="009A2476" w:rsidRPr="00A045C2" w:rsidRDefault="00D20EA1" w:rsidP="00D20EA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1</w:t>
            </w:r>
          </w:p>
        </w:tc>
        <w:tc>
          <w:tcPr>
            <w:tcW w:w="3119" w:type="dxa"/>
          </w:tcPr>
          <w:p w14:paraId="0213ACD8" w14:textId="409043AE" w:rsidR="009A2476" w:rsidRPr="006341AE" w:rsidRDefault="00D20EA1" w:rsidP="00D20EA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(Example) 80% of project expenditure shall be in Australia</w:t>
            </w:r>
          </w:p>
        </w:tc>
        <w:tc>
          <w:tcPr>
            <w:tcW w:w="1417" w:type="dxa"/>
          </w:tcPr>
          <w:p w14:paraId="47DA83AE" w14:textId="5CAA917E" w:rsidR="009A2476" w:rsidRPr="006341AE" w:rsidRDefault="00D20EA1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Y</w:t>
            </w:r>
          </w:p>
        </w:tc>
        <w:tc>
          <w:tcPr>
            <w:tcW w:w="2268" w:type="dxa"/>
          </w:tcPr>
          <w:p w14:paraId="24FA804F" w14:textId="77777777" w:rsidR="009A2476" w:rsidRPr="006341AE" w:rsidRDefault="009A2476" w:rsidP="006341AE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391915DD" w14:textId="097F18CA" w:rsidR="009A2476" w:rsidRPr="006341AE" w:rsidRDefault="00C12BAD" w:rsidP="00D20EA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 xml:space="preserve">(example) </w:t>
            </w:r>
            <w:r w:rsidR="00D20EA1" w:rsidRPr="006341AE">
              <w:rPr>
                <w:i/>
              </w:rPr>
              <w:t xml:space="preserve"> Section 1.2, 1</w:t>
            </w:r>
            <w:r w:rsidR="00BA7178">
              <w:rPr>
                <w:i/>
              </w:rPr>
              <w:t>.</w:t>
            </w:r>
            <w:r w:rsidR="00D20EA1" w:rsidRPr="006341AE">
              <w:rPr>
                <w:i/>
              </w:rPr>
              <w:t>3</w:t>
            </w:r>
          </w:p>
        </w:tc>
      </w:tr>
      <w:tr w:rsidR="00D20EA1" w14:paraId="4C3505D8" w14:textId="77777777" w:rsidTr="00D56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27C4A26" w14:textId="38298802" w:rsidR="009A2476" w:rsidRPr="00A045C2" w:rsidRDefault="00D20EA1" w:rsidP="00295DD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2</w:t>
            </w:r>
          </w:p>
        </w:tc>
        <w:tc>
          <w:tcPr>
            <w:tcW w:w="3119" w:type="dxa"/>
          </w:tcPr>
          <w:p w14:paraId="73B38E6C" w14:textId="09F3D26E" w:rsidR="00D20EA1" w:rsidRPr="006341AE" w:rsidRDefault="00D20EA1" w:rsidP="00D20E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 xml:space="preserve">(Example) The majority </w:t>
            </w:r>
            <w:r w:rsidR="00BA7178">
              <w:rPr>
                <w:i/>
              </w:rPr>
              <w:t xml:space="preserve">of </w:t>
            </w:r>
            <w:r w:rsidRPr="006341AE">
              <w:rPr>
                <w:i/>
              </w:rPr>
              <w:t xml:space="preserve">key skills and capability to keep in Australia include: </w:t>
            </w:r>
            <w:r w:rsidR="00BA7178">
              <w:rPr>
                <w:i/>
              </w:rPr>
              <w:t>s</w:t>
            </w:r>
            <w:r w:rsidRPr="006341AE">
              <w:rPr>
                <w:i/>
              </w:rPr>
              <w:t xml:space="preserve">ystem engineering, program management, design, </w:t>
            </w:r>
            <w:r w:rsidR="00BA7178">
              <w:rPr>
                <w:i/>
              </w:rPr>
              <w:t>k</w:t>
            </w:r>
            <w:r w:rsidRPr="006341AE">
              <w:rPr>
                <w:i/>
              </w:rPr>
              <w:t>ey components and sub-system manufacturing, critical technology development, cyber security, software development, assembly, integration and testing</w:t>
            </w:r>
          </w:p>
          <w:p w14:paraId="0535761D" w14:textId="5225156B" w:rsidR="009A2476" w:rsidRPr="006341AE" w:rsidRDefault="009A2476" w:rsidP="00D20E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6F00F5FF" w14:textId="7E910AC6" w:rsidR="009A2476" w:rsidRPr="006341AE" w:rsidRDefault="00D20EA1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Partial</w:t>
            </w:r>
          </w:p>
        </w:tc>
        <w:tc>
          <w:tcPr>
            <w:tcW w:w="2268" w:type="dxa"/>
          </w:tcPr>
          <w:p w14:paraId="16B168F8" w14:textId="64BEC937" w:rsidR="006341AE" w:rsidRPr="006341AE" w:rsidRDefault="006341AE" w:rsidP="006341A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 xml:space="preserve">The following skills are </w:t>
            </w:r>
            <w:r w:rsidR="00BA7178">
              <w:rPr>
                <w:i/>
              </w:rPr>
              <w:t xml:space="preserve">to be </w:t>
            </w:r>
            <w:r w:rsidRPr="006341AE">
              <w:rPr>
                <w:i/>
              </w:rPr>
              <w:t>kept in Australia, XXX.</w:t>
            </w:r>
          </w:p>
          <w:p w14:paraId="12EA3213" w14:textId="76FB6E3C" w:rsidR="009A2476" w:rsidRPr="006341AE" w:rsidRDefault="006341AE" w:rsidP="004D0BB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The following skills w</w:t>
            </w:r>
            <w:r w:rsidR="004D0BBE">
              <w:rPr>
                <w:i/>
              </w:rPr>
              <w:t>ould</w:t>
            </w:r>
            <w:r w:rsidRPr="006341AE">
              <w:rPr>
                <w:i/>
              </w:rPr>
              <w:t xml:space="preserve"> be outsourced overseas due to minimal experience in Australia, with the plan </w:t>
            </w:r>
            <w:r w:rsidR="009B7921">
              <w:rPr>
                <w:i/>
              </w:rPr>
              <w:t xml:space="preserve">to </w:t>
            </w:r>
            <w:r w:rsidRPr="006341AE">
              <w:rPr>
                <w:i/>
              </w:rPr>
              <w:t>bring these skills to Australia by XX</w:t>
            </w:r>
          </w:p>
        </w:tc>
        <w:tc>
          <w:tcPr>
            <w:tcW w:w="2348" w:type="dxa"/>
          </w:tcPr>
          <w:p w14:paraId="3D8FAEE3" w14:textId="41B02D97" w:rsidR="009A2476" w:rsidRPr="006341AE" w:rsidRDefault="006341AE" w:rsidP="003D2BF1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(example) Section 1.2.1</w:t>
            </w:r>
          </w:p>
        </w:tc>
      </w:tr>
      <w:tr w:rsidR="006341AE" w14:paraId="2E32E8E0" w14:textId="77777777" w:rsidTr="00D56F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4D8B2DA" w14:textId="2F14A499" w:rsidR="006341AE" w:rsidRDefault="006341AE" w:rsidP="00295DD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3</w:t>
            </w:r>
          </w:p>
        </w:tc>
        <w:tc>
          <w:tcPr>
            <w:tcW w:w="3119" w:type="dxa"/>
          </w:tcPr>
          <w:p w14:paraId="085211F7" w14:textId="458F313E" w:rsidR="006341AE" w:rsidRPr="006341AE" w:rsidRDefault="006341AE" w:rsidP="006341AE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 xml:space="preserve">(example) The project shall be revenue generating </w:t>
            </w:r>
            <w:r w:rsidR="00BA7178">
              <w:rPr>
                <w:i/>
              </w:rPr>
              <w:t>in</w:t>
            </w:r>
            <w:r w:rsidR="00BA7178" w:rsidRPr="006341AE">
              <w:rPr>
                <w:i/>
              </w:rPr>
              <w:t xml:space="preserve"> </w:t>
            </w:r>
            <w:r w:rsidRPr="006341AE">
              <w:rPr>
                <w:i/>
              </w:rPr>
              <w:t>X</w:t>
            </w:r>
            <w:r w:rsidR="009B7921">
              <w:rPr>
                <w:i/>
              </w:rPr>
              <w:t>X</w:t>
            </w:r>
            <w:r w:rsidRPr="006341AE">
              <w:rPr>
                <w:i/>
              </w:rPr>
              <w:t xml:space="preserve"> years</w:t>
            </w:r>
          </w:p>
        </w:tc>
        <w:tc>
          <w:tcPr>
            <w:tcW w:w="1417" w:type="dxa"/>
          </w:tcPr>
          <w:p w14:paraId="4F87F01F" w14:textId="77777777" w:rsidR="006341AE" w:rsidRDefault="006341AE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2D13A25D" w14:textId="77777777" w:rsidR="006341AE" w:rsidRDefault="006341AE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6548A01A" w14:textId="77777777" w:rsidR="006341AE" w:rsidRDefault="006341AE" w:rsidP="003D2BF1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341AE" w14:paraId="6A205D6F" w14:textId="77777777" w:rsidTr="00D56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1643CED" w14:textId="30F970E6" w:rsidR="006341AE" w:rsidRDefault="00C12BAD" w:rsidP="00295DD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4</w:t>
            </w:r>
          </w:p>
        </w:tc>
        <w:tc>
          <w:tcPr>
            <w:tcW w:w="3119" w:type="dxa"/>
          </w:tcPr>
          <w:p w14:paraId="0D8238ED" w14:textId="43FECC3E" w:rsidR="006341AE" w:rsidRDefault="00C12BAD" w:rsidP="006341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….</w:t>
            </w:r>
          </w:p>
        </w:tc>
        <w:tc>
          <w:tcPr>
            <w:tcW w:w="1417" w:type="dxa"/>
          </w:tcPr>
          <w:p w14:paraId="57CE93FE" w14:textId="77777777" w:rsidR="006341AE" w:rsidRDefault="006341A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2B106472" w14:textId="77777777" w:rsidR="006341AE" w:rsidRDefault="006341A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2EEA35D8" w14:textId="77777777" w:rsidR="006341AE" w:rsidRDefault="006341AE" w:rsidP="003D2BF1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E82490" w14:textId="146B8339" w:rsidR="00C12BAD" w:rsidRPr="00C063AD" w:rsidRDefault="00153B4F" w:rsidP="009C49E4">
      <w:pPr>
        <w:pStyle w:val="Heading2"/>
      </w:pPr>
      <w:r>
        <w:lastRenderedPageBreak/>
        <w:t xml:space="preserve"> </w:t>
      </w:r>
      <w:r w:rsidR="00C12BAD" w:rsidRPr="00C063AD">
        <w:t>Introduction</w:t>
      </w:r>
    </w:p>
    <w:p w14:paraId="365827D5" w14:textId="0CBDE242" w:rsidR="00C12BAD" w:rsidRDefault="00C12BAD" w:rsidP="00295DDA">
      <w:r w:rsidRPr="00C063AD">
        <w:t xml:space="preserve">Provide an introduction and summary of the </w:t>
      </w:r>
      <w:r w:rsidR="009B7921">
        <w:t>S</w:t>
      </w:r>
      <w:r w:rsidRPr="00C063AD">
        <w:t xml:space="preserve">trategic proposal. </w:t>
      </w:r>
      <w:r w:rsidR="009B7921">
        <w:t>Outline</w:t>
      </w:r>
      <w:r w:rsidRPr="00C063AD">
        <w:t xml:space="preserve"> the key points and messages you would like to bring across</w:t>
      </w:r>
      <w:r w:rsidR="009B7921">
        <w:t>.</w:t>
      </w:r>
    </w:p>
    <w:p w14:paraId="5E8A131F" w14:textId="6FB5BA07" w:rsidR="00C063AD" w:rsidRDefault="00153B4F" w:rsidP="009C49E4">
      <w:pPr>
        <w:pStyle w:val="Heading2"/>
      </w:pPr>
      <w:r>
        <w:t xml:space="preserve"> </w:t>
      </w:r>
      <w:r w:rsidR="00C063AD">
        <w:t>Benefit to Australia</w:t>
      </w:r>
    </w:p>
    <w:p w14:paraId="0D3873A3" w14:textId="7FECD633" w:rsidR="00C0732E" w:rsidRDefault="00C0732E" w:rsidP="00C0732E">
      <w:r>
        <w:t xml:space="preserve">Explain how your proposed </w:t>
      </w:r>
      <w:r w:rsidR="001705EC">
        <w:t xml:space="preserve">project </w:t>
      </w:r>
      <w:r w:rsidR="004D0BBE">
        <w:t>would</w:t>
      </w:r>
      <w:r>
        <w:t xml:space="preserve"> support the implementation of the </w:t>
      </w:r>
      <w:hyperlink r:id="rId14" w:history="1">
        <w:r w:rsidRPr="00FF57FC">
          <w:rPr>
            <w:rStyle w:val="Hyperlink"/>
            <w:rFonts w:cs="Times New Roman"/>
            <w:i/>
          </w:rPr>
          <w:t>Australian Civil Space Strategy</w:t>
        </w:r>
      </w:hyperlink>
      <w:r>
        <w:rPr>
          <w:rStyle w:val="Hyperlink"/>
          <w:rFonts w:cs="Times New Roman"/>
          <w:i/>
        </w:rPr>
        <w:t xml:space="preserve"> 2019-28</w:t>
      </w:r>
      <w:r>
        <w:t xml:space="preserve"> and support the objectives of the</w:t>
      </w:r>
      <w:r w:rsidR="00F741D1">
        <w:t xml:space="preserve"> </w:t>
      </w:r>
      <w:r w:rsidR="00D91B32">
        <w:t>Demonstrator Mission Grant opportunity</w:t>
      </w:r>
      <w:r>
        <w:t>. Key information may include:</w:t>
      </w:r>
    </w:p>
    <w:p w14:paraId="19054F1F" w14:textId="598F53B0" w:rsidR="00C0732E" w:rsidRDefault="00BA7178" w:rsidP="00C0732E">
      <w:pPr>
        <w:pStyle w:val="ListParagraph"/>
        <w:numPr>
          <w:ilvl w:val="0"/>
          <w:numId w:val="17"/>
        </w:numPr>
      </w:pPr>
      <w:r>
        <w:t>t</w:t>
      </w:r>
      <w:r w:rsidR="00C0732E">
        <w:t>he projected number of jobs created</w:t>
      </w:r>
    </w:p>
    <w:p w14:paraId="163E77C5" w14:textId="669D2C76" w:rsidR="00C0732E" w:rsidRDefault="00BA7178" w:rsidP="00C0732E">
      <w:pPr>
        <w:pStyle w:val="ListParagraph"/>
        <w:numPr>
          <w:ilvl w:val="0"/>
          <w:numId w:val="17"/>
        </w:numPr>
      </w:pPr>
      <w:r>
        <w:t>t</w:t>
      </w:r>
      <w:r w:rsidR="00C0732E">
        <w:t>he projected revenue/exports for Australia</w:t>
      </w:r>
    </w:p>
    <w:p w14:paraId="73E9ACF5" w14:textId="1F4B3247" w:rsidR="006F54D4" w:rsidRDefault="006F54D4" w:rsidP="00C0732E">
      <w:pPr>
        <w:pStyle w:val="ListParagraph"/>
        <w:numPr>
          <w:ilvl w:val="0"/>
          <w:numId w:val="17"/>
        </w:numPr>
      </w:pPr>
      <w:r>
        <w:t>benefits to other sectors.</w:t>
      </w:r>
    </w:p>
    <w:p w14:paraId="0F98F54E" w14:textId="4AB6E200" w:rsidR="00C0732E" w:rsidRDefault="00C0732E" w:rsidP="00C0732E">
      <w:pPr>
        <w:pStyle w:val="Heading3"/>
      </w:pPr>
      <w:r>
        <w:t>Australian industry content</w:t>
      </w:r>
    </w:p>
    <w:p w14:paraId="207EC71F" w14:textId="23A78EF8" w:rsidR="00C0732E" w:rsidRDefault="00C0732E" w:rsidP="00C0732E">
      <w:r>
        <w:t>Key information may include:</w:t>
      </w:r>
    </w:p>
    <w:p w14:paraId="1D4F513A" w14:textId="1FFDD798" w:rsidR="009B7921" w:rsidRDefault="009B7921" w:rsidP="009F2C25">
      <w:pPr>
        <w:pStyle w:val="ListParagraph"/>
        <w:numPr>
          <w:ilvl w:val="0"/>
          <w:numId w:val="36"/>
        </w:numPr>
      </w:pPr>
      <w:r>
        <w:t>Your philosophy for consideration of Australian industry content</w:t>
      </w:r>
    </w:p>
    <w:p w14:paraId="5CF12A69" w14:textId="651A6759" w:rsidR="00C0732E" w:rsidRDefault="00C0732E" w:rsidP="009F2C25">
      <w:pPr>
        <w:pStyle w:val="ListParagraph"/>
        <w:numPr>
          <w:ilvl w:val="0"/>
          <w:numId w:val="36"/>
        </w:numPr>
      </w:pPr>
      <w:r>
        <w:t>the extent of Australian industry content in your project (by percentage</w:t>
      </w:r>
      <w:r w:rsidR="00A972B9">
        <w:t xml:space="preserve"> of project expenditure</w:t>
      </w:r>
      <w:r>
        <w:t>)</w:t>
      </w:r>
    </w:p>
    <w:p w14:paraId="2262AA5C" w14:textId="33A126F3" w:rsidR="00C0732E" w:rsidRDefault="00C0732E" w:rsidP="009F2C25">
      <w:pPr>
        <w:pStyle w:val="ListParagraph"/>
        <w:numPr>
          <w:ilvl w:val="0"/>
          <w:numId w:val="36"/>
        </w:numPr>
      </w:pPr>
      <w:r>
        <w:t>an explanation of the Australian industry content</w:t>
      </w:r>
      <w:r w:rsidR="004D0BBE">
        <w:t xml:space="preserve"> (e.g. where sourced, how it would</w:t>
      </w:r>
      <w:r>
        <w:t xml:space="preserve"> be used) </w:t>
      </w:r>
    </w:p>
    <w:p w14:paraId="5C682757" w14:textId="53E7F61B" w:rsidR="00C0732E" w:rsidRDefault="00C0732E" w:rsidP="009F2C25">
      <w:pPr>
        <w:pStyle w:val="ListParagraph"/>
        <w:numPr>
          <w:ilvl w:val="0"/>
          <w:numId w:val="36"/>
        </w:numPr>
      </w:pPr>
      <w:r>
        <w:t>how you</w:t>
      </w:r>
      <w:r w:rsidR="004D0BBE">
        <w:t xml:space="preserve"> would</w:t>
      </w:r>
      <w:r w:rsidR="00654CF8">
        <w:t xml:space="preserve"> maintain and enhance the </w:t>
      </w:r>
      <w:r>
        <w:t>Australian industry content of the project</w:t>
      </w:r>
      <w:r w:rsidR="00BA7178">
        <w:t>.</w:t>
      </w:r>
    </w:p>
    <w:p w14:paraId="3331C5B8" w14:textId="07BDB87C" w:rsidR="00C0732E" w:rsidRDefault="00C0732E" w:rsidP="00C0732E">
      <w:r>
        <w:t>If further detail is provided elsewhere in your proposal, provide a summary with highlights here and reference relevant sections.</w:t>
      </w:r>
    </w:p>
    <w:p w14:paraId="71C5A172" w14:textId="59B6041E" w:rsidR="00C0732E" w:rsidRDefault="00C0732E" w:rsidP="009C49E4">
      <w:pPr>
        <w:pStyle w:val="Heading4"/>
        <w:ind w:left="862" w:hanging="862"/>
      </w:pPr>
      <w:r>
        <w:t xml:space="preserve">Australian capabilities and skills </w:t>
      </w:r>
    </w:p>
    <w:p w14:paraId="1171E643" w14:textId="4731EEA3" w:rsidR="00C0732E" w:rsidRDefault="00C0732E" w:rsidP="00C0732E">
      <w:r>
        <w:t>Key information may include:</w:t>
      </w:r>
    </w:p>
    <w:p w14:paraId="599B4D50" w14:textId="79B3F59E" w:rsidR="00C0732E" w:rsidRDefault="00C0732E" w:rsidP="009F2C25">
      <w:pPr>
        <w:pStyle w:val="ListParagraph"/>
        <w:numPr>
          <w:ilvl w:val="0"/>
          <w:numId w:val="37"/>
        </w:numPr>
      </w:pPr>
      <w:r>
        <w:t>Australian and non-Australian skills and capabilities to be used and grown</w:t>
      </w:r>
    </w:p>
    <w:p w14:paraId="727A8D9F" w14:textId="5CFDDE36" w:rsidR="00C0732E" w:rsidRDefault="004D0BBE" w:rsidP="009F2C25">
      <w:pPr>
        <w:pStyle w:val="ListParagraph"/>
        <w:numPr>
          <w:ilvl w:val="0"/>
          <w:numId w:val="37"/>
        </w:numPr>
      </w:pPr>
      <w:r>
        <w:t>how you would</w:t>
      </w:r>
      <w:r w:rsidR="00C0732E">
        <w:t xml:space="preserve"> maximise the development of Australian skills and capabilities</w:t>
      </w:r>
      <w:r w:rsidR="009B7921">
        <w:t>.</w:t>
      </w:r>
    </w:p>
    <w:p w14:paraId="5A43F72B" w14:textId="60254390" w:rsidR="00C0732E" w:rsidRDefault="00C0732E" w:rsidP="009C49E4">
      <w:pPr>
        <w:pStyle w:val="Heading4"/>
        <w:ind w:left="862" w:hanging="862"/>
      </w:pPr>
      <w:r>
        <w:t xml:space="preserve">Australian </w:t>
      </w:r>
      <w:r w:rsidR="000C1BF1">
        <w:t xml:space="preserve">facilities </w:t>
      </w:r>
    </w:p>
    <w:p w14:paraId="4CD929D5" w14:textId="098C8FC1" w:rsidR="00C0732E" w:rsidRDefault="00C0732E" w:rsidP="00C0732E">
      <w:r>
        <w:t>Key information may include:</w:t>
      </w:r>
    </w:p>
    <w:p w14:paraId="015FFB9A" w14:textId="53D61F85" w:rsidR="00C0732E" w:rsidRDefault="00C0732E" w:rsidP="009F2C25">
      <w:pPr>
        <w:pStyle w:val="ListParagraph"/>
        <w:numPr>
          <w:ilvl w:val="0"/>
          <w:numId w:val="37"/>
        </w:numPr>
      </w:pPr>
      <w:r>
        <w:t>Australian and non-Australian facilities to be used</w:t>
      </w:r>
    </w:p>
    <w:p w14:paraId="520B63A0" w14:textId="1286C9C6" w:rsidR="00C0732E" w:rsidRDefault="004D0BBE" w:rsidP="009F2C25">
      <w:pPr>
        <w:pStyle w:val="ListParagraph"/>
        <w:numPr>
          <w:ilvl w:val="0"/>
          <w:numId w:val="37"/>
        </w:numPr>
      </w:pPr>
      <w:r>
        <w:t>how you would</w:t>
      </w:r>
      <w:r w:rsidR="00C0732E">
        <w:t xml:space="preserve"> maximise the</w:t>
      </w:r>
      <w:r w:rsidR="009B7921">
        <w:t xml:space="preserve"> suitable</w:t>
      </w:r>
      <w:r w:rsidR="00C0732E">
        <w:t xml:space="preserve"> use of Australian industry facilities</w:t>
      </w:r>
      <w:r w:rsidR="009B7921">
        <w:t>.</w:t>
      </w:r>
    </w:p>
    <w:p w14:paraId="033FECE1" w14:textId="740294A0" w:rsidR="00C0732E" w:rsidRDefault="00C0732E" w:rsidP="009C49E4">
      <w:pPr>
        <w:pStyle w:val="Heading4"/>
        <w:ind w:left="862" w:hanging="862"/>
      </w:pPr>
      <w:r>
        <w:t xml:space="preserve">Australian </w:t>
      </w:r>
      <w:r w:rsidR="000C1BF1">
        <w:t xml:space="preserve">program </w:t>
      </w:r>
      <w:r>
        <w:t xml:space="preserve">expenditure </w:t>
      </w:r>
    </w:p>
    <w:p w14:paraId="02A04CE1" w14:textId="64B3B71B" w:rsidR="00C0732E" w:rsidRDefault="00C0732E" w:rsidP="00C0732E">
      <w:r>
        <w:t>Key information may include:</w:t>
      </w:r>
    </w:p>
    <w:p w14:paraId="5AB1F588" w14:textId="4DD4879C" w:rsidR="00C0732E" w:rsidRDefault="00C0732E" w:rsidP="009F2C25">
      <w:pPr>
        <w:pStyle w:val="ListParagraph"/>
        <w:numPr>
          <w:ilvl w:val="0"/>
          <w:numId w:val="37"/>
        </w:numPr>
      </w:pPr>
      <w:r>
        <w:t>the percentage of project expenditure to remain in Australia</w:t>
      </w:r>
    </w:p>
    <w:p w14:paraId="691C2AA1" w14:textId="13F7D067" w:rsidR="00C0732E" w:rsidRDefault="00C0732E" w:rsidP="009F2C25">
      <w:pPr>
        <w:pStyle w:val="ListParagraph"/>
        <w:numPr>
          <w:ilvl w:val="0"/>
          <w:numId w:val="37"/>
        </w:numPr>
      </w:pPr>
      <w:r>
        <w:t>an explanat</w:t>
      </w:r>
      <w:r w:rsidR="004D0BBE">
        <w:t>ion of any expenditure that would</w:t>
      </w:r>
      <w:r>
        <w:t xml:space="preserve"> not remain in Australia, for example why products or services cannot </w:t>
      </w:r>
      <w:r w:rsidR="009B7921">
        <w:t xml:space="preserve">or should not </w:t>
      </w:r>
      <w:r>
        <w:t>be sourced from Australian organisations.</w:t>
      </w:r>
    </w:p>
    <w:p w14:paraId="447C4ACB" w14:textId="1113B0B1" w:rsidR="00C0732E" w:rsidRDefault="00196EB8" w:rsidP="007B4F91">
      <w:pPr>
        <w:pStyle w:val="Heading4"/>
        <w:ind w:left="862" w:hanging="862"/>
      </w:pPr>
      <w:r>
        <w:t>&lt;</w:t>
      </w:r>
      <w:r w:rsidR="00C0732E">
        <w:t>Other information</w:t>
      </w:r>
      <w:r>
        <w:t>&gt;</w:t>
      </w:r>
    </w:p>
    <w:p w14:paraId="1DFCCD8C" w14:textId="38DAA644" w:rsidR="00C0732E" w:rsidRDefault="00C0732E" w:rsidP="00C0732E">
      <w:r>
        <w:t>Provide any other information you consider important to highlight about Australian industry content in your proposal.</w:t>
      </w:r>
    </w:p>
    <w:p w14:paraId="562E2A7D" w14:textId="77EC6427" w:rsidR="00C063AD" w:rsidRPr="00575C44" w:rsidRDefault="00C063AD" w:rsidP="00C063AD">
      <w:pPr>
        <w:pStyle w:val="Heading3"/>
      </w:pPr>
      <w:bookmarkStart w:id="8" w:name="_Toc87532696"/>
      <w:r w:rsidRPr="00575C44">
        <w:lastRenderedPageBreak/>
        <w:t xml:space="preserve">Benefit to the Australian space </w:t>
      </w:r>
      <w:bookmarkEnd w:id="8"/>
      <w:r w:rsidRPr="00575C44">
        <w:t>ecosystem</w:t>
      </w:r>
    </w:p>
    <w:p w14:paraId="4420DE84" w14:textId="77777777" w:rsidR="00C063AD" w:rsidRPr="00575C44" w:rsidRDefault="00C063AD" w:rsidP="00C063AD">
      <w:r w:rsidRPr="00575C44">
        <w:t>Key information may include:</w:t>
      </w:r>
    </w:p>
    <w:p w14:paraId="3C055761" w14:textId="139D197A" w:rsidR="00C063AD" w:rsidRPr="00575C44" w:rsidRDefault="00C063AD" w:rsidP="009F2C25">
      <w:pPr>
        <w:pStyle w:val="ListParagraph"/>
        <w:numPr>
          <w:ilvl w:val="0"/>
          <w:numId w:val="34"/>
        </w:numPr>
      </w:pPr>
      <w:r w:rsidRPr="00575C44">
        <w:t>any activities</w:t>
      </w:r>
      <w:r w:rsidR="00C0732E">
        <w:t xml:space="preserve"> </w:t>
      </w:r>
      <w:r w:rsidR="004D0BBE">
        <w:t>you would</w:t>
      </w:r>
      <w:r w:rsidRPr="00575C44">
        <w:t xml:space="preserve"> undertake to grow the broader Australian space ecosystem. Include (where known):</w:t>
      </w:r>
    </w:p>
    <w:p w14:paraId="33F5ED85" w14:textId="77777777" w:rsidR="00C063AD" w:rsidRPr="00575C44" w:rsidRDefault="00C063AD" w:rsidP="009F2C25">
      <w:pPr>
        <w:pStyle w:val="ListParagraph"/>
        <w:numPr>
          <w:ilvl w:val="1"/>
          <w:numId w:val="34"/>
        </w:numPr>
      </w:pPr>
      <w:r w:rsidRPr="00575C44">
        <w:t>details</w:t>
      </w:r>
    </w:p>
    <w:p w14:paraId="7CA5D384" w14:textId="77777777" w:rsidR="00C063AD" w:rsidRPr="00575C44" w:rsidRDefault="00C063AD" w:rsidP="009F2C25">
      <w:pPr>
        <w:pStyle w:val="ListParagraph"/>
        <w:numPr>
          <w:ilvl w:val="1"/>
          <w:numId w:val="34"/>
        </w:numPr>
      </w:pPr>
      <w:r w:rsidRPr="00575C44">
        <w:t>dates</w:t>
      </w:r>
    </w:p>
    <w:p w14:paraId="00B064BF" w14:textId="77777777" w:rsidR="00C063AD" w:rsidRPr="00575C44" w:rsidRDefault="00C063AD" w:rsidP="009F2C25">
      <w:pPr>
        <w:pStyle w:val="ListParagraph"/>
        <w:numPr>
          <w:ilvl w:val="1"/>
          <w:numId w:val="34"/>
        </w:numPr>
      </w:pPr>
      <w:r w:rsidRPr="00575C44">
        <w:t>groups involved</w:t>
      </w:r>
    </w:p>
    <w:p w14:paraId="14AB3AA0" w14:textId="357FABC7" w:rsidR="00C0732E" w:rsidRPr="00575C44" w:rsidRDefault="00C063AD" w:rsidP="009F2C25">
      <w:pPr>
        <w:pStyle w:val="ListParagraph"/>
        <w:numPr>
          <w:ilvl w:val="0"/>
          <w:numId w:val="34"/>
        </w:numPr>
      </w:pPr>
      <w:r w:rsidRPr="00575C44">
        <w:t xml:space="preserve">how these activities </w:t>
      </w:r>
      <w:r w:rsidR="007C4CCD">
        <w:t xml:space="preserve">would </w:t>
      </w:r>
      <w:r w:rsidRPr="00575C44">
        <w:t>help/</w:t>
      </w:r>
      <w:r w:rsidR="007C4CCD">
        <w:t xml:space="preserve"> </w:t>
      </w:r>
      <w:r w:rsidRPr="00575C44">
        <w:t>support the Australian space ecosystem</w:t>
      </w:r>
      <w:r w:rsidR="007C4CCD">
        <w:t>.</w:t>
      </w:r>
    </w:p>
    <w:p w14:paraId="7908DC7A" w14:textId="6CE56332" w:rsidR="00C063AD" w:rsidRDefault="00C063AD" w:rsidP="00C063AD">
      <w:r>
        <w:t>A</w:t>
      </w:r>
      <w:r w:rsidRPr="00575C44">
        <w:t>dditional detail</w:t>
      </w:r>
      <w:r>
        <w:t>s</w:t>
      </w:r>
      <w:r w:rsidRPr="00575C44">
        <w:t xml:space="preserve"> </w:t>
      </w:r>
      <w:r>
        <w:t xml:space="preserve">can be provided </w:t>
      </w:r>
      <w:r w:rsidR="000C1BF1">
        <w:t xml:space="preserve">in </w:t>
      </w:r>
      <w:r>
        <w:t>other parts of the proposal, but it should be referenced with the key points summarised here.</w:t>
      </w:r>
    </w:p>
    <w:p w14:paraId="7DCEA279" w14:textId="402ABA58" w:rsidR="00295DDA" w:rsidRDefault="00153B4F" w:rsidP="009C49E4">
      <w:pPr>
        <w:pStyle w:val="Heading2"/>
      </w:pPr>
      <w:r>
        <w:t xml:space="preserve"> </w:t>
      </w:r>
      <w:r w:rsidR="00ED4CE2">
        <w:t xml:space="preserve">Project </w:t>
      </w:r>
      <w:r w:rsidR="009E6DE8">
        <w:t xml:space="preserve">business case </w:t>
      </w:r>
    </w:p>
    <w:p w14:paraId="7B3BEEE5" w14:textId="08BDF55C" w:rsidR="00295DDA" w:rsidRDefault="00295DDA" w:rsidP="00295DDA">
      <w:r>
        <w:t>In this section</w:t>
      </w:r>
      <w:r w:rsidR="000C1BF1">
        <w:t>,</w:t>
      </w:r>
      <w:r>
        <w:t xml:space="preserve"> you should detail and justify how this</w:t>
      </w:r>
      <w:r w:rsidR="001705EC">
        <w:t xml:space="preserve"> project </w:t>
      </w:r>
      <w:r>
        <w:t>is going to help</w:t>
      </w:r>
      <w:r w:rsidR="007E6C25">
        <w:t>, grow and support</w:t>
      </w:r>
      <w:r>
        <w:t xml:space="preserve"> your </w:t>
      </w:r>
      <w:r w:rsidR="007C4CCD">
        <w:t xml:space="preserve">consortium/ </w:t>
      </w:r>
      <w:r w:rsidR="007E6C25">
        <w:t>organisation(s).</w:t>
      </w:r>
    </w:p>
    <w:p w14:paraId="25B9091B" w14:textId="77777777" w:rsidR="007E0414" w:rsidRPr="007E0414" w:rsidRDefault="007E0414" w:rsidP="007E0414">
      <w:pPr>
        <w:pStyle w:val="Heading3"/>
      </w:pPr>
      <w:r w:rsidRPr="007E0414">
        <w:t>Project rationale</w:t>
      </w:r>
    </w:p>
    <w:p w14:paraId="469F0FD3" w14:textId="4139327B" w:rsidR="007E0414" w:rsidRPr="007E0414" w:rsidRDefault="007E0414" w:rsidP="007E0414">
      <w:r w:rsidRPr="007E0414">
        <w:t>Explain the importance of this project</w:t>
      </w:r>
      <w:r w:rsidR="00932E96">
        <w:t xml:space="preserve"> to your </w:t>
      </w:r>
      <w:r w:rsidR="007C4CCD">
        <w:t xml:space="preserve">consortium/ </w:t>
      </w:r>
      <w:r w:rsidR="00932E96">
        <w:t>organisation(s)</w:t>
      </w:r>
      <w:r w:rsidRPr="007E0414">
        <w:t xml:space="preserve"> and how it fits into </w:t>
      </w:r>
      <w:r w:rsidR="000C1BF1">
        <w:t xml:space="preserve">the aims of </w:t>
      </w:r>
      <w:r w:rsidRPr="007E0414">
        <w:t>your business. How does this project contribute to your organisation’s vision for its place in the space industry?</w:t>
      </w:r>
    </w:p>
    <w:p w14:paraId="5F2EE246" w14:textId="0B17BF23" w:rsidR="007E0414" w:rsidRPr="007E0414" w:rsidRDefault="007E0414" w:rsidP="007E0414">
      <w:pPr>
        <w:pStyle w:val="Heading3"/>
      </w:pPr>
      <w:r w:rsidRPr="007E0414">
        <w:t xml:space="preserve">Business </w:t>
      </w:r>
      <w:r w:rsidR="00932E96">
        <w:t>case</w:t>
      </w:r>
    </w:p>
    <w:p w14:paraId="6224E191" w14:textId="342C2B6C" w:rsidR="004B1CCC" w:rsidRDefault="004B1CCC" w:rsidP="007E0414">
      <w:r>
        <w:t xml:space="preserve">Detail the benefits </w:t>
      </w:r>
      <w:r w:rsidR="000C1BF1">
        <w:t xml:space="preserve">of this project </w:t>
      </w:r>
      <w:r>
        <w:t>to your</w:t>
      </w:r>
      <w:r w:rsidR="007C4CCD">
        <w:t xml:space="preserve"> organisation’s</w:t>
      </w:r>
      <w:r>
        <w:t xml:space="preserve"> business</w:t>
      </w:r>
      <w:r w:rsidR="007C4CCD">
        <w:t xml:space="preserve"> case</w:t>
      </w:r>
      <w:r>
        <w:t xml:space="preserve"> (or </w:t>
      </w:r>
      <w:r w:rsidR="007C4CCD">
        <w:t xml:space="preserve">that of </w:t>
      </w:r>
      <w:r>
        <w:t>your project partners). This may include any potential commercial opportunities.</w:t>
      </w:r>
    </w:p>
    <w:p w14:paraId="3FEFA0BD" w14:textId="2EC2D59B" w:rsidR="00932E96" w:rsidRDefault="00932E96" w:rsidP="007E0414">
      <w:r>
        <w:t>Key information may include:</w:t>
      </w:r>
    </w:p>
    <w:p w14:paraId="6571873F" w14:textId="6FD646DE" w:rsidR="004B1CCC" w:rsidRDefault="004B1CCC" w:rsidP="001907D5">
      <w:pPr>
        <w:pStyle w:val="ListParagraph"/>
        <w:numPr>
          <w:ilvl w:val="0"/>
          <w:numId w:val="49"/>
        </w:numPr>
      </w:pPr>
      <w:r>
        <w:t xml:space="preserve">any product, process or service you </w:t>
      </w:r>
      <w:r w:rsidR="000B311B">
        <w:t>intend to</w:t>
      </w:r>
      <w:r>
        <w:t xml:space="preserve"> develop through this project that you may commercialise (in the space or non-space sector</w:t>
      </w:r>
      <w:r w:rsidR="007C4CCD">
        <w:t>s</w:t>
      </w:r>
      <w:r>
        <w:t>)</w:t>
      </w:r>
    </w:p>
    <w:p w14:paraId="07280A92" w14:textId="77777777" w:rsidR="004B1CCC" w:rsidRDefault="004B1CCC" w:rsidP="001907D5">
      <w:pPr>
        <w:pStyle w:val="ListParagraph"/>
        <w:numPr>
          <w:ilvl w:val="0"/>
          <w:numId w:val="49"/>
        </w:numPr>
      </w:pPr>
      <w:r>
        <w:t xml:space="preserve">the potential market demand for your product, process or service </w:t>
      </w:r>
    </w:p>
    <w:p w14:paraId="5CA35D15" w14:textId="63DFDC30" w:rsidR="001D6296" w:rsidRDefault="004B1CCC" w:rsidP="001907D5">
      <w:pPr>
        <w:pStyle w:val="ListParagraph"/>
        <w:numPr>
          <w:ilvl w:val="0"/>
          <w:numId w:val="49"/>
        </w:numPr>
      </w:pPr>
      <w:r>
        <w:t>your target market including</w:t>
      </w:r>
      <w:r w:rsidR="007C4CCD">
        <w:t>:</w:t>
      </w:r>
    </w:p>
    <w:p w14:paraId="0BFB8E97" w14:textId="468BFE63" w:rsidR="001D6296" w:rsidRDefault="004B1CCC" w:rsidP="001D6296">
      <w:pPr>
        <w:pStyle w:val="ListParagraph"/>
        <w:numPr>
          <w:ilvl w:val="1"/>
          <w:numId w:val="49"/>
        </w:numPr>
      </w:pPr>
      <w:r>
        <w:t xml:space="preserve">intended customers </w:t>
      </w:r>
    </w:p>
    <w:p w14:paraId="64F5E23D" w14:textId="4C99E250" w:rsidR="004B1CCC" w:rsidRDefault="004B1CCC" w:rsidP="001D6296">
      <w:pPr>
        <w:pStyle w:val="ListParagraph"/>
        <w:numPr>
          <w:ilvl w:val="1"/>
          <w:numId w:val="49"/>
        </w:numPr>
      </w:pPr>
      <w:r>
        <w:t xml:space="preserve">potential market size </w:t>
      </w:r>
    </w:p>
    <w:p w14:paraId="7BBADC69" w14:textId="40594586" w:rsidR="008D4A30" w:rsidRDefault="004B1CCC" w:rsidP="001D6296">
      <w:pPr>
        <w:pStyle w:val="ListParagraph"/>
        <w:numPr>
          <w:ilvl w:val="0"/>
          <w:numId w:val="49"/>
        </w:numPr>
      </w:pPr>
      <w:r>
        <w:t>competitive analys</w:t>
      </w:r>
      <w:r w:rsidR="007C4CCD">
        <w:t>e</w:t>
      </w:r>
      <w:r>
        <w:t>s</w:t>
      </w:r>
    </w:p>
    <w:p w14:paraId="23A7E802" w14:textId="63B779D8" w:rsidR="008B7013" w:rsidRDefault="004B1CCC" w:rsidP="001D6296">
      <w:pPr>
        <w:pStyle w:val="ListParagraph"/>
        <w:numPr>
          <w:ilvl w:val="0"/>
          <w:numId w:val="49"/>
        </w:numPr>
      </w:pPr>
      <w:r>
        <w:t>projected revenue growth for you and/</w:t>
      </w:r>
      <w:r w:rsidR="000F0FB9">
        <w:t xml:space="preserve"> </w:t>
      </w:r>
      <w:r>
        <w:t>or your project partners as a result of the project</w:t>
      </w:r>
      <w:r w:rsidR="000C1BF1">
        <w:t>.</w:t>
      </w:r>
    </w:p>
    <w:p w14:paraId="32154183" w14:textId="05345721" w:rsidR="0007157A" w:rsidRDefault="0007157A" w:rsidP="007E0414">
      <w:pPr>
        <w:pStyle w:val="Heading3"/>
      </w:pPr>
      <w:r>
        <w:t>Financial plan</w:t>
      </w:r>
    </w:p>
    <w:p w14:paraId="15EECCD2" w14:textId="7E040B8D" w:rsidR="0007157A" w:rsidRPr="0007157A" w:rsidRDefault="0007157A" w:rsidP="0007157A">
      <w:r>
        <w:t xml:space="preserve">Detail how you intend to access funding for your project that is not provided through the grant. </w:t>
      </w:r>
    </w:p>
    <w:p w14:paraId="5CA765C8" w14:textId="58C33959" w:rsidR="007E0414" w:rsidRPr="007E0414" w:rsidRDefault="00153B4F" w:rsidP="007E0414">
      <w:pPr>
        <w:pStyle w:val="Heading3"/>
      </w:pPr>
      <w:r>
        <w:t xml:space="preserve"> </w:t>
      </w:r>
      <w:r w:rsidR="00F83E16">
        <w:t>&lt;</w:t>
      </w:r>
      <w:r w:rsidR="00EF09DB">
        <w:t>O</w:t>
      </w:r>
      <w:r w:rsidR="007E0414">
        <w:t>ther information</w:t>
      </w:r>
      <w:r w:rsidR="00F83E16">
        <w:t>&gt;</w:t>
      </w:r>
    </w:p>
    <w:p w14:paraId="14AEFF1F" w14:textId="43A37DCE" w:rsidR="00231AAA" w:rsidRDefault="003A7C70" w:rsidP="00A972B9">
      <w:r>
        <w:t>Any other information you consider important to highlight</w:t>
      </w:r>
      <w:r w:rsidR="00D15A0F">
        <w:t xml:space="preserve"> </w:t>
      </w:r>
      <w:r w:rsidR="007C4CCD">
        <w:t xml:space="preserve">in relation to the </w:t>
      </w:r>
      <w:r w:rsidR="00E120B6">
        <w:t>p</w:t>
      </w:r>
      <w:r w:rsidR="007C4CCD">
        <w:t>roject’s</w:t>
      </w:r>
      <w:r w:rsidR="00D15A0F">
        <w:t xml:space="preserve"> business case</w:t>
      </w:r>
      <w:r w:rsidR="00196EB8">
        <w:t>.</w:t>
      </w:r>
      <w:r w:rsidR="00231AAA">
        <w:br w:type="page"/>
      </w:r>
    </w:p>
    <w:p w14:paraId="3EE6A65F" w14:textId="1DFE4CC8" w:rsidR="00E01340" w:rsidRDefault="0039052F" w:rsidP="00E01340">
      <w:pPr>
        <w:pStyle w:val="Heading1"/>
      </w:pPr>
      <w:bookmarkStart w:id="9" w:name="_Toc87532697"/>
      <w:bookmarkStart w:id="10" w:name="_Toc98330742"/>
      <w:r>
        <w:lastRenderedPageBreak/>
        <w:t>Part 2 - Technical p</w:t>
      </w:r>
      <w:r w:rsidR="00E01340">
        <w:t>roposal</w:t>
      </w:r>
      <w:bookmarkEnd w:id="9"/>
      <w:bookmarkEnd w:id="10"/>
    </w:p>
    <w:p w14:paraId="7C1BBBB1" w14:textId="09B5D51D" w:rsidR="00C80E6B" w:rsidRDefault="00CD0317" w:rsidP="00C80E6B">
      <w:r>
        <w:t xml:space="preserve">Your </w:t>
      </w:r>
      <w:r w:rsidR="007C4CCD">
        <w:t>T</w:t>
      </w:r>
      <w:r>
        <w:t>echnical</w:t>
      </w:r>
      <w:r w:rsidR="00EE220B">
        <w:t xml:space="preserve"> proposal </w:t>
      </w:r>
      <w:r>
        <w:t>should</w:t>
      </w:r>
      <w:r w:rsidR="00EE220B">
        <w:t xml:space="preserve"> </w:t>
      </w:r>
      <w:r>
        <w:t xml:space="preserve">provide </w:t>
      </w:r>
      <w:r w:rsidR="00EE220B">
        <w:t>information on the complete mission</w:t>
      </w:r>
      <w:r>
        <w:t>,</w:t>
      </w:r>
      <w:r w:rsidR="00EE220B">
        <w:t xml:space="preserve"> </w:t>
      </w:r>
      <w:r>
        <w:t xml:space="preserve">including </w:t>
      </w:r>
      <w:r w:rsidR="00EE220B">
        <w:t xml:space="preserve">technical considerations and proposed </w:t>
      </w:r>
      <w:r w:rsidR="007B4F91">
        <w:t>mission lifecycle</w:t>
      </w:r>
      <w:r w:rsidR="00EE220B">
        <w:t xml:space="preserve">. </w:t>
      </w:r>
      <w:r w:rsidR="00C80E6B">
        <w:t>Please note: you may include a reference to the relevant section in your preliminary design review (PDR) for any of the sections in the Technical proposal, if the outcome / requirement / challenge / risk etc.</w:t>
      </w:r>
      <w:r w:rsidR="00170ABF">
        <w:t xml:space="preserve"> ha</w:t>
      </w:r>
      <w:r w:rsidR="00C80E6B">
        <w:t xml:space="preserve">s </w:t>
      </w:r>
      <w:r w:rsidR="00170ABF">
        <w:t xml:space="preserve">already been </w:t>
      </w:r>
      <w:r w:rsidR="00C80E6B">
        <w:t>addressed in the PDR.</w:t>
      </w:r>
    </w:p>
    <w:p w14:paraId="7E3AE2B3" w14:textId="7728B8AC" w:rsidR="007E045A" w:rsidRDefault="007E045A">
      <w:pPr>
        <w:adjustRightInd/>
        <w:snapToGrid/>
        <w:spacing w:after="0" w:line="240" w:lineRule="auto"/>
      </w:pPr>
      <w:r>
        <w:t>Provide a table of contents</w:t>
      </w:r>
      <w:r w:rsidR="00196EB8">
        <w:t>.</w:t>
      </w:r>
    </w:p>
    <w:p w14:paraId="139EB180" w14:textId="77777777" w:rsidR="007E045A" w:rsidRDefault="007E045A">
      <w:pPr>
        <w:adjustRightInd/>
        <w:snapToGrid/>
        <w:spacing w:after="0" w:line="240" w:lineRule="auto"/>
      </w:pPr>
    </w:p>
    <w:p w14:paraId="3FEAD0A1" w14:textId="28897DFE" w:rsidR="007E045A" w:rsidRDefault="00153B4F" w:rsidP="009C49E4">
      <w:pPr>
        <w:pStyle w:val="Heading2"/>
      </w:pPr>
      <w:bookmarkStart w:id="11" w:name="_Toc87532698"/>
      <w:r>
        <w:t xml:space="preserve"> </w:t>
      </w:r>
      <w:bookmarkEnd w:id="11"/>
      <w:r w:rsidR="001A5B63">
        <w:t>Compliance to Guidelines</w:t>
      </w:r>
    </w:p>
    <w:p w14:paraId="4643A5BB" w14:textId="1CE6BE27" w:rsidR="00BF1C37" w:rsidRDefault="00CD0317" w:rsidP="00BF1C37">
      <w:r>
        <w:t>List</w:t>
      </w:r>
      <w:r w:rsidR="00BF1C37">
        <w:t xml:space="preserve"> any high level technical requirements</w:t>
      </w:r>
      <w:r>
        <w:t xml:space="preserve"> or </w:t>
      </w:r>
      <w:r w:rsidR="00BF1C37">
        <w:t xml:space="preserve">conditions that </w:t>
      </w:r>
      <w:r>
        <w:t xml:space="preserve">you </w:t>
      </w:r>
      <w:r w:rsidR="00BF1C37">
        <w:t xml:space="preserve">need </w:t>
      </w:r>
      <w:r>
        <w:t xml:space="preserve">to meet and indicate your compliance status (e.g. comply, partially comply, do not comply). </w:t>
      </w:r>
      <w:r w:rsidRPr="00C0732E">
        <w:t>You should explain your compliance status and include further</w:t>
      </w:r>
      <w:r w:rsidR="00FE64CA" w:rsidRPr="00C0732E">
        <w:t xml:space="preserve"> details in Annex</w:t>
      </w:r>
      <w:r w:rsidR="00FE64CA">
        <w:t xml:space="preserve"> </w:t>
      </w:r>
      <w:r w:rsidR="00FE19FC">
        <w:t>2.</w:t>
      </w:r>
      <w:r w:rsidR="00FE64CA">
        <w:t>A</w:t>
      </w:r>
      <w:r w:rsidR="00BF1C37">
        <w:t>.</w:t>
      </w:r>
      <w:r w:rsidR="007B4F91" w:rsidRPr="007B4F91">
        <w:t xml:space="preserve"> </w:t>
      </w:r>
    </w:p>
    <w:p w14:paraId="506D20CA" w14:textId="39983944" w:rsidR="00DB66D1" w:rsidRDefault="00DB66D1" w:rsidP="00BF1C37">
      <w:r>
        <w:t xml:space="preserve">Table X: </w:t>
      </w:r>
      <w:r w:rsidR="00F17CF8">
        <w:t>Compliance to technical requirements</w:t>
      </w:r>
      <w:r w:rsidR="00200267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guidelines table"/>
        <w:tblDescription w:val="This table is a template to be used to report the projects compliance to the guidelines. "/>
      </w:tblPr>
      <w:tblGrid>
        <w:gridCol w:w="708"/>
        <w:gridCol w:w="3119"/>
        <w:gridCol w:w="1417"/>
        <w:gridCol w:w="2268"/>
        <w:gridCol w:w="2348"/>
      </w:tblGrid>
      <w:tr w:rsidR="0051108D" w:rsidRPr="00D56F25" w14:paraId="49A6DC6B" w14:textId="77777777" w:rsidTr="00A97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2AC7CF73" w14:textId="77777777" w:rsidR="0051108D" w:rsidRPr="00D56F25" w:rsidRDefault="0051108D" w:rsidP="00A972B9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4E6E4758" w14:textId="0CC03799" w:rsidR="0051108D" w:rsidRPr="00D56F25" w:rsidRDefault="0051108D" w:rsidP="00DA5B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200267">
              <w:rPr>
                <w:b/>
                <w:color w:val="FFFFFF" w:themeColor="background1"/>
              </w:rPr>
              <w:t>/ condition</w:t>
            </w:r>
            <w:r w:rsidRPr="00D56F25">
              <w:rPr>
                <w:b/>
                <w:color w:val="FFFFFF" w:themeColor="background1"/>
              </w:rPr>
              <w:t xml:space="preserve"> </w:t>
            </w:r>
            <w:r w:rsidR="00200267">
              <w:rPr>
                <w:b/>
                <w:color w:val="FFFFFF" w:themeColor="background1"/>
              </w:rPr>
              <w:t>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77B3C944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473D2ECA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1138C33E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51108D" w:rsidRPr="00CC35EE" w14:paraId="2C39E448" w14:textId="77777777" w:rsidTr="00943CE2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  <w:shd w:val="clear" w:color="auto" w:fill="004976" w:themeFill="background2"/>
          </w:tcPr>
          <w:p w14:paraId="2162C5DF" w14:textId="77777777" w:rsidR="0051108D" w:rsidRPr="00CC35EE" w:rsidRDefault="0051108D" w:rsidP="00943CE2">
            <w:pPr>
              <w:rPr>
                <w:b w:val="0"/>
                <w:color w:val="FFFFFF" w:themeColor="background1"/>
              </w:rPr>
            </w:pPr>
          </w:p>
        </w:tc>
        <w:tc>
          <w:tcPr>
            <w:tcW w:w="3119" w:type="dxa"/>
            <w:shd w:val="clear" w:color="auto" w:fill="004976" w:themeFill="background2"/>
          </w:tcPr>
          <w:p w14:paraId="654DBD0C" w14:textId="1173066C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1705EC">
              <w:rPr>
                <w:i/>
                <w:color w:val="FFFFFF" w:themeColor="background1"/>
              </w:rPr>
              <w:t>Description of the requirement</w:t>
            </w:r>
            <w:r w:rsidR="007C4CCD">
              <w:rPr>
                <w:i/>
                <w:color w:val="FFFFFF" w:themeColor="background1"/>
              </w:rPr>
              <w:t>/ condition</w:t>
            </w:r>
          </w:p>
        </w:tc>
        <w:tc>
          <w:tcPr>
            <w:tcW w:w="1417" w:type="dxa"/>
            <w:shd w:val="clear" w:color="auto" w:fill="004976" w:themeFill="background2"/>
          </w:tcPr>
          <w:p w14:paraId="725A68AC" w14:textId="77777777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1705EC">
              <w:rPr>
                <w:i/>
                <w:color w:val="FFFFFF" w:themeColor="background1"/>
              </w:rPr>
              <w:t>Compliance status</w:t>
            </w:r>
          </w:p>
        </w:tc>
        <w:tc>
          <w:tcPr>
            <w:tcW w:w="2268" w:type="dxa"/>
            <w:shd w:val="clear" w:color="auto" w:fill="004976" w:themeFill="background2"/>
          </w:tcPr>
          <w:p w14:paraId="116E7D3B" w14:textId="77777777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1705EC">
              <w:rPr>
                <w:i/>
                <w:color w:val="FFFFFF" w:themeColor="background1"/>
              </w:rPr>
              <w:t>Explanation for compliance status and any conditions</w:t>
            </w:r>
          </w:p>
        </w:tc>
        <w:tc>
          <w:tcPr>
            <w:tcW w:w="2348" w:type="dxa"/>
            <w:shd w:val="clear" w:color="auto" w:fill="004976" w:themeFill="background2"/>
          </w:tcPr>
          <w:p w14:paraId="56C705E4" w14:textId="56464CE1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1705EC">
              <w:rPr>
                <w:i/>
                <w:color w:val="FFFFFF" w:themeColor="background1"/>
              </w:rPr>
              <w:t>Where in the proposal can the compliance be found</w:t>
            </w:r>
          </w:p>
        </w:tc>
      </w:tr>
      <w:tr w:rsidR="0051108D" w14:paraId="48CBE901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33437D2" w14:textId="77777777" w:rsidR="0051108D" w:rsidRPr="00A045C2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1</w:t>
            </w:r>
          </w:p>
        </w:tc>
        <w:tc>
          <w:tcPr>
            <w:tcW w:w="3119" w:type="dxa"/>
          </w:tcPr>
          <w:p w14:paraId="054E177C" w14:textId="1F7D7FC4" w:rsidR="0051108D" w:rsidRPr="006341AE" w:rsidRDefault="0051108D" w:rsidP="00691F03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Compliance to </w:t>
            </w:r>
            <w:r w:rsidR="00813EA0">
              <w:rPr>
                <w:i/>
              </w:rPr>
              <w:t>e</w:t>
            </w:r>
            <w:r>
              <w:rPr>
                <w:i/>
              </w:rPr>
              <w:t>ligible activities</w:t>
            </w:r>
          </w:p>
        </w:tc>
        <w:tc>
          <w:tcPr>
            <w:tcW w:w="1417" w:type="dxa"/>
          </w:tcPr>
          <w:p w14:paraId="1FE79943" w14:textId="77777777" w:rsidR="0051108D" w:rsidRPr="006341AE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341AE">
              <w:rPr>
                <w:i/>
              </w:rPr>
              <w:t>Y</w:t>
            </w:r>
          </w:p>
        </w:tc>
        <w:tc>
          <w:tcPr>
            <w:tcW w:w="2268" w:type="dxa"/>
          </w:tcPr>
          <w:p w14:paraId="12EF6611" w14:textId="58E9E488" w:rsidR="0051108D" w:rsidRPr="006341AE" w:rsidRDefault="00813EA0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Consortium commits</w:t>
            </w:r>
          </w:p>
        </w:tc>
        <w:tc>
          <w:tcPr>
            <w:tcW w:w="2348" w:type="dxa"/>
          </w:tcPr>
          <w:p w14:paraId="69B7BC9E" w14:textId="505C1C90" w:rsidR="0051108D" w:rsidRPr="006341AE" w:rsidRDefault="0051108D" w:rsidP="00C12B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Annex </w:t>
            </w:r>
            <w:r w:rsidR="00FE19FC">
              <w:rPr>
                <w:i/>
              </w:rPr>
              <w:t>2.</w:t>
            </w:r>
            <w:r>
              <w:rPr>
                <w:i/>
              </w:rPr>
              <w:t>A</w:t>
            </w:r>
          </w:p>
        </w:tc>
      </w:tr>
      <w:tr w:rsidR="0051108D" w14:paraId="438E0398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1B6A73A" w14:textId="77777777" w:rsidR="0051108D" w:rsidRPr="00A045C2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2</w:t>
            </w:r>
          </w:p>
        </w:tc>
        <w:tc>
          <w:tcPr>
            <w:tcW w:w="3119" w:type="dxa"/>
          </w:tcPr>
          <w:p w14:paraId="3D6CD1C0" w14:textId="77777777" w:rsidR="0051108D" w:rsidRPr="006341AE" w:rsidRDefault="0051108D" w:rsidP="007B4F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2B78B18" w14:textId="4F47EBF8" w:rsidR="0051108D" w:rsidRPr="006341AE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44E6249F" w14:textId="35B4AD90" w:rsidR="0051108D" w:rsidRPr="006341AE" w:rsidRDefault="0051108D" w:rsidP="00691F0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4C17AE7E" w14:textId="6B404256" w:rsidR="0051108D" w:rsidRPr="006341AE" w:rsidRDefault="0051108D" w:rsidP="00C12BAD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1F0455A6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A2CC6AB" w14:textId="77777777" w:rsidR="0051108D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3</w:t>
            </w:r>
          </w:p>
        </w:tc>
        <w:tc>
          <w:tcPr>
            <w:tcW w:w="3119" w:type="dxa"/>
          </w:tcPr>
          <w:p w14:paraId="62CE6FE7" w14:textId="2D41AB9D" w:rsidR="0051108D" w:rsidRPr="0051108D" w:rsidRDefault="0051108D" w:rsidP="00DA5B90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24A7CC55" w14:textId="4B617862" w:rsidR="0051108D" w:rsidRPr="0051108D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5456A36F" w14:textId="733DAF6C" w:rsidR="0051108D" w:rsidRPr="0051108D" w:rsidRDefault="0051108D" w:rsidP="0051108D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1AC8A8E7" w14:textId="04A4F0AC" w:rsidR="0051108D" w:rsidRPr="0051108D" w:rsidRDefault="0051108D" w:rsidP="00943CE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1F4D4B63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4568FD5" w14:textId="70BC4106" w:rsidR="0051108D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4</w:t>
            </w:r>
          </w:p>
        </w:tc>
        <w:tc>
          <w:tcPr>
            <w:tcW w:w="3119" w:type="dxa"/>
          </w:tcPr>
          <w:p w14:paraId="07D89FA5" w14:textId="13BE0CC8" w:rsidR="0051108D" w:rsidRPr="001705EC" w:rsidRDefault="005110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C713870" w14:textId="7CFD0E46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3E8EDCB5" w14:textId="77777777" w:rsidR="0051108D" w:rsidRPr="001705EC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09B5D231" w14:textId="4FF0A4E4" w:rsidR="0051108D" w:rsidRPr="001705EC" w:rsidRDefault="0051108D" w:rsidP="00943CE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71725349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F1AB203" w14:textId="5E183851" w:rsidR="0051108D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5</w:t>
            </w:r>
          </w:p>
        </w:tc>
        <w:tc>
          <w:tcPr>
            <w:tcW w:w="3119" w:type="dxa"/>
          </w:tcPr>
          <w:p w14:paraId="7E2BE864" w14:textId="3E39B9E4" w:rsidR="0051108D" w:rsidRPr="001705EC" w:rsidRDefault="0051108D" w:rsidP="0051108D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757F3338" w14:textId="77777777" w:rsidR="0051108D" w:rsidRPr="001705EC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BDCE4F4" w14:textId="77777777" w:rsidR="0051108D" w:rsidRPr="001705EC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544836FC" w14:textId="7FC66948" w:rsidR="0051108D" w:rsidRPr="001705EC" w:rsidRDefault="0051108D" w:rsidP="00943CE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1C87902D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0166285" w14:textId="6C9E53BC" w:rsidR="0051108D" w:rsidRDefault="0051108D" w:rsidP="00943CE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6</w:t>
            </w:r>
          </w:p>
        </w:tc>
        <w:tc>
          <w:tcPr>
            <w:tcW w:w="3119" w:type="dxa"/>
          </w:tcPr>
          <w:p w14:paraId="45CE47B5" w14:textId="77777777" w:rsidR="0051108D" w:rsidRDefault="0051108D" w:rsidP="005110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5A1B7DC" w14:textId="77777777" w:rsidR="0051108D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781722DF" w14:textId="77777777" w:rsidR="0051108D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2AA1CECE" w14:textId="77777777" w:rsidR="0051108D" w:rsidRDefault="0051108D" w:rsidP="00943CE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DC187B0" w14:textId="77777777" w:rsidR="0051108D" w:rsidRDefault="0051108D" w:rsidP="00BF1C37"/>
    <w:p w14:paraId="505A6F2E" w14:textId="2DABBE92" w:rsidR="007E045A" w:rsidRDefault="00153B4F" w:rsidP="009C49E4">
      <w:pPr>
        <w:pStyle w:val="Heading2"/>
      </w:pPr>
      <w:bookmarkStart w:id="12" w:name="_Toc87532699"/>
      <w:r>
        <w:t xml:space="preserve"> </w:t>
      </w:r>
      <w:r w:rsidR="007E045A">
        <w:t>Introduction</w:t>
      </w:r>
      <w:bookmarkEnd w:id="12"/>
    </w:p>
    <w:p w14:paraId="6709E865" w14:textId="02D68925" w:rsidR="00013D16" w:rsidRDefault="00A51A3C" w:rsidP="00013D16">
      <w:r>
        <w:t xml:space="preserve">Provide a summary of what is expected in the </w:t>
      </w:r>
      <w:r w:rsidR="006A283D">
        <w:t>T</w:t>
      </w:r>
      <w:r>
        <w:t xml:space="preserve">echnical proposal along with any key elements that you consider important to highlight. </w:t>
      </w:r>
    </w:p>
    <w:p w14:paraId="19D7E575" w14:textId="37127E14" w:rsidR="00013D16" w:rsidRDefault="00153B4F" w:rsidP="009C49E4">
      <w:pPr>
        <w:pStyle w:val="Heading2"/>
      </w:pPr>
      <w:bookmarkStart w:id="13" w:name="_Toc87532700"/>
      <w:r>
        <w:t xml:space="preserve"> </w:t>
      </w:r>
      <w:r w:rsidR="008C05A6" w:rsidRPr="0084160C">
        <w:t>Mission</w:t>
      </w:r>
      <w:r w:rsidR="00013D16">
        <w:t xml:space="preserve"> </w:t>
      </w:r>
      <w:r w:rsidR="00CD0317">
        <w:t xml:space="preserve">objectives </w:t>
      </w:r>
      <w:r w:rsidR="00013D16">
        <w:t xml:space="preserve">and </w:t>
      </w:r>
      <w:bookmarkEnd w:id="13"/>
      <w:r w:rsidR="00CD0317">
        <w:t>outcomes</w:t>
      </w:r>
    </w:p>
    <w:p w14:paraId="5C904E78" w14:textId="43A3F68F" w:rsidR="004F71FE" w:rsidRPr="004F71FE" w:rsidRDefault="00662CD6" w:rsidP="004F71FE">
      <w:r>
        <w:t xml:space="preserve">In this </w:t>
      </w:r>
      <w:r w:rsidR="004F71FE">
        <w:t xml:space="preserve">section </w:t>
      </w:r>
      <w:r>
        <w:t>you should</w:t>
      </w:r>
      <w:r w:rsidR="004F71FE">
        <w:t xml:space="preserve"> </w:t>
      </w:r>
      <w:r w:rsidR="001A5B63">
        <w:t>define your</w:t>
      </w:r>
      <w:r w:rsidR="004F71FE">
        <w:t xml:space="preserve"> </w:t>
      </w:r>
      <w:r>
        <w:t xml:space="preserve">mission </w:t>
      </w:r>
      <w:r w:rsidR="004F71FE">
        <w:t>objectives</w:t>
      </w:r>
      <w:r w:rsidR="001A5B63">
        <w:t>,</w:t>
      </w:r>
      <w:r w:rsidR="004F71FE" w:rsidDel="001A5B63">
        <w:t xml:space="preserve"> </w:t>
      </w:r>
      <w:r w:rsidR="005F0313">
        <w:t>mission</w:t>
      </w:r>
      <w:r w:rsidR="00A31BA2">
        <w:t xml:space="preserve"> </w:t>
      </w:r>
      <w:r w:rsidR="004F71FE">
        <w:t>outcomes</w:t>
      </w:r>
      <w:r w:rsidR="001A5B63">
        <w:t xml:space="preserve"> and </w:t>
      </w:r>
      <w:r w:rsidR="005F0313">
        <w:t xml:space="preserve">the </w:t>
      </w:r>
      <w:r w:rsidR="001A5B63">
        <w:t xml:space="preserve">current status </w:t>
      </w:r>
      <w:r w:rsidR="005F0313">
        <w:t>of your mission</w:t>
      </w:r>
      <w:r w:rsidR="001A5B63">
        <w:t xml:space="preserve"> (completion of the PDR / CDR)</w:t>
      </w:r>
      <w:r>
        <w:t>,</w:t>
      </w:r>
      <w:r w:rsidR="004F71FE">
        <w:t xml:space="preserve"> along with any </w:t>
      </w:r>
      <w:r w:rsidR="006A283D">
        <w:t xml:space="preserve">proposed </w:t>
      </w:r>
      <w:r w:rsidR="004F71FE">
        <w:t xml:space="preserve">secondary objectives that </w:t>
      </w:r>
      <w:r>
        <w:t xml:space="preserve">may be </w:t>
      </w:r>
      <w:r w:rsidR="004F71FE">
        <w:t xml:space="preserve">considered with </w:t>
      </w:r>
      <w:r>
        <w:t xml:space="preserve">your </w:t>
      </w:r>
      <w:r w:rsidR="004F71FE">
        <w:t>proposal</w:t>
      </w:r>
      <w:r>
        <w:t>.</w:t>
      </w:r>
    </w:p>
    <w:p w14:paraId="2FC1AFC1" w14:textId="1225E145" w:rsidR="00013D16" w:rsidRPr="00013D16" w:rsidRDefault="00096105" w:rsidP="00096105">
      <w:pPr>
        <w:pStyle w:val="Heading3"/>
      </w:pPr>
      <w:r>
        <w:lastRenderedPageBreak/>
        <w:t xml:space="preserve">Primary </w:t>
      </w:r>
      <w:r w:rsidR="00DB66D1">
        <w:t xml:space="preserve">objectives </w:t>
      </w:r>
      <w:r>
        <w:t xml:space="preserve">and </w:t>
      </w:r>
      <w:r w:rsidR="00DB66D1">
        <w:t>outcomes</w:t>
      </w:r>
    </w:p>
    <w:p w14:paraId="0BD79F80" w14:textId="03914989" w:rsidR="00920A24" w:rsidRDefault="00920A24" w:rsidP="00013D16">
      <w:r>
        <w:t>A clear understanding of the primary objectives and outcomes are important for any mission. The</w:t>
      </w:r>
      <w:r w:rsidR="005B4271">
        <w:t>se</w:t>
      </w:r>
      <w:r>
        <w:t xml:space="preserve"> objectives hav</w:t>
      </w:r>
      <w:r w:rsidR="009215E6">
        <w:t>e</w:t>
      </w:r>
      <w:r w:rsidR="003049BC">
        <w:t xml:space="preserve"> been stated in the </w:t>
      </w:r>
      <w:r w:rsidR="006A283D">
        <w:t>G</w:t>
      </w:r>
      <w:r w:rsidR="003049BC">
        <w:t xml:space="preserve">uidelines and </w:t>
      </w:r>
      <w:r w:rsidR="009215E6">
        <w:t xml:space="preserve">it is typical for a team to reiterate them </w:t>
      </w:r>
      <w:r w:rsidR="006A283D">
        <w:t xml:space="preserve">- </w:t>
      </w:r>
      <w:r w:rsidR="003049BC">
        <w:t>but the interpretation of the objectives can vary</w:t>
      </w:r>
      <w:r w:rsidR="005B4271">
        <w:t>.</w:t>
      </w:r>
      <w:r w:rsidR="003049BC">
        <w:t xml:space="preserve"> </w:t>
      </w:r>
      <w:r w:rsidR="005B4271">
        <w:t>Provide</w:t>
      </w:r>
      <w:r w:rsidR="0069717F">
        <w:t xml:space="preserve"> a</w:t>
      </w:r>
      <w:r w:rsidR="003049BC">
        <w:t xml:space="preserve"> detail</w:t>
      </w:r>
      <w:r w:rsidR="0069717F">
        <w:t>ed</w:t>
      </w:r>
      <w:r w:rsidR="003049BC">
        <w:t xml:space="preserve"> explanation o</w:t>
      </w:r>
      <w:r w:rsidR="0069717F">
        <w:t>f</w:t>
      </w:r>
      <w:r w:rsidR="003049BC">
        <w:t xml:space="preserve"> how your team understands the objectives and outcome</w:t>
      </w:r>
      <w:r w:rsidR="005B4271">
        <w:t>s</w:t>
      </w:r>
      <w:r>
        <w:t>.</w:t>
      </w:r>
    </w:p>
    <w:p w14:paraId="143BBD8A" w14:textId="5D093B95" w:rsidR="004F71FE" w:rsidRDefault="00662CD6" w:rsidP="00013D16">
      <w:r>
        <w:t xml:space="preserve">Key information </w:t>
      </w:r>
      <w:r w:rsidR="004F71FE">
        <w:t>may include:</w:t>
      </w:r>
    </w:p>
    <w:p w14:paraId="58644BC8" w14:textId="70BCE748" w:rsidR="004F71FE" w:rsidRDefault="004F71FE" w:rsidP="009F2C25">
      <w:pPr>
        <w:pStyle w:val="ListParagraph"/>
        <w:numPr>
          <w:ilvl w:val="0"/>
          <w:numId w:val="40"/>
        </w:numPr>
      </w:pPr>
      <w:r>
        <w:t>the primary objecti</w:t>
      </w:r>
      <w:r w:rsidR="00920A24">
        <w:t>ves and outcomes of the mission</w:t>
      </w:r>
    </w:p>
    <w:p w14:paraId="751ECFE6" w14:textId="0FC7CD21" w:rsidR="006A283D" w:rsidRDefault="004F71FE">
      <w:pPr>
        <w:pStyle w:val="ListParagraph"/>
        <w:numPr>
          <w:ilvl w:val="0"/>
          <w:numId w:val="40"/>
        </w:numPr>
      </w:pPr>
      <w:r>
        <w:t xml:space="preserve">assessment </w:t>
      </w:r>
      <w:r w:rsidR="006C1692">
        <w:t xml:space="preserve">of </w:t>
      </w:r>
      <w:r>
        <w:t>the important attributes of these objectives and outcomes along with the implications</w:t>
      </w:r>
    </w:p>
    <w:p w14:paraId="29D427EB" w14:textId="0F9A30FB" w:rsidR="004F71FE" w:rsidRDefault="00662CD6" w:rsidP="009F2C25">
      <w:pPr>
        <w:pStyle w:val="ListParagraph"/>
        <w:numPr>
          <w:ilvl w:val="0"/>
          <w:numId w:val="40"/>
        </w:numPr>
      </w:pPr>
      <w:r>
        <w:t xml:space="preserve">any </w:t>
      </w:r>
      <w:r w:rsidR="004F71FE">
        <w:t>assumptions you have made</w:t>
      </w:r>
      <w:r w:rsidR="0069717F">
        <w:t>.</w:t>
      </w:r>
    </w:p>
    <w:p w14:paraId="7A6F805E" w14:textId="493BBA3A" w:rsidR="00096105" w:rsidRPr="00013D16" w:rsidRDefault="00096105" w:rsidP="00096105">
      <w:pPr>
        <w:pStyle w:val="Heading3"/>
      </w:pPr>
      <w:r>
        <w:t xml:space="preserve">Secondary </w:t>
      </w:r>
      <w:r w:rsidR="00DB66D1">
        <w:t xml:space="preserve">objectives </w:t>
      </w:r>
      <w:r>
        <w:t xml:space="preserve">and </w:t>
      </w:r>
      <w:r w:rsidR="00DB66D1">
        <w:t>outcomes</w:t>
      </w:r>
    </w:p>
    <w:p w14:paraId="7F2EB9F5" w14:textId="1E43EAAA" w:rsidR="006C56E5" w:rsidRDefault="006C56E5" w:rsidP="004F71FE">
      <w:r>
        <w:t xml:space="preserve">If there are any secondary objectives and </w:t>
      </w:r>
      <w:r w:rsidR="006A283D">
        <w:t xml:space="preserve">associated </w:t>
      </w:r>
      <w:r>
        <w:t xml:space="preserve">outcomes that are </w:t>
      </w:r>
      <w:r w:rsidR="006A283D">
        <w:t>proposed</w:t>
      </w:r>
      <w:r>
        <w:t xml:space="preserve"> by the consortium</w:t>
      </w:r>
      <w:r w:rsidR="00F741D1">
        <w:t xml:space="preserve"> / organisation(s)</w:t>
      </w:r>
      <w:r>
        <w:t xml:space="preserve">, then the details should be </w:t>
      </w:r>
      <w:r w:rsidR="0069717F">
        <w:t xml:space="preserve">outlined </w:t>
      </w:r>
      <w:r>
        <w:t>in this section.</w:t>
      </w:r>
      <w:r w:rsidR="00501D6F">
        <w:t xml:space="preserve"> </w:t>
      </w:r>
    </w:p>
    <w:p w14:paraId="213D96DF" w14:textId="0C89A288" w:rsidR="004F71FE" w:rsidRDefault="00662CD6" w:rsidP="004F71FE">
      <w:r>
        <w:t xml:space="preserve">Key information </w:t>
      </w:r>
      <w:r w:rsidR="004F71FE">
        <w:t>may include:</w:t>
      </w:r>
    </w:p>
    <w:p w14:paraId="52D1A40E" w14:textId="18A8DA05" w:rsidR="004F71FE" w:rsidRDefault="00662CD6" w:rsidP="009F2C25">
      <w:pPr>
        <w:pStyle w:val="ListParagraph"/>
        <w:numPr>
          <w:ilvl w:val="0"/>
          <w:numId w:val="40"/>
        </w:numPr>
      </w:pPr>
      <w:r>
        <w:t>any</w:t>
      </w:r>
      <w:r w:rsidR="004F71FE">
        <w:t xml:space="preserve"> secondary objectives and outcomes of the mission</w:t>
      </w:r>
    </w:p>
    <w:p w14:paraId="4F8F8C05" w14:textId="265425CB" w:rsidR="004F71FE" w:rsidRDefault="004F71FE" w:rsidP="009F2C25">
      <w:pPr>
        <w:pStyle w:val="ListParagraph"/>
        <w:numPr>
          <w:ilvl w:val="0"/>
          <w:numId w:val="40"/>
        </w:numPr>
      </w:pPr>
      <w:r>
        <w:t xml:space="preserve">assessment </w:t>
      </w:r>
      <w:r w:rsidR="007E67CE">
        <w:t xml:space="preserve">of </w:t>
      </w:r>
      <w:r>
        <w:t>the important attributes of these objectives and outcomes along with the implications</w:t>
      </w:r>
    </w:p>
    <w:p w14:paraId="0703509F" w14:textId="5ABFA02B" w:rsidR="004F71FE" w:rsidRDefault="00662CD6" w:rsidP="009F2C25">
      <w:pPr>
        <w:pStyle w:val="ListParagraph"/>
        <w:numPr>
          <w:ilvl w:val="0"/>
          <w:numId w:val="40"/>
        </w:numPr>
      </w:pPr>
      <w:r>
        <w:t xml:space="preserve">any </w:t>
      </w:r>
      <w:r w:rsidR="004F71FE">
        <w:t>assumptions you have made</w:t>
      </w:r>
    </w:p>
    <w:p w14:paraId="08B4E170" w14:textId="6BF4FD4E" w:rsidR="00501D6F" w:rsidRDefault="00501D6F" w:rsidP="009F2C25">
      <w:pPr>
        <w:pStyle w:val="ListParagraph"/>
        <w:numPr>
          <w:ilvl w:val="0"/>
          <w:numId w:val="40"/>
        </w:numPr>
      </w:pPr>
      <w:r>
        <w:t xml:space="preserve">explanation </w:t>
      </w:r>
      <w:r w:rsidR="007E67CE">
        <w:t xml:space="preserve">of </w:t>
      </w:r>
      <w:r>
        <w:t xml:space="preserve">how </w:t>
      </w:r>
      <w:r w:rsidR="007E67CE">
        <w:t xml:space="preserve">your secondary objectives </w:t>
      </w:r>
      <w:r w:rsidR="006E5298">
        <w:t xml:space="preserve">would </w:t>
      </w:r>
      <w:r>
        <w:t>not jeopardise or dominate the primary objectives/</w:t>
      </w:r>
      <w:r w:rsidR="00BB5A3D">
        <w:t xml:space="preserve"> </w:t>
      </w:r>
      <w:r>
        <w:t>task of the mission</w:t>
      </w:r>
      <w:r w:rsidR="0069717F">
        <w:t>.</w:t>
      </w:r>
    </w:p>
    <w:p w14:paraId="79ED42F6" w14:textId="1C433080" w:rsidR="00C12BAD" w:rsidRPr="00013D16" w:rsidRDefault="006C56E5" w:rsidP="00C12BAD">
      <w:pPr>
        <w:pStyle w:val="Heading3"/>
      </w:pPr>
      <w:r>
        <w:t>&lt;</w:t>
      </w:r>
      <w:r w:rsidR="00EF09DB">
        <w:t>O</w:t>
      </w:r>
      <w:r w:rsidR="00C12BAD">
        <w:t>ther information</w:t>
      </w:r>
      <w:r>
        <w:t>&gt;</w:t>
      </w:r>
    </w:p>
    <w:p w14:paraId="3E4DC8E4" w14:textId="48FE0586" w:rsidR="00C12BAD" w:rsidRPr="00AF7AE7" w:rsidRDefault="00662CD6" w:rsidP="00C12BAD">
      <w:r>
        <w:t>Provide</w:t>
      </w:r>
      <w:r w:rsidR="00C12BAD">
        <w:t xml:space="preserve"> any other information you consider important to highlight</w:t>
      </w:r>
      <w:r w:rsidR="008C05A6">
        <w:t xml:space="preserve"> about the mission objectives and outcomes</w:t>
      </w:r>
      <w:r w:rsidR="00BB5A3D">
        <w:t>.</w:t>
      </w:r>
    </w:p>
    <w:p w14:paraId="474F04B3" w14:textId="3C55EB81" w:rsidR="007E045A" w:rsidDel="00546578" w:rsidRDefault="00153B4F" w:rsidP="009C49E4">
      <w:pPr>
        <w:pStyle w:val="Heading2"/>
      </w:pPr>
      <w:bookmarkStart w:id="14" w:name="_Toc87532701"/>
      <w:r>
        <w:t xml:space="preserve"> </w:t>
      </w:r>
      <w:bookmarkEnd w:id="14"/>
      <w:r w:rsidR="00226456">
        <w:t xml:space="preserve">Mission and system </w:t>
      </w:r>
      <w:r w:rsidR="00662CD6">
        <w:t>requirements</w:t>
      </w:r>
    </w:p>
    <w:p w14:paraId="41834EE3" w14:textId="04E7F1C6" w:rsidR="008C05A6" w:rsidDel="001A5B63" w:rsidRDefault="008C05A6" w:rsidP="007E045A">
      <w:r w:rsidDel="00546578">
        <w:t xml:space="preserve">This section is about communicating </w:t>
      </w:r>
      <w:r w:rsidR="006C56E5" w:rsidDel="00546578">
        <w:t xml:space="preserve">the driving and critical requirements </w:t>
      </w:r>
      <w:r w:rsidR="005F0313">
        <w:t xml:space="preserve">of your mission, </w:t>
      </w:r>
      <w:r w:rsidR="006C56E5" w:rsidDel="00546578">
        <w:t>along with their implication o</w:t>
      </w:r>
      <w:r w:rsidR="00BB5A3D" w:rsidDel="00546578">
        <w:t>n</w:t>
      </w:r>
      <w:r w:rsidR="006C56E5" w:rsidDel="00546578">
        <w:t xml:space="preserve"> the mission and system design. </w:t>
      </w:r>
    </w:p>
    <w:p w14:paraId="53D0290C" w14:textId="7CD851FD" w:rsidR="007E045A" w:rsidRDefault="00170ABF" w:rsidP="009C49E4">
      <w:pPr>
        <w:pStyle w:val="Heading2"/>
      </w:pPr>
      <w:bookmarkStart w:id="15" w:name="_Toc87532702"/>
      <w:r>
        <w:t xml:space="preserve"> </w:t>
      </w:r>
      <w:r w:rsidR="007E045A">
        <w:t xml:space="preserve">Preliminary </w:t>
      </w:r>
      <w:r w:rsidR="006D1A42">
        <w:t xml:space="preserve">assessment </w:t>
      </w:r>
      <w:r w:rsidR="007E045A">
        <w:t xml:space="preserve">of </w:t>
      </w:r>
      <w:r w:rsidR="006D1A42">
        <w:t xml:space="preserve">mission </w:t>
      </w:r>
      <w:bookmarkEnd w:id="15"/>
      <w:r w:rsidR="006D1A42">
        <w:t>challenges</w:t>
      </w:r>
    </w:p>
    <w:p w14:paraId="6F41964C" w14:textId="7F818697" w:rsidR="009F35A0" w:rsidRDefault="006D1A42" w:rsidP="009F35A0">
      <w:r>
        <w:t>Key i</w:t>
      </w:r>
      <w:r w:rsidR="009F35A0">
        <w:t>nformation may include:</w:t>
      </w:r>
    </w:p>
    <w:p w14:paraId="53B4B389" w14:textId="5E62B107" w:rsidR="00702093" w:rsidRDefault="006D1A42" w:rsidP="009F2C25">
      <w:pPr>
        <w:pStyle w:val="ListParagraph"/>
        <w:numPr>
          <w:ilvl w:val="0"/>
          <w:numId w:val="29"/>
        </w:numPr>
      </w:pPr>
      <w:r>
        <w:t xml:space="preserve">an </w:t>
      </w:r>
      <w:r w:rsidR="009F35A0">
        <w:t xml:space="preserve">assessment of key mission challenges and how they affect the design of </w:t>
      </w:r>
      <w:r>
        <w:t xml:space="preserve">your </w:t>
      </w:r>
      <w:r w:rsidR="009F35A0">
        <w:t>mission</w:t>
      </w:r>
    </w:p>
    <w:p w14:paraId="04AD96D8" w14:textId="4C9FAA37" w:rsidR="009F35A0" w:rsidRDefault="006D1A42" w:rsidP="009F2C25">
      <w:pPr>
        <w:pStyle w:val="ListParagraph"/>
        <w:numPr>
          <w:ilvl w:val="0"/>
          <w:numId w:val="29"/>
        </w:numPr>
      </w:pPr>
      <w:r>
        <w:t>any</w:t>
      </w:r>
      <w:r w:rsidR="009F35A0">
        <w:t xml:space="preserve"> key trade-offs that have been </w:t>
      </w:r>
      <w:r>
        <w:t xml:space="preserve">necessary </w:t>
      </w:r>
      <w:r w:rsidR="009F35A0">
        <w:t>to narrow your solution space</w:t>
      </w:r>
      <w:r>
        <w:t>. I</w:t>
      </w:r>
      <w:r w:rsidR="009F35A0">
        <w:t>nclud</w:t>
      </w:r>
      <w:r>
        <w:t>e</w:t>
      </w:r>
      <w:r w:rsidR="009F35A0">
        <w:t xml:space="preserve"> </w:t>
      </w:r>
      <w:r>
        <w:t>an explanation</w:t>
      </w:r>
      <w:r w:rsidR="009F35A0">
        <w:t xml:space="preserve"> of these trade-offs</w:t>
      </w:r>
      <w:r w:rsidR="0099232E">
        <w:t xml:space="preserve"> and, if possible, an example of one</w:t>
      </w:r>
    </w:p>
    <w:p w14:paraId="2C7EF6E0" w14:textId="6B6FE8F6" w:rsidR="009F35A0" w:rsidRDefault="006D1A42" w:rsidP="009F2C25">
      <w:pPr>
        <w:pStyle w:val="ListParagraph"/>
        <w:numPr>
          <w:ilvl w:val="0"/>
          <w:numId w:val="29"/>
        </w:numPr>
      </w:pPr>
      <w:r>
        <w:t xml:space="preserve">how </w:t>
      </w:r>
      <w:r w:rsidR="009F35A0">
        <w:t>decision</w:t>
      </w:r>
      <w:r>
        <w:t>s have been</w:t>
      </w:r>
      <w:r w:rsidR="009F35A0">
        <w:t xml:space="preserve"> made </w:t>
      </w:r>
      <w:r>
        <w:t>to arrive at</w:t>
      </w:r>
      <w:r w:rsidR="009F35A0">
        <w:t xml:space="preserve"> </w:t>
      </w:r>
      <w:r>
        <w:t xml:space="preserve">your </w:t>
      </w:r>
      <w:r w:rsidR="009F35A0">
        <w:t>proposed mission concept</w:t>
      </w:r>
    </w:p>
    <w:p w14:paraId="25A706CC" w14:textId="65B4183C" w:rsidR="009F35A0" w:rsidRDefault="006D1A42" w:rsidP="009F2C25">
      <w:pPr>
        <w:pStyle w:val="ListParagraph"/>
        <w:numPr>
          <w:ilvl w:val="0"/>
          <w:numId w:val="29"/>
        </w:numPr>
      </w:pPr>
      <w:r>
        <w:t xml:space="preserve">how </w:t>
      </w:r>
      <w:r w:rsidR="009F35A0">
        <w:t xml:space="preserve">mission challenges </w:t>
      </w:r>
      <w:r w:rsidR="004D0BBE">
        <w:t>would</w:t>
      </w:r>
      <w:r w:rsidR="009F35A0">
        <w:t xml:space="preserve"> be mitigated</w:t>
      </w:r>
    </w:p>
    <w:p w14:paraId="0FA75CBC" w14:textId="78F68232" w:rsidR="009F35A0" w:rsidRDefault="006D1A42" w:rsidP="009F2C25">
      <w:pPr>
        <w:pStyle w:val="ListParagraph"/>
        <w:numPr>
          <w:ilvl w:val="0"/>
          <w:numId w:val="29"/>
        </w:numPr>
      </w:pPr>
      <w:r>
        <w:t xml:space="preserve">any </w:t>
      </w:r>
      <w:r w:rsidR="009F35A0">
        <w:t xml:space="preserve">uncertainties </w:t>
      </w:r>
      <w:r>
        <w:t xml:space="preserve">or </w:t>
      </w:r>
      <w:r w:rsidR="00E5177E">
        <w:t>challenges</w:t>
      </w:r>
      <w:r>
        <w:t xml:space="preserve"> still open </w:t>
      </w:r>
      <w:r w:rsidR="00E5177E">
        <w:t>to</w:t>
      </w:r>
      <w:r>
        <w:t xml:space="preserve"> assessment</w:t>
      </w:r>
      <w:r w:rsidR="0069717F">
        <w:t>.</w:t>
      </w:r>
    </w:p>
    <w:p w14:paraId="259662CE" w14:textId="23EDC255" w:rsidR="00231AAA" w:rsidRDefault="00153B4F" w:rsidP="009C49E4">
      <w:pPr>
        <w:pStyle w:val="Heading2"/>
      </w:pPr>
      <w:bookmarkStart w:id="16" w:name="_Toc87532703"/>
      <w:r>
        <w:t xml:space="preserve"> </w:t>
      </w:r>
      <w:r w:rsidR="00231AAA">
        <w:t xml:space="preserve">Proposed </w:t>
      </w:r>
      <w:r w:rsidR="006D1A42">
        <w:t xml:space="preserve">mission </w:t>
      </w:r>
      <w:r w:rsidR="00231AAA">
        <w:t>concept</w:t>
      </w:r>
      <w:bookmarkEnd w:id="16"/>
    </w:p>
    <w:p w14:paraId="412FBB46" w14:textId="3498227E" w:rsidR="00B038F4" w:rsidRDefault="00001A8E" w:rsidP="00B038F4">
      <w:r>
        <w:t xml:space="preserve">You should provide information on </w:t>
      </w:r>
      <w:r w:rsidR="006D1A42">
        <w:t xml:space="preserve">your </w:t>
      </w:r>
      <w:r>
        <w:t>propose</w:t>
      </w:r>
      <w:r w:rsidR="002A4B28">
        <w:t>d</w:t>
      </w:r>
      <w:r>
        <w:t xml:space="preserve"> mission</w:t>
      </w:r>
      <w:r w:rsidR="002A4B28">
        <w:t xml:space="preserve"> concept(s)</w:t>
      </w:r>
      <w:r>
        <w:t xml:space="preserve">. </w:t>
      </w:r>
      <w:r w:rsidR="00B038F4">
        <w:t>Y</w:t>
      </w:r>
      <w:r w:rsidR="006D1A42">
        <w:t xml:space="preserve">ou should articulate </w:t>
      </w:r>
      <w:r>
        <w:t xml:space="preserve">options </w:t>
      </w:r>
      <w:r w:rsidR="006D1A42">
        <w:t>including</w:t>
      </w:r>
      <w:r>
        <w:t xml:space="preserve"> criteria </w:t>
      </w:r>
      <w:r w:rsidR="004D0BBE">
        <w:t>that would</w:t>
      </w:r>
      <w:r w:rsidR="006D1A42">
        <w:t xml:space="preserve"> be used to make a decision </w:t>
      </w:r>
      <w:r w:rsidR="002A4B28">
        <w:t>(e</w:t>
      </w:r>
      <w:r w:rsidR="006D1A42">
        <w:t>.</w:t>
      </w:r>
      <w:r w:rsidR="002A4B28">
        <w:t>g</w:t>
      </w:r>
      <w:r w:rsidR="006D1A42">
        <w:t>.</w:t>
      </w:r>
      <w:r w:rsidR="002A4B28">
        <w:t xml:space="preserve"> trade-off approaches, method, and criteria)</w:t>
      </w:r>
      <w:r>
        <w:t>. It is expected that the wor</w:t>
      </w:r>
      <w:r w:rsidR="002A4B28">
        <w:t>k</w:t>
      </w:r>
      <w:r>
        <w:t xml:space="preserve"> </w:t>
      </w:r>
      <w:r w:rsidR="0099232E">
        <w:t xml:space="preserve">process </w:t>
      </w:r>
      <w:r>
        <w:t>needed to finalise these</w:t>
      </w:r>
      <w:r w:rsidR="0099232E">
        <w:t xml:space="preserve"> decisions and</w:t>
      </w:r>
      <w:r>
        <w:t xml:space="preserve"> designs should be </w:t>
      </w:r>
      <w:r w:rsidR="0099232E">
        <w:t xml:space="preserve">included </w:t>
      </w:r>
      <w:r>
        <w:t xml:space="preserve">in the </w:t>
      </w:r>
      <w:r w:rsidR="0099232E">
        <w:t>scope of work as detailed in the I</w:t>
      </w:r>
      <w:r>
        <w:t>mplementation proposal</w:t>
      </w:r>
      <w:r w:rsidR="008C05A6">
        <w:t>.</w:t>
      </w:r>
      <w:r w:rsidR="00B038F4">
        <w:t xml:space="preserve"> </w:t>
      </w:r>
    </w:p>
    <w:p w14:paraId="4E1D3653" w14:textId="267F1560" w:rsidR="00FC6CCC" w:rsidRDefault="00631792" w:rsidP="00FC6CCC">
      <w:pPr>
        <w:pStyle w:val="Heading3"/>
      </w:pPr>
      <w:r>
        <w:lastRenderedPageBreak/>
        <w:t>Introduction</w:t>
      </w:r>
      <w:r w:rsidR="009D2A93">
        <w:t xml:space="preserve"> of the </w:t>
      </w:r>
      <w:r w:rsidR="00360859">
        <w:t>mission concept</w:t>
      </w:r>
    </w:p>
    <w:p w14:paraId="556F7BF9" w14:textId="35FB114D" w:rsidR="00FC6CCC" w:rsidRDefault="002C7F8C" w:rsidP="00231AAA">
      <w:r>
        <w:t>P</w:t>
      </w:r>
      <w:r w:rsidR="00631792">
        <w:t xml:space="preserve">rovide a summary of </w:t>
      </w:r>
      <w:r>
        <w:t xml:space="preserve">your </w:t>
      </w:r>
      <w:r w:rsidR="00631792">
        <w:t xml:space="preserve">proposed </w:t>
      </w:r>
      <w:r w:rsidR="0099232E">
        <w:t xml:space="preserve">preliminary </w:t>
      </w:r>
      <w:r w:rsidR="00631792">
        <w:t>mission concept, including key considerations and reasons why this is the best concept with the information available. Open work should be identified along with next steps.</w:t>
      </w:r>
    </w:p>
    <w:p w14:paraId="0AF7A7DB" w14:textId="217C72C4" w:rsidR="00001A8E" w:rsidRDefault="009D2A93" w:rsidP="00001A8E">
      <w:pPr>
        <w:pStyle w:val="Heading3"/>
      </w:pPr>
      <w:r>
        <w:t>Mission/</w:t>
      </w:r>
      <w:r w:rsidR="0099232E">
        <w:t xml:space="preserve"> </w:t>
      </w:r>
      <w:r w:rsidR="00360859">
        <w:t xml:space="preserve">system architecture </w:t>
      </w:r>
    </w:p>
    <w:p w14:paraId="55EBECFD" w14:textId="2664ADBE" w:rsidR="00A57592" w:rsidRDefault="002C7F8C" w:rsidP="00A57592">
      <w:r>
        <w:t>Key</w:t>
      </w:r>
      <w:r w:rsidR="00A57592">
        <w:t xml:space="preserve"> information </w:t>
      </w:r>
      <w:r>
        <w:t>may include</w:t>
      </w:r>
      <w:r w:rsidR="00943CE2">
        <w:t>:</w:t>
      </w:r>
    </w:p>
    <w:p w14:paraId="7EF57290" w14:textId="633CD944" w:rsidR="009D2A93" w:rsidRDefault="002C7F8C" w:rsidP="009F2C25">
      <w:pPr>
        <w:pStyle w:val="ListParagraph"/>
        <w:numPr>
          <w:ilvl w:val="0"/>
          <w:numId w:val="29"/>
        </w:numPr>
      </w:pPr>
      <w:r>
        <w:t xml:space="preserve">overall </w:t>
      </w:r>
      <w:r w:rsidR="00A57592">
        <w:t>mission/</w:t>
      </w:r>
      <w:r w:rsidR="0099232E">
        <w:t xml:space="preserve"> </w:t>
      </w:r>
      <w:r w:rsidR="00A57592">
        <w:t>system architecture</w:t>
      </w:r>
    </w:p>
    <w:p w14:paraId="1F5B6B3E" w14:textId="2216E907" w:rsidR="00A57592" w:rsidRDefault="00631792" w:rsidP="009F2C25">
      <w:pPr>
        <w:pStyle w:val="ListParagraph"/>
        <w:numPr>
          <w:ilvl w:val="0"/>
          <w:numId w:val="29"/>
        </w:numPr>
      </w:pPr>
      <w:r>
        <w:t>launch, space and ground segments for the mission</w:t>
      </w:r>
    </w:p>
    <w:p w14:paraId="1549F55F" w14:textId="082EC854" w:rsidR="00631792" w:rsidRDefault="002C7F8C" w:rsidP="009F2C25">
      <w:pPr>
        <w:pStyle w:val="ListParagraph"/>
        <w:numPr>
          <w:ilvl w:val="0"/>
          <w:numId w:val="29"/>
        </w:numPr>
      </w:pPr>
      <w:r>
        <w:t xml:space="preserve">key </w:t>
      </w:r>
      <w:r w:rsidR="00631792">
        <w:t>considerations of the mission/</w:t>
      </w:r>
      <w:r w:rsidR="0099232E">
        <w:t xml:space="preserve"> </w:t>
      </w:r>
      <w:r w:rsidR="00631792">
        <w:t>system architecture</w:t>
      </w:r>
      <w:r w:rsidR="005415DC">
        <w:t>.</w:t>
      </w:r>
    </w:p>
    <w:p w14:paraId="554FBF07" w14:textId="56FFA0A6" w:rsidR="00631792" w:rsidRDefault="00631792" w:rsidP="00631792">
      <w:pPr>
        <w:pStyle w:val="Heading3"/>
      </w:pPr>
      <w:r>
        <w:t xml:space="preserve">Concept of </w:t>
      </w:r>
      <w:r w:rsidR="002C7F8C">
        <w:t>operations</w:t>
      </w:r>
      <w:r w:rsidR="00F17CF8">
        <w:t xml:space="preserve"> (CONOPS)</w:t>
      </w:r>
    </w:p>
    <w:p w14:paraId="6F604808" w14:textId="3E14DF18" w:rsidR="00631792" w:rsidRDefault="001C5D60" w:rsidP="00631792">
      <w:r>
        <w:t>Explain your concept of how your mission w</w:t>
      </w:r>
      <w:r w:rsidR="00F17CF8">
        <w:t>ould</w:t>
      </w:r>
      <w:r>
        <w:t xml:space="preserve"> operate, including a justification of why this is the best solution and any critical or open points. You may provide </w:t>
      </w:r>
      <w:r w:rsidR="00F17CF8">
        <w:t>figure</w:t>
      </w:r>
      <w:r>
        <w:t>s to illustrate your concept</w:t>
      </w:r>
      <w:r w:rsidR="002C7F8C">
        <w:t xml:space="preserve">. </w:t>
      </w:r>
    </w:p>
    <w:p w14:paraId="0C016ED6" w14:textId="54053B41" w:rsidR="009D2A93" w:rsidRPr="009D2A93" w:rsidRDefault="009D2A93" w:rsidP="009D2A93">
      <w:pPr>
        <w:pStyle w:val="Heading3"/>
      </w:pPr>
      <w:r>
        <w:t xml:space="preserve">System </w:t>
      </w:r>
      <w:r w:rsidR="002C7F8C">
        <w:t xml:space="preserve">design </w:t>
      </w:r>
      <w:r>
        <w:t xml:space="preserve">and </w:t>
      </w:r>
      <w:r w:rsidR="002C7F8C">
        <w:t>budgets</w:t>
      </w:r>
    </w:p>
    <w:p w14:paraId="0FA0D88F" w14:textId="24FD321C" w:rsidR="00001A8E" w:rsidRDefault="002C7F8C" w:rsidP="00231AAA">
      <w:r>
        <w:t>Key</w:t>
      </w:r>
      <w:r w:rsidR="00A57592">
        <w:t xml:space="preserve"> information </w:t>
      </w:r>
      <w:r>
        <w:t>may include</w:t>
      </w:r>
      <w:r w:rsidR="00943CE2">
        <w:t>:</w:t>
      </w:r>
    </w:p>
    <w:p w14:paraId="5B1C7467" w14:textId="207823BB" w:rsidR="00A57592" w:rsidRDefault="002C7F8C" w:rsidP="009F2C25">
      <w:pPr>
        <w:pStyle w:val="ListParagraph"/>
        <w:numPr>
          <w:ilvl w:val="0"/>
          <w:numId w:val="29"/>
        </w:numPr>
      </w:pPr>
      <w:r>
        <w:t xml:space="preserve">overall </w:t>
      </w:r>
      <w:r w:rsidR="00A57592">
        <w:t xml:space="preserve">system design </w:t>
      </w:r>
    </w:p>
    <w:p w14:paraId="356E0CEC" w14:textId="308EA3A5" w:rsidR="00A57592" w:rsidRDefault="002C7F8C" w:rsidP="009F2C25">
      <w:pPr>
        <w:pStyle w:val="ListParagraph"/>
        <w:numPr>
          <w:ilvl w:val="0"/>
          <w:numId w:val="29"/>
        </w:numPr>
      </w:pPr>
      <w:r>
        <w:t xml:space="preserve">associated </w:t>
      </w:r>
      <w:r w:rsidR="0099232E">
        <w:t xml:space="preserve">preliminary </w:t>
      </w:r>
      <w:r w:rsidR="005C4589">
        <w:t>system</w:t>
      </w:r>
      <w:r w:rsidR="0099232E">
        <w:t>-level</w:t>
      </w:r>
      <w:r w:rsidR="005C4589">
        <w:t xml:space="preserve"> </w:t>
      </w:r>
      <w:r w:rsidR="00A57592">
        <w:t>budgets</w:t>
      </w:r>
      <w:r w:rsidR="0099232E">
        <w:t xml:space="preserve"> (and associated margin philosophies)</w:t>
      </w:r>
      <w:r w:rsidR="00A57592">
        <w:t xml:space="preserve"> including</w:t>
      </w:r>
      <w:r w:rsidR="00546C37">
        <w:t>:</w:t>
      </w:r>
    </w:p>
    <w:p w14:paraId="7E7750F2" w14:textId="6675302F" w:rsidR="00A57592" w:rsidRDefault="002C7F8C" w:rsidP="009F2C25">
      <w:pPr>
        <w:pStyle w:val="ListParagraph"/>
        <w:numPr>
          <w:ilvl w:val="1"/>
          <w:numId w:val="29"/>
        </w:numPr>
      </w:pPr>
      <w:r>
        <w:t>mass</w:t>
      </w:r>
    </w:p>
    <w:p w14:paraId="62627D17" w14:textId="5BC0A48B" w:rsidR="00F17CF8" w:rsidRDefault="00F17CF8" w:rsidP="009F2C25">
      <w:pPr>
        <w:pStyle w:val="ListParagraph"/>
        <w:numPr>
          <w:ilvl w:val="1"/>
          <w:numId w:val="29"/>
        </w:numPr>
      </w:pPr>
      <w:r>
        <w:t>power</w:t>
      </w:r>
    </w:p>
    <w:p w14:paraId="5CC3B9ED" w14:textId="6F508859" w:rsidR="00F17CF8" w:rsidRDefault="00F17CF8" w:rsidP="009F2C25">
      <w:pPr>
        <w:pStyle w:val="ListParagraph"/>
        <w:numPr>
          <w:ilvl w:val="1"/>
          <w:numId w:val="29"/>
        </w:numPr>
      </w:pPr>
      <w:r>
        <w:t>link</w:t>
      </w:r>
    </w:p>
    <w:p w14:paraId="1A299F56" w14:textId="273A98DA" w:rsidR="00A57592" w:rsidRDefault="002C7F8C" w:rsidP="009F2C25">
      <w:pPr>
        <w:pStyle w:val="ListParagraph"/>
        <w:numPr>
          <w:ilvl w:val="1"/>
          <w:numId w:val="29"/>
        </w:numPr>
      </w:pPr>
      <w:r>
        <w:t>etc.</w:t>
      </w:r>
    </w:p>
    <w:p w14:paraId="3C2F28B4" w14:textId="1C70A137" w:rsidR="005C4589" w:rsidRDefault="002C7F8C" w:rsidP="009F2C25">
      <w:pPr>
        <w:pStyle w:val="ListParagraph"/>
        <w:numPr>
          <w:ilvl w:val="0"/>
          <w:numId w:val="29"/>
        </w:numPr>
      </w:pPr>
      <w:r>
        <w:t xml:space="preserve">key </w:t>
      </w:r>
      <w:r w:rsidR="00A57592">
        <w:t>system level design considerations and attributes</w:t>
      </w:r>
      <w:r w:rsidR="00CE16F6">
        <w:t>.</w:t>
      </w:r>
    </w:p>
    <w:p w14:paraId="13E01F09" w14:textId="5DB54390" w:rsidR="009D2A93" w:rsidRPr="009D2A93" w:rsidRDefault="009D2A93" w:rsidP="009D2A93">
      <w:pPr>
        <w:pStyle w:val="Heading3"/>
      </w:pPr>
      <w:r>
        <w:t xml:space="preserve">Subsystem </w:t>
      </w:r>
      <w:r w:rsidR="00D81814">
        <w:t>architectures</w:t>
      </w:r>
      <w:r>
        <w:t>/</w:t>
      </w:r>
      <w:r w:rsidR="0099232E">
        <w:t xml:space="preserve"> </w:t>
      </w:r>
      <w:r w:rsidR="00D81814">
        <w:t xml:space="preserve">considerations </w:t>
      </w:r>
    </w:p>
    <w:p w14:paraId="3AC4CF9F" w14:textId="3E3C516E" w:rsidR="00BC470D" w:rsidRDefault="00D81814" w:rsidP="00231AAA">
      <w:r>
        <w:t>P</w:t>
      </w:r>
      <w:r w:rsidR="00E7736D">
        <w:t>rovide information</w:t>
      </w:r>
      <w:r w:rsidR="00546C37">
        <w:t>/ justifications</w:t>
      </w:r>
      <w:r w:rsidR="00E7736D">
        <w:t xml:space="preserve"> on the following subsystems</w:t>
      </w:r>
      <w:r w:rsidR="0099232E">
        <w:t xml:space="preserve"> </w:t>
      </w:r>
      <w:r w:rsidR="00546C37">
        <w:t xml:space="preserve">(or subsystem options) </w:t>
      </w:r>
      <w:r w:rsidR="0099232E">
        <w:t>for your mission concept(s)</w:t>
      </w:r>
      <w:r w:rsidR="00E7736D">
        <w:t>:</w:t>
      </w:r>
    </w:p>
    <w:p w14:paraId="34E26CE0" w14:textId="6AAF98D5" w:rsidR="00A57592" w:rsidRDefault="00546C37" w:rsidP="009F2C25">
      <w:pPr>
        <w:pStyle w:val="ListParagraph"/>
        <w:numPr>
          <w:ilvl w:val="0"/>
          <w:numId w:val="29"/>
        </w:numPr>
      </w:pPr>
      <w:r>
        <w:t>p</w:t>
      </w:r>
      <w:r w:rsidR="00D81814">
        <w:t>ayload</w:t>
      </w:r>
      <w:r>
        <w:t>(</w:t>
      </w:r>
      <w:r w:rsidR="00D81814">
        <w:t>s</w:t>
      </w:r>
      <w:r>
        <w:t>)</w:t>
      </w:r>
    </w:p>
    <w:p w14:paraId="1F1E8FC1" w14:textId="6F53AC15" w:rsidR="00E7736D" w:rsidRDefault="00D81814" w:rsidP="009F2C25">
      <w:pPr>
        <w:pStyle w:val="ListParagraph"/>
        <w:numPr>
          <w:ilvl w:val="0"/>
          <w:numId w:val="29"/>
        </w:numPr>
      </w:pPr>
      <w:r>
        <w:t>communications</w:t>
      </w:r>
    </w:p>
    <w:p w14:paraId="0EEBBA52" w14:textId="77FDA4AD" w:rsidR="00E7736D" w:rsidRDefault="00D81814" w:rsidP="009F2C25">
      <w:pPr>
        <w:pStyle w:val="ListParagraph"/>
        <w:numPr>
          <w:ilvl w:val="0"/>
          <w:numId w:val="29"/>
        </w:numPr>
      </w:pPr>
      <w:r>
        <w:t>operations</w:t>
      </w:r>
    </w:p>
    <w:p w14:paraId="0C2F26A4" w14:textId="58A37536" w:rsidR="00E7736D" w:rsidRDefault="00D81814" w:rsidP="009F2C25">
      <w:pPr>
        <w:pStyle w:val="ListParagraph"/>
        <w:numPr>
          <w:ilvl w:val="0"/>
          <w:numId w:val="29"/>
        </w:numPr>
      </w:pPr>
      <w:r>
        <w:t>power</w:t>
      </w:r>
    </w:p>
    <w:p w14:paraId="0938468E" w14:textId="1EBBFE3B" w:rsidR="00E7736D" w:rsidRDefault="00D81814" w:rsidP="009F2C25">
      <w:pPr>
        <w:pStyle w:val="ListParagraph"/>
        <w:numPr>
          <w:ilvl w:val="0"/>
          <w:numId w:val="29"/>
        </w:numPr>
      </w:pPr>
      <w:r>
        <w:t>structures</w:t>
      </w:r>
    </w:p>
    <w:p w14:paraId="4AC6A2D5" w14:textId="2D14D2B6" w:rsidR="00E7736D" w:rsidRDefault="00D81814" w:rsidP="009F2C25">
      <w:pPr>
        <w:pStyle w:val="ListParagraph"/>
        <w:numPr>
          <w:ilvl w:val="0"/>
          <w:numId w:val="29"/>
        </w:numPr>
      </w:pPr>
      <w:r>
        <w:t>electrical</w:t>
      </w:r>
      <w:r w:rsidR="00A57592">
        <w:t xml:space="preserve">/on board computer </w:t>
      </w:r>
    </w:p>
    <w:p w14:paraId="36212199" w14:textId="12E44937" w:rsidR="00A57592" w:rsidRDefault="00D81814" w:rsidP="009F2C25">
      <w:pPr>
        <w:pStyle w:val="ListParagraph"/>
        <w:numPr>
          <w:ilvl w:val="0"/>
          <w:numId w:val="29"/>
        </w:numPr>
      </w:pPr>
      <w:r>
        <w:t>locomotion</w:t>
      </w:r>
    </w:p>
    <w:p w14:paraId="39AE82D7" w14:textId="5AD98631" w:rsidR="00A57592" w:rsidRDefault="00D81814" w:rsidP="009F2C25">
      <w:pPr>
        <w:pStyle w:val="ListParagraph"/>
        <w:numPr>
          <w:ilvl w:val="0"/>
          <w:numId w:val="29"/>
        </w:numPr>
      </w:pPr>
      <w:r>
        <w:t>thermal</w:t>
      </w:r>
    </w:p>
    <w:p w14:paraId="6D77AFD4" w14:textId="5714CCC6" w:rsidR="00A57592" w:rsidRDefault="00D81814" w:rsidP="009F2C25">
      <w:pPr>
        <w:pStyle w:val="ListParagraph"/>
        <w:numPr>
          <w:ilvl w:val="0"/>
          <w:numId w:val="29"/>
        </w:numPr>
      </w:pPr>
      <w:r>
        <w:t xml:space="preserve">any </w:t>
      </w:r>
      <w:r w:rsidR="00A57592">
        <w:t xml:space="preserve">other </w:t>
      </w:r>
      <w:r>
        <w:t xml:space="preserve">relevant </w:t>
      </w:r>
      <w:r w:rsidR="00A57592">
        <w:t>areas</w:t>
      </w:r>
      <w:r>
        <w:t>.</w:t>
      </w:r>
    </w:p>
    <w:p w14:paraId="5FBC53CC" w14:textId="7DBBA66C" w:rsidR="005C4589" w:rsidRPr="009D2A93" w:rsidRDefault="00FF44B8" w:rsidP="005C4589">
      <w:pPr>
        <w:pStyle w:val="Heading3"/>
      </w:pPr>
      <w:r>
        <w:t>M</w:t>
      </w:r>
      <w:r w:rsidR="00D81814">
        <w:t xml:space="preserve">ission </w:t>
      </w:r>
      <w:r w:rsidR="00360859">
        <w:t>risks</w:t>
      </w:r>
    </w:p>
    <w:p w14:paraId="29620DE9" w14:textId="7607A154" w:rsidR="00C41630" w:rsidRDefault="005C4589" w:rsidP="00C41630">
      <w:r>
        <w:t xml:space="preserve">Detail the key risks of </w:t>
      </w:r>
      <w:r w:rsidR="00D81814">
        <w:t xml:space="preserve">your </w:t>
      </w:r>
      <w:r>
        <w:t>propos</w:t>
      </w:r>
      <w:r w:rsidR="0015446B">
        <w:t>ed</w:t>
      </w:r>
      <w:r>
        <w:t xml:space="preserve"> mission</w:t>
      </w:r>
      <w:r w:rsidR="00546C37">
        <w:t>,</w:t>
      </w:r>
      <w:r w:rsidR="00C41630">
        <w:t xml:space="preserve"> along with the potential mitigation techniques</w:t>
      </w:r>
      <w:r w:rsidR="00FF44B8">
        <w:t xml:space="preserve">. </w:t>
      </w:r>
      <w:r w:rsidR="00C41630">
        <w:t xml:space="preserve">Explain how </w:t>
      </w:r>
      <w:r w:rsidR="00546C37">
        <w:t>your approach</w:t>
      </w:r>
      <w:r w:rsidR="00C41630">
        <w:t xml:space="preserve"> manages the risk of the program and bring</w:t>
      </w:r>
      <w:r w:rsidR="0099232E">
        <w:t>s</w:t>
      </w:r>
      <w:r w:rsidR="00C41630">
        <w:t xml:space="preserve"> it into </w:t>
      </w:r>
      <w:r w:rsidR="0015446B">
        <w:t xml:space="preserve">anticipated </w:t>
      </w:r>
      <w:r w:rsidR="00C41630">
        <w:t>acceptable levels</w:t>
      </w:r>
      <w:r w:rsidR="0099232E">
        <w:t xml:space="preserve"> (for your consortium and key stakeholders)</w:t>
      </w:r>
      <w:r w:rsidR="00CE16F6">
        <w:t>.</w:t>
      </w:r>
    </w:p>
    <w:p w14:paraId="134DC414" w14:textId="4BE6F2CD" w:rsidR="00FF44B8" w:rsidRDefault="00C41630" w:rsidP="00C41630">
      <w:r>
        <w:t xml:space="preserve">Information on this topic can be found in </w:t>
      </w:r>
      <w:hyperlink r:id="rId15" w:history="1">
        <w:r w:rsidRPr="00C41630">
          <w:rPr>
            <w:rStyle w:val="Hyperlink"/>
            <w:rFonts w:cs="Times New Roman"/>
          </w:rPr>
          <w:t>Guidelines for Risk Management</w:t>
        </w:r>
      </w:hyperlink>
      <w:r>
        <w:t xml:space="preserve"> and </w:t>
      </w:r>
      <w:hyperlink r:id="rId16" w:history="1">
        <w:r w:rsidRPr="00C41630">
          <w:rPr>
            <w:rStyle w:val="Hyperlink"/>
            <w:rFonts w:cs="Times New Roman"/>
          </w:rPr>
          <w:t>NASA Risk Management Handbook</w:t>
        </w:r>
      </w:hyperlink>
      <w:r>
        <w:t xml:space="preserve">. </w:t>
      </w:r>
    </w:p>
    <w:p w14:paraId="1299C03A" w14:textId="235EAEDA" w:rsidR="007A1AFA" w:rsidRDefault="007A1AFA" w:rsidP="007A1AFA">
      <w:pPr>
        <w:pStyle w:val="Heading3"/>
      </w:pPr>
      <w:r>
        <w:lastRenderedPageBreak/>
        <w:t xml:space="preserve">System </w:t>
      </w:r>
      <w:r w:rsidR="00804028">
        <w:t>engineering approach</w:t>
      </w:r>
    </w:p>
    <w:p w14:paraId="0006BD1D" w14:textId="77777777" w:rsidR="00804028" w:rsidRDefault="00804028" w:rsidP="00804028">
      <w:r>
        <w:t>Key information may include:</w:t>
      </w:r>
    </w:p>
    <w:p w14:paraId="73CB57CE" w14:textId="0E8BD931" w:rsidR="00C544DE" w:rsidRDefault="00FF6D06" w:rsidP="009F2C25">
      <w:pPr>
        <w:pStyle w:val="ListParagraph"/>
        <w:numPr>
          <w:ilvl w:val="0"/>
          <w:numId w:val="42"/>
        </w:numPr>
      </w:pPr>
      <w:r>
        <w:t>your</w:t>
      </w:r>
      <w:r w:rsidR="009F35A0">
        <w:t xml:space="preserve"> system engineering </w:t>
      </w:r>
      <w:r w:rsidR="006A4445">
        <w:t>approach</w:t>
      </w:r>
      <w:r w:rsidR="009F35A0">
        <w:t xml:space="preserve"> </w:t>
      </w:r>
      <w:r>
        <w:t>for</w:t>
      </w:r>
      <w:r w:rsidR="009F35A0">
        <w:t xml:space="preserve"> the development of </w:t>
      </w:r>
      <w:r>
        <w:t xml:space="preserve">the </w:t>
      </w:r>
      <w:r w:rsidR="009F35A0">
        <w:t>mission</w:t>
      </w:r>
    </w:p>
    <w:p w14:paraId="4936A65E" w14:textId="087CCAE2" w:rsidR="006A4445" w:rsidRDefault="004D0BBE" w:rsidP="009F2C25">
      <w:pPr>
        <w:pStyle w:val="ListParagraph"/>
        <w:numPr>
          <w:ilvl w:val="0"/>
          <w:numId w:val="42"/>
        </w:numPr>
      </w:pPr>
      <w:r>
        <w:t>why you would</w:t>
      </w:r>
      <w:r w:rsidR="00FF6D06">
        <w:t xml:space="preserve"> take this</w:t>
      </w:r>
      <w:r w:rsidR="006A4445">
        <w:t xml:space="preserve"> approach </w:t>
      </w:r>
    </w:p>
    <w:p w14:paraId="004F0A81" w14:textId="04D66821" w:rsidR="006A4445" w:rsidRDefault="00FF6D06" w:rsidP="009F2C25">
      <w:pPr>
        <w:pStyle w:val="ListParagraph"/>
        <w:numPr>
          <w:ilvl w:val="0"/>
          <w:numId w:val="42"/>
        </w:numPr>
      </w:pPr>
      <w:r>
        <w:t>any</w:t>
      </w:r>
      <w:r w:rsidR="006A4445">
        <w:t xml:space="preserve"> key considerations </w:t>
      </w:r>
      <w:r>
        <w:t xml:space="preserve">in taking </w:t>
      </w:r>
      <w:r w:rsidR="006A4445">
        <w:t>this approach</w:t>
      </w:r>
    </w:p>
    <w:p w14:paraId="4C71042B" w14:textId="3161C28C" w:rsidR="00FF44B8" w:rsidRDefault="00FF44B8" w:rsidP="009F2C25">
      <w:pPr>
        <w:pStyle w:val="ListParagraph"/>
        <w:numPr>
          <w:ilvl w:val="0"/>
          <w:numId w:val="42"/>
        </w:numPr>
      </w:pPr>
      <w:r>
        <w:t>any standards you expect to use</w:t>
      </w:r>
      <w:r w:rsidR="0099232E">
        <w:t xml:space="preserve"> or adapt</w:t>
      </w:r>
      <w:r w:rsidR="00CE16F6">
        <w:t>.</w:t>
      </w:r>
    </w:p>
    <w:p w14:paraId="2F702C6A" w14:textId="69029DA0" w:rsidR="007A1AFA" w:rsidRDefault="00C544DE" w:rsidP="00B038F4">
      <w:pPr>
        <w:pStyle w:val="Heading4"/>
        <w:ind w:left="862" w:hanging="862"/>
      </w:pPr>
      <w:r>
        <w:t xml:space="preserve">Design </w:t>
      </w:r>
      <w:r w:rsidR="00F071E9">
        <w:t>approach</w:t>
      </w:r>
    </w:p>
    <w:p w14:paraId="6C259559" w14:textId="77777777" w:rsidR="00F071E9" w:rsidRDefault="00F071E9" w:rsidP="00F071E9">
      <w:r>
        <w:t>Key information may include:</w:t>
      </w:r>
    </w:p>
    <w:p w14:paraId="0DA1D8E1" w14:textId="2705297F" w:rsidR="00C544DE" w:rsidRDefault="00F071E9" w:rsidP="009F2C25">
      <w:pPr>
        <w:pStyle w:val="ListParagraph"/>
        <w:numPr>
          <w:ilvl w:val="0"/>
          <w:numId w:val="41"/>
        </w:numPr>
      </w:pPr>
      <w:r>
        <w:t>h</w:t>
      </w:r>
      <w:r w:rsidR="009F35A0">
        <w:t xml:space="preserve">ow </w:t>
      </w:r>
      <w:r>
        <w:t xml:space="preserve">you </w:t>
      </w:r>
      <w:r w:rsidR="004D0BBE">
        <w:t>would</w:t>
      </w:r>
      <w:r w:rsidR="009F35A0">
        <w:t xml:space="preserve"> design </w:t>
      </w:r>
      <w:r>
        <w:t xml:space="preserve">the </w:t>
      </w:r>
      <w:r w:rsidR="009F35A0">
        <w:t>mission</w:t>
      </w:r>
    </w:p>
    <w:p w14:paraId="3856AAB0" w14:textId="31CDEEF5" w:rsidR="009F35A0" w:rsidRDefault="00F071E9" w:rsidP="009F2C25">
      <w:pPr>
        <w:pStyle w:val="ListParagraph"/>
        <w:numPr>
          <w:ilvl w:val="0"/>
          <w:numId w:val="41"/>
        </w:numPr>
      </w:pPr>
      <w:r>
        <w:t xml:space="preserve">how you </w:t>
      </w:r>
      <w:r w:rsidR="004D0BBE">
        <w:t>would</w:t>
      </w:r>
      <w:r w:rsidR="009F35A0">
        <w:t xml:space="preserve"> assess </w:t>
      </w:r>
      <w:r>
        <w:t xml:space="preserve">your </w:t>
      </w:r>
      <w:r w:rsidR="009F35A0">
        <w:t>design to ensure it is</w:t>
      </w:r>
      <w:r w:rsidR="0099232E">
        <w:t xml:space="preserve"> iterating towards</w:t>
      </w:r>
      <w:r w:rsidR="009F35A0">
        <w:t xml:space="preserve"> a solution</w:t>
      </w:r>
      <w:r w:rsidR="00CE16F6">
        <w:t>.</w:t>
      </w:r>
    </w:p>
    <w:p w14:paraId="7D64B2F3" w14:textId="28BE4AA2" w:rsidR="007A1AFA" w:rsidRDefault="007A1AFA" w:rsidP="00B038F4">
      <w:pPr>
        <w:pStyle w:val="Heading4"/>
        <w:ind w:left="862" w:hanging="862"/>
      </w:pPr>
      <w:r>
        <w:t xml:space="preserve">Manufacturing, </w:t>
      </w:r>
      <w:r w:rsidR="00EF2BDE">
        <w:t>assembly</w:t>
      </w:r>
      <w:r>
        <w:t xml:space="preserve">, </w:t>
      </w:r>
      <w:r w:rsidR="00EF2BDE">
        <w:t xml:space="preserve">integration </w:t>
      </w:r>
      <w:r>
        <w:t xml:space="preserve">and </w:t>
      </w:r>
      <w:r w:rsidR="00EF2BDE">
        <w:t xml:space="preserve">testing </w:t>
      </w:r>
      <w:r w:rsidR="00F17CF8">
        <w:t xml:space="preserve">(MAIT) </w:t>
      </w:r>
      <w:r>
        <w:t>approach</w:t>
      </w:r>
    </w:p>
    <w:p w14:paraId="0DF6EF4D" w14:textId="77777777" w:rsidR="00EF2BDE" w:rsidRDefault="00EF2BDE" w:rsidP="00EF2BDE">
      <w:r>
        <w:t>Key information may include:</w:t>
      </w:r>
    </w:p>
    <w:p w14:paraId="78E899FE" w14:textId="4A1A52AF" w:rsidR="00EF2BDE" w:rsidRDefault="00EF2BDE" w:rsidP="009F2C25">
      <w:pPr>
        <w:pStyle w:val="ListParagraph"/>
        <w:numPr>
          <w:ilvl w:val="0"/>
          <w:numId w:val="33"/>
        </w:numPr>
      </w:pPr>
      <w:r>
        <w:t>h</w:t>
      </w:r>
      <w:r w:rsidR="007A1AFA">
        <w:t xml:space="preserve">ow you expect to manufacture, assemble, integrate and test the </w:t>
      </w:r>
      <w:r w:rsidR="00DC5D6B">
        <w:t xml:space="preserve">systems, technologies and </w:t>
      </w:r>
      <w:r w:rsidR="007A1AFA">
        <w:t>products</w:t>
      </w:r>
    </w:p>
    <w:p w14:paraId="29148E7B" w14:textId="2F1C41AE" w:rsidR="007A1AFA" w:rsidRDefault="007A1AFA" w:rsidP="009F2C25">
      <w:pPr>
        <w:pStyle w:val="ListParagraph"/>
        <w:numPr>
          <w:ilvl w:val="0"/>
          <w:numId w:val="33"/>
        </w:numPr>
      </w:pPr>
      <w:r>
        <w:t>your procurement approach</w:t>
      </w:r>
    </w:p>
    <w:p w14:paraId="60542717" w14:textId="02F70D6C" w:rsidR="00E14470" w:rsidRPr="00E14470" w:rsidRDefault="00EF2BDE" w:rsidP="009F2C25">
      <w:pPr>
        <w:pStyle w:val="ListParagraph"/>
        <w:numPr>
          <w:ilvl w:val="0"/>
          <w:numId w:val="33"/>
        </w:numPr>
      </w:pPr>
      <w:r>
        <w:t xml:space="preserve">any </w:t>
      </w:r>
      <w:r w:rsidR="00E14470">
        <w:t>standards you expect to use</w:t>
      </w:r>
      <w:r w:rsidR="00CD7E79">
        <w:t xml:space="preserve"> or adapt</w:t>
      </w:r>
      <w:r w:rsidR="00CE16F6">
        <w:t>.</w:t>
      </w:r>
    </w:p>
    <w:p w14:paraId="14AADF93" w14:textId="09373FF4" w:rsidR="007A1AFA" w:rsidRPr="00630A1A" w:rsidRDefault="007A1AFA" w:rsidP="00B038F4">
      <w:pPr>
        <w:pStyle w:val="Heading4"/>
        <w:ind w:left="862" w:hanging="862"/>
      </w:pPr>
      <w:r>
        <w:t xml:space="preserve">Verification and </w:t>
      </w:r>
      <w:r w:rsidR="005C5BE7">
        <w:t>validation</w:t>
      </w:r>
      <w:r w:rsidR="00F17CF8">
        <w:t xml:space="preserve"> (V&amp;V)</w:t>
      </w:r>
      <w:r w:rsidR="005C5BE7">
        <w:t xml:space="preserve"> </w:t>
      </w:r>
      <w:r>
        <w:t>approach</w:t>
      </w:r>
    </w:p>
    <w:p w14:paraId="1BEFE509" w14:textId="77777777" w:rsidR="005C5BE7" w:rsidRDefault="005C5BE7" w:rsidP="005C5BE7">
      <w:r>
        <w:t>Key information may include:</w:t>
      </w:r>
    </w:p>
    <w:p w14:paraId="6219FC8D" w14:textId="069E77B9" w:rsidR="007A1AFA" w:rsidRDefault="005C5BE7" w:rsidP="009F2C25">
      <w:pPr>
        <w:pStyle w:val="ListParagraph"/>
        <w:numPr>
          <w:ilvl w:val="0"/>
          <w:numId w:val="35"/>
        </w:numPr>
      </w:pPr>
      <w:r>
        <w:t>h</w:t>
      </w:r>
      <w:r w:rsidR="007A1AFA">
        <w:t xml:space="preserve">ow </w:t>
      </w:r>
      <w:r>
        <w:t xml:space="preserve">you </w:t>
      </w:r>
      <w:r w:rsidR="004D0BBE">
        <w:t>would</w:t>
      </w:r>
      <w:r w:rsidR="007A1AFA">
        <w:t xml:space="preserve"> verify and validate </w:t>
      </w:r>
      <w:r>
        <w:t xml:space="preserve">your </w:t>
      </w:r>
      <w:r w:rsidR="008C05A6">
        <w:t>project</w:t>
      </w:r>
      <w:r w:rsidR="00CD7E79">
        <w:t xml:space="preserve"> and the requirements</w:t>
      </w:r>
      <w:r w:rsidR="00CE16F6">
        <w:t>.</w:t>
      </w:r>
    </w:p>
    <w:p w14:paraId="19FAA722" w14:textId="7F6E8657" w:rsidR="007A1AFA" w:rsidRDefault="005C5BE7" w:rsidP="008C05A6">
      <w:r>
        <w:t xml:space="preserve">You </w:t>
      </w:r>
      <w:r w:rsidR="006F54D4">
        <w:t>should</w:t>
      </w:r>
      <w:r>
        <w:t xml:space="preserve"> </w:t>
      </w:r>
      <w:r w:rsidR="007A1AFA">
        <w:t>provide a Verification Control document</w:t>
      </w:r>
      <w:r w:rsidR="006F54D4">
        <w:t>ation,</w:t>
      </w:r>
      <w:r w:rsidR="007A1AFA">
        <w:t xml:space="preserve"> </w:t>
      </w:r>
      <w:r w:rsidR="006F54D4">
        <w:t>fulfilled by</w:t>
      </w:r>
      <w:r w:rsidR="00CD7E79">
        <w:t xml:space="preserve"> </w:t>
      </w:r>
      <w:r w:rsidR="001705EC">
        <w:t xml:space="preserve">Annex </w:t>
      </w:r>
      <w:r w:rsidR="00FE19FC">
        <w:t>2.</w:t>
      </w:r>
      <w:r w:rsidR="00A66ED7">
        <w:t>B</w:t>
      </w:r>
      <w:r w:rsidR="001705EC">
        <w:t xml:space="preserve"> </w:t>
      </w:r>
      <w:r w:rsidR="00A66ED7">
        <w:t>of</w:t>
      </w:r>
      <w:r w:rsidR="006F54D4">
        <w:t xml:space="preserve"> the T</w:t>
      </w:r>
      <w:r w:rsidR="00212614">
        <w:t xml:space="preserve">echnical </w:t>
      </w:r>
      <w:r w:rsidR="008C05A6">
        <w:t>proposal</w:t>
      </w:r>
      <w:r w:rsidR="00CE16F6">
        <w:t>.</w:t>
      </w:r>
    </w:p>
    <w:p w14:paraId="7BCCB04B" w14:textId="73DC6BD9" w:rsidR="00231AAA" w:rsidRPr="00231AAA" w:rsidRDefault="00FC6CCC" w:rsidP="002D3C2D">
      <w:pPr>
        <w:pStyle w:val="Heading3"/>
      </w:pPr>
      <w:r>
        <w:t xml:space="preserve">Critical </w:t>
      </w:r>
      <w:r w:rsidR="00C424C8">
        <w:t xml:space="preserve">technologies </w:t>
      </w:r>
    </w:p>
    <w:p w14:paraId="71EF4481" w14:textId="34293534" w:rsidR="00943CE2" w:rsidRDefault="00C424C8" w:rsidP="00943CE2">
      <w:r>
        <w:t xml:space="preserve">You should identify and discuss any </w:t>
      </w:r>
      <w:r w:rsidR="00001A8E">
        <w:t xml:space="preserve">critical technology </w:t>
      </w:r>
      <w:r w:rsidR="00CD7E79">
        <w:t xml:space="preserve">needed for your mission concept(s) </w:t>
      </w:r>
      <w:r w:rsidR="00001A8E">
        <w:t xml:space="preserve">to achieve the mission. </w:t>
      </w:r>
      <w:r>
        <w:t>Key information may include:</w:t>
      </w:r>
    </w:p>
    <w:p w14:paraId="66EAB5F3" w14:textId="01B74132" w:rsidR="00A57592" w:rsidRDefault="00A57592" w:rsidP="009F2C25">
      <w:pPr>
        <w:pStyle w:val="ListParagraph"/>
        <w:numPr>
          <w:ilvl w:val="0"/>
          <w:numId w:val="25"/>
        </w:numPr>
      </w:pPr>
      <w:r>
        <w:t xml:space="preserve">the critical technologies </w:t>
      </w:r>
    </w:p>
    <w:p w14:paraId="4A17EC13" w14:textId="5BA94C9F" w:rsidR="00DC1082" w:rsidRDefault="00C424C8" w:rsidP="009F2C25">
      <w:pPr>
        <w:pStyle w:val="ListParagraph"/>
        <w:numPr>
          <w:ilvl w:val="0"/>
          <w:numId w:val="25"/>
        </w:numPr>
      </w:pPr>
      <w:r>
        <w:t xml:space="preserve">whether </w:t>
      </w:r>
      <w:r w:rsidR="00DC1082">
        <w:t xml:space="preserve">the </w:t>
      </w:r>
      <w:r>
        <w:t xml:space="preserve">critical </w:t>
      </w:r>
      <w:r w:rsidR="00DC1082">
        <w:t>technologies</w:t>
      </w:r>
      <w:r>
        <w:t xml:space="preserve"> are</w:t>
      </w:r>
      <w:r w:rsidR="00DC1082">
        <w:t xml:space="preserve"> available</w:t>
      </w:r>
      <w:r w:rsidR="00DC5D6B">
        <w:t xml:space="preserve"> to the consortium</w:t>
      </w:r>
    </w:p>
    <w:p w14:paraId="2632C013" w14:textId="3E6E3FC4" w:rsidR="00DC1082" w:rsidRPr="003C3F35" w:rsidRDefault="00C424C8" w:rsidP="009F2C25">
      <w:pPr>
        <w:pStyle w:val="ListParagraph"/>
        <w:numPr>
          <w:ilvl w:val="0"/>
          <w:numId w:val="25"/>
        </w:numPr>
      </w:pPr>
      <w:r>
        <w:t xml:space="preserve">how you </w:t>
      </w:r>
      <w:r w:rsidR="004D0BBE">
        <w:t>would</w:t>
      </w:r>
      <w:r w:rsidR="00DC1082">
        <w:t xml:space="preserve"> </w:t>
      </w:r>
      <w:r w:rsidR="008F589C">
        <w:t>acquire or</w:t>
      </w:r>
      <w:r>
        <w:t xml:space="preserve"> develop the critical technologies</w:t>
      </w:r>
      <w:r w:rsidR="00DC1082">
        <w:t xml:space="preserve"> </w:t>
      </w:r>
      <w:r w:rsidR="003C3F35">
        <w:t>(c</w:t>
      </w:r>
      <w:r w:rsidR="003C3F35" w:rsidRPr="003C3F35">
        <w:t>ommercially off the shelf</w:t>
      </w:r>
      <w:r w:rsidR="00CE16F6">
        <w:t xml:space="preserve"> </w:t>
      </w:r>
      <w:r w:rsidR="001705EC">
        <w:t>(</w:t>
      </w:r>
      <w:r w:rsidR="00CE16F6">
        <w:t>COTS</w:t>
      </w:r>
      <w:r w:rsidR="001705EC">
        <w:t>)</w:t>
      </w:r>
      <w:r w:rsidR="00DC1082" w:rsidRPr="003C3F35">
        <w:t>, develop</w:t>
      </w:r>
      <w:r w:rsidR="008F589C">
        <w:t xml:space="preserve"> in</w:t>
      </w:r>
      <w:r w:rsidR="00CE16F6">
        <w:t>-</w:t>
      </w:r>
      <w:r w:rsidR="008F589C">
        <w:t>house</w:t>
      </w:r>
      <w:r w:rsidR="001705EC">
        <w:t>, etc.</w:t>
      </w:r>
      <w:r w:rsidR="003C3F35" w:rsidRPr="003C3F35">
        <w:t>)</w:t>
      </w:r>
      <w:r w:rsidR="006F54D4">
        <w:t xml:space="preserve"> and manage the associated technology risk</w:t>
      </w:r>
    </w:p>
    <w:p w14:paraId="4F63B066" w14:textId="2D9D46D2" w:rsidR="00DC1082" w:rsidRDefault="00DC1082" w:rsidP="009F2C25">
      <w:pPr>
        <w:pStyle w:val="ListParagraph"/>
        <w:numPr>
          <w:ilvl w:val="0"/>
          <w:numId w:val="25"/>
        </w:numPr>
      </w:pPr>
      <w:r>
        <w:t xml:space="preserve">the </w:t>
      </w:r>
      <w:r w:rsidR="00CE16F6">
        <w:t>Technology Readiness Level</w:t>
      </w:r>
      <w:r w:rsidR="007764F1">
        <w:t>s</w:t>
      </w:r>
      <w:r w:rsidR="00CE16F6">
        <w:t xml:space="preserve"> (</w:t>
      </w:r>
      <w:r>
        <w:t>TRL</w:t>
      </w:r>
      <w:r w:rsidR="007764F1">
        <w:t>s</w:t>
      </w:r>
      <w:r w:rsidR="00CE16F6">
        <w:t>)</w:t>
      </w:r>
      <w:r>
        <w:t xml:space="preserve"> of </w:t>
      </w:r>
      <w:r w:rsidR="00C424C8">
        <w:t xml:space="preserve">the critical </w:t>
      </w:r>
      <w:r w:rsidR="00A57592">
        <w:t>technologies</w:t>
      </w:r>
      <w:r w:rsidR="00CE16F6">
        <w:t>.</w:t>
      </w:r>
    </w:p>
    <w:p w14:paraId="170FD1B6" w14:textId="7D22EF6D" w:rsidR="00DA0014" w:rsidRDefault="00DA0014" w:rsidP="00DA0014"/>
    <w:p w14:paraId="3FE8EC2D" w14:textId="77777777" w:rsidR="003C3F35" w:rsidRDefault="003C3F35" w:rsidP="00DA0014"/>
    <w:p w14:paraId="540EF50C" w14:textId="77777777" w:rsidR="002355E4" w:rsidRDefault="002355E4" w:rsidP="00DA0014">
      <w:pPr>
        <w:sectPr w:rsidR="002355E4" w:rsidSect="003A4027">
          <w:footerReference w:type="default" r:id="rId17"/>
          <w:pgSz w:w="11906" w:h="16838" w:code="9"/>
          <w:pgMar w:top="1077" w:right="1021" w:bottom="1701" w:left="1021" w:header="454" w:footer="539" w:gutter="0"/>
          <w:cols w:space="708"/>
          <w:docGrid w:linePitch="360"/>
        </w:sectPr>
      </w:pPr>
    </w:p>
    <w:p w14:paraId="634DE2AF" w14:textId="4D265EC8" w:rsidR="002355E4" w:rsidRDefault="002355E4" w:rsidP="00DA0014"/>
    <w:p w14:paraId="1B19657A" w14:textId="3AA41C49" w:rsidR="005C6B1D" w:rsidRDefault="005C6B1D" w:rsidP="00DA0014">
      <w:r>
        <w:t xml:space="preserve">Table X: </w:t>
      </w:r>
      <w:r w:rsidR="004D43BF">
        <w:t>Preliminary c</w:t>
      </w:r>
      <w:r>
        <w:t>ritical technologies list</w:t>
      </w:r>
    </w:p>
    <w:tbl>
      <w:tblPr>
        <w:tblStyle w:val="ASATable"/>
        <w:tblW w:w="5000" w:type="pct"/>
        <w:tblLook w:val="04A0" w:firstRow="1" w:lastRow="0" w:firstColumn="1" w:lastColumn="0" w:noHBand="0" w:noVBand="1"/>
        <w:tblCaption w:val="Critical technologies table"/>
        <w:tblDescription w:val="This table is a template to detail the project's critical technologies. Including technologies' systems, present TRL, TRL evidence, how obtain it, technology organisation, location of technology and any additional comments. "/>
      </w:tblPr>
      <w:tblGrid>
        <w:gridCol w:w="1476"/>
        <w:gridCol w:w="1434"/>
        <w:gridCol w:w="1191"/>
        <w:gridCol w:w="206"/>
        <w:gridCol w:w="1184"/>
        <w:gridCol w:w="1193"/>
        <w:gridCol w:w="1193"/>
        <w:gridCol w:w="2075"/>
        <w:gridCol w:w="1609"/>
        <w:gridCol w:w="1246"/>
        <w:gridCol w:w="1247"/>
      </w:tblGrid>
      <w:tr w:rsidR="00C73623" w:rsidRPr="00B52C68" w14:paraId="72871D6B" w14:textId="2B99132F" w:rsidTr="00C736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26" w:type="pct"/>
            <w:vAlign w:val="center"/>
          </w:tcPr>
          <w:p w14:paraId="278070F1" w14:textId="39DB2A03" w:rsidR="00C73623" w:rsidRPr="00B52C68" w:rsidRDefault="00C73623" w:rsidP="00C73623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Critical technology</w:t>
            </w:r>
          </w:p>
        </w:tc>
        <w:tc>
          <w:tcPr>
            <w:tcW w:w="511" w:type="pct"/>
            <w:shd w:val="clear" w:color="auto" w:fill="004976" w:themeFill="background2"/>
            <w:vAlign w:val="center"/>
          </w:tcPr>
          <w:p w14:paraId="057988BF" w14:textId="4B35F6F3" w:rsidR="00C73623" w:rsidRPr="00B52C68" w:rsidRDefault="00C73623" w:rsidP="00DA5B9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System/ subsystem</w:t>
            </w:r>
          </w:p>
        </w:tc>
        <w:tc>
          <w:tcPr>
            <w:tcW w:w="490" w:type="pct"/>
            <w:gridSpan w:val="2"/>
            <w:shd w:val="clear" w:color="auto" w:fill="004976" w:themeFill="background2"/>
            <w:vAlign w:val="center"/>
          </w:tcPr>
          <w:p w14:paraId="227FCDE5" w14:textId="48CAEDA9" w:rsidR="00C73623" w:rsidRPr="00B52C68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Description</w:t>
            </w:r>
          </w:p>
        </w:tc>
        <w:tc>
          <w:tcPr>
            <w:tcW w:w="422" w:type="pct"/>
            <w:shd w:val="clear" w:color="auto" w:fill="004976" w:themeFill="background2"/>
            <w:vAlign w:val="center"/>
          </w:tcPr>
          <w:p w14:paraId="44C748AC" w14:textId="5B689AF0" w:rsidR="00C73623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sent TRL (0 – 9)</w:t>
            </w:r>
          </w:p>
        </w:tc>
        <w:tc>
          <w:tcPr>
            <w:tcW w:w="425" w:type="pct"/>
            <w:shd w:val="clear" w:color="auto" w:fill="004976" w:themeFill="background2"/>
            <w:vAlign w:val="center"/>
          </w:tcPr>
          <w:p w14:paraId="09BD1401" w14:textId="0B8284A3" w:rsidR="00C73623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RL evidence</w:t>
            </w:r>
          </w:p>
        </w:tc>
        <w:tc>
          <w:tcPr>
            <w:tcW w:w="425" w:type="pct"/>
            <w:shd w:val="clear" w:color="auto" w:fill="004976" w:themeFill="background2"/>
            <w:vAlign w:val="center"/>
          </w:tcPr>
          <w:p w14:paraId="7688FE9C" w14:textId="27771A7D" w:rsidR="00C73623" w:rsidRDefault="00C73623" w:rsidP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How to obtain it (COTS, build in-house)</w:t>
            </w:r>
          </w:p>
        </w:tc>
        <w:tc>
          <w:tcPr>
            <w:tcW w:w="739" w:type="pct"/>
            <w:shd w:val="clear" w:color="auto" w:fill="004976" w:themeFill="background2"/>
            <w:vAlign w:val="center"/>
          </w:tcPr>
          <w:p w14:paraId="02FB305A" w14:textId="58E6B767" w:rsidR="00C73623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echnology organisation</w:t>
            </w:r>
          </w:p>
        </w:tc>
        <w:tc>
          <w:tcPr>
            <w:tcW w:w="573" w:type="pct"/>
            <w:shd w:val="clear" w:color="auto" w:fill="004976" w:themeFill="background2"/>
            <w:vAlign w:val="center"/>
          </w:tcPr>
          <w:p w14:paraId="2413627A" w14:textId="2C0C44BD" w:rsidR="00C73623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Location of technology</w:t>
            </w:r>
          </w:p>
        </w:tc>
        <w:tc>
          <w:tcPr>
            <w:tcW w:w="444" w:type="pct"/>
            <w:shd w:val="clear" w:color="auto" w:fill="004976" w:themeFill="background2"/>
            <w:vAlign w:val="center"/>
          </w:tcPr>
          <w:p w14:paraId="248DA0B6" w14:textId="10DD27CB" w:rsidR="00C73623" w:rsidRDefault="00C73623" w:rsidP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Long Lead Item</w:t>
            </w:r>
            <w:r w:rsidR="00243A61">
              <w:rPr>
                <w:color w:val="auto"/>
              </w:rPr>
              <w:t>?</w:t>
            </w:r>
          </w:p>
        </w:tc>
        <w:tc>
          <w:tcPr>
            <w:tcW w:w="444" w:type="pct"/>
            <w:shd w:val="clear" w:color="auto" w:fill="004976" w:themeFill="background2"/>
            <w:vAlign w:val="center"/>
          </w:tcPr>
          <w:p w14:paraId="2A81C1CD" w14:textId="45F35EEE" w:rsidR="00C73623" w:rsidRDefault="00C73623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Comments</w:t>
            </w:r>
          </w:p>
        </w:tc>
      </w:tr>
      <w:tr w:rsidR="00C73623" w:rsidRPr="002355E4" w14:paraId="73B4CBF1" w14:textId="77777777" w:rsidTr="00C73623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  <w:shd w:val="clear" w:color="auto" w:fill="004976" w:themeFill="background2"/>
          </w:tcPr>
          <w:p w14:paraId="5F6B0504" w14:textId="2AF65098" w:rsidR="00C73623" w:rsidRPr="001705EC" w:rsidRDefault="00C73623" w:rsidP="00C73623">
            <w:pPr>
              <w:pStyle w:val="TableHeading"/>
              <w:jc w:val="center"/>
              <w:rPr>
                <w:i/>
                <w:color w:val="auto"/>
              </w:rPr>
            </w:pPr>
            <w:r w:rsidRPr="001705EC">
              <w:rPr>
                <w:i/>
                <w:color w:val="auto"/>
              </w:rPr>
              <w:t>Critical technology name</w:t>
            </w:r>
          </w:p>
        </w:tc>
        <w:tc>
          <w:tcPr>
            <w:tcW w:w="511" w:type="pct"/>
            <w:shd w:val="clear" w:color="auto" w:fill="004976" w:themeFill="background2"/>
          </w:tcPr>
          <w:p w14:paraId="27AC4BB6" w14:textId="46255A5F" w:rsidR="00C73623" w:rsidRPr="001705EC" w:rsidRDefault="00C73623" w:rsidP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1705EC">
              <w:rPr>
                <w:b w:val="0"/>
                <w:i/>
                <w:color w:val="auto"/>
              </w:rPr>
              <w:t>Which sub-system is this technology in (e.g., power, structures)</w:t>
            </w:r>
          </w:p>
        </w:tc>
        <w:tc>
          <w:tcPr>
            <w:tcW w:w="416" w:type="pct"/>
            <w:shd w:val="clear" w:color="auto" w:fill="004976" w:themeFill="background2"/>
          </w:tcPr>
          <w:p w14:paraId="17E1561E" w14:textId="02CAF4F8" w:rsidR="00C73623" w:rsidRPr="001705EC" w:rsidRDefault="00C73623" w:rsidP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Description and why is it critical?</w:t>
            </w:r>
          </w:p>
        </w:tc>
        <w:tc>
          <w:tcPr>
            <w:tcW w:w="496" w:type="pct"/>
            <w:gridSpan w:val="2"/>
            <w:shd w:val="clear" w:color="auto" w:fill="004976" w:themeFill="background2"/>
          </w:tcPr>
          <w:p w14:paraId="3AB17DF0" w14:textId="21CDD734" w:rsidR="00C73623" w:rsidRPr="001705EC" w:rsidRDefault="00C73623" w:rsidP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Present Technology Readiness Level (TRL)</w:t>
            </w:r>
          </w:p>
        </w:tc>
        <w:tc>
          <w:tcPr>
            <w:tcW w:w="425" w:type="pct"/>
            <w:shd w:val="clear" w:color="auto" w:fill="004976" w:themeFill="background2"/>
          </w:tcPr>
          <w:p w14:paraId="46392D24" w14:textId="3AA005B0" w:rsidR="00C73623" w:rsidRPr="001705EC" w:rsidRDefault="00C73623" w:rsidP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1705EC">
              <w:rPr>
                <w:b w:val="0"/>
                <w:i/>
                <w:color w:val="auto"/>
              </w:rPr>
              <w:t>Provide proof on TRL evidence</w:t>
            </w:r>
          </w:p>
        </w:tc>
        <w:tc>
          <w:tcPr>
            <w:tcW w:w="425" w:type="pct"/>
            <w:shd w:val="clear" w:color="auto" w:fill="004976" w:themeFill="background2"/>
          </w:tcPr>
          <w:p w14:paraId="599940E3" w14:textId="4D62E264" w:rsidR="00C73623" w:rsidRPr="001705EC" w:rsidRDefault="00C73623" w:rsidP="008F589C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Provide details on how it is obtained (COTS, buil</w:t>
            </w:r>
            <w:r w:rsidRPr="001705EC">
              <w:rPr>
                <w:b w:val="0"/>
                <w:i/>
                <w:color w:val="auto"/>
              </w:rPr>
              <w:t>d</w:t>
            </w:r>
            <w:r w:rsidRPr="002D1771">
              <w:rPr>
                <w:b w:val="0"/>
                <w:i/>
                <w:color w:val="auto"/>
              </w:rPr>
              <w:t xml:space="preserve"> in-house) </w:t>
            </w:r>
          </w:p>
        </w:tc>
        <w:tc>
          <w:tcPr>
            <w:tcW w:w="739" w:type="pct"/>
            <w:shd w:val="clear" w:color="auto" w:fill="004976" w:themeFill="background2"/>
          </w:tcPr>
          <w:p w14:paraId="17ED3513" w14:textId="195CD97D" w:rsidR="00C73623" w:rsidRPr="001705EC" w:rsidRDefault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1705EC">
              <w:rPr>
                <w:b w:val="0"/>
                <w:i/>
                <w:color w:val="auto"/>
              </w:rPr>
              <w:t xml:space="preserve">If procured, which </w:t>
            </w:r>
            <w:r>
              <w:rPr>
                <w:b w:val="0"/>
                <w:i/>
                <w:color w:val="auto"/>
              </w:rPr>
              <w:t>organisation would</w:t>
            </w:r>
            <w:r w:rsidRPr="001705EC">
              <w:rPr>
                <w:b w:val="0"/>
                <w:i/>
                <w:color w:val="auto"/>
              </w:rPr>
              <w:t xml:space="preserve"> provide this technology, provide details of this </w:t>
            </w:r>
            <w:r>
              <w:rPr>
                <w:b w:val="0"/>
                <w:i/>
                <w:color w:val="auto"/>
              </w:rPr>
              <w:t>organisation</w:t>
            </w:r>
            <w:r w:rsidRPr="001705EC">
              <w:rPr>
                <w:b w:val="0"/>
                <w:i/>
                <w:color w:val="auto"/>
              </w:rPr>
              <w:t xml:space="preserve"> e.g. heritage</w:t>
            </w:r>
          </w:p>
        </w:tc>
        <w:tc>
          <w:tcPr>
            <w:tcW w:w="573" w:type="pct"/>
            <w:shd w:val="clear" w:color="auto" w:fill="004976" w:themeFill="background2"/>
          </w:tcPr>
          <w:p w14:paraId="43E4B87E" w14:textId="4738742F" w:rsidR="00C73623" w:rsidRPr="001705EC" w:rsidRDefault="00C73623" w:rsidP="00CA545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1705EC">
              <w:rPr>
                <w:b w:val="0"/>
                <w:i/>
                <w:color w:val="auto"/>
              </w:rPr>
              <w:t>Geographic location of technology to be procured or developed.</w:t>
            </w:r>
          </w:p>
        </w:tc>
        <w:tc>
          <w:tcPr>
            <w:tcW w:w="444" w:type="pct"/>
            <w:shd w:val="clear" w:color="auto" w:fill="004976" w:themeFill="background2"/>
          </w:tcPr>
          <w:p w14:paraId="4F35A354" w14:textId="100BC19C" w:rsidR="00C73623" w:rsidRPr="001705EC" w:rsidRDefault="00C73623" w:rsidP="00C7362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>
              <w:rPr>
                <w:b w:val="0"/>
                <w:i/>
                <w:color w:val="auto"/>
              </w:rPr>
              <w:t>Yes or No, and the l</w:t>
            </w:r>
            <w:r w:rsidRPr="00C73623">
              <w:rPr>
                <w:b w:val="0"/>
                <w:i/>
                <w:color w:val="auto"/>
              </w:rPr>
              <w:t>ength of time needed to obtain it</w:t>
            </w:r>
            <w:r>
              <w:rPr>
                <w:b w:val="0"/>
                <w:i/>
                <w:color w:val="auto"/>
              </w:rPr>
              <w:t>.</w:t>
            </w:r>
          </w:p>
        </w:tc>
        <w:tc>
          <w:tcPr>
            <w:tcW w:w="444" w:type="pct"/>
            <w:shd w:val="clear" w:color="auto" w:fill="004976" w:themeFill="background2"/>
          </w:tcPr>
          <w:p w14:paraId="5B1FF2DC" w14:textId="0D4C9D27" w:rsidR="00C73623" w:rsidRPr="001705EC" w:rsidRDefault="00C73623" w:rsidP="00CA5453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1705EC">
              <w:rPr>
                <w:b w:val="0"/>
                <w:i/>
                <w:color w:val="auto"/>
              </w:rPr>
              <w:t>Any other comments</w:t>
            </w:r>
          </w:p>
        </w:tc>
      </w:tr>
      <w:tr w:rsidR="00C73623" w:rsidRPr="00B52C68" w14:paraId="5CF748F2" w14:textId="4EF49323" w:rsidTr="00C736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14:paraId="448077D9" w14:textId="611BFAF3" w:rsidR="00C73623" w:rsidRPr="00B52C68" w:rsidRDefault="00C73623" w:rsidP="00CA5453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Technology 1</w:t>
            </w:r>
          </w:p>
        </w:tc>
        <w:tc>
          <w:tcPr>
            <w:tcW w:w="511" w:type="pct"/>
          </w:tcPr>
          <w:p w14:paraId="0F82A1EB" w14:textId="05E6AD0F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16" w:type="pct"/>
          </w:tcPr>
          <w:p w14:paraId="5468B0E5" w14:textId="4FBD2C1A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96" w:type="pct"/>
            <w:gridSpan w:val="2"/>
          </w:tcPr>
          <w:p w14:paraId="0DBFFB79" w14:textId="24590FC8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25" w:type="pct"/>
          </w:tcPr>
          <w:p w14:paraId="7F18C05A" w14:textId="3942DFA0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25" w:type="pct"/>
          </w:tcPr>
          <w:p w14:paraId="640437F9" w14:textId="5D685814" w:rsidR="00C73623" w:rsidRDefault="00C73623" w:rsidP="00AD128D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39" w:type="pct"/>
          </w:tcPr>
          <w:p w14:paraId="2E88F291" w14:textId="77777777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573" w:type="pct"/>
          </w:tcPr>
          <w:p w14:paraId="0205EBC6" w14:textId="6DF6C24D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44" w:type="pct"/>
          </w:tcPr>
          <w:p w14:paraId="4C25F0BA" w14:textId="77777777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44" w:type="pct"/>
          </w:tcPr>
          <w:p w14:paraId="17BD925D" w14:textId="04C67292" w:rsidR="00C73623" w:rsidRPr="00BA3BC6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</w:tr>
      <w:tr w:rsidR="00C73623" w:rsidRPr="00B52C68" w14:paraId="0DF47E1D" w14:textId="5EA4BBCC" w:rsidTr="00C73623">
        <w:trPr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14:paraId="15B65B09" w14:textId="6782C0E2" w:rsidR="00C73623" w:rsidRPr="00B52C68" w:rsidRDefault="00C73623" w:rsidP="00CA5453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Technology 2</w:t>
            </w:r>
          </w:p>
        </w:tc>
        <w:tc>
          <w:tcPr>
            <w:tcW w:w="511" w:type="pct"/>
          </w:tcPr>
          <w:p w14:paraId="0FCF2A0F" w14:textId="226CDA18" w:rsidR="00C73623" w:rsidRPr="00B52C68" w:rsidRDefault="00C73623" w:rsidP="00C73623">
            <w:pPr>
              <w:pStyle w:val="TableText"/>
              <w:tabs>
                <w:tab w:val="center" w:pos="16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16" w:type="pct"/>
          </w:tcPr>
          <w:p w14:paraId="198D475C" w14:textId="67075E67" w:rsidR="00C73623" w:rsidRPr="00B52C68" w:rsidRDefault="00C73623" w:rsidP="00C7362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6" w:type="pct"/>
            <w:gridSpan w:val="2"/>
          </w:tcPr>
          <w:p w14:paraId="5658C3BA" w14:textId="2AC58435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33EEE383" w14:textId="246D7BB8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3F980D46" w14:textId="3DB80176" w:rsidR="00C73623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39" w:type="pct"/>
          </w:tcPr>
          <w:p w14:paraId="7D591EB8" w14:textId="77777777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73" w:type="pct"/>
          </w:tcPr>
          <w:p w14:paraId="7126D533" w14:textId="5026D8D4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43A56891" w14:textId="77777777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70C55BEB" w14:textId="19B4AEDF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73623" w:rsidRPr="00B52C68" w14:paraId="1FE9CB3E" w14:textId="5E644C44" w:rsidTr="00C736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14:paraId="7796D3F5" w14:textId="6FA2F9FD" w:rsidR="00C73623" w:rsidRPr="00B52C68" w:rsidRDefault="00C73623" w:rsidP="00CA5453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Technology X</w:t>
            </w:r>
          </w:p>
        </w:tc>
        <w:tc>
          <w:tcPr>
            <w:tcW w:w="511" w:type="pct"/>
          </w:tcPr>
          <w:p w14:paraId="704E4B66" w14:textId="1627509C" w:rsidR="00C73623" w:rsidRPr="00B52C68" w:rsidRDefault="00C73623" w:rsidP="00C73623">
            <w:pPr>
              <w:pStyle w:val="TableText"/>
              <w:tabs>
                <w:tab w:val="center" w:pos="1648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16" w:type="pct"/>
          </w:tcPr>
          <w:p w14:paraId="06AF6964" w14:textId="28585F84" w:rsidR="00C73623" w:rsidRPr="00B52C68" w:rsidRDefault="00C73623" w:rsidP="00C7362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6" w:type="pct"/>
            <w:gridSpan w:val="2"/>
          </w:tcPr>
          <w:p w14:paraId="57926075" w14:textId="46DF4FAC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4525E7BE" w14:textId="56A89243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0A7E2594" w14:textId="66F4B864" w:rsidR="00C73623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39" w:type="pct"/>
          </w:tcPr>
          <w:p w14:paraId="4560D420" w14:textId="77777777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73" w:type="pct"/>
          </w:tcPr>
          <w:p w14:paraId="3B1565BD" w14:textId="57968B0A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5ACEF90C" w14:textId="77777777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48CEBD52" w14:textId="298E7FF1" w:rsidR="00C73623" w:rsidRPr="00B52C68" w:rsidRDefault="00C73623" w:rsidP="00CA5453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73623" w:rsidRPr="00B52C68" w14:paraId="4BB0DED5" w14:textId="3E41CCDA" w:rsidTr="00C73623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14:paraId="6726CEC1" w14:textId="41770DDA" w:rsidR="00C73623" w:rsidRPr="00B52C68" w:rsidRDefault="00C73623" w:rsidP="00CA5453">
            <w:pPr>
              <w:pStyle w:val="TableText"/>
              <w:rPr>
                <w:color w:val="auto"/>
              </w:rPr>
            </w:pPr>
          </w:p>
        </w:tc>
        <w:tc>
          <w:tcPr>
            <w:tcW w:w="511" w:type="pct"/>
          </w:tcPr>
          <w:p w14:paraId="56D6BC05" w14:textId="6060D45C" w:rsidR="00C73623" w:rsidRPr="00B52C68" w:rsidRDefault="00C73623" w:rsidP="00C7362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16" w:type="pct"/>
          </w:tcPr>
          <w:p w14:paraId="06F7F9F7" w14:textId="54F4FE57" w:rsidR="00C73623" w:rsidRPr="00B52C68" w:rsidRDefault="00C73623" w:rsidP="00C7362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6" w:type="pct"/>
            <w:gridSpan w:val="2"/>
          </w:tcPr>
          <w:p w14:paraId="6DF533AD" w14:textId="31689E47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3A651C10" w14:textId="65FDCB13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25" w:type="pct"/>
          </w:tcPr>
          <w:p w14:paraId="4FE631C3" w14:textId="49B17B53" w:rsidR="00C73623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39" w:type="pct"/>
          </w:tcPr>
          <w:p w14:paraId="5EACED14" w14:textId="77777777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73" w:type="pct"/>
          </w:tcPr>
          <w:p w14:paraId="0CBE352B" w14:textId="32A0D234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6FF0B735" w14:textId="77777777" w:rsidR="00C73623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44" w:type="pct"/>
          </w:tcPr>
          <w:p w14:paraId="7D5CADC5" w14:textId="1D9B7553" w:rsidR="00C73623" w:rsidRPr="00B52C68" w:rsidRDefault="00C73623" w:rsidP="00CA5453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2F3D4D5A" w14:textId="53F25B04" w:rsidR="007D074E" w:rsidRDefault="007D074E" w:rsidP="00DA0014"/>
    <w:p w14:paraId="1CE49BBA" w14:textId="6D2D8A92" w:rsidR="007D4B4A" w:rsidRDefault="007D4B4A" w:rsidP="00DA0014"/>
    <w:p w14:paraId="055188FD" w14:textId="77777777" w:rsidR="00CA5453" w:rsidRDefault="00CA5453" w:rsidP="00CA5453">
      <w:pPr>
        <w:sectPr w:rsidR="00CA5453" w:rsidSect="002355E4">
          <w:pgSz w:w="16838" w:h="11906" w:orient="landscape" w:code="9"/>
          <w:pgMar w:top="1021" w:right="1077" w:bottom="1021" w:left="1701" w:header="454" w:footer="539" w:gutter="0"/>
          <w:cols w:space="708"/>
          <w:docGrid w:linePitch="360"/>
        </w:sectPr>
      </w:pPr>
    </w:p>
    <w:p w14:paraId="4A825A4C" w14:textId="6250E575" w:rsidR="002D3C2D" w:rsidRPr="00231AAA" w:rsidRDefault="002D3C2D" w:rsidP="002D3C2D">
      <w:pPr>
        <w:pStyle w:val="Heading3"/>
      </w:pPr>
      <w:r>
        <w:lastRenderedPageBreak/>
        <w:t xml:space="preserve">Regulation </w:t>
      </w:r>
      <w:r w:rsidR="00EF09DB">
        <w:t>considerations</w:t>
      </w:r>
    </w:p>
    <w:p w14:paraId="6275004F" w14:textId="20A13E04" w:rsidR="002D3C2D" w:rsidRDefault="00EF09DB" w:rsidP="00DA0014">
      <w:r>
        <w:t>Describe</w:t>
      </w:r>
      <w:r w:rsidR="00CA5453">
        <w:t xml:space="preserve"> any regulatory considerations that need to </w:t>
      </w:r>
      <w:r>
        <w:t>be addressed.</w:t>
      </w:r>
      <w:r w:rsidR="00CA5453">
        <w:t xml:space="preserve"> </w:t>
      </w:r>
      <w:r>
        <w:t>Identify any critical considerations that may affect the mission or major requirements you need to comply with</w:t>
      </w:r>
      <w:r w:rsidR="00595BD2">
        <w:t>.</w:t>
      </w:r>
      <w:r w:rsidR="00D70E94">
        <w:t xml:space="preserve"> </w:t>
      </w:r>
      <w:r w:rsidR="00595BD2">
        <w:t>I</w:t>
      </w:r>
      <w:r w:rsidR="00D70E94">
        <w:t>nclude timelines for any necessary licence application processes (i.e. DECO, ACMA, OPP etc)</w:t>
      </w:r>
      <w:r>
        <w:t>.</w:t>
      </w:r>
    </w:p>
    <w:p w14:paraId="6D424937" w14:textId="5584E3E0" w:rsidR="00B04B03" w:rsidRPr="00630A1A" w:rsidRDefault="009D2A93" w:rsidP="009A1286">
      <w:pPr>
        <w:pStyle w:val="Heading3"/>
      </w:pPr>
      <w:r>
        <w:t xml:space="preserve">Open </w:t>
      </w:r>
      <w:r w:rsidR="00EF09DB">
        <w:t>considerations</w:t>
      </w:r>
    </w:p>
    <w:p w14:paraId="59286372" w14:textId="66C34D52" w:rsidR="007E045A" w:rsidRDefault="00EF09DB" w:rsidP="007E045A">
      <w:r>
        <w:t xml:space="preserve">Describe any </w:t>
      </w:r>
      <w:r w:rsidR="007D074E">
        <w:t>critical areas</w:t>
      </w:r>
      <w:r w:rsidR="00CE16F6">
        <w:t>,</w:t>
      </w:r>
      <w:r w:rsidR="007D074E">
        <w:t xml:space="preserve"> key aspects</w:t>
      </w:r>
      <w:r w:rsidR="00CE16F6">
        <w:t xml:space="preserve"> or</w:t>
      </w:r>
      <w:r w:rsidR="007D074E">
        <w:t xml:space="preserve"> considerations </w:t>
      </w:r>
      <w:r w:rsidR="00CE16F6">
        <w:t xml:space="preserve">that </w:t>
      </w:r>
      <w:r w:rsidR="008B4698">
        <w:t xml:space="preserve">are </w:t>
      </w:r>
      <w:r w:rsidR="007D074E">
        <w:t xml:space="preserve">still open </w:t>
      </w:r>
      <w:r w:rsidR="004D0BBE">
        <w:t>that would</w:t>
      </w:r>
      <w:r>
        <w:t xml:space="preserve"> </w:t>
      </w:r>
      <w:r w:rsidR="007D074E">
        <w:t xml:space="preserve">need to be investigated </w:t>
      </w:r>
      <w:r w:rsidR="00595BD2">
        <w:t xml:space="preserve">and explain why these are important. </w:t>
      </w:r>
    </w:p>
    <w:p w14:paraId="68444BD5" w14:textId="6078233A" w:rsidR="00943CE2" w:rsidRPr="00630A1A" w:rsidRDefault="00153B4F" w:rsidP="009C49E4">
      <w:pPr>
        <w:pStyle w:val="Heading2"/>
      </w:pPr>
      <w:r>
        <w:t xml:space="preserve"> </w:t>
      </w:r>
      <w:r w:rsidR="00FF44B8">
        <w:t>&lt;</w:t>
      </w:r>
      <w:r w:rsidR="00EF09DB">
        <w:t>O</w:t>
      </w:r>
      <w:r w:rsidR="00943CE2">
        <w:t>ther information</w:t>
      </w:r>
      <w:r w:rsidR="00FF44B8">
        <w:t>&gt;</w:t>
      </w:r>
    </w:p>
    <w:p w14:paraId="386CB7E4" w14:textId="4F7B3DF8" w:rsidR="00943CE2" w:rsidRPr="00AF7AE7" w:rsidRDefault="00943CE2" w:rsidP="00943CE2">
      <w:r>
        <w:t xml:space="preserve"> </w:t>
      </w:r>
      <w:r w:rsidR="003F0879">
        <w:t>A</w:t>
      </w:r>
      <w:r>
        <w:t xml:space="preserve">ny other information you consider important to highlight on the </w:t>
      </w:r>
      <w:r w:rsidR="003F0879">
        <w:t>T</w:t>
      </w:r>
      <w:r>
        <w:t>echnical proposal.</w:t>
      </w:r>
    </w:p>
    <w:p w14:paraId="2F641CE3" w14:textId="1F1E2317" w:rsidR="007E045A" w:rsidRDefault="00FE64CA" w:rsidP="00943CE2">
      <w:pPr>
        <w:adjustRightInd/>
        <w:snapToGrid/>
        <w:spacing w:after="0" w:line="240" w:lineRule="auto"/>
      </w:pPr>
      <w:r>
        <w:br w:type="page"/>
      </w:r>
    </w:p>
    <w:p w14:paraId="710BB302" w14:textId="4B77B5E0" w:rsidR="007E045A" w:rsidRPr="00EF1B00" w:rsidRDefault="007E045A" w:rsidP="007E045A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 w:rsidR="00FE19FC">
        <w:rPr>
          <w:b/>
          <w:sz w:val="44"/>
          <w:szCs w:val="44"/>
        </w:rPr>
        <w:t>2</w:t>
      </w:r>
      <w:r w:rsidR="00BF3251">
        <w:rPr>
          <w:b/>
          <w:sz w:val="44"/>
          <w:szCs w:val="44"/>
        </w:rPr>
        <w:t>.</w:t>
      </w:r>
      <w:r w:rsidRPr="00EF1B00">
        <w:rPr>
          <w:b/>
          <w:sz w:val="44"/>
          <w:szCs w:val="44"/>
        </w:rPr>
        <w:t xml:space="preserve">A: </w:t>
      </w:r>
      <w:r w:rsidR="00631792" w:rsidRPr="00EF1B00">
        <w:rPr>
          <w:b/>
          <w:sz w:val="44"/>
          <w:szCs w:val="44"/>
        </w:rPr>
        <w:t xml:space="preserve">Compliance </w:t>
      </w:r>
      <w:r w:rsidR="005B589C" w:rsidRPr="00EF1B00">
        <w:rPr>
          <w:b/>
          <w:sz w:val="44"/>
          <w:szCs w:val="44"/>
        </w:rPr>
        <w:t xml:space="preserve">- </w:t>
      </w:r>
      <w:r w:rsidR="000107D3">
        <w:rPr>
          <w:b/>
          <w:sz w:val="44"/>
          <w:szCs w:val="44"/>
        </w:rPr>
        <w:t>E</w:t>
      </w:r>
      <w:r w:rsidR="00723ADB" w:rsidRPr="00EF1B00">
        <w:rPr>
          <w:b/>
          <w:sz w:val="44"/>
          <w:szCs w:val="44"/>
        </w:rPr>
        <w:t xml:space="preserve">ligible </w:t>
      </w:r>
      <w:r w:rsidR="00631792" w:rsidRPr="00EF1B00">
        <w:rPr>
          <w:b/>
          <w:sz w:val="44"/>
          <w:szCs w:val="44"/>
        </w:rPr>
        <w:t>activities</w:t>
      </w:r>
    </w:p>
    <w:p w14:paraId="73635257" w14:textId="3B24CD10" w:rsidR="005B589C" w:rsidRDefault="005B589C" w:rsidP="00631792">
      <w:r>
        <w:t xml:space="preserve">You must provide a statement of compliance against the eligible activities contained in the </w:t>
      </w:r>
      <w:r w:rsidR="000107D3">
        <w:t>Demonstrator Mission</w:t>
      </w:r>
      <w:r>
        <w:t xml:space="preserve"> Grant Opportunity Guidelines, using the table provided.</w:t>
      </w:r>
      <w:r w:rsidRPr="005B589C">
        <w:rPr>
          <w:b/>
        </w:rPr>
        <w:t xml:space="preserve"> </w:t>
      </w:r>
    </w:p>
    <w:p w14:paraId="19EC41A6" w14:textId="6206B56D" w:rsidR="00943CE2" w:rsidRDefault="00943CE2" w:rsidP="00631792">
      <w:pPr>
        <w:rPr>
          <w:b/>
        </w:rPr>
      </w:pPr>
      <w:r w:rsidRPr="00943CE2">
        <w:rPr>
          <w:b/>
        </w:rPr>
        <w:t xml:space="preserve">NOTE: To be eligible to apply for the </w:t>
      </w:r>
      <w:r w:rsidR="000107D3">
        <w:rPr>
          <w:b/>
        </w:rPr>
        <w:t>Demonstrator Mission Grants</w:t>
      </w:r>
      <w:r w:rsidR="00BB174F">
        <w:rPr>
          <w:b/>
        </w:rPr>
        <w:t>,</w:t>
      </w:r>
      <w:r w:rsidRPr="00943CE2">
        <w:rPr>
          <w:b/>
        </w:rPr>
        <w:t xml:space="preserve"> </w:t>
      </w:r>
      <w:r w:rsidR="005B589C">
        <w:rPr>
          <w:b/>
        </w:rPr>
        <w:t xml:space="preserve">your project must </w:t>
      </w:r>
      <w:r w:rsidR="00920E2D">
        <w:rPr>
          <w:b/>
        </w:rPr>
        <w:t>be compliant and</w:t>
      </w:r>
      <w:r w:rsidR="00553DEC">
        <w:rPr>
          <w:b/>
        </w:rPr>
        <w:t xml:space="preserve"> include eligible activities</w:t>
      </w:r>
      <w:r w:rsidR="00BB174F">
        <w:rPr>
          <w:b/>
        </w:rPr>
        <w:t>.</w:t>
      </w:r>
    </w:p>
    <w:p w14:paraId="09859020" w14:textId="28AB362F" w:rsidR="00920E2D" w:rsidRDefault="00920E2D" w:rsidP="00920E2D">
      <w:r>
        <w:t xml:space="preserve">Table X: Compliance to eligible activities </w:t>
      </w:r>
      <w:r w:rsidR="00D7582F">
        <w:t>(</w:t>
      </w:r>
      <w:r>
        <w:t>that must be included in</w:t>
      </w:r>
      <w:r w:rsidR="00676A85">
        <w:t xml:space="preserve"> the</w:t>
      </w:r>
      <w:r>
        <w:t xml:space="preserve"> proposal (</w:t>
      </w:r>
      <w:r w:rsidR="00BB174F">
        <w:t>C</w:t>
      </w:r>
      <w:r>
        <w:t xml:space="preserve">hapter 5.1 in the </w:t>
      </w:r>
      <w:r w:rsidR="00114878">
        <w:t>G</w:t>
      </w:r>
      <w:r>
        <w:t>uidelines)</w:t>
      </w:r>
      <w:r w:rsidR="00D7582F">
        <w:t>)</w:t>
      </w:r>
      <w:r>
        <w:t xml:space="preserve"> </w:t>
      </w:r>
    </w:p>
    <w:tbl>
      <w:tblPr>
        <w:tblStyle w:val="ASATable"/>
        <w:tblW w:w="5000" w:type="pct"/>
        <w:tblLayout w:type="fixed"/>
        <w:tblLook w:val="04A0" w:firstRow="1" w:lastRow="0" w:firstColumn="1" w:lastColumn="0" w:noHBand="0" w:noVBand="1"/>
        <w:tblCaption w:val="Compliance eligible activities table"/>
        <w:tblDescription w:val="This table is a check list to ensure the project is complaiant. Your project must include mission development activities (Phases C to E). Eligible activities may include remediation activities to ensure quality requirements are met moving into phase C, final design, project fabrication and assembly etc. &#10;Your project must aim to have an asset that is operational in space or be able to support an asset that is operational in space by April 2025.&#10;Your project must have a clear potential to support Moon to Mars activities.&#10; Your project must align with priorities in the Advancing Space: Australian Civil Strategy 2019 – 2028.&#10;Your project must have at least $1 million in eligible expenditure.&#10;"/>
      </w:tblPr>
      <w:tblGrid>
        <w:gridCol w:w="706"/>
        <w:gridCol w:w="4253"/>
        <w:gridCol w:w="1418"/>
        <w:gridCol w:w="1843"/>
        <w:gridCol w:w="1638"/>
      </w:tblGrid>
      <w:tr w:rsidR="00631792" w:rsidRPr="00B52C68" w14:paraId="67284A25" w14:textId="77777777" w:rsidTr="006F5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8" w:type="pct"/>
            <w:vAlign w:val="center"/>
          </w:tcPr>
          <w:p w14:paraId="17EA5C91" w14:textId="77777777" w:rsidR="00631792" w:rsidRPr="00B52C68" w:rsidRDefault="00631792" w:rsidP="00D85E10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#</w:t>
            </w:r>
          </w:p>
        </w:tc>
        <w:tc>
          <w:tcPr>
            <w:tcW w:w="2157" w:type="pct"/>
            <w:shd w:val="clear" w:color="auto" w:fill="004976" w:themeFill="background2"/>
            <w:vAlign w:val="center"/>
          </w:tcPr>
          <w:p w14:paraId="14EDD73B" w14:textId="77777777" w:rsidR="00631792" w:rsidRPr="00B52C68" w:rsidRDefault="00631792" w:rsidP="00DA5B9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52C68">
              <w:rPr>
                <w:color w:val="auto"/>
              </w:rPr>
              <w:t>Description</w:t>
            </w:r>
          </w:p>
        </w:tc>
        <w:tc>
          <w:tcPr>
            <w:tcW w:w="719" w:type="pct"/>
            <w:shd w:val="clear" w:color="auto" w:fill="004976" w:themeFill="background2"/>
            <w:vAlign w:val="center"/>
          </w:tcPr>
          <w:p w14:paraId="0366C0E3" w14:textId="77777777" w:rsidR="00631792" w:rsidRPr="00B52C68" w:rsidRDefault="00631792" w:rsidP="00DA5B9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Compliance (Y/N/Partial)</w:t>
            </w:r>
          </w:p>
        </w:tc>
        <w:tc>
          <w:tcPr>
            <w:tcW w:w="935" w:type="pct"/>
            <w:shd w:val="clear" w:color="auto" w:fill="004976" w:themeFill="background2"/>
            <w:vAlign w:val="center"/>
          </w:tcPr>
          <w:p w14:paraId="18027EC3" w14:textId="755A7A06" w:rsidR="00631792" w:rsidRPr="00B52C68" w:rsidRDefault="00167BF1" w:rsidP="00DA5B9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xplanation</w:t>
            </w:r>
          </w:p>
        </w:tc>
        <w:tc>
          <w:tcPr>
            <w:tcW w:w="831" w:type="pct"/>
            <w:shd w:val="clear" w:color="auto" w:fill="004976" w:themeFill="background2"/>
            <w:vAlign w:val="center"/>
          </w:tcPr>
          <w:p w14:paraId="32C5BE75" w14:textId="3FFAF18D" w:rsidR="00631792" w:rsidRPr="00B52C68" w:rsidRDefault="00167BF1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oposal section</w:t>
            </w:r>
          </w:p>
        </w:tc>
      </w:tr>
      <w:tr w:rsidR="00631792" w:rsidRPr="00B52C68" w14:paraId="59EF8DB3" w14:textId="77777777" w:rsidTr="001705EC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62C6AC9D" w14:textId="77777777" w:rsidR="00631792" w:rsidRPr="00B52C68" w:rsidRDefault="00631792" w:rsidP="00EF0ED0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2157" w:type="pct"/>
          </w:tcPr>
          <w:p w14:paraId="7AD8E33D" w14:textId="23853A5C" w:rsidR="00631792" w:rsidRPr="00611BFB" w:rsidRDefault="005B589C" w:rsidP="00743EA4">
            <w:pPr>
              <w:pStyle w:val="ListBullet"/>
              <w:numPr>
                <w:ilvl w:val="0"/>
                <w:numId w:val="0"/>
              </w:numPr>
              <w:adjustRightInd/>
              <w:snapToGrid/>
              <w:spacing w:before="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project must</w:t>
            </w:r>
            <w:r w:rsidR="00743EA4">
              <w:t xml:space="preserve"> include mission development activities (Phases C to E).</w:t>
            </w:r>
            <w:r>
              <w:t xml:space="preserve"> </w:t>
            </w:r>
            <w:r w:rsidR="00555FCF">
              <w:t xml:space="preserve">Eligible activities may include remediation activities to ensure quality requirements are met moving into phase C, final design, project fabrication and assembly etc. </w:t>
            </w:r>
          </w:p>
        </w:tc>
        <w:tc>
          <w:tcPr>
            <w:tcW w:w="719" w:type="pct"/>
          </w:tcPr>
          <w:p w14:paraId="6D92A40D" w14:textId="71E7515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2DAC8188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4DF20D28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31792" w:rsidRPr="00B52C68" w14:paraId="45B7A308" w14:textId="77777777" w:rsidTr="001705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561BE185" w14:textId="77777777" w:rsidR="00631792" w:rsidRPr="00B52C68" w:rsidRDefault="00631792" w:rsidP="00EF0ED0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2157" w:type="pct"/>
          </w:tcPr>
          <w:p w14:paraId="06A78ED3" w14:textId="7F2DE72D" w:rsidR="00631792" w:rsidRPr="0091093C" w:rsidRDefault="005B589C" w:rsidP="00743EA4">
            <w:pPr>
              <w:adjustRightInd/>
              <w:snapToGrid/>
              <w:spacing w:before="40" w:after="80" w:line="280" w:lineRule="atLeas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Your project must </w:t>
            </w:r>
            <w:r w:rsidR="00743EA4">
              <w:t xml:space="preserve">aim to have an asset that is operational in space or </w:t>
            </w:r>
            <w:r w:rsidR="00555FCF">
              <w:t>be able to</w:t>
            </w:r>
            <w:r w:rsidR="00743EA4">
              <w:t xml:space="preserve"> support an asset that is operational in space by </w:t>
            </w:r>
            <w:r w:rsidR="00555FCF">
              <w:t xml:space="preserve">April </w:t>
            </w:r>
            <w:r w:rsidR="00616AE0">
              <w:t>2025.</w:t>
            </w:r>
          </w:p>
        </w:tc>
        <w:tc>
          <w:tcPr>
            <w:tcW w:w="719" w:type="pct"/>
          </w:tcPr>
          <w:p w14:paraId="651EF085" w14:textId="424A208F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6EFDFD2C" w14:textId="77777777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20E67F8A" w14:textId="77777777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31792" w:rsidRPr="00B52C68" w14:paraId="5AFF4DF8" w14:textId="77777777" w:rsidTr="001705EC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30F631D7" w14:textId="77777777" w:rsidR="00631792" w:rsidRPr="00B52C68" w:rsidRDefault="00631792" w:rsidP="00EF0ED0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</w:tc>
        <w:tc>
          <w:tcPr>
            <w:tcW w:w="2157" w:type="pct"/>
          </w:tcPr>
          <w:p w14:paraId="6FE2C6F7" w14:textId="2751D95B" w:rsidR="00631792" w:rsidRPr="0091093C" w:rsidRDefault="00743EA4" w:rsidP="00595BD2">
            <w:pPr>
              <w:adjustRightInd/>
              <w:snapToGrid/>
              <w:spacing w:before="40" w:after="8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our project must have a clear potential to </w:t>
            </w:r>
            <w:r w:rsidR="00555FCF">
              <w:t>support Moon to Mars activities.</w:t>
            </w:r>
          </w:p>
        </w:tc>
        <w:tc>
          <w:tcPr>
            <w:tcW w:w="719" w:type="pct"/>
          </w:tcPr>
          <w:p w14:paraId="69F7E4F8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6617E604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3DE0252F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31792" w:rsidRPr="00B52C68" w14:paraId="288B12B8" w14:textId="77777777" w:rsidTr="001705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0F5F1164" w14:textId="77777777" w:rsidR="00631792" w:rsidRPr="00B52C68" w:rsidRDefault="00631792" w:rsidP="00EF0ED0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4</w:t>
            </w:r>
          </w:p>
        </w:tc>
        <w:tc>
          <w:tcPr>
            <w:tcW w:w="2157" w:type="pct"/>
          </w:tcPr>
          <w:p w14:paraId="4D2AEB31" w14:textId="6D63E39B" w:rsidR="00631792" w:rsidRPr="0091093C" w:rsidRDefault="00555FCF" w:rsidP="005B589C">
            <w:pPr>
              <w:adjustRightInd/>
              <w:snapToGrid/>
              <w:spacing w:before="40" w:after="80" w:line="280" w:lineRule="atLeas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Your project must align with priorities in the </w:t>
            </w:r>
            <w:r w:rsidRPr="00595BD2">
              <w:rPr>
                <w:i/>
              </w:rPr>
              <w:t>Advancing Space: Australian Civil Strategy 2019 – 2028</w:t>
            </w:r>
            <w:r>
              <w:t>.</w:t>
            </w:r>
          </w:p>
        </w:tc>
        <w:tc>
          <w:tcPr>
            <w:tcW w:w="719" w:type="pct"/>
          </w:tcPr>
          <w:p w14:paraId="028D83AE" w14:textId="77777777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0A016BA1" w14:textId="77777777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738AA28E" w14:textId="77777777" w:rsidR="00631792" w:rsidRPr="00B52C68" w:rsidRDefault="00631792" w:rsidP="000A1DFF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31792" w:rsidRPr="00B52C68" w14:paraId="04AA0999" w14:textId="77777777" w:rsidTr="001705EC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7A59F22F" w14:textId="77777777" w:rsidR="00631792" w:rsidRPr="00B52C68" w:rsidRDefault="00631792" w:rsidP="00EF0ED0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5</w:t>
            </w:r>
          </w:p>
        </w:tc>
        <w:tc>
          <w:tcPr>
            <w:tcW w:w="2157" w:type="pct"/>
          </w:tcPr>
          <w:p w14:paraId="4307B898" w14:textId="5504B348" w:rsidR="00555FCF" w:rsidRPr="0091093C" w:rsidRDefault="00555FCF" w:rsidP="00616AE0">
            <w:pPr>
              <w:pStyle w:val="ListBullet"/>
              <w:numPr>
                <w:ilvl w:val="0"/>
                <w:numId w:val="0"/>
              </w:numPr>
              <w:adjustRightInd/>
              <w:snapToGrid/>
              <w:spacing w:before="40" w:after="12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project must have at least $1 million in eligible expenditure.</w:t>
            </w:r>
          </w:p>
        </w:tc>
        <w:tc>
          <w:tcPr>
            <w:tcW w:w="719" w:type="pct"/>
          </w:tcPr>
          <w:p w14:paraId="1A41765D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5C668AC6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64E6C896" w14:textId="77777777" w:rsidR="00631792" w:rsidRPr="00B52C68" w:rsidRDefault="00631792" w:rsidP="000A1DF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3726DB94" w14:textId="77777777" w:rsidR="00631792" w:rsidRDefault="00631792" w:rsidP="00631792"/>
    <w:p w14:paraId="7D607345" w14:textId="77777777" w:rsidR="00631792" w:rsidRDefault="00631792" w:rsidP="007E045A"/>
    <w:p w14:paraId="1325EECF" w14:textId="6A30C428" w:rsidR="00FE64CA" w:rsidRDefault="00FE64CA" w:rsidP="00616AE0">
      <w:pPr>
        <w:adjustRightInd/>
        <w:snapToGrid/>
        <w:spacing w:after="0" w:line="240" w:lineRule="auto"/>
      </w:pPr>
    </w:p>
    <w:p w14:paraId="159F19CD" w14:textId="01696D1E" w:rsidR="00FE64CA" w:rsidRDefault="00FE64CA" w:rsidP="00FE64CA"/>
    <w:p w14:paraId="176D5BC6" w14:textId="77777777" w:rsidR="00EF1B00" w:rsidRDefault="00EF1B00">
      <w:pPr>
        <w:adjustRightInd/>
        <w:snapToGrid/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br w:type="page"/>
      </w:r>
    </w:p>
    <w:p w14:paraId="56820E6B" w14:textId="4176AB92" w:rsidR="00A7785A" w:rsidRPr="00EF1B00" w:rsidRDefault="00A7785A" w:rsidP="00A7785A">
      <w:pPr>
        <w:adjustRightInd/>
        <w:snapToGrid/>
        <w:spacing w:after="0" w:line="240" w:lineRule="auto"/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>
        <w:rPr>
          <w:b/>
          <w:sz w:val="44"/>
          <w:szCs w:val="44"/>
        </w:rPr>
        <w:t>2.B</w:t>
      </w:r>
      <w:r w:rsidRPr="00EF1B00">
        <w:rPr>
          <w:b/>
          <w:sz w:val="44"/>
          <w:szCs w:val="44"/>
        </w:rPr>
        <w:t>: Verification methodology to the mission requirements</w:t>
      </w:r>
    </w:p>
    <w:p w14:paraId="566FFA35" w14:textId="77777777" w:rsidR="00A7785A" w:rsidRDefault="00A7785A" w:rsidP="00A7785A">
      <w:pPr>
        <w:adjustRightInd/>
        <w:snapToGrid/>
        <w:spacing w:after="0" w:line="240" w:lineRule="auto"/>
      </w:pPr>
    </w:p>
    <w:p w14:paraId="20DEAD34" w14:textId="77777777" w:rsidR="00A7785A" w:rsidRDefault="00A7785A" w:rsidP="00A7785A">
      <w:pPr>
        <w:adjustRightInd/>
        <w:snapToGrid/>
        <w:spacing w:after="0" w:line="240" w:lineRule="auto"/>
      </w:pPr>
      <w:r>
        <w:t>You must provide a statement of verification for mission requirements in the table provided.</w:t>
      </w:r>
    </w:p>
    <w:p w14:paraId="19A77797" w14:textId="77777777" w:rsidR="00A7785A" w:rsidRDefault="00A7785A" w:rsidP="00A7785A">
      <w:pPr>
        <w:adjustRightInd/>
        <w:snapToGrid/>
        <w:spacing w:after="0" w:line="240" w:lineRule="auto"/>
      </w:pPr>
    </w:p>
    <w:p w14:paraId="48A38B36" w14:textId="77777777" w:rsidR="00A7785A" w:rsidRDefault="00A7785A" w:rsidP="00A7785A">
      <w:pPr>
        <w:adjustRightInd/>
        <w:snapToGrid/>
        <w:spacing w:after="0" w:line="240" w:lineRule="auto"/>
      </w:pPr>
      <w:r>
        <w:t>Table X: Preliminary verification control list for mission requirements</w:t>
      </w:r>
    </w:p>
    <w:p w14:paraId="452068AA" w14:textId="77777777" w:rsidR="00A7785A" w:rsidRPr="00396160" w:rsidRDefault="00A7785A" w:rsidP="00A7785A">
      <w:pPr>
        <w:adjustRightInd/>
        <w:snapToGrid/>
        <w:spacing w:after="0" w:line="240" w:lineRule="auto"/>
      </w:pPr>
    </w:p>
    <w:tbl>
      <w:tblPr>
        <w:tblStyle w:val="ASATable"/>
        <w:tblW w:w="4816" w:type="pct"/>
        <w:tblLayout w:type="fixed"/>
        <w:tblLook w:val="04A0" w:firstRow="1" w:lastRow="0" w:firstColumn="1" w:lastColumn="0" w:noHBand="0" w:noVBand="1"/>
        <w:tblCaption w:val="Verification methodology to the mission requirements"/>
        <w:tblDescription w:val="This table is a preliminary verification control list for the mission requirements. "/>
      </w:tblPr>
      <w:tblGrid>
        <w:gridCol w:w="1421"/>
        <w:gridCol w:w="2119"/>
        <w:gridCol w:w="1419"/>
        <w:gridCol w:w="1842"/>
        <w:gridCol w:w="1420"/>
        <w:gridCol w:w="1274"/>
      </w:tblGrid>
      <w:tr w:rsidR="00A7785A" w:rsidRPr="00B52C68" w14:paraId="016F4201" w14:textId="77777777" w:rsidTr="00D54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48" w:type="pct"/>
            <w:vAlign w:val="center"/>
          </w:tcPr>
          <w:p w14:paraId="075C17A1" w14:textId="2153BB46" w:rsidR="00A7785A" w:rsidRPr="00B52C68" w:rsidRDefault="00A7785A" w:rsidP="00D549E2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Requirement</w:t>
            </w:r>
          </w:p>
        </w:tc>
        <w:tc>
          <w:tcPr>
            <w:tcW w:w="1116" w:type="pct"/>
            <w:shd w:val="clear" w:color="auto" w:fill="004976" w:themeFill="background2"/>
            <w:vAlign w:val="center"/>
          </w:tcPr>
          <w:p w14:paraId="7303351B" w14:textId="77777777" w:rsidR="00A7785A" w:rsidRPr="00B52C68" w:rsidRDefault="00A7785A" w:rsidP="00D549E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52C68">
              <w:rPr>
                <w:color w:val="auto"/>
              </w:rPr>
              <w:t>Description</w:t>
            </w:r>
          </w:p>
        </w:tc>
        <w:tc>
          <w:tcPr>
            <w:tcW w:w="747" w:type="pct"/>
            <w:shd w:val="clear" w:color="auto" w:fill="004976" w:themeFill="background2"/>
            <w:vAlign w:val="center"/>
          </w:tcPr>
          <w:p w14:paraId="5D1940CC" w14:textId="77777777" w:rsidR="00A7785A" w:rsidRPr="00B52C68" w:rsidRDefault="00A7785A" w:rsidP="00D549E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compliance (Y/N/Partial)</w:t>
            </w:r>
          </w:p>
        </w:tc>
        <w:tc>
          <w:tcPr>
            <w:tcW w:w="970" w:type="pct"/>
            <w:shd w:val="clear" w:color="auto" w:fill="004976" w:themeFill="background2"/>
            <w:vAlign w:val="center"/>
          </w:tcPr>
          <w:p w14:paraId="2CD7B2D8" w14:textId="77777777" w:rsidR="00A7785A" w:rsidRPr="00B52C68" w:rsidRDefault="00A7785A" w:rsidP="00D549E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verification method (A,D,I,T)</w:t>
            </w:r>
          </w:p>
        </w:tc>
        <w:tc>
          <w:tcPr>
            <w:tcW w:w="748" w:type="pct"/>
            <w:shd w:val="clear" w:color="auto" w:fill="004976" w:themeFill="background2"/>
            <w:vAlign w:val="center"/>
          </w:tcPr>
          <w:p w14:paraId="69F4CF0D" w14:textId="77777777" w:rsidR="00A7785A" w:rsidRDefault="00A7785A" w:rsidP="00D549E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verification level</w:t>
            </w:r>
          </w:p>
        </w:tc>
        <w:tc>
          <w:tcPr>
            <w:tcW w:w="671" w:type="pct"/>
            <w:shd w:val="clear" w:color="auto" w:fill="004976" w:themeFill="background2"/>
            <w:vAlign w:val="center"/>
          </w:tcPr>
          <w:p w14:paraId="6FB8039B" w14:textId="77777777" w:rsidR="00A7785A" w:rsidRDefault="00A7785A" w:rsidP="00D549E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xplanation</w:t>
            </w:r>
          </w:p>
        </w:tc>
      </w:tr>
      <w:tr w:rsidR="00A7785A" w:rsidRPr="00167BF1" w14:paraId="1826A22F" w14:textId="77777777" w:rsidTr="00D549E2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  <w:shd w:val="clear" w:color="auto" w:fill="004976" w:themeFill="background2"/>
          </w:tcPr>
          <w:p w14:paraId="2443DB09" w14:textId="77777777" w:rsidR="00A7785A" w:rsidRPr="00167BF1" w:rsidRDefault="00A7785A" w:rsidP="00D549E2">
            <w:pPr>
              <w:pStyle w:val="TableHeading"/>
              <w:rPr>
                <w:color w:val="auto"/>
              </w:rPr>
            </w:pPr>
          </w:p>
        </w:tc>
        <w:tc>
          <w:tcPr>
            <w:tcW w:w="1116" w:type="pct"/>
            <w:shd w:val="clear" w:color="auto" w:fill="004976" w:themeFill="background2"/>
          </w:tcPr>
          <w:p w14:paraId="5A36A45D" w14:textId="77777777" w:rsidR="00A7785A" w:rsidRPr="001705EC" w:rsidRDefault="00A7785A" w:rsidP="00D549E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Description of requirement</w:t>
            </w:r>
          </w:p>
        </w:tc>
        <w:tc>
          <w:tcPr>
            <w:tcW w:w="747" w:type="pct"/>
            <w:shd w:val="clear" w:color="auto" w:fill="004976" w:themeFill="background2"/>
          </w:tcPr>
          <w:p w14:paraId="7D4C5CAF" w14:textId="77777777" w:rsidR="00A7785A" w:rsidRPr="001705EC" w:rsidRDefault="00A7785A" w:rsidP="00D549E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Compliance status</w:t>
            </w:r>
          </w:p>
        </w:tc>
        <w:tc>
          <w:tcPr>
            <w:tcW w:w="970" w:type="pct"/>
            <w:shd w:val="clear" w:color="auto" w:fill="004976" w:themeFill="background2"/>
          </w:tcPr>
          <w:p w14:paraId="758CA673" w14:textId="77777777" w:rsidR="00A7785A" w:rsidRPr="001705EC" w:rsidRDefault="00A7785A" w:rsidP="00D549E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>
              <w:rPr>
                <w:b w:val="0"/>
                <w:i/>
                <w:color w:val="auto"/>
              </w:rPr>
              <w:t xml:space="preserve">How </w:t>
            </w:r>
            <w:r w:rsidRPr="002D1771">
              <w:rPr>
                <w:b w:val="0"/>
                <w:i/>
                <w:color w:val="auto"/>
              </w:rPr>
              <w:t xml:space="preserve">you </w:t>
            </w:r>
            <w:r>
              <w:rPr>
                <w:b w:val="0"/>
                <w:i/>
                <w:color w:val="auto"/>
              </w:rPr>
              <w:t xml:space="preserve">would </w:t>
            </w:r>
            <w:r w:rsidRPr="002D1771">
              <w:rPr>
                <w:b w:val="0"/>
                <w:i/>
                <w:color w:val="auto"/>
              </w:rPr>
              <w:t>verify this requirement (Analysis, Demonstration, Inspection or Test)</w:t>
            </w:r>
          </w:p>
        </w:tc>
        <w:tc>
          <w:tcPr>
            <w:tcW w:w="748" w:type="pct"/>
            <w:shd w:val="clear" w:color="auto" w:fill="004976" w:themeFill="background2"/>
          </w:tcPr>
          <w:p w14:paraId="2FDA73CD" w14:textId="77777777" w:rsidR="00A7785A" w:rsidRPr="001705EC" w:rsidRDefault="00A7785A" w:rsidP="00D549E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>
              <w:rPr>
                <w:b w:val="0"/>
                <w:i/>
                <w:color w:val="auto"/>
              </w:rPr>
              <w:t xml:space="preserve">What level </w:t>
            </w:r>
            <w:r w:rsidRPr="001705EC">
              <w:rPr>
                <w:b w:val="0"/>
                <w:i/>
                <w:color w:val="auto"/>
              </w:rPr>
              <w:t>this requirement</w:t>
            </w:r>
            <w:r>
              <w:rPr>
                <w:b w:val="0"/>
                <w:i/>
                <w:color w:val="auto"/>
              </w:rPr>
              <w:t xml:space="preserve"> would </w:t>
            </w:r>
            <w:r w:rsidRPr="001705EC">
              <w:rPr>
                <w:b w:val="0"/>
                <w:i/>
                <w:color w:val="auto"/>
              </w:rPr>
              <w:t xml:space="preserve"> be verified at (System, Sub-system, component)</w:t>
            </w:r>
          </w:p>
        </w:tc>
        <w:tc>
          <w:tcPr>
            <w:tcW w:w="671" w:type="pct"/>
            <w:shd w:val="clear" w:color="auto" w:fill="004976" w:themeFill="background2"/>
          </w:tcPr>
          <w:p w14:paraId="6A995A35" w14:textId="77777777" w:rsidR="00A7785A" w:rsidRPr="00167BF1" w:rsidRDefault="00A7785A" w:rsidP="00D549E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67BF1">
              <w:rPr>
                <w:b w:val="0"/>
                <w:i/>
                <w:color w:val="auto"/>
              </w:rPr>
              <w:t>Key information on reason why this  verification method was chosen</w:t>
            </w:r>
          </w:p>
        </w:tc>
      </w:tr>
      <w:tr w:rsidR="00A7785A" w:rsidRPr="00B52C68" w14:paraId="198F0918" w14:textId="77777777" w:rsidTr="00D549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1D28B360" w14:textId="2F0D77D4" w:rsidR="00A7785A" w:rsidRPr="00120B4C" w:rsidRDefault="00A7785A" w:rsidP="00D549E2">
            <w:pPr>
              <w:pStyle w:val="TableText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3D763C99" w14:textId="25AB133B" w:rsidR="00A7785A" w:rsidRPr="00120B4C" w:rsidRDefault="00A7785A" w:rsidP="00D549E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7BFF816F" w14:textId="1CC75240" w:rsidR="00A7785A" w:rsidRPr="00120B4C" w:rsidRDefault="00A7785A" w:rsidP="00D549E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141586F3" w14:textId="77777777" w:rsidR="00A7785A" w:rsidRPr="00120B4C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18E6C310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67D60BC9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7785A" w:rsidRPr="00B52C68" w14:paraId="2B3CD9C5" w14:textId="77777777" w:rsidTr="00D549E2">
        <w:trPr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1F5CA6DA" w14:textId="16063D2C" w:rsidR="00A7785A" w:rsidRPr="00120B4C" w:rsidRDefault="00A7785A" w:rsidP="00D549E2">
            <w:pPr>
              <w:pStyle w:val="TableText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4079B776" w14:textId="460DAF2D" w:rsidR="00A7785A" w:rsidRPr="00120B4C" w:rsidRDefault="00A7785A" w:rsidP="00D549E2">
            <w:pPr>
              <w:pStyle w:val="TableText"/>
              <w:tabs>
                <w:tab w:val="center" w:pos="1648"/>
              </w:tabs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18800189" w14:textId="32BADF1A" w:rsidR="00A7785A" w:rsidRPr="00120B4C" w:rsidRDefault="00A7785A" w:rsidP="00D549E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01C7AC2E" w14:textId="77777777" w:rsidR="00A7785A" w:rsidRPr="00120B4C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64251828" w14:textId="77777777" w:rsidR="00A7785A" w:rsidRPr="00B52C68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7E1CA041" w14:textId="77777777" w:rsidR="00A7785A" w:rsidRPr="00B52C68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7785A" w:rsidRPr="00B52C68" w14:paraId="35A824DC" w14:textId="77777777" w:rsidTr="00D549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587B33A8" w14:textId="0624C435" w:rsidR="00A7785A" w:rsidRPr="00120B4C" w:rsidRDefault="00A7785A" w:rsidP="00D549E2">
            <w:pPr>
              <w:pStyle w:val="TableText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09798CC0" w14:textId="39622B52" w:rsidR="00A7785A" w:rsidRPr="00120B4C" w:rsidRDefault="00A7785A" w:rsidP="00D549E2">
            <w:pPr>
              <w:pStyle w:val="TableText"/>
              <w:tabs>
                <w:tab w:val="center" w:pos="1648"/>
              </w:tabs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171957A0" w14:textId="08658313" w:rsidR="00A7785A" w:rsidRPr="00120B4C" w:rsidRDefault="00A7785A" w:rsidP="00D549E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42435F9B" w14:textId="77777777" w:rsidR="00A7785A" w:rsidRPr="00120B4C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2DB785EA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74993C38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7785A" w:rsidRPr="00B52C68" w14:paraId="173EBD0B" w14:textId="77777777" w:rsidTr="00D549E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0E9AD0C9" w14:textId="77777777" w:rsidR="00A7785A" w:rsidRPr="00120B4C" w:rsidRDefault="00A7785A" w:rsidP="00D549E2">
            <w:pPr>
              <w:pStyle w:val="TableText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64485FB9" w14:textId="4B87C972" w:rsidR="00A7785A" w:rsidRPr="00120B4C" w:rsidRDefault="00A7785A" w:rsidP="00D549E2">
            <w:pPr>
              <w:pStyle w:val="TableText"/>
              <w:tabs>
                <w:tab w:val="center" w:pos="16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478D1898" w14:textId="77777777" w:rsidR="00A7785A" w:rsidRPr="00120B4C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0AF557A3" w14:textId="77777777" w:rsidR="00A7785A" w:rsidRPr="00120B4C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012FC895" w14:textId="77777777" w:rsidR="00A7785A" w:rsidRPr="00B52C68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212EB0BB" w14:textId="77777777" w:rsidR="00A7785A" w:rsidRPr="00B52C68" w:rsidRDefault="00A7785A" w:rsidP="00D549E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7785A" w:rsidRPr="00B52C68" w14:paraId="40281757" w14:textId="77777777" w:rsidTr="00D549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5CE71C6F" w14:textId="68E86500" w:rsidR="00A7785A" w:rsidRPr="00120B4C" w:rsidRDefault="00A7785A" w:rsidP="00D549E2">
            <w:pPr>
              <w:pStyle w:val="TableText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293AB0D2" w14:textId="3347E9FD" w:rsidR="00A7785A" w:rsidRPr="00120B4C" w:rsidRDefault="00A7785A" w:rsidP="00D549E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4B9E2608" w14:textId="77777777" w:rsidR="00A7785A" w:rsidRPr="00120B4C" w:rsidRDefault="00A7785A" w:rsidP="00D549E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0D25CE29" w14:textId="77777777" w:rsidR="00A7785A" w:rsidRPr="00120B4C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7E62B8C8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2C57D235" w14:textId="77777777" w:rsidR="00A7785A" w:rsidRPr="00B52C68" w:rsidRDefault="00A7785A" w:rsidP="00D549E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D144782" w14:textId="77777777" w:rsidR="00A7785A" w:rsidRDefault="00A7785A" w:rsidP="00A7785A">
      <w:pPr>
        <w:adjustRightInd/>
        <w:snapToGrid/>
        <w:spacing w:after="0" w:line="240" w:lineRule="auto"/>
      </w:pPr>
    </w:p>
    <w:p w14:paraId="57636C83" w14:textId="77777777" w:rsidR="00A7785A" w:rsidRDefault="00A7785A" w:rsidP="00A7785A">
      <w:pPr>
        <w:adjustRightInd/>
        <w:snapToGrid/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br w:type="page"/>
      </w:r>
    </w:p>
    <w:p w14:paraId="4A6A0CB9" w14:textId="4CA96F7B" w:rsidR="00D23996" w:rsidRPr="00EF1B00" w:rsidRDefault="00EF1B00" w:rsidP="00D23996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>ANNEX</w:t>
      </w:r>
      <w:r>
        <w:rPr>
          <w:b/>
          <w:sz w:val="44"/>
          <w:szCs w:val="44"/>
        </w:rPr>
        <w:t xml:space="preserve"> </w:t>
      </w:r>
      <w:r w:rsidR="00FE19FC">
        <w:rPr>
          <w:b/>
          <w:sz w:val="44"/>
          <w:szCs w:val="44"/>
        </w:rPr>
        <w:t>2.</w:t>
      </w:r>
      <w:r w:rsidR="00A7785A">
        <w:rPr>
          <w:b/>
          <w:sz w:val="44"/>
          <w:szCs w:val="44"/>
        </w:rPr>
        <w:t>C</w:t>
      </w:r>
      <w:r w:rsidRPr="00EF1B00">
        <w:rPr>
          <w:b/>
          <w:sz w:val="44"/>
          <w:szCs w:val="44"/>
        </w:rPr>
        <w:t>+</w:t>
      </w:r>
      <w:r w:rsidR="00D23996" w:rsidRPr="00EF1B00">
        <w:rPr>
          <w:b/>
          <w:sz w:val="44"/>
          <w:szCs w:val="44"/>
        </w:rPr>
        <w:t xml:space="preserve">: </w:t>
      </w:r>
      <w:r w:rsidR="00396160" w:rsidRPr="00EF1B00">
        <w:rPr>
          <w:b/>
          <w:sz w:val="44"/>
          <w:szCs w:val="44"/>
        </w:rPr>
        <w:t>Analysis, Budgets, Technical Assessments….</w:t>
      </w:r>
    </w:p>
    <w:p w14:paraId="11E10A22" w14:textId="77A0871E" w:rsidR="00223C78" w:rsidRDefault="002D1771" w:rsidP="00223C78">
      <w:pPr>
        <w:adjustRightInd/>
        <w:snapToGrid/>
        <w:spacing w:before="40" w:after="120" w:line="280" w:lineRule="atLeast"/>
      </w:pPr>
      <w:r>
        <w:t xml:space="preserve">Please add any detailed </w:t>
      </w:r>
      <w:r w:rsidR="00943CE2" w:rsidRPr="00223C78">
        <w:t>technical budgets</w:t>
      </w:r>
      <w:r>
        <w:t xml:space="preserve"> </w:t>
      </w:r>
      <w:r w:rsidR="009A1286" w:rsidRPr="00223C78">
        <w:t>and</w:t>
      </w:r>
      <w:r w:rsidR="00943CE2" w:rsidRPr="00223C78">
        <w:t xml:space="preserve"> clearly state the technical margins that are used. </w:t>
      </w:r>
      <w:r w:rsidR="001F4F25">
        <w:t xml:space="preserve">An example on how margins may be approached can be found </w:t>
      </w:r>
      <w:r w:rsidR="00223C78" w:rsidRPr="00223C78">
        <w:t xml:space="preserve">in </w:t>
      </w:r>
      <w:hyperlink r:id="rId18" w:history="1">
        <w:r w:rsidR="00223C78" w:rsidRPr="00223C78">
          <w:rPr>
            <w:rStyle w:val="Hyperlink"/>
          </w:rPr>
          <w:t>ARC-8070-1</w:t>
        </w:r>
      </w:hyperlink>
      <w:r w:rsidR="00223C78" w:rsidRPr="00223C78">
        <w:t xml:space="preserve"> – ‘Space flight system design and environmental test’</w:t>
      </w:r>
      <w:r w:rsidR="00223C78">
        <w:t>.</w:t>
      </w:r>
    </w:p>
    <w:p w14:paraId="1AA5B1DE" w14:textId="1BF14497" w:rsidR="00943CE2" w:rsidRDefault="00943CE2" w:rsidP="00D23996">
      <w:pPr>
        <w:adjustRightInd/>
        <w:snapToGrid/>
        <w:spacing w:after="0" w:line="240" w:lineRule="auto"/>
      </w:pPr>
      <w:r>
        <w:t>.</w:t>
      </w:r>
    </w:p>
    <w:p w14:paraId="39DC4D7A" w14:textId="61A5603F" w:rsidR="00B91132" w:rsidRDefault="00B91132" w:rsidP="00D23996">
      <w:pPr>
        <w:adjustRightInd/>
        <w:snapToGrid/>
        <w:spacing w:after="0" w:line="240" w:lineRule="auto"/>
      </w:pPr>
      <w:r>
        <w:br w:type="page"/>
      </w:r>
    </w:p>
    <w:p w14:paraId="791333EB" w14:textId="4BCC2E93" w:rsidR="00E01340" w:rsidRDefault="00E01340" w:rsidP="00E01340">
      <w:pPr>
        <w:pStyle w:val="Heading1"/>
      </w:pPr>
      <w:bookmarkStart w:id="17" w:name="_Toc87532704"/>
      <w:bookmarkStart w:id="18" w:name="_Toc98330743"/>
      <w:r>
        <w:lastRenderedPageBreak/>
        <w:t xml:space="preserve">Part 3 - Implementation </w:t>
      </w:r>
      <w:bookmarkEnd w:id="17"/>
      <w:r w:rsidR="00726E7A">
        <w:t>proposal</w:t>
      </w:r>
      <w:bookmarkEnd w:id="18"/>
    </w:p>
    <w:p w14:paraId="620D4969" w14:textId="6F701BE1" w:rsidR="00B91132" w:rsidRDefault="00B91132" w:rsidP="00B91132">
      <w:r>
        <w:t>Provide a table of contents</w:t>
      </w:r>
      <w:r w:rsidR="002D1771">
        <w:t>.</w:t>
      </w:r>
    </w:p>
    <w:p w14:paraId="0ADD6582" w14:textId="243BB746" w:rsidR="00B91132" w:rsidRDefault="00153B4F" w:rsidP="009C49E4">
      <w:pPr>
        <w:pStyle w:val="Heading2"/>
      </w:pPr>
      <w:bookmarkStart w:id="19" w:name="_Toc87532706"/>
      <w:r>
        <w:t xml:space="preserve"> </w:t>
      </w:r>
      <w:r w:rsidR="00E01340">
        <w:t>Introduction</w:t>
      </w:r>
      <w:bookmarkEnd w:id="19"/>
    </w:p>
    <w:p w14:paraId="76C192EB" w14:textId="5E9EDEF8" w:rsidR="00B22502" w:rsidRDefault="00B22502" w:rsidP="00B22502">
      <w:r>
        <w:t xml:space="preserve">Summarise what is expected in this proposal along with the major points of your </w:t>
      </w:r>
      <w:r w:rsidR="008C1494">
        <w:t>I</w:t>
      </w:r>
      <w:r>
        <w:t>mplementation proposal</w:t>
      </w:r>
      <w:r w:rsidR="002D1771">
        <w:t>.</w:t>
      </w:r>
    </w:p>
    <w:p w14:paraId="09D330E2" w14:textId="7A1502C5" w:rsidR="00B04B03" w:rsidRPr="007E045A" w:rsidRDefault="00153B4F" w:rsidP="009C49E4">
      <w:pPr>
        <w:pStyle w:val="Heading2"/>
      </w:pPr>
      <w:bookmarkStart w:id="20" w:name="_Toc87532707"/>
      <w:r>
        <w:t xml:space="preserve"> </w:t>
      </w:r>
      <w:r w:rsidR="00B04B03">
        <w:t xml:space="preserve">Work </w:t>
      </w:r>
      <w:bookmarkEnd w:id="20"/>
      <w:r w:rsidR="009C407A">
        <w:t>logic</w:t>
      </w:r>
    </w:p>
    <w:p w14:paraId="40F574D9" w14:textId="24DCAD93" w:rsidR="00B04B03" w:rsidRDefault="00D23996" w:rsidP="00B22502">
      <w:r>
        <w:t>Provide a flow chart of your work logic</w:t>
      </w:r>
      <w:r w:rsidR="007E3C35">
        <w:t xml:space="preserve"> </w:t>
      </w:r>
      <w:r w:rsidR="00475E02">
        <w:t xml:space="preserve">including </w:t>
      </w:r>
      <w:r>
        <w:t>key milestones and decision points</w:t>
      </w:r>
      <w:r w:rsidR="00943CE2">
        <w:t>.</w:t>
      </w:r>
      <w:r>
        <w:t xml:space="preserve"> </w:t>
      </w:r>
    </w:p>
    <w:p w14:paraId="0280CACA" w14:textId="37664A25" w:rsidR="00B22502" w:rsidRDefault="00153B4F" w:rsidP="009C49E4">
      <w:pPr>
        <w:pStyle w:val="Heading2"/>
      </w:pPr>
      <w:bookmarkStart w:id="21" w:name="_Toc87532708"/>
      <w:r>
        <w:t xml:space="preserve"> </w:t>
      </w:r>
      <w:r w:rsidR="00B22502">
        <w:t>Planning</w:t>
      </w:r>
      <w:bookmarkEnd w:id="21"/>
    </w:p>
    <w:p w14:paraId="1D983715" w14:textId="71E93328" w:rsidR="00B22502" w:rsidRDefault="00475E02" w:rsidP="00B22502">
      <w:r>
        <w:t>E</w:t>
      </w:r>
      <w:r w:rsidR="00B22502">
        <w:t>xplain a</w:t>
      </w:r>
      <w:r w:rsidR="00943CE2">
        <w:t xml:space="preserve">nd justify </w:t>
      </w:r>
      <w:r>
        <w:t>your</w:t>
      </w:r>
      <w:r w:rsidR="00D264BA">
        <w:t xml:space="preserve"> project</w:t>
      </w:r>
      <w:r>
        <w:t xml:space="preserve"> </w:t>
      </w:r>
      <w:r w:rsidR="00943CE2">
        <w:t>planning</w:t>
      </w:r>
      <w:r w:rsidR="007E3C35">
        <w:t>.</w:t>
      </w:r>
    </w:p>
    <w:p w14:paraId="418685BE" w14:textId="661678BA" w:rsidR="00B22502" w:rsidRDefault="00475E02" w:rsidP="00B22502">
      <w:r>
        <w:t xml:space="preserve">Key information </w:t>
      </w:r>
      <w:r w:rsidR="00B22502">
        <w:t>may include</w:t>
      </w:r>
      <w:r>
        <w:t>:</w:t>
      </w:r>
    </w:p>
    <w:p w14:paraId="175A7BE9" w14:textId="3DA237AD" w:rsidR="00B22502" w:rsidRDefault="00475E02" w:rsidP="009F2C25">
      <w:pPr>
        <w:pStyle w:val="ListParagraph"/>
        <w:numPr>
          <w:ilvl w:val="0"/>
          <w:numId w:val="22"/>
        </w:numPr>
      </w:pPr>
      <w:r>
        <w:t xml:space="preserve">a summary </w:t>
      </w:r>
      <w:r w:rsidR="00B22502">
        <w:t xml:space="preserve">of </w:t>
      </w:r>
      <w:r>
        <w:t xml:space="preserve">your </w:t>
      </w:r>
      <w:r w:rsidR="00170ABF">
        <w:t xml:space="preserve">mission </w:t>
      </w:r>
      <w:r w:rsidR="00B22502">
        <w:t>schedule</w:t>
      </w:r>
      <w:r>
        <w:t xml:space="preserve"> (provide a d</w:t>
      </w:r>
      <w:r w:rsidR="00B22502">
        <w:t>etailed schedule in Annex</w:t>
      </w:r>
      <w:r w:rsidR="009028D3">
        <w:t xml:space="preserve"> </w:t>
      </w:r>
      <w:r w:rsidR="00FE19FC">
        <w:t>3.A</w:t>
      </w:r>
      <w:r w:rsidR="00223C78">
        <w:t xml:space="preserve"> of the </w:t>
      </w:r>
      <w:r w:rsidR="008C1494">
        <w:t>I</w:t>
      </w:r>
      <w:r w:rsidR="00223C78">
        <w:t>mplementation proposal</w:t>
      </w:r>
      <w:r>
        <w:t>)</w:t>
      </w:r>
    </w:p>
    <w:p w14:paraId="11C39CE8" w14:textId="6112AFCC" w:rsidR="00B22502" w:rsidRDefault="00475E02" w:rsidP="009F2C25">
      <w:pPr>
        <w:pStyle w:val="ListParagraph"/>
        <w:numPr>
          <w:ilvl w:val="0"/>
          <w:numId w:val="22"/>
        </w:numPr>
      </w:pPr>
      <w:r>
        <w:t xml:space="preserve">a justification </w:t>
      </w:r>
      <w:r w:rsidR="00B22502">
        <w:t xml:space="preserve">of </w:t>
      </w:r>
      <w:r>
        <w:t>your</w:t>
      </w:r>
      <w:r w:rsidR="00170ABF">
        <w:t xml:space="preserve"> mission</w:t>
      </w:r>
      <w:r>
        <w:t xml:space="preserve"> </w:t>
      </w:r>
      <w:r w:rsidR="00B22502">
        <w:t>schedule and areas of consideration</w:t>
      </w:r>
    </w:p>
    <w:p w14:paraId="2D2574CC" w14:textId="3F484906" w:rsidR="00B22502" w:rsidRDefault="00475E02" w:rsidP="009F2C25">
      <w:pPr>
        <w:pStyle w:val="ListParagraph"/>
        <w:numPr>
          <w:ilvl w:val="0"/>
          <w:numId w:val="22"/>
        </w:numPr>
      </w:pPr>
      <w:r>
        <w:t xml:space="preserve">proposed </w:t>
      </w:r>
      <w:r w:rsidR="00B22502">
        <w:t xml:space="preserve">progress meetings and reviews, </w:t>
      </w:r>
      <w:r>
        <w:t>including</w:t>
      </w:r>
      <w:r w:rsidR="00B22502">
        <w:t xml:space="preserve"> milestones and major decision points </w:t>
      </w:r>
    </w:p>
    <w:p w14:paraId="07EC6799" w14:textId="78446182" w:rsidR="00B22502" w:rsidRPr="00B22502" w:rsidRDefault="00475E02" w:rsidP="009F2C25">
      <w:pPr>
        <w:pStyle w:val="ListParagraph"/>
        <w:numPr>
          <w:ilvl w:val="0"/>
          <w:numId w:val="22"/>
        </w:numPr>
      </w:pPr>
      <w:r>
        <w:t xml:space="preserve">team </w:t>
      </w:r>
      <w:r w:rsidR="00B22502">
        <w:t>meeting occurrence and rational</w:t>
      </w:r>
      <w:r w:rsidR="008C1494">
        <w:t>e</w:t>
      </w:r>
      <w:r w:rsidR="002D1771">
        <w:t>.</w:t>
      </w:r>
    </w:p>
    <w:p w14:paraId="21F063C7" w14:textId="17557833" w:rsidR="00B22502" w:rsidRDefault="00153B4F" w:rsidP="009C49E4">
      <w:pPr>
        <w:pStyle w:val="Heading2"/>
      </w:pPr>
      <w:bookmarkStart w:id="22" w:name="_Toc87532709"/>
      <w:r>
        <w:t xml:space="preserve"> </w:t>
      </w:r>
      <w:r w:rsidR="00B22502">
        <w:t xml:space="preserve">Deliverable </w:t>
      </w:r>
      <w:r w:rsidR="00B70F37">
        <w:t>i</w:t>
      </w:r>
      <w:r w:rsidR="00B22502">
        <w:t>tems</w:t>
      </w:r>
      <w:r w:rsidR="00B70F37">
        <w:t xml:space="preserve"> list</w:t>
      </w:r>
      <w:r w:rsidR="00B22502">
        <w:t xml:space="preserve"> (DIL)</w:t>
      </w:r>
      <w:bookmarkEnd w:id="22"/>
    </w:p>
    <w:p w14:paraId="6F08FED8" w14:textId="77777777" w:rsidR="00475E02" w:rsidRDefault="00475E02" w:rsidP="00475E02">
      <w:r>
        <w:t>Key information may include:</w:t>
      </w:r>
    </w:p>
    <w:p w14:paraId="7F2763C7" w14:textId="75E0F5DF" w:rsidR="00B22502" w:rsidRPr="004B6D01" w:rsidRDefault="00475E02" w:rsidP="009F2C25">
      <w:pPr>
        <w:pStyle w:val="ListParagraph"/>
        <w:numPr>
          <w:ilvl w:val="0"/>
          <w:numId w:val="23"/>
        </w:numPr>
      </w:pPr>
      <w:r w:rsidRPr="004B6D01">
        <w:t>d</w:t>
      </w:r>
      <w:r w:rsidR="00B22502" w:rsidRPr="004B6D01">
        <w:t>ocument delive</w:t>
      </w:r>
      <w:r w:rsidR="008C1494">
        <w:t>ry list</w:t>
      </w:r>
      <w:r w:rsidR="00B22502" w:rsidRPr="004B6D01">
        <w:t xml:space="preserve"> (DDL) </w:t>
      </w:r>
      <w:r w:rsidRPr="004B6D01">
        <w:t xml:space="preserve">– the </w:t>
      </w:r>
      <w:r w:rsidR="00B22502" w:rsidRPr="004B6D01">
        <w:t xml:space="preserve">documents you </w:t>
      </w:r>
      <w:r w:rsidRPr="004B6D01">
        <w:t>expect</w:t>
      </w:r>
      <w:r w:rsidR="00B22502" w:rsidRPr="004B6D01">
        <w:t xml:space="preserve"> to d</w:t>
      </w:r>
      <w:r w:rsidR="00260449" w:rsidRPr="004B6D01">
        <w:t xml:space="preserve">eliver and to whom, </w:t>
      </w:r>
      <w:r w:rsidR="00B22502" w:rsidRPr="004B6D01">
        <w:t>for each milestone</w:t>
      </w:r>
      <w:r w:rsidR="00170ABF">
        <w:t>.</w:t>
      </w:r>
      <w:r w:rsidR="00260449" w:rsidRPr="004B6D01">
        <w:t xml:space="preserve"> </w:t>
      </w:r>
      <w:r w:rsidR="00170ABF">
        <w:t>Please provide the detailed DDL in Annex 3.B of the Implementation proposal</w:t>
      </w:r>
      <w:r w:rsidR="00170ABF" w:rsidRPr="004B6D01">
        <w:t xml:space="preserve"> </w:t>
      </w:r>
      <w:r w:rsidRPr="004B6D01">
        <w:t>(</w:t>
      </w:r>
      <w:r w:rsidR="00260449" w:rsidRPr="004B6D01">
        <w:t xml:space="preserve">refer to </w:t>
      </w:r>
      <w:hyperlink r:id="rId19" w:history="1">
        <w:r w:rsidR="004B6D01" w:rsidRPr="004B6D01">
          <w:rPr>
            <w:rStyle w:val="Hyperlink"/>
          </w:rPr>
          <w:t>NPR 7120.5</w:t>
        </w:r>
      </w:hyperlink>
      <w:r w:rsidR="004B6D01" w:rsidRPr="004B6D01">
        <w:t xml:space="preserve">  </w:t>
      </w:r>
      <w:r w:rsidR="002D1771">
        <w:t>T</w:t>
      </w:r>
      <w:r w:rsidR="004B6D01" w:rsidRPr="004B6D01">
        <w:t xml:space="preserve">able I-6 </w:t>
      </w:r>
      <w:r w:rsidR="00260449" w:rsidRPr="004B6D01">
        <w:t>for a reasonable framework</w:t>
      </w:r>
      <w:r w:rsidRPr="004B6D01">
        <w:t>)</w:t>
      </w:r>
    </w:p>
    <w:p w14:paraId="7306DC4D" w14:textId="418785EE" w:rsidR="00260449" w:rsidRDefault="00475E02" w:rsidP="009F2C25">
      <w:pPr>
        <w:pStyle w:val="ListParagraph"/>
        <w:numPr>
          <w:ilvl w:val="0"/>
          <w:numId w:val="23"/>
        </w:numPr>
      </w:pPr>
      <w:r>
        <w:t xml:space="preserve">software </w:t>
      </w:r>
      <w:r w:rsidR="00260449">
        <w:t xml:space="preserve">deliverables – </w:t>
      </w:r>
      <w:r>
        <w:t xml:space="preserve">the </w:t>
      </w:r>
      <w:r w:rsidR="00260449">
        <w:t xml:space="preserve">software you </w:t>
      </w:r>
      <w:r>
        <w:t>expect</w:t>
      </w:r>
      <w:r w:rsidR="00260449">
        <w:t xml:space="preserve"> to deliver and to whom, for each milestone </w:t>
      </w:r>
    </w:p>
    <w:p w14:paraId="70590BB9" w14:textId="67099B30" w:rsidR="00260449" w:rsidRDefault="00475E02" w:rsidP="009F2C25">
      <w:pPr>
        <w:pStyle w:val="ListParagraph"/>
        <w:numPr>
          <w:ilvl w:val="0"/>
          <w:numId w:val="23"/>
        </w:numPr>
      </w:pPr>
      <w:r>
        <w:t xml:space="preserve">hardware </w:t>
      </w:r>
      <w:r w:rsidR="00260449">
        <w:t xml:space="preserve">deliverables </w:t>
      </w:r>
      <w:r w:rsidR="009B1F22">
        <w:t>–</w:t>
      </w:r>
      <w:r w:rsidR="00260449">
        <w:t xml:space="preserve"> </w:t>
      </w:r>
      <w:r>
        <w:t xml:space="preserve">the </w:t>
      </w:r>
      <w:r w:rsidR="00260449">
        <w:t xml:space="preserve">hardware you </w:t>
      </w:r>
      <w:r>
        <w:t>expect</w:t>
      </w:r>
      <w:r w:rsidR="00260449">
        <w:t xml:space="preserve"> to deliver and to whom, for each milestone</w:t>
      </w:r>
    </w:p>
    <w:p w14:paraId="7F6D704D" w14:textId="0E264587" w:rsidR="00260449" w:rsidRDefault="00475E02" w:rsidP="009F2C25">
      <w:pPr>
        <w:pStyle w:val="ListParagraph"/>
        <w:numPr>
          <w:ilvl w:val="0"/>
          <w:numId w:val="23"/>
        </w:numPr>
      </w:pPr>
      <w:r>
        <w:t xml:space="preserve">management </w:t>
      </w:r>
      <w:r w:rsidR="00260449">
        <w:t xml:space="preserve">deliverables – </w:t>
      </w:r>
      <w:r>
        <w:t xml:space="preserve">any </w:t>
      </w:r>
      <w:r w:rsidR="00F334AF">
        <w:t xml:space="preserve">project </w:t>
      </w:r>
      <w:r w:rsidR="00260449">
        <w:t>management</w:t>
      </w:r>
      <w:r w:rsidR="00F334AF">
        <w:t xml:space="preserve"> deliverables</w:t>
      </w:r>
      <w:r w:rsidR="00260449">
        <w:t xml:space="preserve"> </w:t>
      </w:r>
      <w:r w:rsidR="009B1F22">
        <w:t xml:space="preserve">expected </w:t>
      </w:r>
      <w:r w:rsidR="00260449">
        <w:t>at each milestone</w:t>
      </w:r>
      <w:r w:rsidR="009B1F22">
        <w:t>.</w:t>
      </w:r>
    </w:p>
    <w:p w14:paraId="5AE8764C" w14:textId="77777777" w:rsidR="00260449" w:rsidRDefault="00260449" w:rsidP="00260449">
      <w:pPr>
        <w:pStyle w:val="Caption"/>
        <w:rPr>
          <w:b/>
          <w:color w:val="FF0000"/>
        </w:rPr>
        <w:sectPr w:rsidR="00260449" w:rsidSect="003A4027">
          <w:pgSz w:w="11906" w:h="16838" w:code="9"/>
          <w:pgMar w:top="1077" w:right="1021" w:bottom="1701" w:left="1021" w:header="454" w:footer="539" w:gutter="0"/>
          <w:cols w:space="708"/>
          <w:docGrid w:linePitch="360"/>
        </w:sectPr>
      </w:pPr>
    </w:p>
    <w:p w14:paraId="230F274A" w14:textId="053FDFDB" w:rsidR="00260449" w:rsidRDefault="00153B4F" w:rsidP="009C49E4">
      <w:pPr>
        <w:pStyle w:val="Heading2"/>
      </w:pPr>
      <w:bookmarkStart w:id="23" w:name="_Toc87532710"/>
      <w:r>
        <w:lastRenderedPageBreak/>
        <w:t xml:space="preserve"> </w:t>
      </w:r>
      <w:r w:rsidR="00260449">
        <w:t>Work breakdown structure</w:t>
      </w:r>
      <w:bookmarkEnd w:id="23"/>
      <w:r w:rsidR="00B70F37">
        <w:t xml:space="preserve"> (WBS)</w:t>
      </w:r>
    </w:p>
    <w:p w14:paraId="17630805" w14:textId="6AC14ED3" w:rsidR="00260449" w:rsidRPr="001471C9" w:rsidRDefault="00260449" w:rsidP="00260449">
      <w:r w:rsidRPr="001471C9">
        <w:t xml:space="preserve">Provide a comprehensive work breakdown structure for the project. </w:t>
      </w:r>
      <w:r w:rsidR="00475E02">
        <w:t>You should</w:t>
      </w:r>
      <w:r w:rsidR="00475E02" w:rsidRPr="001471C9">
        <w:t xml:space="preserve"> </w:t>
      </w:r>
      <w:r w:rsidRPr="001471C9">
        <w:t>indicate which organisat</w:t>
      </w:r>
      <w:r w:rsidR="004D0BBE">
        <w:t>ion would</w:t>
      </w:r>
      <w:r>
        <w:t xml:space="preserve"> be performing the work</w:t>
      </w:r>
      <w:r w:rsidR="00DC118E">
        <w:t>.</w:t>
      </w:r>
      <w:r>
        <w:t xml:space="preserve"> </w:t>
      </w:r>
    </w:p>
    <w:p w14:paraId="6E6EB7CE" w14:textId="271CA700" w:rsidR="00BC1460" w:rsidRDefault="00BC1460" w:rsidP="00260449">
      <w:pPr>
        <w:rPr>
          <w:color w:val="auto"/>
        </w:rPr>
      </w:pPr>
      <w:r>
        <w:rPr>
          <w:noProof/>
          <w:lang w:eastAsia="en-AU"/>
        </w:rPr>
        <w:drawing>
          <wp:inline distT="0" distB="0" distL="0" distR="0" wp14:anchorId="113F6CCA" wp14:editId="1A89F630">
            <wp:extent cx="8890457" cy="2895749"/>
            <wp:effectExtent l="0" t="0" r="6350" b="0"/>
            <wp:docPr id="12" name="Picture 12" descr="Work breakdown structure flow cha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890457" cy="289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5BE4" w14:textId="288E39D2" w:rsidR="00260449" w:rsidRPr="00DF6648" w:rsidRDefault="00260449" w:rsidP="00260449">
      <w:pPr>
        <w:rPr>
          <w:color w:val="auto"/>
        </w:rPr>
      </w:pPr>
      <w:r w:rsidRPr="00DF6648">
        <w:rPr>
          <w:color w:val="auto"/>
        </w:rPr>
        <w:t xml:space="preserve">Figure X Work </w:t>
      </w:r>
      <w:r w:rsidR="00B70F37">
        <w:rPr>
          <w:color w:val="auto"/>
        </w:rPr>
        <w:t>b</w:t>
      </w:r>
      <w:r w:rsidRPr="00DF6648">
        <w:rPr>
          <w:color w:val="auto"/>
        </w:rPr>
        <w:t xml:space="preserve">reakdown </w:t>
      </w:r>
      <w:r w:rsidR="00B70F37">
        <w:rPr>
          <w:color w:val="auto"/>
        </w:rPr>
        <w:t>s</w:t>
      </w:r>
      <w:r w:rsidRPr="00DF6648">
        <w:rPr>
          <w:color w:val="auto"/>
        </w:rPr>
        <w:t>tructure</w:t>
      </w:r>
    </w:p>
    <w:p w14:paraId="52AC681B" w14:textId="67CC2850" w:rsidR="00260449" w:rsidRDefault="00475E02" w:rsidP="00260449">
      <w:r>
        <w:t xml:space="preserve">You should also </w:t>
      </w:r>
      <w:r w:rsidR="00260449">
        <w:t>provide</w:t>
      </w:r>
      <w:r>
        <w:t>:</w:t>
      </w:r>
      <w:r w:rsidR="00260449">
        <w:t xml:space="preserve"> </w:t>
      </w:r>
    </w:p>
    <w:p w14:paraId="5FCD1CE2" w14:textId="3DB3E30F" w:rsidR="00260449" w:rsidRDefault="00475E02" w:rsidP="009F2C25">
      <w:pPr>
        <w:pStyle w:val="ListParagraph"/>
        <w:numPr>
          <w:ilvl w:val="0"/>
          <w:numId w:val="24"/>
        </w:numPr>
      </w:pPr>
      <w:r>
        <w:t xml:space="preserve">details of how </w:t>
      </w:r>
      <w:r w:rsidR="009B1F22">
        <w:t xml:space="preserve">the </w:t>
      </w:r>
      <w:r w:rsidR="00260449">
        <w:t>WBS relate</w:t>
      </w:r>
      <w:r w:rsidR="009B1F22">
        <w:t>s</w:t>
      </w:r>
      <w:r w:rsidR="00260449">
        <w:t xml:space="preserve"> to achieving the key tasks for the mission </w:t>
      </w:r>
    </w:p>
    <w:p w14:paraId="7C9E0FA5" w14:textId="200E3048" w:rsidR="00260449" w:rsidRDefault="00475E02" w:rsidP="009F2C25">
      <w:pPr>
        <w:pStyle w:val="ListParagraph"/>
        <w:numPr>
          <w:ilvl w:val="0"/>
          <w:numId w:val="24"/>
        </w:numPr>
      </w:pPr>
      <w:r>
        <w:t xml:space="preserve">a </w:t>
      </w:r>
      <w:r w:rsidR="00260449">
        <w:t xml:space="preserve">summary of the </w:t>
      </w:r>
      <w:r w:rsidR="009B1F22">
        <w:t xml:space="preserve">work </w:t>
      </w:r>
      <w:r w:rsidR="00260449">
        <w:t>package descriptions (WPDs) including the work package title, contractor, manager, phase the work package is in</w:t>
      </w:r>
      <w:r w:rsidR="009B1F22">
        <w:t xml:space="preserve"> and </w:t>
      </w:r>
      <w:r w:rsidR="00260449">
        <w:t xml:space="preserve">effort to achieve the work package. </w:t>
      </w:r>
    </w:p>
    <w:p w14:paraId="05930825" w14:textId="522AFEA3" w:rsidR="00260449" w:rsidRDefault="00CE2ADA" w:rsidP="009F2C25">
      <w:pPr>
        <w:pStyle w:val="ListParagraph"/>
        <w:numPr>
          <w:ilvl w:val="0"/>
          <w:numId w:val="24"/>
        </w:numPr>
      </w:pPr>
      <w:r>
        <w:t xml:space="preserve">WPDs </w:t>
      </w:r>
      <w:r w:rsidR="00475E02">
        <w:t>(</w:t>
      </w:r>
      <w:r w:rsidR="00223C78">
        <w:t xml:space="preserve">please provide the detailed </w:t>
      </w:r>
      <w:r>
        <w:t>WPDs</w:t>
      </w:r>
      <w:r w:rsidR="00223C78">
        <w:t xml:space="preserve"> </w:t>
      </w:r>
      <w:r w:rsidR="00475E02">
        <w:t>in</w:t>
      </w:r>
      <w:r w:rsidR="00223C78">
        <w:t xml:space="preserve"> </w:t>
      </w:r>
      <w:r w:rsidR="00475E02">
        <w:t>Annex</w:t>
      </w:r>
      <w:r w:rsidR="009028D3">
        <w:t xml:space="preserve"> </w:t>
      </w:r>
      <w:r w:rsidR="00FE19FC">
        <w:t>3.</w:t>
      </w:r>
      <w:r w:rsidR="00914D0F">
        <w:t xml:space="preserve">C </w:t>
      </w:r>
      <w:r w:rsidR="00223C78">
        <w:t xml:space="preserve">of the </w:t>
      </w:r>
      <w:r>
        <w:t>I</w:t>
      </w:r>
      <w:r w:rsidR="00223C78">
        <w:t xml:space="preserve">mplementation </w:t>
      </w:r>
      <w:r w:rsidR="009B1F22">
        <w:t>p</w:t>
      </w:r>
      <w:r w:rsidR="00223C78">
        <w:t>roposal</w:t>
      </w:r>
      <w:r w:rsidR="00475E02">
        <w:t>)</w:t>
      </w:r>
      <w:r w:rsidR="009B1F22">
        <w:t>.</w:t>
      </w:r>
    </w:p>
    <w:p w14:paraId="33EE72CB" w14:textId="77777777" w:rsidR="00260449" w:rsidRDefault="00260449" w:rsidP="00260449"/>
    <w:p w14:paraId="45835344" w14:textId="77777777" w:rsidR="00260449" w:rsidRPr="006A5BB7" w:rsidRDefault="00260449" w:rsidP="00260449">
      <w:pPr>
        <w:sectPr w:rsidR="00260449" w:rsidRPr="006A5BB7" w:rsidSect="006A5BB7">
          <w:footerReference w:type="default" r:id="rId21"/>
          <w:pgSz w:w="16838" w:h="11906" w:orient="landscape" w:code="9"/>
          <w:pgMar w:top="1021" w:right="1077" w:bottom="1021" w:left="1701" w:header="454" w:footer="539" w:gutter="0"/>
          <w:cols w:space="708"/>
          <w:docGrid w:linePitch="360"/>
        </w:sectPr>
      </w:pPr>
    </w:p>
    <w:p w14:paraId="770D85CD" w14:textId="2BC34430" w:rsidR="00B22502" w:rsidRPr="00EF1B00" w:rsidRDefault="00B22502" w:rsidP="00E01340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 w:rsidR="00FE19FC">
        <w:rPr>
          <w:b/>
          <w:sz w:val="44"/>
          <w:szCs w:val="44"/>
        </w:rPr>
        <w:t>3.A</w:t>
      </w:r>
      <w:r w:rsidRPr="00EF1B00">
        <w:rPr>
          <w:b/>
          <w:sz w:val="44"/>
          <w:szCs w:val="44"/>
        </w:rPr>
        <w:t xml:space="preserve">: </w:t>
      </w:r>
      <w:r w:rsidR="00E70195">
        <w:rPr>
          <w:b/>
          <w:sz w:val="44"/>
          <w:szCs w:val="44"/>
        </w:rPr>
        <w:t>Mission</w:t>
      </w:r>
      <w:r w:rsidR="00F334AF" w:rsidRPr="00EF1B00">
        <w:rPr>
          <w:b/>
          <w:sz w:val="44"/>
          <w:szCs w:val="44"/>
        </w:rPr>
        <w:t xml:space="preserve"> schedule</w:t>
      </w:r>
    </w:p>
    <w:p w14:paraId="67963A9F" w14:textId="7B2676E1" w:rsidR="00DA2B54" w:rsidRDefault="00DA2B54">
      <w:pPr>
        <w:adjustRightInd/>
        <w:snapToGrid/>
        <w:spacing w:after="0" w:line="240" w:lineRule="auto"/>
      </w:pPr>
      <w:r w:rsidRPr="00DC118E">
        <w:t>Provide</w:t>
      </w:r>
      <w:r w:rsidR="00D70E94" w:rsidRPr="00DC118E">
        <w:t xml:space="preserve"> a</w:t>
      </w:r>
      <w:r w:rsidRPr="00DC118E">
        <w:t xml:space="preserve"> detailed </w:t>
      </w:r>
      <w:r w:rsidR="00D70E94" w:rsidRPr="00DC118E">
        <w:t>schedule</w:t>
      </w:r>
      <w:r w:rsidR="004D0BBE" w:rsidRPr="00DC118E">
        <w:t xml:space="preserve"> outlining activities which would</w:t>
      </w:r>
      <w:r w:rsidRPr="00DC118E">
        <w:t xml:space="preserve"> take place</w:t>
      </w:r>
      <w:r w:rsidR="008F1999" w:rsidRPr="00DC118E">
        <w:t xml:space="preserve"> in </w:t>
      </w:r>
      <w:r w:rsidR="00F9420D" w:rsidRPr="00DC118E">
        <w:t>this mission</w:t>
      </w:r>
      <w:r w:rsidRPr="00DC118E">
        <w:t xml:space="preserve">. </w:t>
      </w:r>
      <w:r w:rsidR="00EC7983" w:rsidRPr="00DC118E">
        <w:t>This</w:t>
      </w:r>
      <w:r w:rsidRPr="00DC118E">
        <w:t xml:space="preserve"> schedule </w:t>
      </w:r>
      <w:r w:rsidR="00EC7983" w:rsidRPr="00DC118E">
        <w:t xml:space="preserve">should </w:t>
      </w:r>
      <w:r w:rsidRPr="00DC118E">
        <w:t xml:space="preserve">contain the milestones outlined </w:t>
      </w:r>
      <w:r w:rsidR="00F334AF" w:rsidRPr="00DC118E">
        <w:t xml:space="preserve">in the </w:t>
      </w:r>
      <w:r w:rsidR="00667E07" w:rsidRPr="00DC118E">
        <w:t xml:space="preserve">Demonstrator Mission Grants opportunity </w:t>
      </w:r>
      <w:r w:rsidR="00F334AF" w:rsidRPr="00DC118E">
        <w:t xml:space="preserve">guidelines (Appendix </w:t>
      </w:r>
      <w:r w:rsidR="00667E07" w:rsidRPr="00DC118E">
        <w:t>A.2</w:t>
      </w:r>
      <w:r w:rsidR="00F334AF" w:rsidRPr="00DC118E">
        <w:t>)</w:t>
      </w:r>
      <w:r w:rsidRPr="00DC118E">
        <w:t xml:space="preserve"> and any additional milestones that </w:t>
      </w:r>
      <w:r w:rsidR="00EC7983" w:rsidRPr="00DC118E">
        <w:t>you</w:t>
      </w:r>
      <w:r w:rsidRPr="00DC118E">
        <w:t xml:space="preserve"> identif</w:t>
      </w:r>
      <w:r w:rsidR="00EC7983" w:rsidRPr="00DC118E">
        <w:t>y.</w:t>
      </w:r>
    </w:p>
    <w:p w14:paraId="15DC5CF1" w14:textId="4ABA002B" w:rsidR="00D93AA6" w:rsidRDefault="00D93AA6">
      <w:pPr>
        <w:adjustRightInd/>
        <w:snapToGrid/>
        <w:spacing w:after="0" w:line="240" w:lineRule="auto"/>
      </w:pPr>
    </w:p>
    <w:p w14:paraId="0E025CBE" w14:textId="6C2A358E" w:rsidR="001C7E7D" w:rsidRPr="00EF1B00" w:rsidRDefault="001C7E7D" w:rsidP="001C7E7D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FE19FC">
        <w:rPr>
          <w:b/>
          <w:sz w:val="44"/>
          <w:szCs w:val="44"/>
        </w:rPr>
        <w:t>3.</w:t>
      </w:r>
      <w:r w:rsidR="00667E07">
        <w:rPr>
          <w:b/>
          <w:sz w:val="44"/>
          <w:szCs w:val="44"/>
        </w:rPr>
        <w:t>B</w:t>
      </w:r>
      <w:r w:rsidR="00FE19FC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</w:t>
      </w:r>
      <w:r w:rsidR="00C27669">
        <w:rPr>
          <w:b/>
          <w:sz w:val="44"/>
          <w:szCs w:val="44"/>
        </w:rPr>
        <w:t>Deliverable items list (DIL)</w:t>
      </w:r>
    </w:p>
    <w:p w14:paraId="14A1BD1F" w14:textId="2A556E44" w:rsidR="00784285" w:rsidRDefault="00784285" w:rsidP="001C7E7D">
      <w:r>
        <w:t>Provide a</w:t>
      </w:r>
      <w:r w:rsidRPr="001471C9">
        <w:t xml:space="preserve"> </w:t>
      </w:r>
      <w:r>
        <w:t>document delivery list</w:t>
      </w:r>
      <w:r w:rsidRPr="001471C9">
        <w:t xml:space="preserve"> </w:t>
      </w:r>
      <w:r>
        <w:t>for the mission.</w:t>
      </w:r>
      <w:r w:rsidRPr="001471C9">
        <w:t xml:space="preserve"> </w:t>
      </w:r>
    </w:p>
    <w:p w14:paraId="4AC34D4F" w14:textId="77777777" w:rsidR="00FE19FC" w:rsidRDefault="00FE19FC" w:rsidP="00FE19FC">
      <w:pPr>
        <w:rPr>
          <w:b/>
          <w:sz w:val="44"/>
          <w:szCs w:val="44"/>
        </w:rPr>
      </w:pPr>
    </w:p>
    <w:p w14:paraId="730B1775" w14:textId="77777777" w:rsidR="00FE19FC" w:rsidRDefault="00FE19FC">
      <w:pPr>
        <w:adjustRightInd/>
        <w:snapToGrid/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br w:type="page"/>
      </w:r>
    </w:p>
    <w:p w14:paraId="583AA769" w14:textId="11F439A9" w:rsidR="00FE19FC" w:rsidRPr="00EF1B00" w:rsidRDefault="00FE19FC" w:rsidP="00FE19FC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>
        <w:rPr>
          <w:b/>
          <w:sz w:val="44"/>
          <w:szCs w:val="44"/>
        </w:rPr>
        <w:t>3.</w:t>
      </w:r>
      <w:r w:rsidR="00667E07">
        <w:rPr>
          <w:b/>
          <w:sz w:val="44"/>
          <w:szCs w:val="44"/>
        </w:rPr>
        <w:t>C</w:t>
      </w:r>
      <w:r w:rsidRPr="00EF1B00">
        <w:rPr>
          <w:b/>
          <w:sz w:val="44"/>
          <w:szCs w:val="44"/>
        </w:rPr>
        <w:t xml:space="preserve">: Work </w:t>
      </w:r>
      <w:r>
        <w:rPr>
          <w:b/>
          <w:sz w:val="44"/>
          <w:szCs w:val="44"/>
        </w:rPr>
        <w:t>p</w:t>
      </w:r>
      <w:r w:rsidRPr="00EF1B00">
        <w:rPr>
          <w:b/>
          <w:sz w:val="44"/>
          <w:szCs w:val="44"/>
        </w:rPr>
        <w:t xml:space="preserve">ackage </w:t>
      </w:r>
      <w:r>
        <w:rPr>
          <w:b/>
          <w:sz w:val="44"/>
          <w:szCs w:val="44"/>
        </w:rPr>
        <w:t>d</w:t>
      </w:r>
      <w:r w:rsidRPr="00EF1B00">
        <w:rPr>
          <w:b/>
          <w:sz w:val="44"/>
          <w:szCs w:val="44"/>
        </w:rPr>
        <w:t>escriptions (WPDs)</w:t>
      </w:r>
    </w:p>
    <w:p w14:paraId="5D355CDB" w14:textId="77777777" w:rsidR="00FE19FC" w:rsidRPr="00260449" w:rsidRDefault="00FE19FC" w:rsidP="00FE19FC">
      <w:pPr>
        <w:rPr>
          <w:color w:val="auto"/>
        </w:rPr>
      </w:pPr>
      <w:r>
        <w:rPr>
          <w:color w:val="auto"/>
        </w:rPr>
        <w:t xml:space="preserve">You should </w:t>
      </w:r>
      <w:r w:rsidRPr="00260449">
        <w:rPr>
          <w:color w:val="auto"/>
        </w:rPr>
        <w:t>provide work package</w:t>
      </w:r>
      <w:r>
        <w:rPr>
          <w:color w:val="auto"/>
        </w:rPr>
        <w:t xml:space="preserve"> </w:t>
      </w:r>
      <w:r w:rsidRPr="00260449">
        <w:rPr>
          <w:color w:val="auto"/>
        </w:rPr>
        <w:t xml:space="preserve">descriptions </w:t>
      </w:r>
      <w:r>
        <w:rPr>
          <w:color w:val="auto"/>
        </w:rPr>
        <w:t>for</w:t>
      </w:r>
      <w:r w:rsidRPr="00260449">
        <w:rPr>
          <w:color w:val="auto"/>
        </w:rPr>
        <w:t xml:space="preserve"> each of the identified work packages in the WBS. These should </w:t>
      </w:r>
      <w:r>
        <w:rPr>
          <w:color w:val="auto"/>
        </w:rPr>
        <w:t>include</w:t>
      </w:r>
      <w:r w:rsidRPr="00260449">
        <w:rPr>
          <w:color w:val="auto"/>
        </w:rPr>
        <w:t xml:space="preserve"> outputs of each work package, duration and key personnel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Work package description table"/>
        <w:tblDescription w:val="This table is a template to track objectives, tasks, dependencies, risks and outputs against planned timelines. "/>
      </w:tblPr>
      <w:tblGrid>
        <w:gridCol w:w="2689"/>
        <w:gridCol w:w="7165"/>
      </w:tblGrid>
      <w:tr w:rsidR="00FE19FC" w:rsidRPr="00260449" w14:paraId="6D94EBF3" w14:textId="77777777" w:rsidTr="007F0327">
        <w:tc>
          <w:tcPr>
            <w:tcW w:w="2689" w:type="dxa"/>
          </w:tcPr>
          <w:p w14:paraId="6338251C" w14:textId="77777777" w:rsidR="00FE19FC" w:rsidRPr="00260449" w:rsidRDefault="00FE19FC" w:rsidP="007F0327">
            <w:pPr>
              <w:tabs>
                <w:tab w:val="center" w:pos="2355"/>
              </w:tabs>
              <w:rPr>
                <w:b/>
                <w:color w:val="auto"/>
              </w:rPr>
            </w:pPr>
            <w:r>
              <w:rPr>
                <w:b/>
                <w:color w:val="auto"/>
              </w:rPr>
              <w:t>WP</w:t>
            </w:r>
            <w:r w:rsidRPr="00260449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>t</w:t>
            </w:r>
            <w:r w:rsidRPr="00260449">
              <w:rPr>
                <w:b/>
                <w:color w:val="auto"/>
              </w:rPr>
              <w:t>itle</w:t>
            </w:r>
          </w:p>
        </w:tc>
        <w:tc>
          <w:tcPr>
            <w:tcW w:w="7165" w:type="dxa"/>
          </w:tcPr>
          <w:p w14:paraId="7BF47E0E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 xml:space="preserve">Provide the title for the </w:t>
            </w:r>
            <w:r>
              <w:rPr>
                <w:color w:val="auto"/>
              </w:rPr>
              <w:t xml:space="preserve">WP </w:t>
            </w:r>
          </w:p>
        </w:tc>
      </w:tr>
      <w:tr w:rsidR="00FE19FC" w:rsidRPr="00260449" w14:paraId="77E93A2E" w14:textId="77777777" w:rsidTr="007F0327">
        <w:tc>
          <w:tcPr>
            <w:tcW w:w="2689" w:type="dxa"/>
          </w:tcPr>
          <w:p w14:paraId="052CB5B4" w14:textId="77777777" w:rsidR="00FE19FC" w:rsidRPr="00260449" w:rsidRDefault="00FE19FC" w:rsidP="007F0327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Responsible </w:t>
            </w:r>
            <w:r>
              <w:rPr>
                <w:b/>
                <w:color w:val="auto"/>
              </w:rPr>
              <w:t>o</w:t>
            </w:r>
            <w:r w:rsidRPr="00260449">
              <w:rPr>
                <w:b/>
                <w:color w:val="auto"/>
              </w:rPr>
              <w:t>rganisation</w:t>
            </w:r>
          </w:p>
        </w:tc>
        <w:tc>
          <w:tcPr>
            <w:tcW w:w="7165" w:type="dxa"/>
          </w:tcPr>
          <w:p w14:paraId="1F436793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>Provide the name of the organisation within the consortium that is responsible for this work</w:t>
            </w:r>
          </w:p>
        </w:tc>
      </w:tr>
      <w:tr w:rsidR="00FE19FC" w:rsidRPr="00260449" w14:paraId="159187D1" w14:textId="77777777" w:rsidTr="007F0327">
        <w:tc>
          <w:tcPr>
            <w:tcW w:w="2689" w:type="dxa"/>
          </w:tcPr>
          <w:p w14:paraId="4969F75D" w14:textId="77777777" w:rsidR="00FE19FC" w:rsidRPr="00260449" w:rsidRDefault="00FE19FC" w:rsidP="007F0327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Start </w:t>
            </w:r>
            <w:r>
              <w:rPr>
                <w:b/>
                <w:color w:val="auto"/>
              </w:rPr>
              <w:t>d</w:t>
            </w:r>
            <w:r w:rsidRPr="00260449">
              <w:rPr>
                <w:b/>
                <w:color w:val="auto"/>
              </w:rPr>
              <w:t>ate (</w:t>
            </w:r>
            <w:r>
              <w:rPr>
                <w:b/>
                <w:color w:val="auto"/>
              </w:rPr>
              <w:t>p</w:t>
            </w:r>
            <w:r w:rsidRPr="00260449">
              <w:rPr>
                <w:b/>
                <w:color w:val="auto"/>
              </w:rPr>
              <w:t>lanned)</w:t>
            </w:r>
          </w:p>
        </w:tc>
        <w:tc>
          <w:tcPr>
            <w:tcW w:w="7165" w:type="dxa"/>
          </w:tcPr>
          <w:p w14:paraId="01437FFC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>Provide the planned start date for the work</w:t>
            </w:r>
          </w:p>
        </w:tc>
      </w:tr>
      <w:tr w:rsidR="00FE19FC" w:rsidRPr="00260449" w14:paraId="1D950899" w14:textId="77777777" w:rsidTr="007F0327">
        <w:tc>
          <w:tcPr>
            <w:tcW w:w="2689" w:type="dxa"/>
          </w:tcPr>
          <w:p w14:paraId="0B142948" w14:textId="77777777" w:rsidR="00FE19FC" w:rsidRPr="00260449" w:rsidRDefault="00FE19FC" w:rsidP="007F0327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End </w:t>
            </w:r>
            <w:r>
              <w:rPr>
                <w:b/>
                <w:color w:val="auto"/>
              </w:rPr>
              <w:t>d</w:t>
            </w:r>
            <w:r w:rsidRPr="00260449">
              <w:rPr>
                <w:b/>
                <w:color w:val="auto"/>
              </w:rPr>
              <w:t>ate (</w:t>
            </w:r>
            <w:r>
              <w:rPr>
                <w:b/>
                <w:color w:val="auto"/>
              </w:rPr>
              <w:t>p</w:t>
            </w:r>
            <w:r w:rsidRPr="00260449">
              <w:rPr>
                <w:b/>
                <w:color w:val="auto"/>
              </w:rPr>
              <w:t>lanned)</w:t>
            </w:r>
          </w:p>
        </w:tc>
        <w:tc>
          <w:tcPr>
            <w:tcW w:w="7165" w:type="dxa"/>
          </w:tcPr>
          <w:p w14:paraId="1F8071A8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>Provide the planned end date for the work</w:t>
            </w:r>
          </w:p>
        </w:tc>
      </w:tr>
      <w:tr w:rsidR="00FE19FC" w:rsidRPr="00260449" w14:paraId="060CB08E" w14:textId="77777777" w:rsidTr="007F0327">
        <w:tc>
          <w:tcPr>
            <w:tcW w:w="2689" w:type="dxa"/>
          </w:tcPr>
          <w:p w14:paraId="79778725" w14:textId="77777777" w:rsidR="00FE19FC" w:rsidRPr="00260449" w:rsidRDefault="00FE19FC" w:rsidP="007F0327">
            <w:pPr>
              <w:rPr>
                <w:b/>
                <w:color w:val="auto"/>
              </w:rPr>
            </w:pPr>
            <w:r>
              <w:rPr>
                <w:b/>
                <w:color w:val="auto"/>
              </w:rPr>
              <w:t>WP</w:t>
            </w:r>
            <w:r w:rsidRPr="00260449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>m</w:t>
            </w:r>
            <w:r w:rsidRPr="00260449">
              <w:rPr>
                <w:b/>
                <w:color w:val="auto"/>
              </w:rPr>
              <w:t>anager</w:t>
            </w:r>
          </w:p>
        </w:tc>
        <w:tc>
          <w:tcPr>
            <w:tcW w:w="7165" w:type="dxa"/>
          </w:tcPr>
          <w:p w14:paraId="7988896A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>Provide the name of the key personnel managing this WP</w:t>
            </w:r>
          </w:p>
        </w:tc>
      </w:tr>
      <w:tr w:rsidR="00FE19FC" w:rsidRPr="00260449" w14:paraId="70D747BD" w14:textId="77777777" w:rsidTr="007F0327">
        <w:trPr>
          <w:trHeight w:val="300"/>
        </w:trPr>
        <w:tc>
          <w:tcPr>
            <w:tcW w:w="9854" w:type="dxa"/>
            <w:gridSpan w:val="2"/>
          </w:tcPr>
          <w:p w14:paraId="2FDDF39B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b/>
                <w:color w:val="auto"/>
              </w:rPr>
              <w:t>Objectives</w:t>
            </w:r>
          </w:p>
        </w:tc>
      </w:tr>
      <w:tr w:rsidR="00FE19FC" w:rsidRPr="00260449" w14:paraId="5BB76EB2" w14:textId="77777777" w:rsidTr="007F0327">
        <w:trPr>
          <w:trHeight w:val="1059"/>
        </w:trPr>
        <w:tc>
          <w:tcPr>
            <w:tcW w:w="9854" w:type="dxa"/>
            <w:gridSpan w:val="2"/>
          </w:tcPr>
          <w:p w14:paraId="0DE813FA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 xml:space="preserve">Provide the key objectives of the </w:t>
            </w:r>
            <w:r>
              <w:rPr>
                <w:color w:val="auto"/>
              </w:rPr>
              <w:t>WP</w:t>
            </w:r>
            <w:r w:rsidRPr="00260449">
              <w:rPr>
                <w:color w:val="auto"/>
              </w:rPr>
              <w:t xml:space="preserve"> in the form of bullet points.</w:t>
            </w:r>
          </w:p>
          <w:p w14:paraId="1B530A1B" w14:textId="77777777" w:rsidR="00FE19FC" w:rsidRPr="00260449" w:rsidRDefault="00FE19FC" w:rsidP="007F0327">
            <w:pPr>
              <w:rPr>
                <w:color w:val="auto"/>
              </w:rPr>
            </w:pPr>
          </w:p>
        </w:tc>
      </w:tr>
      <w:tr w:rsidR="00FE19FC" w:rsidRPr="00260449" w14:paraId="5955DE9E" w14:textId="77777777" w:rsidTr="007F0327">
        <w:trPr>
          <w:trHeight w:val="373"/>
        </w:trPr>
        <w:tc>
          <w:tcPr>
            <w:tcW w:w="9854" w:type="dxa"/>
            <w:gridSpan w:val="2"/>
          </w:tcPr>
          <w:p w14:paraId="271E880B" w14:textId="77777777" w:rsidR="00FE19FC" w:rsidRPr="00260449" w:rsidRDefault="00FE19FC" w:rsidP="007F0327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Tasks</w:t>
            </w:r>
          </w:p>
        </w:tc>
      </w:tr>
      <w:tr w:rsidR="00FE19FC" w:rsidRPr="00260449" w14:paraId="1145B159" w14:textId="77777777" w:rsidTr="007F0327">
        <w:trPr>
          <w:trHeight w:val="911"/>
        </w:trPr>
        <w:tc>
          <w:tcPr>
            <w:tcW w:w="9854" w:type="dxa"/>
            <w:gridSpan w:val="2"/>
          </w:tcPr>
          <w:p w14:paraId="4E4A3E52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 xml:space="preserve">Outline the tasks to be completed under this </w:t>
            </w:r>
            <w:r>
              <w:rPr>
                <w:color w:val="auto"/>
              </w:rPr>
              <w:t>WP in the form of bullet points</w:t>
            </w:r>
            <w:r w:rsidRPr="00260449">
              <w:rPr>
                <w:color w:val="auto"/>
              </w:rPr>
              <w:t>.</w:t>
            </w:r>
          </w:p>
        </w:tc>
      </w:tr>
      <w:tr w:rsidR="00FE19FC" w:rsidRPr="00260449" w14:paraId="66363405" w14:textId="77777777" w:rsidTr="007F0327">
        <w:trPr>
          <w:trHeight w:val="414"/>
        </w:trPr>
        <w:tc>
          <w:tcPr>
            <w:tcW w:w="9854" w:type="dxa"/>
            <w:gridSpan w:val="2"/>
          </w:tcPr>
          <w:p w14:paraId="39B169D7" w14:textId="77777777" w:rsidR="00FE19FC" w:rsidRPr="00260449" w:rsidRDefault="00FE19FC" w:rsidP="007F0327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Dependencies</w:t>
            </w:r>
          </w:p>
        </w:tc>
      </w:tr>
      <w:tr w:rsidR="00FE19FC" w:rsidRPr="00260449" w14:paraId="08CA3926" w14:textId="77777777" w:rsidTr="007F0327">
        <w:trPr>
          <w:trHeight w:val="1174"/>
        </w:trPr>
        <w:tc>
          <w:tcPr>
            <w:tcW w:w="9854" w:type="dxa"/>
            <w:gridSpan w:val="2"/>
          </w:tcPr>
          <w:p w14:paraId="487698A1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 xml:space="preserve">Identify task dependencies, i.e., pre-cursor tasks or </w:t>
            </w:r>
            <w:r>
              <w:rPr>
                <w:color w:val="auto"/>
              </w:rPr>
              <w:t xml:space="preserve">other </w:t>
            </w:r>
            <w:r w:rsidRPr="00260449">
              <w:rPr>
                <w:color w:val="auto"/>
              </w:rPr>
              <w:t xml:space="preserve">tasks that this item is required to enable </w:t>
            </w:r>
          </w:p>
        </w:tc>
      </w:tr>
      <w:tr w:rsidR="00FE19FC" w:rsidRPr="00260449" w14:paraId="6771B8E0" w14:textId="77777777" w:rsidTr="007F0327">
        <w:trPr>
          <w:trHeight w:val="414"/>
        </w:trPr>
        <w:tc>
          <w:tcPr>
            <w:tcW w:w="9854" w:type="dxa"/>
            <w:gridSpan w:val="2"/>
          </w:tcPr>
          <w:p w14:paraId="50FF266B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b/>
                <w:color w:val="auto"/>
              </w:rPr>
              <w:t>Risks</w:t>
            </w:r>
          </w:p>
        </w:tc>
      </w:tr>
      <w:tr w:rsidR="00FE19FC" w:rsidRPr="00260449" w14:paraId="5753BFDA" w14:textId="77777777" w:rsidTr="007F0327">
        <w:trPr>
          <w:trHeight w:val="1466"/>
        </w:trPr>
        <w:tc>
          <w:tcPr>
            <w:tcW w:w="9854" w:type="dxa"/>
            <w:gridSpan w:val="2"/>
          </w:tcPr>
          <w:p w14:paraId="10CE59B2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>Outline key risks for task</w:t>
            </w:r>
            <w:r>
              <w:rPr>
                <w:color w:val="auto"/>
              </w:rPr>
              <w:t xml:space="preserve"> </w:t>
            </w:r>
            <w:r w:rsidRPr="00260449">
              <w:rPr>
                <w:color w:val="auto"/>
              </w:rPr>
              <w:t>owners to be aware of/manage. These would usually link to the overall risk</w:t>
            </w:r>
            <w:r>
              <w:rPr>
                <w:color w:val="auto"/>
              </w:rPr>
              <w:t xml:space="preserve"> </w:t>
            </w:r>
            <w:r w:rsidRPr="00260449">
              <w:rPr>
                <w:color w:val="auto"/>
              </w:rPr>
              <w:t>management plan.</w:t>
            </w:r>
          </w:p>
        </w:tc>
      </w:tr>
      <w:tr w:rsidR="00FE19FC" w:rsidRPr="00260449" w14:paraId="267A8082" w14:textId="77777777" w:rsidTr="007F0327">
        <w:tc>
          <w:tcPr>
            <w:tcW w:w="9854" w:type="dxa"/>
            <w:gridSpan w:val="2"/>
          </w:tcPr>
          <w:p w14:paraId="42F40542" w14:textId="77777777" w:rsidR="00FE19FC" w:rsidRPr="00260449" w:rsidRDefault="00FE19FC" w:rsidP="007F0327">
            <w:pPr>
              <w:tabs>
                <w:tab w:val="left" w:pos="1140"/>
              </w:tabs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Outputs</w:t>
            </w:r>
          </w:p>
        </w:tc>
      </w:tr>
      <w:tr w:rsidR="00FE19FC" w:rsidRPr="00260449" w14:paraId="63E4FADA" w14:textId="77777777" w:rsidTr="007F0327">
        <w:trPr>
          <w:trHeight w:val="1343"/>
        </w:trPr>
        <w:tc>
          <w:tcPr>
            <w:tcW w:w="9854" w:type="dxa"/>
            <w:gridSpan w:val="2"/>
          </w:tcPr>
          <w:p w14:paraId="44A0B24D" w14:textId="77777777" w:rsidR="00FE19FC" w:rsidRPr="00260449" w:rsidRDefault="00FE19FC" w:rsidP="007F0327">
            <w:pPr>
              <w:rPr>
                <w:color w:val="auto"/>
              </w:rPr>
            </w:pPr>
            <w:r w:rsidRPr="00260449">
              <w:rPr>
                <w:color w:val="auto"/>
              </w:rPr>
              <w:t xml:space="preserve">Provide the expected outputs of the </w:t>
            </w:r>
            <w:r>
              <w:rPr>
                <w:color w:val="auto"/>
              </w:rPr>
              <w:t>WP. T</w:t>
            </w:r>
            <w:r w:rsidRPr="00260449">
              <w:rPr>
                <w:color w:val="auto"/>
              </w:rPr>
              <w:t>his should be consistent with the output</w:t>
            </w:r>
            <w:r>
              <w:rPr>
                <w:color w:val="auto"/>
              </w:rPr>
              <w:t xml:space="preserve"> list you would</w:t>
            </w:r>
            <w:r w:rsidRPr="00260449">
              <w:rPr>
                <w:color w:val="auto"/>
              </w:rPr>
              <w:t xml:space="preserve"> provide as part of the </w:t>
            </w:r>
            <w:r>
              <w:rPr>
                <w:color w:val="auto"/>
              </w:rPr>
              <w:t>T</w:t>
            </w:r>
            <w:r w:rsidRPr="00260449">
              <w:rPr>
                <w:color w:val="auto"/>
              </w:rPr>
              <w:t>echnical proposal.</w:t>
            </w:r>
          </w:p>
        </w:tc>
      </w:tr>
    </w:tbl>
    <w:p w14:paraId="627876F4" w14:textId="77777777" w:rsidR="00FE19FC" w:rsidRDefault="00FE19FC" w:rsidP="00FE19FC"/>
    <w:p w14:paraId="42784ED9" w14:textId="77777777" w:rsidR="00FE19FC" w:rsidRDefault="00FE19FC" w:rsidP="00FE19FC"/>
    <w:p w14:paraId="6FF1EE26" w14:textId="675C5FA3" w:rsidR="00784285" w:rsidRPr="00EF1B00" w:rsidRDefault="00784285" w:rsidP="00784285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 w:rsidR="00FE19FC">
        <w:rPr>
          <w:b/>
          <w:sz w:val="44"/>
          <w:szCs w:val="44"/>
        </w:rPr>
        <w:t>3.</w:t>
      </w:r>
      <w:r w:rsidR="00667E07">
        <w:rPr>
          <w:b/>
          <w:sz w:val="44"/>
          <w:szCs w:val="44"/>
        </w:rPr>
        <w:t>D</w:t>
      </w:r>
      <w:r w:rsidR="00EF1B00" w:rsidRPr="00EF1B00">
        <w:rPr>
          <w:b/>
          <w:sz w:val="44"/>
          <w:szCs w:val="44"/>
        </w:rPr>
        <w:t>+</w:t>
      </w:r>
      <w:r w:rsidR="00EF1B00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&lt;</w:t>
      </w:r>
      <w:r w:rsidR="00A15E0A">
        <w:rPr>
          <w:b/>
          <w:sz w:val="44"/>
          <w:szCs w:val="44"/>
        </w:rPr>
        <w:t>A</w:t>
      </w:r>
      <w:r w:rsidR="008F589C" w:rsidRPr="00EF1B00">
        <w:rPr>
          <w:b/>
          <w:sz w:val="44"/>
          <w:szCs w:val="44"/>
        </w:rPr>
        <w:t>ny further annexes</w:t>
      </w:r>
      <w:r w:rsidRPr="00EF1B00">
        <w:rPr>
          <w:b/>
          <w:sz w:val="44"/>
          <w:szCs w:val="44"/>
        </w:rPr>
        <w:t>&gt;</w:t>
      </w:r>
    </w:p>
    <w:p w14:paraId="66E7B4D1" w14:textId="60D42C73" w:rsidR="00784285" w:rsidRDefault="00784285" w:rsidP="00784285">
      <w:pPr>
        <w:rPr>
          <w:b/>
          <w:sz w:val="44"/>
          <w:szCs w:val="44"/>
        </w:rPr>
      </w:pPr>
      <w:r>
        <w:t>Provide further detailed information.</w:t>
      </w:r>
      <w:r w:rsidRPr="001471C9">
        <w:t xml:space="preserve"> </w:t>
      </w:r>
    </w:p>
    <w:p w14:paraId="22EF04A5" w14:textId="77777777" w:rsidR="00784285" w:rsidRPr="00DA2B54" w:rsidRDefault="00784285" w:rsidP="001C7E7D">
      <w:pPr>
        <w:rPr>
          <w:b/>
          <w:sz w:val="44"/>
          <w:szCs w:val="44"/>
        </w:rPr>
      </w:pPr>
    </w:p>
    <w:p w14:paraId="1AF346AA" w14:textId="77777777" w:rsidR="00B91132" w:rsidRDefault="00B91132">
      <w:pPr>
        <w:adjustRightInd/>
        <w:snapToGrid/>
        <w:spacing w:after="0" w:line="240" w:lineRule="auto"/>
      </w:pPr>
      <w:r>
        <w:br w:type="page"/>
      </w:r>
    </w:p>
    <w:p w14:paraId="5BB2874D" w14:textId="2CD4AF59" w:rsidR="00E01340" w:rsidRDefault="00E01340" w:rsidP="00E01340">
      <w:pPr>
        <w:pStyle w:val="Heading1"/>
      </w:pPr>
      <w:bookmarkStart w:id="24" w:name="_Toc87532711"/>
      <w:bookmarkStart w:id="25" w:name="_Toc98330744"/>
      <w:r>
        <w:lastRenderedPageBreak/>
        <w:t xml:space="preserve">Part 4 - Management </w:t>
      </w:r>
      <w:bookmarkEnd w:id="24"/>
      <w:r w:rsidR="00763A18">
        <w:t>proposal</w:t>
      </w:r>
      <w:bookmarkEnd w:id="25"/>
    </w:p>
    <w:p w14:paraId="6CB109C2" w14:textId="308B9530" w:rsidR="00E01340" w:rsidRDefault="00946FBF" w:rsidP="00E01340">
      <w:r>
        <w:t>Provide a t</w:t>
      </w:r>
      <w:r w:rsidR="00E01340">
        <w:t xml:space="preserve">able of </w:t>
      </w:r>
      <w:r>
        <w:t>c</w:t>
      </w:r>
      <w:r w:rsidR="00E01340">
        <w:t>ontents</w:t>
      </w:r>
      <w:r w:rsidR="009B1F22">
        <w:t>.</w:t>
      </w:r>
    </w:p>
    <w:p w14:paraId="36478F38" w14:textId="78052D7F" w:rsidR="007E045A" w:rsidRDefault="00153B4F" w:rsidP="009C49E4">
      <w:pPr>
        <w:pStyle w:val="Heading2"/>
      </w:pPr>
      <w:bookmarkStart w:id="26" w:name="_Toc87532712"/>
      <w:r>
        <w:t xml:space="preserve"> </w:t>
      </w:r>
      <w:r w:rsidR="007E045A">
        <w:t xml:space="preserve">Compliance to </w:t>
      </w:r>
      <w:r w:rsidR="00322378">
        <w:t>management requirements</w:t>
      </w:r>
      <w:r w:rsidR="007E045A">
        <w:t>/ conditions</w:t>
      </w:r>
      <w:bookmarkEnd w:id="26"/>
    </w:p>
    <w:p w14:paraId="4941A627" w14:textId="21361A8E" w:rsidR="00BF1C37" w:rsidRDefault="00322378" w:rsidP="00BF1C37">
      <w:r>
        <w:t>Describe</w:t>
      </w:r>
      <w:r w:rsidR="00BF1C37">
        <w:t xml:space="preserve"> any high level </w:t>
      </w:r>
      <w:r>
        <w:t xml:space="preserve">management </w:t>
      </w:r>
      <w:r w:rsidR="00BF1C37">
        <w:t>requirements/</w:t>
      </w:r>
      <w:r w:rsidR="00F5178B">
        <w:t xml:space="preserve"> </w:t>
      </w:r>
      <w:r w:rsidR="00BF1C37">
        <w:t xml:space="preserve">conditions </w:t>
      </w:r>
      <w:r>
        <w:t xml:space="preserve">set by the </w:t>
      </w:r>
      <w:r w:rsidR="00F5178B">
        <w:t>G</w:t>
      </w:r>
      <w:r>
        <w:t>uidelines, standards or your consortium and state your compliance to them. You should explain your compliance status and highlight where further detail may be found in your proposal.</w:t>
      </w:r>
    </w:p>
    <w:p w14:paraId="190788A7" w14:textId="64AB476B" w:rsidR="00B75756" w:rsidRDefault="009B1F22" w:rsidP="00665DF5">
      <w:pPr>
        <w:adjustRightInd/>
        <w:snapToGrid/>
        <w:spacing w:after="0" w:line="240" w:lineRule="auto"/>
      </w:pPr>
      <w:r>
        <w:t>Table X: Compliance to complete management requirements/</w:t>
      </w:r>
      <w:r w:rsidR="00F5178B">
        <w:t xml:space="preserve"> </w:t>
      </w:r>
      <w:r>
        <w:t>conditions</w:t>
      </w:r>
    </w:p>
    <w:p w14:paraId="7AAD4E82" w14:textId="33A57EE5" w:rsidR="009B1F22" w:rsidRDefault="009B1F22" w:rsidP="00665DF5">
      <w:pPr>
        <w:adjustRightInd/>
        <w:snapToGrid/>
        <w:spacing w:after="0" w:line="240" w:lineRule="auto"/>
      </w:pP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management requirements table"/>
        <w:tblDescription w:val="A table to document compliance to management requirements."/>
      </w:tblPr>
      <w:tblGrid>
        <w:gridCol w:w="708"/>
        <w:gridCol w:w="3119"/>
        <w:gridCol w:w="1417"/>
        <w:gridCol w:w="2268"/>
        <w:gridCol w:w="2348"/>
      </w:tblGrid>
      <w:tr w:rsidR="001C7E7D" w:rsidRPr="00D56F25" w14:paraId="440A2DCB" w14:textId="77777777" w:rsidTr="00C276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669AD07A" w14:textId="77777777" w:rsidR="001C7E7D" w:rsidRPr="00D56F25" w:rsidRDefault="001C7E7D" w:rsidP="00C27669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5C3CC2B8" w14:textId="3578BF99" w:rsidR="001C7E7D" w:rsidRPr="00D56F25" w:rsidRDefault="001C7E7D" w:rsidP="00DA5B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B75756">
              <w:rPr>
                <w:b/>
                <w:color w:val="FFFFFF" w:themeColor="background1"/>
              </w:rPr>
              <w:t>/ condition 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2206E3FD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7D651DE6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ments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2B38FB37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1C7E7D" w:rsidRPr="00B36FB5" w14:paraId="3865DF2A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  <w:shd w:val="clear" w:color="auto" w:fill="004976" w:themeFill="background2"/>
          </w:tcPr>
          <w:p w14:paraId="558BA328" w14:textId="77777777" w:rsidR="001C7E7D" w:rsidRPr="00B36FB5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  <w:shd w:val="clear" w:color="auto" w:fill="004976" w:themeFill="background2"/>
          </w:tcPr>
          <w:p w14:paraId="68FF0A46" w14:textId="77777777" w:rsidR="001C7E7D" w:rsidRPr="00B36FB5" w:rsidRDefault="001C7E7D" w:rsidP="00167B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B36FB5">
              <w:rPr>
                <w:i/>
                <w:color w:val="FFFFFF" w:themeColor="background1"/>
              </w:rPr>
              <w:t>The description of the requirements</w:t>
            </w:r>
          </w:p>
        </w:tc>
        <w:tc>
          <w:tcPr>
            <w:tcW w:w="1417" w:type="dxa"/>
            <w:shd w:val="clear" w:color="auto" w:fill="004976" w:themeFill="background2"/>
          </w:tcPr>
          <w:p w14:paraId="1B3A09FB" w14:textId="77777777" w:rsidR="001C7E7D" w:rsidRPr="00B36FB5" w:rsidRDefault="001C7E7D" w:rsidP="00167B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B36FB5">
              <w:rPr>
                <w:i/>
                <w:color w:val="FFFFFF" w:themeColor="background1"/>
              </w:rPr>
              <w:t>Your compliance status (Yes, No or Partial)</w:t>
            </w:r>
          </w:p>
        </w:tc>
        <w:tc>
          <w:tcPr>
            <w:tcW w:w="2268" w:type="dxa"/>
            <w:shd w:val="clear" w:color="auto" w:fill="004976" w:themeFill="background2"/>
          </w:tcPr>
          <w:p w14:paraId="1C9DA0E7" w14:textId="77777777" w:rsidR="001C7E7D" w:rsidRPr="00B36FB5" w:rsidRDefault="001C7E7D" w:rsidP="00167B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B36FB5">
              <w:rPr>
                <w:i/>
                <w:color w:val="FFFFFF" w:themeColor="background1"/>
              </w:rPr>
              <w:t>Key comments to this requirements, especially important when you have a partial compliance</w:t>
            </w:r>
          </w:p>
        </w:tc>
        <w:tc>
          <w:tcPr>
            <w:tcW w:w="2348" w:type="dxa"/>
            <w:shd w:val="clear" w:color="auto" w:fill="004976" w:themeFill="background2"/>
          </w:tcPr>
          <w:p w14:paraId="663272AA" w14:textId="77777777" w:rsidR="001C7E7D" w:rsidRPr="00B36FB5" w:rsidRDefault="001C7E7D" w:rsidP="00665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B36FB5">
              <w:rPr>
                <w:i/>
                <w:color w:val="FFFFFF" w:themeColor="background1"/>
              </w:rPr>
              <w:t>Where in the proposal  you demonstrate your compliance to this requirement</w:t>
            </w:r>
          </w:p>
        </w:tc>
      </w:tr>
      <w:tr w:rsidR="001C7E7D" w14:paraId="289C2163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72F2E51" w14:textId="77777777" w:rsidR="001C7E7D" w:rsidRPr="00A045C2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1</w:t>
            </w:r>
          </w:p>
        </w:tc>
        <w:tc>
          <w:tcPr>
            <w:tcW w:w="3119" w:type="dxa"/>
          </w:tcPr>
          <w:p w14:paraId="2810AE06" w14:textId="3CB5CD14" w:rsidR="001C7E7D" w:rsidRPr="001C7E7D" w:rsidRDefault="001C7E7D" w:rsidP="007F64C4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1C7E7D">
              <w:rPr>
                <w:i/>
              </w:rPr>
              <w:t xml:space="preserve">The </w:t>
            </w:r>
            <w:r w:rsidR="009B1F22">
              <w:rPr>
                <w:i/>
              </w:rPr>
              <w:t>p</w:t>
            </w:r>
            <w:r w:rsidRPr="001C7E7D">
              <w:rPr>
                <w:i/>
              </w:rPr>
              <w:t>roject</w:t>
            </w:r>
            <w:r w:rsidR="007F64C4">
              <w:rPr>
                <w:i/>
              </w:rPr>
              <w:t>’s consortium</w:t>
            </w:r>
            <w:r w:rsidRPr="001C7E7D">
              <w:rPr>
                <w:i/>
              </w:rPr>
              <w:t xml:space="preserve"> shall have a lead </w:t>
            </w:r>
            <w:r w:rsidR="007F64C4">
              <w:rPr>
                <w:i/>
              </w:rPr>
              <w:t>applicant</w:t>
            </w:r>
          </w:p>
        </w:tc>
        <w:tc>
          <w:tcPr>
            <w:tcW w:w="1417" w:type="dxa"/>
          </w:tcPr>
          <w:p w14:paraId="22F0D26E" w14:textId="086A31FE" w:rsidR="001C7E7D" w:rsidRPr="006341AE" w:rsidRDefault="007F64C4" w:rsidP="00167BF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Y</w:t>
            </w:r>
          </w:p>
        </w:tc>
        <w:tc>
          <w:tcPr>
            <w:tcW w:w="2268" w:type="dxa"/>
          </w:tcPr>
          <w:p w14:paraId="0BC58CEC" w14:textId="6C7204C8" w:rsidR="001C7E7D" w:rsidRPr="006341AE" w:rsidRDefault="007F64C4" w:rsidP="00167BF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The lead</w:t>
            </w:r>
            <w:r w:rsidR="00F5178B">
              <w:rPr>
                <w:i/>
              </w:rPr>
              <w:t xml:space="preserve"> is &lt;organisation name&gt;.</w:t>
            </w:r>
            <w:r>
              <w:rPr>
                <w:i/>
              </w:rPr>
              <w:t xml:space="preserve"> </w:t>
            </w:r>
          </w:p>
        </w:tc>
        <w:tc>
          <w:tcPr>
            <w:tcW w:w="2348" w:type="dxa"/>
          </w:tcPr>
          <w:p w14:paraId="34BBEDBC" w14:textId="62FE2D71" w:rsidR="001C7E7D" w:rsidRPr="006341AE" w:rsidRDefault="001C7E7D" w:rsidP="00167BF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1C7E7D" w14:paraId="54B0CBF8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8B98F83" w14:textId="77777777" w:rsidR="001C7E7D" w:rsidRPr="00A045C2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2</w:t>
            </w:r>
          </w:p>
        </w:tc>
        <w:tc>
          <w:tcPr>
            <w:tcW w:w="3119" w:type="dxa"/>
          </w:tcPr>
          <w:p w14:paraId="4A57955E" w14:textId="7702AD70" w:rsidR="001C7E7D" w:rsidRPr="006341AE" w:rsidRDefault="001C7E7D" w:rsidP="00DC118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D0A0C58" w14:textId="3CC4A6B0" w:rsidR="001C7E7D" w:rsidRPr="006341AE" w:rsidRDefault="001C7E7D" w:rsidP="00EE3CC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588539A" w14:textId="04C4FBED" w:rsidR="001C7E7D" w:rsidRPr="006341AE" w:rsidRDefault="001C7E7D" w:rsidP="00DC118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79FC074B" w14:textId="14015DA9" w:rsidR="001C7E7D" w:rsidRPr="006341AE" w:rsidRDefault="001C7E7D" w:rsidP="00EE3CC1">
            <w:pPr>
              <w:keepNext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C7E7D" w14:paraId="054ED88D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D8DCF86" w14:textId="77777777" w:rsidR="001C7E7D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3</w:t>
            </w:r>
          </w:p>
        </w:tc>
        <w:tc>
          <w:tcPr>
            <w:tcW w:w="3119" w:type="dxa"/>
          </w:tcPr>
          <w:p w14:paraId="645F06C4" w14:textId="65955096" w:rsidR="001C7E7D" w:rsidRPr="006341AE" w:rsidRDefault="001C7E7D" w:rsidP="00DC118E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2C938B29" w14:textId="17A567AD" w:rsidR="001C7E7D" w:rsidRDefault="001C7E7D" w:rsidP="00EE3CC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334E6455" w14:textId="77777777" w:rsidR="001C7E7D" w:rsidRDefault="001C7E7D" w:rsidP="00EE3CC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616BF2CF" w14:textId="77777777" w:rsidR="001C7E7D" w:rsidRDefault="001C7E7D" w:rsidP="00DC118E">
            <w:pPr>
              <w:keepNext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C7E7D" w14:paraId="23D62A32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CD65B89" w14:textId="77777777" w:rsidR="001C7E7D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4</w:t>
            </w:r>
          </w:p>
        </w:tc>
        <w:tc>
          <w:tcPr>
            <w:tcW w:w="3119" w:type="dxa"/>
          </w:tcPr>
          <w:p w14:paraId="06826719" w14:textId="1329A7D2" w:rsidR="001C7E7D" w:rsidRPr="00B36FB5" w:rsidRDefault="001C7E7D" w:rsidP="00DC118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53B9D2C4" w14:textId="1948A689" w:rsidR="001C7E7D" w:rsidRDefault="001C7E7D" w:rsidP="00EE3CC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1AD79B3F" w14:textId="3D344505" w:rsidR="001C7E7D" w:rsidRPr="001C7E7D" w:rsidRDefault="001C7E7D" w:rsidP="00DC118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5C6B84E5" w14:textId="77777777" w:rsidR="001C7E7D" w:rsidRDefault="001C7E7D" w:rsidP="00EE3CC1">
            <w:pPr>
              <w:keepNext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E7D" w14:paraId="472E670A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6A1D944E" w14:textId="77777777" w:rsidR="001C7E7D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5</w:t>
            </w:r>
          </w:p>
        </w:tc>
        <w:tc>
          <w:tcPr>
            <w:tcW w:w="3119" w:type="dxa"/>
          </w:tcPr>
          <w:p w14:paraId="0BCF73DE" w14:textId="6CFE95BA" w:rsidR="001C7E7D" w:rsidRDefault="001C7E7D" w:rsidP="00DC118E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309CC4F8" w14:textId="77777777" w:rsidR="001C7E7D" w:rsidRDefault="001C7E7D" w:rsidP="00EE3CC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093D3637" w14:textId="77777777" w:rsidR="001C7E7D" w:rsidRDefault="001C7E7D" w:rsidP="00EE3CC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0C558079" w14:textId="77777777" w:rsidR="001C7E7D" w:rsidRDefault="001C7E7D" w:rsidP="00EE3CC1">
            <w:pPr>
              <w:keepNext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C7E7D" w14:paraId="177AF463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A33D69A" w14:textId="77777777" w:rsidR="001C7E7D" w:rsidRDefault="001C7E7D" w:rsidP="00167BF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3119" w:type="dxa"/>
          </w:tcPr>
          <w:p w14:paraId="11BCC856" w14:textId="77777777" w:rsidR="001C7E7D" w:rsidRDefault="001C7E7D" w:rsidP="00EE3CC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25E3E6C" w14:textId="77777777" w:rsidR="001C7E7D" w:rsidRDefault="001C7E7D" w:rsidP="00EE3CC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448D6B08" w14:textId="77777777" w:rsidR="001C7E7D" w:rsidRDefault="001C7E7D" w:rsidP="00EE3CC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004FFBC9" w14:textId="77777777" w:rsidR="001C7E7D" w:rsidRDefault="001C7E7D" w:rsidP="00EE3CC1">
            <w:pPr>
              <w:keepNext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C8EDB80" w14:textId="77777777" w:rsidR="001C7E7D" w:rsidRDefault="001C7E7D" w:rsidP="00BF1C37"/>
    <w:p w14:paraId="7FA919EC" w14:textId="384FFDE0" w:rsidR="00E01340" w:rsidRDefault="00153B4F" w:rsidP="009C49E4">
      <w:pPr>
        <w:pStyle w:val="Heading2"/>
      </w:pPr>
      <w:bookmarkStart w:id="27" w:name="_Toc87532713"/>
      <w:r>
        <w:t xml:space="preserve"> </w:t>
      </w:r>
      <w:r w:rsidR="00E01340">
        <w:t xml:space="preserve">Introduction and </w:t>
      </w:r>
      <w:r w:rsidR="00322378">
        <w:t xml:space="preserve">consortium </w:t>
      </w:r>
      <w:bookmarkEnd w:id="27"/>
      <w:r w:rsidR="00322378">
        <w:t>overview</w:t>
      </w:r>
    </w:p>
    <w:p w14:paraId="55335B69" w14:textId="632A374C" w:rsidR="00CA16F3" w:rsidRDefault="00CA16F3" w:rsidP="00CA16F3">
      <w:r>
        <w:t xml:space="preserve">Summarise the management of </w:t>
      </w:r>
      <w:r w:rsidR="00322378">
        <w:t xml:space="preserve">your </w:t>
      </w:r>
      <w:r>
        <w:t>project including the consortium members, governance structures, geographic locations</w:t>
      </w:r>
      <w:r w:rsidR="00322378">
        <w:t xml:space="preserve">, etc. </w:t>
      </w:r>
      <w:r>
        <w:t xml:space="preserve">Explain why this is the best </w:t>
      </w:r>
      <w:r w:rsidR="00322378">
        <w:t xml:space="preserve">structure and </w:t>
      </w:r>
      <w:r w:rsidR="00946FBF">
        <w:t xml:space="preserve">team to conduct </w:t>
      </w:r>
      <w:r w:rsidR="00322378">
        <w:t xml:space="preserve">your </w:t>
      </w:r>
      <w:r w:rsidR="00946FBF">
        <w:t xml:space="preserve">project. </w:t>
      </w:r>
    </w:p>
    <w:p w14:paraId="054286E4" w14:textId="0411F61C" w:rsidR="000B0BE5" w:rsidRPr="00DF6648" w:rsidRDefault="000B0BE5" w:rsidP="000B0BE5">
      <w:pPr>
        <w:rPr>
          <w:color w:val="auto"/>
        </w:rPr>
      </w:pPr>
      <w:r w:rsidRPr="00DF6648">
        <w:rPr>
          <w:color w:val="auto"/>
        </w:rPr>
        <w:t>Outline the struc</w:t>
      </w:r>
      <w:r w:rsidR="00C72544" w:rsidRPr="00DF6648">
        <w:rPr>
          <w:color w:val="auto"/>
        </w:rPr>
        <w:t>ture of the consortium</w:t>
      </w:r>
      <w:r w:rsidR="00C41630">
        <w:rPr>
          <w:color w:val="auto"/>
        </w:rPr>
        <w:t>.</w:t>
      </w:r>
    </w:p>
    <w:p w14:paraId="22E7C4FE" w14:textId="47F03B62" w:rsidR="00E01340" w:rsidRDefault="00153B4F" w:rsidP="009C49E4">
      <w:pPr>
        <w:pStyle w:val="Heading2"/>
      </w:pPr>
      <w:bookmarkStart w:id="28" w:name="_Toc87532714"/>
      <w:r>
        <w:t xml:space="preserve"> </w:t>
      </w:r>
      <w:r w:rsidR="00E01340">
        <w:t xml:space="preserve">Presentation of the </w:t>
      </w:r>
      <w:bookmarkEnd w:id="28"/>
      <w:r w:rsidR="00F5178B">
        <w:t>organisation</w:t>
      </w:r>
      <w:r w:rsidR="00726E7A">
        <w:t>s</w:t>
      </w:r>
    </w:p>
    <w:p w14:paraId="43851AB2" w14:textId="4C0C77B0" w:rsidR="00946FBF" w:rsidRDefault="00946FBF" w:rsidP="00946FBF">
      <w:r>
        <w:t xml:space="preserve">Detail </w:t>
      </w:r>
      <w:r w:rsidR="00322378">
        <w:t xml:space="preserve">each </w:t>
      </w:r>
      <w:r w:rsidR="00F5178B">
        <w:t>organisation</w:t>
      </w:r>
      <w:r w:rsidR="00322378">
        <w:t xml:space="preserve"> </w:t>
      </w:r>
      <w:r>
        <w:t>in the consortium</w:t>
      </w:r>
      <w:r w:rsidR="007E3C35">
        <w:t xml:space="preserve"> for </w:t>
      </w:r>
      <w:r w:rsidR="00B91412">
        <w:t>the mission project</w:t>
      </w:r>
      <w:r>
        <w:t xml:space="preserve">. </w:t>
      </w:r>
      <w:r w:rsidR="00322378">
        <w:t>Key information may include</w:t>
      </w:r>
      <w:r>
        <w:t>:</w:t>
      </w:r>
    </w:p>
    <w:p w14:paraId="5D558A11" w14:textId="2A25CD9B" w:rsidR="00946FBF" w:rsidRDefault="00322378" w:rsidP="009F2C25">
      <w:pPr>
        <w:pStyle w:val="ListParagraph"/>
        <w:numPr>
          <w:ilvl w:val="0"/>
          <w:numId w:val="21"/>
        </w:numPr>
      </w:pPr>
      <w:r>
        <w:t xml:space="preserve">summary </w:t>
      </w:r>
      <w:r w:rsidR="00946FBF">
        <w:t xml:space="preserve">of the </w:t>
      </w:r>
      <w:r w:rsidR="00F5178B">
        <w:t xml:space="preserve">organisations </w:t>
      </w:r>
      <w:r w:rsidR="00946FBF">
        <w:t>and what they do</w:t>
      </w:r>
    </w:p>
    <w:p w14:paraId="139248F5" w14:textId="3C3B137C" w:rsidR="00946FBF" w:rsidRDefault="00322378" w:rsidP="009F2C25">
      <w:pPr>
        <w:pStyle w:val="ListParagraph"/>
        <w:numPr>
          <w:ilvl w:val="0"/>
          <w:numId w:val="21"/>
        </w:numPr>
      </w:pPr>
      <w:r>
        <w:t xml:space="preserve">number </w:t>
      </w:r>
      <w:r w:rsidR="00946FBF">
        <w:t>of employees and annual turnover</w:t>
      </w:r>
    </w:p>
    <w:p w14:paraId="6E05A1EA" w14:textId="1D8C34B9" w:rsidR="00946FBF" w:rsidRDefault="00F5178B" w:rsidP="009F2C25">
      <w:pPr>
        <w:pStyle w:val="ListParagraph"/>
        <w:numPr>
          <w:ilvl w:val="0"/>
          <w:numId w:val="21"/>
        </w:numPr>
      </w:pPr>
      <w:r>
        <w:lastRenderedPageBreak/>
        <w:t xml:space="preserve">organisation </w:t>
      </w:r>
      <w:r w:rsidR="00946FBF">
        <w:t>management structure and global footprint</w:t>
      </w:r>
    </w:p>
    <w:p w14:paraId="48FF2D71" w14:textId="71DA1EBA" w:rsidR="00946FBF" w:rsidRDefault="00322378" w:rsidP="009F2C25">
      <w:pPr>
        <w:pStyle w:val="ListParagraph"/>
        <w:numPr>
          <w:ilvl w:val="0"/>
          <w:numId w:val="21"/>
        </w:numPr>
      </w:pPr>
      <w:r>
        <w:t xml:space="preserve">any </w:t>
      </w:r>
      <w:r w:rsidR="00946FBF">
        <w:t>experience and heritage</w:t>
      </w:r>
      <w:r w:rsidR="00A51FB3">
        <w:t>,</w:t>
      </w:r>
      <w:r w:rsidR="00946FBF">
        <w:t xml:space="preserve"> including</w:t>
      </w:r>
      <w:r w:rsidR="00F5178B">
        <w:t xml:space="preserve"> relevant</w:t>
      </w:r>
      <w:r w:rsidR="00946FBF">
        <w:t xml:space="preserve"> space heritage </w:t>
      </w:r>
      <w:r w:rsidR="00F5178B">
        <w:t>that would be leveraged</w:t>
      </w:r>
    </w:p>
    <w:p w14:paraId="2293BD29" w14:textId="097F8C29" w:rsidR="00946FBF" w:rsidRDefault="00322378" w:rsidP="009F2C25">
      <w:pPr>
        <w:pStyle w:val="ListParagraph"/>
        <w:numPr>
          <w:ilvl w:val="0"/>
          <w:numId w:val="21"/>
        </w:numPr>
      </w:pPr>
      <w:r>
        <w:t xml:space="preserve">any </w:t>
      </w:r>
      <w:r w:rsidR="00946FBF">
        <w:t xml:space="preserve">past missions/projects conducted or </w:t>
      </w:r>
      <w:r w:rsidR="00F5178B">
        <w:t xml:space="preserve">in development/ </w:t>
      </w:r>
      <w:r w:rsidR="00946FBF">
        <w:t xml:space="preserve">under contract </w:t>
      </w:r>
    </w:p>
    <w:p w14:paraId="7AB0F27B" w14:textId="24D38C5F" w:rsidR="00946FBF" w:rsidRDefault="00322378" w:rsidP="009F2C25">
      <w:pPr>
        <w:pStyle w:val="ListParagraph"/>
        <w:numPr>
          <w:ilvl w:val="0"/>
          <w:numId w:val="21"/>
        </w:numPr>
      </w:pPr>
      <w:r>
        <w:t xml:space="preserve">why </w:t>
      </w:r>
      <w:r w:rsidR="00A51FB3">
        <w:t>the</w:t>
      </w:r>
      <w:r>
        <w:t xml:space="preserve"> </w:t>
      </w:r>
      <w:r w:rsidR="00F5178B">
        <w:t xml:space="preserve">organisation </w:t>
      </w:r>
      <w:r w:rsidR="00946FBF">
        <w:t>should be a part of the consortium</w:t>
      </w:r>
      <w:r w:rsidR="00A51FB3">
        <w:t xml:space="preserve"> including </w:t>
      </w:r>
      <w:r>
        <w:t>the</w:t>
      </w:r>
      <w:r w:rsidR="00946FBF">
        <w:t xml:space="preserve"> skills and capability to </w:t>
      </w:r>
      <w:r>
        <w:t xml:space="preserve">the </w:t>
      </w:r>
      <w:r w:rsidR="00C8055F">
        <w:t>organisation</w:t>
      </w:r>
      <w:r>
        <w:t xml:space="preserve"> adds</w:t>
      </w:r>
      <w:r w:rsidR="00946FBF">
        <w:t xml:space="preserve"> to the team</w:t>
      </w:r>
    </w:p>
    <w:p w14:paraId="4EBC8B06" w14:textId="1E54EF36" w:rsidR="00946FBF" w:rsidRPr="00946FBF" w:rsidRDefault="00322378" w:rsidP="009F2C25">
      <w:pPr>
        <w:pStyle w:val="ListParagraph"/>
        <w:numPr>
          <w:ilvl w:val="0"/>
          <w:numId w:val="21"/>
        </w:numPr>
      </w:pPr>
      <w:r>
        <w:t xml:space="preserve">any </w:t>
      </w:r>
      <w:r w:rsidR="00946FBF">
        <w:t xml:space="preserve">information that </w:t>
      </w:r>
      <w:r>
        <w:t>demonstrates</w:t>
      </w:r>
      <w:r w:rsidR="00946FBF">
        <w:t xml:space="preserve"> that the </w:t>
      </w:r>
      <w:r w:rsidR="00F5178B">
        <w:t>organisation</w:t>
      </w:r>
      <w:r w:rsidR="00946FBF">
        <w:t>s</w:t>
      </w:r>
      <w:r>
        <w:t xml:space="preserve"> in the consortium</w:t>
      </w:r>
      <w:r w:rsidR="00946FBF">
        <w:t xml:space="preserve"> can perform the mission</w:t>
      </w:r>
      <w:r w:rsidR="009B1F22">
        <w:t>.</w:t>
      </w:r>
    </w:p>
    <w:p w14:paraId="307D1340" w14:textId="37767035" w:rsidR="00E01340" w:rsidRDefault="00153B4F" w:rsidP="009C49E4">
      <w:pPr>
        <w:pStyle w:val="Heading2"/>
      </w:pPr>
      <w:bookmarkStart w:id="29" w:name="_Toc87532715"/>
      <w:r>
        <w:t xml:space="preserve"> </w:t>
      </w:r>
      <w:r w:rsidR="00E01340">
        <w:t xml:space="preserve">Management of the </w:t>
      </w:r>
      <w:bookmarkEnd w:id="29"/>
      <w:r w:rsidR="00A51FB3">
        <w:t>activity</w:t>
      </w:r>
    </w:p>
    <w:p w14:paraId="41AE842B" w14:textId="560A2DC7" w:rsidR="00864F88" w:rsidRDefault="00864F88" w:rsidP="00864F88">
      <w:pPr>
        <w:pStyle w:val="Heading3"/>
      </w:pPr>
      <w:r>
        <w:t>Consortium/</w:t>
      </w:r>
      <w:r w:rsidR="00B75756">
        <w:t xml:space="preserve"> </w:t>
      </w:r>
      <w:r w:rsidR="00A51FB3">
        <w:t xml:space="preserve">project </w:t>
      </w:r>
      <w:r w:rsidR="00726E7A">
        <w:t>management</w:t>
      </w:r>
    </w:p>
    <w:p w14:paraId="5F114800" w14:textId="02E39B38" w:rsidR="00864F88" w:rsidRDefault="00A51FB3" w:rsidP="00864F88">
      <w:r>
        <w:t>Key information may include:</w:t>
      </w:r>
    </w:p>
    <w:p w14:paraId="350414CC" w14:textId="1E611A1A" w:rsidR="00864F88" w:rsidRDefault="00A51FB3" w:rsidP="009F2C25">
      <w:pPr>
        <w:pStyle w:val="ListParagraph"/>
        <w:numPr>
          <w:ilvl w:val="0"/>
          <w:numId w:val="27"/>
        </w:numPr>
      </w:pPr>
      <w:r>
        <w:t xml:space="preserve">how </w:t>
      </w:r>
      <w:r w:rsidR="00864F88">
        <w:t xml:space="preserve">the consortium/partners/sub-contractors </w:t>
      </w:r>
      <w:r w:rsidR="004D0BBE">
        <w:t>would</w:t>
      </w:r>
      <w:r w:rsidR="00864F88">
        <w:t xml:space="preserve"> be managed</w:t>
      </w:r>
    </w:p>
    <w:p w14:paraId="5B51803F" w14:textId="583D5B39" w:rsidR="00864F88" w:rsidRDefault="00A51FB3" w:rsidP="009F2C25">
      <w:pPr>
        <w:pStyle w:val="ListParagraph"/>
        <w:numPr>
          <w:ilvl w:val="0"/>
          <w:numId w:val="27"/>
        </w:numPr>
      </w:pPr>
      <w:r>
        <w:t xml:space="preserve">how </w:t>
      </w:r>
      <w:r w:rsidR="00864F88">
        <w:t xml:space="preserve">contracts </w:t>
      </w:r>
      <w:r w:rsidR="004D0BBE">
        <w:t>would</w:t>
      </w:r>
      <w:r>
        <w:t xml:space="preserve"> </w:t>
      </w:r>
      <w:r w:rsidR="00864F88">
        <w:t>be managed</w:t>
      </w:r>
    </w:p>
    <w:p w14:paraId="60B1E865" w14:textId="59B0B823" w:rsidR="00864F88" w:rsidRDefault="00A51FB3" w:rsidP="009F2C25">
      <w:pPr>
        <w:pStyle w:val="ListParagraph"/>
        <w:numPr>
          <w:ilvl w:val="0"/>
          <w:numId w:val="27"/>
        </w:numPr>
      </w:pPr>
      <w:r>
        <w:t xml:space="preserve">how </w:t>
      </w:r>
      <w:r w:rsidR="00864F88">
        <w:t>changes</w:t>
      </w:r>
      <w:r w:rsidR="00F334AF">
        <w:t xml:space="preserve"> with consortium members</w:t>
      </w:r>
      <w:r w:rsidR="00864F88">
        <w:t xml:space="preserve"> </w:t>
      </w:r>
      <w:r w:rsidR="004D0BBE">
        <w:t>would</w:t>
      </w:r>
      <w:r>
        <w:t xml:space="preserve"> </w:t>
      </w:r>
      <w:r w:rsidR="00864F88">
        <w:t>be managed</w:t>
      </w:r>
      <w:r w:rsidR="00F334AF">
        <w:t xml:space="preserve"> along with contract changes</w:t>
      </w:r>
    </w:p>
    <w:p w14:paraId="242D6008" w14:textId="4CD8BF97" w:rsidR="00864F88" w:rsidRDefault="00A51FB3" w:rsidP="009F2C25">
      <w:pPr>
        <w:pStyle w:val="ListParagraph"/>
        <w:numPr>
          <w:ilvl w:val="0"/>
          <w:numId w:val="27"/>
        </w:numPr>
      </w:pPr>
      <w:r>
        <w:t xml:space="preserve">how </w:t>
      </w:r>
      <w:r w:rsidR="00864F88">
        <w:t xml:space="preserve">disputes </w:t>
      </w:r>
      <w:r w:rsidR="004D0BBE">
        <w:t>would</w:t>
      </w:r>
      <w:r>
        <w:t xml:space="preserve"> </w:t>
      </w:r>
      <w:r w:rsidR="00864F88">
        <w:t>be managed</w:t>
      </w:r>
    </w:p>
    <w:p w14:paraId="7BC9D79D" w14:textId="767D673B" w:rsidR="00864F88" w:rsidRDefault="00A51FB3" w:rsidP="009F2C25">
      <w:pPr>
        <w:pStyle w:val="ListParagraph"/>
        <w:numPr>
          <w:ilvl w:val="0"/>
          <w:numId w:val="27"/>
        </w:numPr>
      </w:pPr>
      <w:r>
        <w:t xml:space="preserve">how </w:t>
      </w:r>
      <w:r w:rsidR="00864F88">
        <w:t xml:space="preserve">you expect to work with the Agency, </w:t>
      </w:r>
      <w:r>
        <w:t xml:space="preserve">including any </w:t>
      </w:r>
      <w:r w:rsidR="00864F88">
        <w:t xml:space="preserve">controls </w:t>
      </w:r>
      <w:r>
        <w:t xml:space="preserve">you </w:t>
      </w:r>
      <w:r w:rsidR="00864F88">
        <w:t>would like in place.</w:t>
      </w:r>
    </w:p>
    <w:p w14:paraId="1A39545D" w14:textId="4EDE80D4" w:rsidR="008E1407" w:rsidRDefault="008E1407" w:rsidP="008E1407">
      <w:pPr>
        <w:pStyle w:val="ListParagraph"/>
        <w:numPr>
          <w:ilvl w:val="0"/>
          <w:numId w:val="27"/>
        </w:numPr>
      </w:pPr>
      <w:r>
        <w:t>the key roles required to support project management</w:t>
      </w:r>
      <w:r w:rsidR="008A69BD">
        <w:t>.</w:t>
      </w:r>
      <w:r>
        <w:t xml:space="preserve"> </w:t>
      </w:r>
    </w:p>
    <w:p w14:paraId="54650A27" w14:textId="3514670A" w:rsidR="00864F88" w:rsidRDefault="00864F88" w:rsidP="00864F88">
      <w:pPr>
        <w:pStyle w:val="Heading3"/>
      </w:pPr>
      <w:r>
        <w:t xml:space="preserve">Stakeholder </w:t>
      </w:r>
      <w:r w:rsidR="00053415">
        <w:t>management</w:t>
      </w:r>
      <w:r w:rsidR="004D0BBE">
        <w:t xml:space="preserve"> </w:t>
      </w:r>
    </w:p>
    <w:p w14:paraId="161A22A1" w14:textId="237EE240" w:rsidR="00864F88" w:rsidRDefault="00A51FB3" w:rsidP="00864F88">
      <w:r>
        <w:t>Key information may include</w:t>
      </w:r>
      <w:r w:rsidR="00864F88">
        <w:t>:</w:t>
      </w:r>
    </w:p>
    <w:p w14:paraId="73A58156" w14:textId="78B3D08E" w:rsidR="00864F88" w:rsidRDefault="00A51FB3" w:rsidP="009F2C25">
      <w:pPr>
        <w:pStyle w:val="ListParagraph"/>
        <w:numPr>
          <w:ilvl w:val="0"/>
          <w:numId w:val="27"/>
        </w:numPr>
      </w:pPr>
      <w:r>
        <w:t>your</w:t>
      </w:r>
      <w:r w:rsidR="00864F88">
        <w:t xml:space="preserve"> key</w:t>
      </w:r>
      <w:r w:rsidR="00F334AF">
        <w:t xml:space="preserve"> internal </w:t>
      </w:r>
      <w:r w:rsidR="00864F88">
        <w:t>stakeholders</w:t>
      </w:r>
      <w:r w:rsidR="00F334AF">
        <w:t xml:space="preserve"> (internal managers at the consortium </w:t>
      </w:r>
      <w:r w:rsidR="00C8055F">
        <w:t>organisation</w:t>
      </w:r>
      <w:r w:rsidR="00F334AF">
        <w:t>, et</w:t>
      </w:r>
      <w:r w:rsidR="009B1F22">
        <w:t>c.</w:t>
      </w:r>
      <w:r w:rsidR="00F334AF">
        <w:t>)</w:t>
      </w:r>
      <w:r w:rsidR="00864F88">
        <w:t xml:space="preserve"> and how they </w:t>
      </w:r>
      <w:r w:rsidR="004D0BBE">
        <w:t xml:space="preserve">would </w:t>
      </w:r>
      <w:r w:rsidR="00864F88">
        <w:t xml:space="preserve">be managed </w:t>
      </w:r>
      <w:r w:rsidR="00F334AF">
        <w:t>including any controls you would like in place</w:t>
      </w:r>
    </w:p>
    <w:p w14:paraId="291A3238" w14:textId="2B75673F" w:rsidR="00F334AF" w:rsidRDefault="00F334AF" w:rsidP="009F2C25">
      <w:pPr>
        <w:pStyle w:val="ListParagraph"/>
        <w:numPr>
          <w:ilvl w:val="0"/>
          <w:numId w:val="27"/>
        </w:numPr>
      </w:pPr>
      <w:r>
        <w:t>your key external stakeholders (e.g.</w:t>
      </w:r>
      <w:r w:rsidR="00B91412">
        <w:t xml:space="preserve"> </w:t>
      </w:r>
      <w:r>
        <w:t xml:space="preserve">the Agency, etc.)  and how </w:t>
      </w:r>
      <w:r w:rsidR="004D0BBE">
        <w:t>they would</w:t>
      </w:r>
      <w:r>
        <w:t xml:space="preserve"> be managed including any controls you would like in place</w:t>
      </w:r>
    </w:p>
    <w:p w14:paraId="2C6BD30E" w14:textId="60E55FAE" w:rsidR="00C72544" w:rsidRDefault="008711C4" w:rsidP="009F2C25">
      <w:pPr>
        <w:pStyle w:val="ListParagraph"/>
        <w:numPr>
          <w:ilvl w:val="0"/>
          <w:numId w:val="27"/>
        </w:numPr>
      </w:pPr>
      <w:r>
        <w:t>how</w:t>
      </w:r>
      <w:r w:rsidR="00C72544">
        <w:t xml:space="preserve"> changes </w:t>
      </w:r>
      <w:r w:rsidR="00F334AF">
        <w:t>of and with stakeholders</w:t>
      </w:r>
      <w:r w:rsidR="00A23AA2" w:rsidRPr="00A23AA2">
        <w:t xml:space="preserve"> </w:t>
      </w:r>
      <w:r w:rsidR="004D0BBE">
        <w:t>would</w:t>
      </w:r>
      <w:r w:rsidR="00A23AA2">
        <w:t xml:space="preserve"> be managed</w:t>
      </w:r>
    </w:p>
    <w:p w14:paraId="4E4566BD" w14:textId="691166A8" w:rsidR="008E1407" w:rsidRDefault="008E1407" w:rsidP="008E1407">
      <w:pPr>
        <w:pStyle w:val="ListParagraph"/>
        <w:numPr>
          <w:ilvl w:val="0"/>
          <w:numId w:val="27"/>
        </w:numPr>
      </w:pPr>
      <w:r>
        <w:t>the key roles required to support stakeholder management</w:t>
      </w:r>
      <w:r w:rsidR="008A69BD">
        <w:t>.</w:t>
      </w:r>
      <w:r>
        <w:t xml:space="preserve"> </w:t>
      </w:r>
    </w:p>
    <w:p w14:paraId="3E0E6938" w14:textId="7794EF4E" w:rsidR="000B0BE5" w:rsidRDefault="000B0BE5" w:rsidP="000B0BE5">
      <w:pPr>
        <w:pStyle w:val="Heading3"/>
      </w:pPr>
      <w:r>
        <w:t>Technical</w:t>
      </w:r>
      <w:r w:rsidR="007B3CE2">
        <w:t xml:space="preserve"> </w:t>
      </w:r>
      <w:r w:rsidR="0095183F">
        <w:t>management</w:t>
      </w:r>
    </w:p>
    <w:p w14:paraId="33582F35" w14:textId="3586F42E" w:rsidR="007B3CE2" w:rsidRDefault="0095183F" w:rsidP="007B3CE2">
      <w:r>
        <w:t>Key information may include</w:t>
      </w:r>
      <w:r w:rsidR="007B3CE2">
        <w:t>:</w:t>
      </w:r>
    </w:p>
    <w:p w14:paraId="33E40372" w14:textId="383A4003" w:rsidR="007B3CE2" w:rsidRDefault="008E1407" w:rsidP="009F2C25">
      <w:pPr>
        <w:pStyle w:val="ListParagraph"/>
        <w:numPr>
          <w:ilvl w:val="0"/>
          <w:numId w:val="26"/>
        </w:numPr>
      </w:pPr>
      <w:r>
        <w:t xml:space="preserve">how you </w:t>
      </w:r>
      <w:r w:rsidR="004D0BBE">
        <w:t>would</w:t>
      </w:r>
      <w:r>
        <w:t xml:space="preserve"> </w:t>
      </w:r>
      <w:r w:rsidR="008A69BD">
        <w:t xml:space="preserve">manage </w:t>
      </w:r>
      <w:r>
        <w:t>the</w:t>
      </w:r>
      <w:r w:rsidR="007B3CE2">
        <w:t xml:space="preserve"> objectives including </w:t>
      </w:r>
      <w:r w:rsidR="0095183F">
        <w:t xml:space="preserve">how you </w:t>
      </w:r>
      <w:r w:rsidR="004D0BBE">
        <w:t>would</w:t>
      </w:r>
      <w:r w:rsidR="0095183F">
        <w:t xml:space="preserve"> ensure </w:t>
      </w:r>
      <w:r w:rsidR="007B3CE2">
        <w:t>secondary objectives do not overtake primary objectives</w:t>
      </w:r>
    </w:p>
    <w:p w14:paraId="33D95979" w14:textId="1CD89E66" w:rsidR="007B3CE2" w:rsidRDefault="008E1407" w:rsidP="009F2C25">
      <w:pPr>
        <w:pStyle w:val="ListParagraph"/>
        <w:numPr>
          <w:ilvl w:val="0"/>
          <w:numId w:val="26"/>
        </w:numPr>
      </w:pPr>
      <w:r>
        <w:t xml:space="preserve">how you </w:t>
      </w:r>
      <w:r w:rsidR="004D0BBE">
        <w:t>would</w:t>
      </w:r>
      <w:r>
        <w:t xml:space="preserve"> </w:t>
      </w:r>
      <w:r w:rsidR="008A69BD">
        <w:t xml:space="preserve">manage </w:t>
      </w:r>
      <w:r>
        <w:t xml:space="preserve">the </w:t>
      </w:r>
      <w:r w:rsidR="0095183F">
        <w:t>requirements</w:t>
      </w:r>
      <w:r>
        <w:t xml:space="preserve"> along with changes in the requirements</w:t>
      </w:r>
      <w:r w:rsidR="0095183F">
        <w:t xml:space="preserve"> </w:t>
      </w:r>
    </w:p>
    <w:p w14:paraId="3DF23468" w14:textId="36A77FCC" w:rsidR="0095183F" w:rsidRDefault="008E1407" w:rsidP="009F2C25">
      <w:pPr>
        <w:pStyle w:val="ListParagraph"/>
        <w:numPr>
          <w:ilvl w:val="0"/>
          <w:numId w:val="26"/>
        </w:numPr>
      </w:pPr>
      <w:r>
        <w:t xml:space="preserve">how you </w:t>
      </w:r>
      <w:r w:rsidR="004D0BBE">
        <w:t>would</w:t>
      </w:r>
      <w:r w:rsidR="008A69BD">
        <w:t xml:space="preserve"> manage </w:t>
      </w:r>
      <w:r>
        <w:t>the</w:t>
      </w:r>
      <w:r w:rsidR="0095183F">
        <w:t xml:space="preserve"> change or non-conformances of technical </w:t>
      </w:r>
      <w:r>
        <w:t xml:space="preserve">project </w:t>
      </w:r>
      <w:r w:rsidR="0095183F">
        <w:t>aspects</w:t>
      </w:r>
      <w:r w:rsidR="0095183F" w:rsidDel="0095183F">
        <w:t xml:space="preserve"> </w:t>
      </w:r>
    </w:p>
    <w:p w14:paraId="446C8C8E" w14:textId="21D898D1" w:rsidR="004502FB" w:rsidRDefault="0095183F" w:rsidP="009F2C25">
      <w:pPr>
        <w:pStyle w:val="ListParagraph"/>
        <w:numPr>
          <w:ilvl w:val="0"/>
          <w:numId w:val="26"/>
        </w:numPr>
      </w:pPr>
      <w:r>
        <w:t xml:space="preserve">how </w:t>
      </w:r>
      <w:r w:rsidR="008E1407">
        <w:t xml:space="preserve">technical </w:t>
      </w:r>
      <w:r w:rsidR="004502FB">
        <w:t xml:space="preserve">information </w:t>
      </w:r>
      <w:r w:rsidR="004D0BBE">
        <w:t>would</w:t>
      </w:r>
      <w:r>
        <w:t xml:space="preserve"> </w:t>
      </w:r>
      <w:r w:rsidR="004502FB">
        <w:t>be manage</w:t>
      </w:r>
      <w:r>
        <w:t>d</w:t>
      </w:r>
      <w:r w:rsidR="008E1407">
        <w:t xml:space="preserve"> </w:t>
      </w:r>
      <w:r w:rsidR="004D0BBE">
        <w:t xml:space="preserve"> </w:t>
      </w:r>
    </w:p>
    <w:p w14:paraId="6E0E5ABA" w14:textId="19B59102" w:rsidR="004502FB" w:rsidRDefault="008E1407" w:rsidP="009F2C25">
      <w:pPr>
        <w:pStyle w:val="ListParagraph"/>
        <w:numPr>
          <w:ilvl w:val="0"/>
          <w:numId w:val="26"/>
        </w:numPr>
      </w:pPr>
      <w:r>
        <w:t xml:space="preserve">what </w:t>
      </w:r>
      <w:r w:rsidR="00F334AF">
        <w:t xml:space="preserve">management </w:t>
      </w:r>
      <w:r w:rsidR="0095183F">
        <w:t xml:space="preserve">controls </w:t>
      </w:r>
      <w:r w:rsidR="004D0BBE">
        <w:t xml:space="preserve">would </w:t>
      </w:r>
      <w:r w:rsidR="0095183F">
        <w:t>need</w:t>
      </w:r>
      <w:r w:rsidR="004502FB">
        <w:t xml:space="preserve"> to be in place</w:t>
      </w:r>
      <w:r>
        <w:t xml:space="preserve"> to ensure</w:t>
      </w:r>
      <w:r w:rsidR="00665DF5">
        <w:t xml:space="preserve"> the system </w:t>
      </w:r>
      <w:r>
        <w:t>works</w:t>
      </w:r>
    </w:p>
    <w:p w14:paraId="698B1E7D" w14:textId="2973AEA3" w:rsidR="008E1407" w:rsidRDefault="008E1407" w:rsidP="008E1407">
      <w:pPr>
        <w:pStyle w:val="ListParagraph"/>
        <w:numPr>
          <w:ilvl w:val="0"/>
          <w:numId w:val="26"/>
        </w:numPr>
      </w:pPr>
      <w:r>
        <w:t>the key roles required to support technical management</w:t>
      </w:r>
      <w:r w:rsidR="008A69BD">
        <w:t>.</w:t>
      </w:r>
      <w:r>
        <w:t xml:space="preserve"> </w:t>
      </w:r>
      <w:r w:rsidR="004D0BBE">
        <w:t xml:space="preserve">  </w:t>
      </w:r>
    </w:p>
    <w:p w14:paraId="7101D293" w14:textId="190223BB" w:rsidR="00864F88" w:rsidRDefault="00864F88" w:rsidP="00EE3CC1">
      <w:pPr>
        <w:pStyle w:val="Heading4"/>
        <w:ind w:left="862" w:hanging="862"/>
      </w:pPr>
      <w:r>
        <w:t xml:space="preserve">Scope </w:t>
      </w:r>
      <w:r w:rsidR="0095183F">
        <w:t>creep</w:t>
      </w:r>
    </w:p>
    <w:p w14:paraId="61D247C5" w14:textId="3E2C535A" w:rsidR="00C72544" w:rsidRPr="00C72544" w:rsidRDefault="00C72544" w:rsidP="00C72544">
      <w:r>
        <w:t xml:space="preserve">Discuss how </w:t>
      </w:r>
      <w:r w:rsidR="0095183F">
        <w:t xml:space="preserve">you </w:t>
      </w:r>
      <w:r w:rsidR="004D0BBE">
        <w:t>would</w:t>
      </w:r>
      <w:r>
        <w:t xml:space="preserve"> </w:t>
      </w:r>
      <w:r w:rsidR="0095183F">
        <w:t xml:space="preserve">manage </w:t>
      </w:r>
      <w:r>
        <w:t xml:space="preserve">scope creep and how </w:t>
      </w:r>
      <w:r w:rsidR="0095183F">
        <w:t xml:space="preserve">you </w:t>
      </w:r>
      <w:r w:rsidR="004D0BBE">
        <w:t>would</w:t>
      </w:r>
      <w:r>
        <w:t xml:space="preserve"> ensure it does not add significant risk to the </w:t>
      </w:r>
      <w:r w:rsidR="0095183F">
        <w:t>mission</w:t>
      </w:r>
      <w:r>
        <w:t>.</w:t>
      </w:r>
    </w:p>
    <w:p w14:paraId="535FD73E" w14:textId="49D1410D" w:rsidR="000B0BE5" w:rsidRDefault="000B0BE5" w:rsidP="000B0BE5">
      <w:pPr>
        <w:pStyle w:val="Heading3"/>
      </w:pPr>
      <w:r>
        <w:t xml:space="preserve">Risk </w:t>
      </w:r>
      <w:r w:rsidR="0095183F">
        <w:t>management</w:t>
      </w:r>
    </w:p>
    <w:p w14:paraId="4620BE53" w14:textId="7BB97C37" w:rsidR="00864F88" w:rsidRDefault="0095183F" w:rsidP="00864F88">
      <w:r>
        <w:t>Key information may include</w:t>
      </w:r>
      <w:r w:rsidR="00864F88">
        <w:t>:</w:t>
      </w:r>
    </w:p>
    <w:p w14:paraId="02961686" w14:textId="5D290D98" w:rsidR="000B0BE5" w:rsidRDefault="0095183F" w:rsidP="009F2C25">
      <w:pPr>
        <w:pStyle w:val="ListParagraph"/>
        <w:numPr>
          <w:ilvl w:val="0"/>
          <w:numId w:val="28"/>
        </w:numPr>
      </w:pPr>
      <w:r>
        <w:t xml:space="preserve">how </w:t>
      </w:r>
      <w:r w:rsidR="00864F88">
        <w:t xml:space="preserve">risk </w:t>
      </w:r>
      <w:r w:rsidR="004D0BBE">
        <w:t>would</w:t>
      </w:r>
      <w:r>
        <w:t xml:space="preserve"> </w:t>
      </w:r>
      <w:r w:rsidR="00864F88">
        <w:t>be managed</w:t>
      </w:r>
    </w:p>
    <w:p w14:paraId="4254E44E" w14:textId="4FD351ED" w:rsidR="00864F88" w:rsidRDefault="0095183F" w:rsidP="009F2C25">
      <w:pPr>
        <w:pStyle w:val="ListParagraph"/>
        <w:numPr>
          <w:ilvl w:val="0"/>
          <w:numId w:val="28"/>
        </w:numPr>
      </w:pPr>
      <w:r>
        <w:lastRenderedPageBreak/>
        <w:t xml:space="preserve">the </w:t>
      </w:r>
      <w:r w:rsidR="00864F88">
        <w:t xml:space="preserve">controls you </w:t>
      </w:r>
      <w:r w:rsidR="004D0BBE">
        <w:t>would</w:t>
      </w:r>
      <w:r>
        <w:t xml:space="preserve"> </w:t>
      </w:r>
      <w:r w:rsidR="00864F88">
        <w:t xml:space="preserve">need </w:t>
      </w:r>
      <w:r>
        <w:t xml:space="preserve">to put </w:t>
      </w:r>
      <w:r w:rsidR="00864F88">
        <w:t>in place</w:t>
      </w:r>
    </w:p>
    <w:p w14:paraId="752269F1" w14:textId="1385F6F4" w:rsidR="00864F88" w:rsidRDefault="0095183F" w:rsidP="009F2C25">
      <w:pPr>
        <w:pStyle w:val="ListParagraph"/>
        <w:numPr>
          <w:ilvl w:val="0"/>
          <w:numId w:val="28"/>
        </w:numPr>
      </w:pPr>
      <w:r>
        <w:t xml:space="preserve">how you </w:t>
      </w:r>
      <w:r w:rsidR="004D0BBE">
        <w:t>would</w:t>
      </w:r>
      <w:r>
        <w:t xml:space="preserve"> </w:t>
      </w:r>
      <w:r w:rsidR="00864F88">
        <w:t>ensure risk does not exceed acceptable levels</w:t>
      </w:r>
    </w:p>
    <w:p w14:paraId="49D71260" w14:textId="506C55FB" w:rsidR="00C72544" w:rsidRDefault="0095183F" w:rsidP="009F2C25">
      <w:pPr>
        <w:pStyle w:val="ListParagraph"/>
        <w:numPr>
          <w:ilvl w:val="0"/>
          <w:numId w:val="28"/>
        </w:numPr>
      </w:pPr>
      <w:r>
        <w:t xml:space="preserve">how </w:t>
      </w:r>
      <w:r w:rsidR="00C72544">
        <w:t xml:space="preserve">changes to risk </w:t>
      </w:r>
      <w:r w:rsidR="004D0BBE">
        <w:t>would</w:t>
      </w:r>
      <w:r>
        <w:t xml:space="preserve"> </w:t>
      </w:r>
      <w:r w:rsidR="00C72544">
        <w:t>be managed</w:t>
      </w:r>
      <w:r w:rsidR="004D0BBE">
        <w:t xml:space="preserve"> </w:t>
      </w:r>
    </w:p>
    <w:p w14:paraId="2C8FCE7E" w14:textId="3EAFF7DB" w:rsidR="008E1407" w:rsidRDefault="008E1407" w:rsidP="008E1407">
      <w:pPr>
        <w:pStyle w:val="ListParagraph"/>
        <w:numPr>
          <w:ilvl w:val="0"/>
          <w:numId w:val="28"/>
        </w:numPr>
      </w:pPr>
      <w:r>
        <w:t>the key roles required to support risk management</w:t>
      </w:r>
      <w:r w:rsidR="008A69BD">
        <w:t>.</w:t>
      </w:r>
      <w:r>
        <w:t xml:space="preserve"> </w:t>
      </w:r>
    </w:p>
    <w:p w14:paraId="148ECE06" w14:textId="72AB12BC" w:rsidR="000B0BE5" w:rsidRDefault="000B0BE5" w:rsidP="000B0BE5">
      <w:pPr>
        <w:pStyle w:val="Heading3"/>
      </w:pPr>
      <w:r>
        <w:t xml:space="preserve">Quality </w:t>
      </w:r>
      <w:r w:rsidR="005D61DA">
        <w:t>management</w:t>
      </w:r>
    </w:p>
    <w:p w14:paraId="6AD94045" w14:textId="65A57FFC" w:rsidR="00864F88" w:rsidRDefault="0095183F" w:rsidP="00864F88">
      <w:r>
        <w:t>Key information may include</w:t>
      </w:r>
      <w:r w:rsidR="00864F88">
        <w:t>:</w:t>
      </w:r>
    </w:p>
    <w:p w14:paraId="1C5E45CB" w14:textId="54B88EB8" w:rsidR="00EE7157" w:rsidRDefault="003939E2" w:rsidP="009F2C25">
      <w:pPr>
        <w:pStyle w:val="ListParagraph"/>
        <w:numPr>
          <w:ilvl w:val="0"/>
          <w:numId w:val="28"/>
        </w:numPr>
      </w:pPr>
      <w:r>
        <w:t>any critical aspects</w:t>
      </w:r>
      <w:r w:rsidR="00EE7157">
        <w:t xml:space="preserve"> that may affect quality</w:t>
      </w:r>
    </w:p>
    <w:p w14:paraId="2B83989E" w14:textId="5A42E58F" w:rsidR="00864F88" w:rsidRDefault="0095183F" w:rsidP="009F2C25">
      <w:pPr>
        <w:pStyle w:val="ListParagraph"/>
        <w:numPr>
          <w:ilvl w:val="0"/>
          <w:numId w:val="28"/>
        </w:numPr>
      </w:pPr>
      <w:r>
        <w:t xml:space="preserve">how </w:t>
      </w:r>
      <w:r w:rsidR="00864F88">
        <w:t xml:space="preserve">you </w:t>
      </w:r>
      <w:r w:rsidR="004D0BBE">
        <w:t>would</w:t>
      </w:r>
      <w:r>
        <w:t xml:space="preserve"> </w:t>
      </w:r>
      <w:r w:rsidR="00864F88">
        <w:t xml:space="preserve">manage quality of the </w:t>
      </w:r>
      <w:r w:rsidR="00F334AF">
        <w:t xml:space="preserve">project including the controls you </w:t>
      </w:r>
      <w:r w:rsidR="004D0BBE">
        <w:t>would</w:t>
      </w:r>
      <w:r w:rsidR="00F334AF">
        <w:t xml:space="preserve"> have in place</w:t>
      </w:r>
    </w:p>
    <w:p w14:paraId="03A5ACAA" w14:textId="2C57B12F" w:rsidR="00387DCA" w:rsidRDefault="00EE7157" w:rsidP="009F2C25">
      <w:pPr>
        <w:pStyle w:val="ListParagraph"/>
        <w:numPr>
          <w:ilvl w:val="0"/>
          <w:numId w:val="28"/>
        </w:numPr>
      </w:pPr>
      <w:r>
        <w:t xml:space="preserve">how </w:t>
      </w:r>
      <w:r w:rsidR="008E1407">
        <w:t xml:space="preserve">quality </w:t>
      </w:r>
      <w:r w:rsidR="00387DCA">
        <w:t xml:space="preserve">non-conformances of </w:t>
      </w:r>
      <w:r>
        <w:t xml:space="preserve">your </w:t>
      </w:r>
      <w:r w:rsidR="00F334AF">
        <w:t xml:space="preserve">project </w:t>
      </w:r>
      <w:r w:rsidR="004D0BBE">
        <w:t>would</w:t>
      </w:r>
      <w:r>
        <w:t xml:space="preserve"> </w:t>
      </w:r>
      <w:r w:rsidR="00387DCA">
        <w:t>be managed</w:t>
      </w:r>
    </w:p>
    <w:p w14:paraId="4747FE30" w14:textId="1F3C4989" w:rsidR="003939E2" w:rsidRDefault="003939E2" w:rsidP="009F2C25">
      <w:pPr>
        <w:pStyle w:val="ListParagraph"/>
        <w:numPr>
          <w:ilvl w:val="0"/>
          <w:numId w:val="28"/>
        </w:numPr>
      </w:pPr>
      <w:r>
        <w:t xml:space="preserve">details of and justification </w:t>
      </w:r>
      <w:r w:rsidRPr="005F0313">
        <w:t xml:space="preserve">for how you </w:t>
      </w:r>
      <w:r w:rsidR="004D0BBE" w:rsidRPr="005F0313">
        <w:t>would</w:t>
      </w:r>
      <w:r w:rsidRPr="005F0313">
        <w:t xml:space="preserve"> </w:t>
      </w:r>
      <w:r>
        <w:t>utilise your review panel, the critical roles and competencies, and details (e.g. CVs and justifications) of members</w:t>
      </w:r>
    </w:p>
    <w:p w14:paraId="44D89677" w14:textId="61F1BFF1" w:rsidR="008E1407" w:rsidRDefault="008E1407" w:rsidP="008E1407">
      <w:pPr>
        <w:pStyle w:val="ListParagraph"/>
        <w:numPr>
          <w:ilvl w:val="0"/>
          <w:numId w:val="28"/>
        </w:numPr>
      </w:pPr>
      <w:r>
        <w:t>the key roles required to support quality management</w:t>
      </w:r>
      <w:r w:rsidR="008A69BD">
        <w:t>.</w:t>
      </w:r>
      <w:r>
        <w:t xml:space="preserve"> </w:t>
      </w:r>
    </w:p>
    <w:p w14:paraId="2D3395E1" w14:textId="4B70AD5E" w:rsidR="00142BED" w:rsidRDefault="00142BED" w:rsidP="00142BED">
      <w:pPr>
        <w:pStyle w:val="Heading3"/>
      </w:pPr>
      <w:r>
        <w:t xml:space="preserve">Regulation </w:t>
      </w:r>
      <w:r w:rsidR="00EE7157">
        <w:t>management</w:t>
      </w:r>
    </w:p>
    <w:p w14:paraId="686C4D4F" w14:textId="3CB7BD13" w:rsidR="00906F01" w:rsidRDefault="00EE7157" w:rsidP="00906F01">
      <w:r>
        <w:t>Key information may include</w:t>
      </w:r>
      <w:r w:rsidR="00906F01">
        <w:t>:</w:t>
      </w:r>
    </w:p>
    <w:p w14:paraId="2B18380A" w14:textId="471DAEA6" w:rsidR="00142BED" w:rsidRDefault="00EE7157" w:rsidP="009F2C25">
      <w:pPr>
        <w:pStyle w:val="ListParagraph"/>
        <w:numPr>
          <w:ilvl w:val="0"/>
          <w:numId w:val="39"/>
        </w:numPr>
      </w:pPr>
      <w:r>
        <w:t xml:space="preserve">an explanation </w:t>
      </w:r>
      <w:r w:rsidR="00906F01">
        <w:t xml:space="preserve">of </w:t>
      </w:r>
      <w:r>
        <w:t xml:space="preserve">the </w:t>
      </w:r>
      <w:r w:rsidR="00906F01">
        <w:t>regulatory</w:t>
      </w:r>
      <w:r w:rsidR="00D8127E">
        <w:t xml:space="preserve"> management required </w:t>
      </w:r>
      <w:r>
        <w:t xml:space="preserve">for </w:t>
      </w:r>
      <w:r w:rsidR="00B91412">
        <w:t>the project</w:t>
      </w:r>
    </w:p>
    <w:p w14:paraId="14C83452" w14:textId="093980CE" w:rsidR="00EE7157" w:rsidRDefault="00D8127E" w:rsidP="009F2C25">
      <w:pPr>
        <w:pStyle w:val="ListParagraph"/>
        <w:numPr>
          <w:ilvl w:val="0"/>
          <w:numId w:val="39"/>
        </w:numPr>
      </w:pPr>
      <w:r>
        <w:t>the critical aspects of this management</w:t>
      </w:r>
    </w:p>
    <w:p w14:paraId="5AB3956A" w14:textId="4845C995" w:rsidR="00D8127E" w:rsidRDefault="00D8127E" w:rsidP="009F2C25">
      <w:pPr>
        <w:pStyle w:val="ListParagraph"/>
        <w:numPr>
          <w:ilvl w:val="0"/>
          <w:numId w:val="39"/>
        </w:numPr>
      </w:pPr>
      <w:r>
        <w:t xml:space="preserve">the </w:t>
      </w:r>
      <w:r w:rsidR="008E1407">
        <w:t>key roles</w:t>
      </w:r>
      <w:r>
        <w:t xml:space="preserve"> required to </w:t>
      </w:r>
      <w:r w:rsidR="00EE7157">
        <w:t>support regulatory management</w:t>
      </w:r>
      <w:r w:rsidR="008A69BD">
        <w:t>.</w:t>
      </w:r>
      <w:r w:rsidR="00EE7157">
        <w:t xml:space="preserve"> </w:t>
      </w:r>
    </w:p>
    <w:p w14:paraId="19D5168B" w14:textId="11A6E39D" w:rsidR="005C37EC" w:rsidRDefault="005C37EC" w:rsidP="005C37EC">
      <w:pPr>
        <w:pStyle w:val="Heading3"/>
      </w:pPr>
      <w:r>
        <w:t xml:space="preserve">Digital </w:t>
      </w:r>
      <w:r w:rsidR="00EE7157">
        <w:t>management</w:t>
      </w:r>
    </w:p>
    <w:p w14:paraId="2F7CFB59" w14:textId="4A19B702" w:rsidR="005C37EC" w:rsidRDefault="00EE7157" w:rsidP="005C37EC">
      <w:r>
        <w:t>Key information may include</w:t>
      </w:r>
      <w:r w:rsidR="005C37EC">
        <w:t>:</w:t>
      </w:r>
    </w:p>
    <w:p w14:paraId="4BF4AF4D" w14:textId="150F6FDF" w:rsidR="005C37EC" w:rsidRDefault="00EE7157" w:rsidP="009F2C25">
      <w:pPr>
        <w:pStyle w:val="ListParagraph"/>
        <w:numPr>
          <w:ilvl w:val="0"/>
          <w:numId w:val="39"/>
        </w:numPr>
      </w:pPr>
      <w:r>
        <w:t xml:space="preserve">how you </w:t>
      </w:r>
      <w:r w:rsidR="004D0BBE">
        <w:t>would</w:t>
      </w:r>
      <w:r w:rsidR="005C37EC">
        <w:t xml:space="preserve"> digitally manage</w:t>
      </w:r>
      <w:r>
        <w:t xml:space="preserve"> your project</w:t>
      </w:r>
      <w:r w:rsidR="005C37EC">
        <w:t xml:space="preserve"> to ensure efficiencies during the</w:t>
      </w:r>
      <w:r w:rsidR="00CE665B">
        <w:t xml:space="preserve"> development and operations</w:t>
      </w:r>
      <w:r>
        <w:t xml:space="preserve">, including </w:t>
      </w:r>
      <w:r w:rsidR="007764F1">
        <w:t xml:space="preserve">approaches, </w:t>
      </w:r>
      <w:r>
        <w:t>tools and databases, software</w:t>
      </w:r>
      <w:r w:rsidR="007764F1">
        <w:t xml:space="preserve"> (e.g. digital system engineering or MBSE software)</w:t>
      </w:r>
      <w:r>
        <w:t xml:space="preserve"> etc.</w:t>
      </w:r>
      <w:r w:rsidR="005C37EC">
        <w:t xml:space="preserve"> </w:t>
      </w:r>
    </w:p>
    <w:p w14:paraId="1736AA71" w14:textId="47FF82F4" w:rsidR="00CE665B" w:rsidRDefault="00CE665B" w:rsidP="009F2C25">
      <w:pPr>
        <w:pStyle w:val="ListParagraph"/>
        <w:numPr>
          <w:ilvl w:val="0"/>
          <w:numId w:val="39"/>
        </w:numPr>
      </w:pPr>
      <w:r>
        <w:t>what experience you bring to apply the tech</w:t>
      </w:r>
      <w:r w:rsidR="008A69BD">
        <w:t>nology.</w:t>
      </w:r>
    </w:p>
    <w:p w14:paraId="395E21FF" w14:textId="6E7B8E1B" w:rsidR="00C72544" w:rsidRDefault="008E1407" w:rsidP="00C72544">
      <w:pPr>
        <w:pStyle w:val="Heading3"/>
      </w:pPr>
      <w:r>
        <w:t>&lt;</w:t>
      </w:r>
      <w:r w:rsidR="00EE7157">
        <w:t>O</w:t>
      </w:r>
      <w:r w:rsidR="00C72544">
        <w:t xml:space="preserve">ther </w:t>
      </w:r>
      <w:r w:rsidR="00387DCA">
        <w:t>information</w:t>
      </w:r>
      <w:r>
        <w:t>&gt;</w:t>
      </w:r>
    </w:p>
    <w:p w14:paraId="21B22F25" w14:textId="4FF88811" w:rsidR="000B0BE5" w:rsidRDefault="00EE7157" w:rsidP="00B91132">
      <w:r>
        <w:t xml:space="preserve">Add information regarding </w:t>
      </w:r>
      <w:r w:rsidR="00C72544">
        <w:t>any other management processes</w:t>
      </w:r>
      <w:r>
        <w:t xml:space="preserve"> relevant to your project.</w:t>
      </w:r>
      <w:r w:rsidR="00C72544">
        <w:t xml:space="preserve"> </w:t>
      </w:r>
    </w:p>
    <w:p w14:paraId="5A0DA07F" w14:textId="39A56C95" w:rsidR="00E01340" w:rsidRDefault="00153B4F" w:rsidP="009C49E4">
      <w:pPr>
        <w:pStyle w:val="Heading2"/>
      </w:pPr>
      <w:bookmarkStart w:id="30" w:name="_Toc87532716"/>
      <w:r>
        <w:t xml:space="preserve"> </w:t>
      </w:r>
      <w:r w:rsidR="00E01340">
        <w:t xml:space="preserve">Organisation of the </w:t>
      </w:r>
      <w:bookmarkEnd w:id="30"/>
      <w:r w:rsidR="00EE7157">
        <w:t>activity</w:t>
      </w:r>
    </w:p>
    <w:p w14:paraId="5335FA2E" w14:textId="2E881341" w:rsidR="00E01340" w:rsidRDefault="00A65594" w:rsidP="00A65594">
      <w:pPr>
        <w:pStyle w:val="Heading3"/>
      </w:pPr>
      <w:r>
        <w:t xml:space="preserve">Project </w:t>
      </w:r>
      <w:r w:rsidR="00EE7157">
        <w:t>team structure</w:t>
      </w:r>
    </w:p>
    <w:p w14:paraId="2FA55B59" w14:textId="35576474" w:rsidR="00DF6648" w:rsidRDefault="007F10E4" w:rsidP="00DF6648">
      <w:r>
        <w:t>Key information may include</w:t>
      </w:r>
      <w:r w:rsidR="00DF6648">
        <w:t>:</w:t>
      </w:r>
    </w:p>
    <w:p w14:paraId="5852BC8E" w14:textId="3410FB45" w:rsidR="00A65594" w:rsidRDefault="00C8055F" w:rsidP="009F2C25">
      <w:pPr>
        <w:pStyle w:val="ListParagraph"/>
        <w:numPr>
          <w:ilvl w:val="0"/>
          <w:numId w:val="19"/>
        </w:numPr>
      </w:pPr>
      <w:r>
        <w:t xml:space="preserve">organisation/ </w:t>
      </w:r>
      <w:r w:rsidR="00EE7157">
        <w:t xml:space="preserve">company </w:t>
      </w:r>
      <w:r w:rsidR="00A65594">
        <w:t>grouping</w:t>
      </w:r>
      <w:r w:rsidR="00EE7157">
        <w:t>,</w:t>
      </w:r>
      <w:r w:rsidR="00A65594">
        <w:t xml:space="preserve"> including geographic location </w:t>
      </w:r>
    </w:p>
    <w:p w14:paraId="73B9598C" w14:textId="4D250A2D" w:rsidR="00A65594" w:rsidRDefault="00EE7157" w:rsidP="009F2C25">
      <w:pPr>
        <w:pStyle w:val="ListParagraph"/>
        <w:numPr>
          <w:ilvl w:val="0"/>
          <w:numId w:val="19"/>
        </w:numPr>
      </w:pPr>
      <w:r>
        <w:t>contract structure</w:t>
      </w:r>
    </w:p>
    <w:p w14:paraId="36FC94B0" w14:textId="0F685723" w:rsidR="00A65594" w:rsidRDefault="00C8055F" w:rsidP="009F2C25">
      <w:pPr>
        <w:pStyle w:val="ListParagraph"/>
        <w:numPr>
          <w:ilvl w:val="0"/>
          <w:numId w:val="19"/>
        </w:numPr>
      </w:pPr>
      <w:r>
        <w:t xml:space="preserve">project </w:t>
      </w:r>
      <w:r w:rsidR="007F10E4">
        <w:t>organisation breakdown s</w:t>
      </w:r>
      <w:r w:rsidR="00A65594">
        <w:t xml:space="preserve">tructure (OBS) – including which </w:t>
      </w:r>
      <w:r>
        <w:t>organisations/</w:t>
      </w:r>
      <w:r w:rsidR="00A65594">
        <w:t>companies</w:t>
      </w:r>
      <w:r w:rsidR="00D060F8">
        <w:t>,</w:t>
      </w:r>
      <w:r w:rsidR="00A65594">
        <w:t xml:space="preserve"> with key and supporting personnel, include geographic location</w:t>
      </w:r>
    </w:p>
    <w:p w14:paraId="19199A4B" w14:textId="48B85D70" w:rsidR="00A65594" w:rsidRDefault="007F10E4" w:rsidP="009F2C25">
      <w:pPr>
        <w:pStyle w:val="ListParagraph"/>
        <w:numPr>
          <w:ilvl w:val="0"/>
          <w:numId w:val="19"/>
        </w:numPr>
      </w:pPr>
      <w:r>
        <w:t xml:space="preserve">lines </w:t>
      </w:r>
      <w:r w:rsidR="00A65594">
        <w:t>of reporting for the project</w:t>
      </w:r>
    </w:p>
    <w:p w14:paraId="5B4D41F5" w14:textId="649FA50B" w:rsidR="00A65594" w:rsidRDefault="007F10E4" w:rsidP="009F2C25">
      <w:pPr>
        <w:pStyle w:val="ListParagraph"/>
        <w:numPr>
          <w:ilvl w:val="0"/>
          <w:numId w:val="19"/>
        </w:numPr>
      </w:pPr>
      <w:r>
        <w:t xml:space="preserve">any </w:t>
      </w:r>
      <w:r w:rsidR="00A65594">
        <w:t>other</w:t>
      </w:r>
      <w:r>
        <w:t xml:space="preserve"> relevant</w:t>
      </w:r>
      <w:r w:rsidR="00A65594">
        <w:t xml:space="preserve"> information you think is necessary</w:t>
      </w:r>
      <w:r w:rsidR="008A69BD">
        <w:t>.</w:t>
      </w:r>
      <w:r w:rsidR="00A65594">
        <w:t xml:space="preserve"> </w:t>
      </w:r>
    </w:p>
    <w:p w14:paraId="3D78D318" w14:textId="244D6DFF" w:rsidR="00C72544" w:rsidRPr="00C72544" w:rsidRDefault="007F10E4" w:rsidP="004502FB">
      <w:r>
        <w:t xml:space="preserve">You should provide a detailed diagram of the structure of your consortium (see example below). </w:t>
      </w:r>
      <w:r w:rsidR="00C72544" w:rsidRPr="00C72544">
        <w:rPr>
          <w:color w:val="auto"/>
        </w:rPr>
        <w:t xml:space="preserve">Ensure the </w:t>
      </w:r>
      <w:r>
        <w:rPr>
          <w:color w:val="auto"/>
        </w:rPr>
        <w:t>lead</w:t>
      </w:r>
      <w:r w:rsidRPr="00C72544">
        <w:rPr>
          <w:color w:val="auto"/>
        </w:rPr>
        <w:t xml:space="preserve"> </w:t>
      </w:r>
      <w:r w:rsidR="008E1407">
        <w:rPr>
          <w:color w:val="auto"/>
        </w:rPr>
        <w:t>organisation</w:t>
      </w:r>
      <w:r w:rsidR="00C8055F">
        <w:rPr>
          <w:color w:val="auto"/>
        </w:rPr>
        <w:t>/ company</w:t>
      </w:r>
      <w:r w:rsidR="00C72544" w:rsidRPr="00C72544">
        <w:rPr>
          <w:color w:val="auto"/>
        </w:rPr>
        <w:t xml:space="preserve"> is clearly identified. </w:t>
      </w:r>
      <w:r>
        <w:rPr>
          <w:color w:val="auto"/>
        </w:rPr>
        <w:t>Describe</w:t>
      </w:r>
      <w:r w:rsidR="00C72544" w:rsidRPr="00C72544">
        <w:rPr>
          <w:color w:val="auto"/>
        </w:rPr>
        <w:t xml:space="preserve"> the capability each organisation brings to the team.</w:t>
      </w:r>
    </w:p>
    <w:p w14:paraId="2540DE9E" w14:textId="77777777" w:rsidR="00AE7D1D" w:rsidRPr="004502FB" w:rsidRDefault="00AE7D1D" w:rsidP="004502FB">
      <w:pPr>
        <w:rPr>
          <w:color w:val="FF0000"/>
        </w:rPr>
      </w:pPr>
      <w:r>
        <w:rPr>
          <w:noProof/>
          <w:lang w:eastAsia="en-AU"/>
        </w:rPr>
        <w:lastRenderedPageBreak/>
        <w:drawing>
          <wp:inline distT="0" distB="0" distL="0" distR="0" wp14:anchorId="259E9859" wp14:editId="1F8FE880">
            <wp:extent cx="6263640" cy="2657475"/>
            <wp:effectExtent l="0" t="0" r="3810" b="9525"/>
            <wp:docPr id="6" name="Picture 6" descr="An example diagram of the structure of a  consortium (see example below)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9152F" w14:textId="685B9D25" w:rsidR="00AE7D1D" w:rsidRPr="00DF6648" w:rsidRDefault="00AE7D1D" w:rsidP="00DF6648">
      <w:pPr>
        <w:pStyle w:val="Caption"/>
        <w:rPr>
          <w:bCs w:val="0"/>
          <w:color w:val="auto"/>
        </w:rPr>
      </w:pPr>
      <w:r w:rsidRPr="00DF6648">
        <w:rPr>
          <w:bCs w:val="0"/>
          <w:color w:val="auto"/>
        </w:rPr>
        <w:t>Figure X</w:t>
      </w:r>
      <w:r w:rsidR="008A69BD">
        <w:rPr>
          <w:bCs w:val="0"/>
          <w:color w:val="auto"/>
        </w:rPr>
        <w:t>:</w:t>
      </w:r>
      <w:r w:rsidRPr="00DF6648">
        <w:rPr>
          <w:bCs w:val="0"/>
          <w:color w:val="auto"/>
        </w:rPr>
        <w:t xml:space="preserve"> </w:t>
      </w:r>
      <w:r w:rsidR="00D060F8">
        <w:rPr>
          <w:bCs w:val="0"/>
          <w:color w:val="auto"/>
        </w:rPr>
        <w:t>D</w:t>
      </w:r>
      <w:r w:rsidRPr="00DF6648">
        <w:rPr>
          <w:bCs w:val="0"/>
          <w:color w:val="auto"/>
        </w:rPr>
        <w:t xml:space="preserve">etailed </w:t>
      </w:r>
      <w:r w:rsidR="008A69BD">
        <w:rPr>
          <w:bCs w:val="0"/>
          <w:color w:val="auto"/>
        </w:rPr>
        <w:t>p</w:t>
      </w:r>
      <w:r w:rsidRPr="00DF6648">
        <w:rPr>
          <w:bCs w:val="0"/>
          <w:color w:val="auto"/>
        </w:rPr>
        <w:t xml:space="preserve">roject </w:t>
      </w:r>
      <w:r w:rsidR="008A69BD">
        <w:rPr>
          <w:bCs w:val="0"/>
          <w:color w:val="auto"/>
        </w:rPr>
        <w:t>c</w:t>
      </w:r>
      <w:r w:rsidRPr="00DF6648">
        <w:rPr>
          <w:bCs w:val="0"/>
          <w:color w:val="auto"/>
        </w:rPr>
        <w:t xml:space="preserve">onsortium </w:t>
      </w:r>
    </w:p>
    <w:p w14:paraId="1A9105E0" w14:textId="4B977697" w:rsidR="009D2A93" w:rsidRDefault="007F10E4" w:rsidP="009D2A93">
      <w:r>
        <w:t>You should provide a detailed diagram of the project team hierarchy (see e</w:t>
      </w:r>
      <w:r w:rsidR="004502FB">
        <w:t xml:space="preserve">xample </w:t>
      </w:r>
      <w:r>
        <w:t>below)</w:t>
      </w:r>
      <w:r w:rsidR="00D060F8">
        <w:t xml:space="preserve"> including lines of reporting</w:t>
      </w:r>
      <w:r>
        <w:t>.</w:t>
      </w:r>
    </w:p>
    <w:p w14:paraId="7BAE73BF" w14:textId="77777777" w:rsidR="009D2A93" w:rsidRDefault="009D2A93" w:rsidP="009D2A93">
      <w:pPr>
        <w:rPr>
          <w:color w:val="FF0000"/>
        </w:rPr>
      </w:pPr>
      <w:r>
        <w:rPr>
          <w:noProof/>
          <w:lang w:eastAsia="en-AU"/>
        </w:rPr>
        <w:drawing>
          <wp:inline distT="0" distB="0" distL="0" distR="0" wp14:anchorId="5AB0011E" wp14:editId="2D128D53">
            <wp:extent cx="6263640" cy="2688590"/>
            <wp:effectExtent l="0" t="0" r="3810" b="0"/>
            <wp:docPr id="5" name="Picture 5" descr="An example diagram of the project team hierarchy including lines of repor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B6649" w14:textId="279AB9DF" w:rsidR="009D2A93" w:rsidRDefault="009D2A93" w:rsidP="009D2A93">
      <w:pPr>
        <w:pStyle w:val="Caption"/>
        <w:rPr>
          <w:bCs w:val="0"/>
          <w:color w:val="auto"/>
        </w:rPr>
      </w:pPr>
      <w:r w:rsidRPr="000B0BE5">
        <w:rPr>
          <w:bCs w:val="0"/>
          <w:color w:val="auto"/>
        </w:rPr>
        <w:t>Figure X</w:t>
      </w:r>
      <w:r w:rsidR="008A69BD">
        <w:rPr>
          <w:bCs w:val="0"/>
          <w:color w:val="auto"/>
        </w:rPr>
        <w:t>:</w:t>
      </w:r>
      <w:r w:rsidRPr="000B0BE5">
        <w:rPr>
          <w:bCs w:val="0"/>
          <w:color w:val="auto"/>
        </w:rPr>
        <w:t xml:space="preserve"> </w:t>
      </w:r>
      <w:r w:rsidR="00D060F8">
        <w:rPr>
          <w:bCs w:val="0"/>
          <w:color w:val="auto"/>
        </w:rPr>
        <w:t>P</w:t>
      </w:r>
      <w:r w:rsidRPr="000B0BE5">
        <w:rPr>
          <w:bCs w:val="0"/>
          <w:color w:val="auto"/>
        </w:rPr>
        <w:t>roject team</w:t>
      </w:r>
      <w:r w:rsidR="000B0BE5" w:rsidRPr="000B0BE5">
        <w:rPr>
          <w:bCs w:val="0"/>
          <w:color w:val="auto"/>
        </w:rPr>
        <w:t xml:space="preserve"> hierarchy </w:t>
      </w:r>
    </w:p>
    <w:p w14:paraId="30D09AFD" w14:textId="3E2115C2" w:rsidR="00C72544" w:rsidRDefault="00C72544" w:rsidP="00EE3CC1">
      <w:pPr>
        <w:pStyle w:val="Heading4"/>
        <w:ind w:left="862" w:hanging="862"/>
      </w:pPr>
      <w:r>
        <w:t xml:space="preserve">Consortium </w:t>
      </w:r>
      <w:r w:rsidR="007F10E4">
        <w:t>governance</w:t>
      </w:r>
    </w:p>
    <w:p w14:paraId="66A8C8E0" w14:textId="340AB901" w:rsidR="00C72544" w:rsidRDefault="007F10E4" w:rsidP="00C72544">
      <w:r>
        <w:t>You should clearly articulate the governance of your c</w:t>
      </w:r>
      <w:r w:rsidR="00C72544">
        <w:t>onsortium</w:t>
      </w:r>
      <w:r>
        <w:t>, as this will be</w:t>
      </w:r>
      <w:r w:rsidR="00C72544">
        <w:t xml:space="preserve"> vital </w:t>
      </w:r>
      <w:r>
        <w:t>to manage your</w:t>
      </w:r>
      <w:r w:rsidR="00C72544">
        <w:t xml:space="preserve"> project. </w:t>
      </w:r>
    </w:p>
    <w:p w14:paraId="00EDC65E" w14:textId="07B6F076" w:rsidR="009D2A93" w:rsidRDefault="002C10A5" w:rsidP="009D2A93">
      <w:pPr>
        <w:pStyle w:val="Heading3"/>
      </w:pPr>
      <w:r>
        <w:t xml:space="preserve">Consortium </w:t>
      </w:r>
      <w:r w:rsidR="007F10E4">
        <w:t xml:space="preserve">capability </w:t>
      </w:r>
    </w:p>
    <w:p w14:paraId="14440437" w14:textId="44556938" w:rsidR="00E45F88" w:rsidRDefault="00FF2CD2" w:rsidP="007F10E4">
      <w:r>
        <w:t>D</w:t>
      </w:r>
      <w:r w:rsidR="007F10E4">
        <w:t xml:space="preserve">escribe </w:t>
      </w:r>
      <w:r w:rsidR="004502FB">
        <w:t xml:space="preserve">the key capabilities </w:t>
      </w:r>
      <w:r w:rsidR="007F10E4">
        <w:t xml:space="preserve">needed to </w:t>
      </w:r>
      <w:r w:rsidR="00D264BA">
        <w:t xml:space="preserve">deliver </w:t>
      </w:r>
      <w:r w:rsidR="007F10E4">
        <w:t xml:space="preserve">the mission and clearly articulate the </w:t>
      </w:r>
      <w:r>
        <w:t>capabilities brought by each</w:t>
      </w:r>
      <w:r w:rsidR="007F10E4">
        <w:t xml:space="preserve"> company or organisation in your consortium. </w:t>
      </w:r>
      <w:r w:rsidR="002C10A5">
        <w:t xml:space="preserve">All key capabilities </w:t>
      </w:r>
      <w:r w:rsidR="00657160">
        <w:t xml:space="preserve">must </w:t>
      </w:r>
      <w:r w:rsidR="002C10A5">
        <w:t>be identified</w:t>
      </w:r>
      <w:r w:rsidR="00657160">
        <w:t>. I</w:t>
      </w:r>
      <w:r w:rsidR="002C10A5">
        <w:t xml:space="preserve">f a capability is not </w:t>
      </w:r>
      <w:r w:rsidR="00657160">
        <w:t xml:space="preserve">provided </w:t>
      </w:r>
      <w:r w:rsidR="002C10A5">
        <w:t xml:space="preserve">by </w:t>
      </w:r>
      <w:r w:rsidR="00657160">
        <w:t xml:space="preserve">a member of your </w:t>
      </w:r>
      <w:r w:rsidR="002C10A5">
        <w:t xml:space="preserve">consortium </w:t>
      </w:r>
      <w:r w:rsidR="00657160">
        <w:t>you must clearly</w:t>
      </w:r>
      <w:r w:rsidR="002C10A5">
        <w:t xml:space="preserve"> articulate how </w:t>
      </w:r>
      <w:r w:rsidR="00657160">
        <w:t xml:space="preserve">you </w:t>
      </w:r>
      <w:r w:rsidR="004D0BBE">
        <w:t>would</w:t>
      </w:r>
      <w:r w:rsidR="002C10A5">
        <w:t xml:space="preserve"> gain </w:t>
      </w:r>
      <w:r w:rsidR="005D5F34">
        <w:t xml:space="preserve">that </w:t>
      </w:r>
      <w:r w:rsidR="002C10A5">
        <w:t>cap</w:t>
      </w:r>
      <w:r w:rsidR="004400A0">
        <w:t>ability throughout the mission</w:t>
      </w:r>
      <w:r w:rsidR="00C8055F">
        <w:t xml:space="preserve"> development</w:t>
      </w:r>
      <w:r w:rsidR="004400A0">
        <w:t>.</w:t>
      </w:r>
      <w:r w:rsidR="00E45F88">
        <w:br w:type="page"/>
      </w:r>
    </w:p>
    <w:p w14:paraId="76343220" w14:textId="0AB59AF5" w:rsidR="002C10A5" w:rsidRDefault="002C10A5" w:rsidP="004502FB">
      <w:bookmarkStart w:id="31" w:name="_GoBack"/>
      <w:r>
        <w:lastRenderedPageBreak/>
        <w:t xml:space="preserve">Table X: </w:t>
      </w:r>
      <w:r w:rsidR="004F609D">
        <w:t>C</w:t>
      </w:r>
      <w:r>
        <w:t>onsortium capability matrix</w:t>
      </w:r>
      <w:r w:rsidR="00822614">
        <w:t>, with evidence</w:t>
      </w:r>
      <w:r w:rsidR="00E45F88">
        <w:t xml:space="preserve"> (example)</w:t>
      </w:r>
      <w:r w:rsidR="001A5D03">
        <w:t>.</w:t>
      </w:r>
    </w:p>
    <w:bookmarkEnd w:id="31"/>
    <w:tbl>
      <w:tblPr>
        <w:tblStyle w:val="ASATable"/>
        <w:tblW w:w="5240" w:type="pct"/>
        <w:tblLook w:val="04A0" w:firstRow="1" w:lastRow="0" w:firstColumn="1" w:lastColumn="0" w:noHBand="0" w:noVBand="1"/>
        <w:tblCaption w:val="Consortium capability table "/>
        <w:tblDescription w:val="This table is a consortium capability matrix, with evidence."/>
      </w:tblPr>
      <w:tblGrid>
        <w:gridCol w:w="2122"/>
        <w:gridCol w:w="1837"/>
        <w:gridCol w:w="1560"/>
        <w:gridCol w:w="1626"/>
        <w:gridCol w:w="1707"/>
        <w:gridCol w:w="1479"/>
      </w:tblGrid>
      <w:tr w:rsidR="007E5E62" w:rsidRPr="007E5E62" w14:paraId="658D40A2" w14:textId="5CE9F1F9" w:rsidTr="001A5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27" w:type="pct"/>
          </w:tcPr>
          <w:p w14:paraId="22E1D107" w14:textId="77777777" w:rsidR="0082210E" w:rsidRPr="007E5E62" w:rsidRDefault="0082210E" w:rsidP="004502FB">
            <w:pPr>
              <w:rPr>
                <w:b w:val="0"/>
                <w:color w:val="FFFFFF" w:themeColor="background1"/>
              </w:rPr>
            </w:pPr>
          </w:p>
        </w:tc>
        <w:tc>
          <w:tcPr>
            <w:tcW w:w="889" w:type="pct"/>
            <w:shd w:val="clear" w:color="auto" w:fill="004976" w:themeFill="background2"/>
          </w:tcPr>
          <w:p w14:paraId="7FECF59C" w14:textId="44DB8CBE" w:rsidR="0082210E" w:rsidRPr="007E5E62" w:rsidRDefault="00C8055F" w:rsidP="00450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</w:t>
            </w:r>
            <w:r w:rsidRPr="007E5E62">
              <w:rPr>
                <w:b/>
                <w:color w:val="FFFFFF" w:themeColor="background1"/>
              </w:rPr>
              <w:t xml:space="preserve"> </w:t>
            </w:r>
            <w:r w:rsidR="0082210E" w:rsidRPr="007E5E62">
              <w:rPr>
                <w:b/>
                <w:color w:val="FFFFFF" w:themeColor="background1"/>
              </w:rPr>
              <w:t>1</w:t>
            </w:r>
            <w:r w:rsidR="004F609D"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755" w:type="pct"/>
            <w:shd w:val="clear" w:color="auto" w:fill="004976" w:themeFill="background2"/>
          </w:tcPr>
          <w:p w14:paraId="40975F1A" w14:textId="35B340D9" w:rsidR="0082210E" w:rsidRPr="007E5E62" w:rsidRDefault="00C8055F" w:rsidP="00450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</w:t>
            </w:r>
            <w:r w:rsidRPr="007E5E62">
              <w:rPr>
                <w:b/>
                <w:color w:val="FFFFFF" w:themeColor="background1"/>
              </w:rPr>
              <w:t xml:space="preserve"> </w:t>
            </w:r>
            <w:r w:rsidR="0082210E" w:rsidRPr="007E5E62">
              <w:rPr>
                <w:b/>
                <w:color w:val="FFFFFF" w:themeColor="background1"/>
              </w:rPr>
              <w:t>2</w:t>
            </w:r>
            <w:r w:rsidR="004F609D"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787" w:type="pct"/>
            <w:shd w:val="clear" w:color="auto" w:fill="004976" w:themeFill="background2"/>
          </w:tcPr>
          <w:p w14:paraId="0A285060" w14:textId="38CB86EB" w:rsidR="0082210E" w:rsidRPr="007E5E62" w:rsidRDefault="00C805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</w:t>
            </w:r>
            <w:r w:rsidR="0082210E" w:rsidRPr="007E5E62">
              <w:rPr>
                <w:b/>
                <w:color w:val="FFFFFF" w:themeColor="background1"/>
              </w:rPr>
              <w:t xml:space="preserve"> 3</w:t>
            </w:r>
            <w:r w:rsidR="004F609D"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826" w:type="pct"/>
            <w:shd w:val="clear" w:color="auto" w:fill="004976" w:themeFill="background2"/>
          </w:tcPr>
          <w:p w14:paraId="47A023E1" w14:textId="42F48253" w:rsidR="0082210E" w:rsidRPr="007E5E62" w:rsidRDefault="00C805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  4 name</w:t>
            </w:r>
          </w:p>
        </w:tc>
        <w:tc>
          <w:tcPr>
            <w:tcW w:w="716" w:type="pct"/>
            <w:shd w:val="clear" w:color="auto" w:fill="004976" w:themeFill="background2"/>
          </w:tcPr>
          <w:p w14:paraId="15F4B74D" w14:textId="331D9F60" w:rsidR="0082210E" w:rsidRPr="007E5E62" w:rsidRDefault="0082210E" w:rsidP="00450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7E5E62">
              <w:rPr>
                <w:b/>
                <w:color w:val="FFFFFF" w:themeColor="background1"/>
              </w:rPr>
              <w:t>Comment</w:t>
            </w:r>
          </w:p>
        </w:tc>
      </w:tr>
      <w:tr w:rsidR="001A5D03" w:rsidRPr="007E5E62" w14:paraId="6888CD7F" w14:textId="77777777" w:rsidTr="001A5D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shd w:val="clear" w:color="auto" w:fill="004976" w:themeFill="background2"/>
          </w:tcPr>
          <w:p w14:paraId="176CB405" w14:textId="3485701C" w:rsidR="001A5D03" w:rsidRPr="007E5E62" w:rsidRDefault="001A5D03" w:rsidP="004502FB">
            <w:pPr>
              <w:rPr>
                <w:b w:val="0"/>
                <w:color w:val="FFFFFF" w:themeColor="background1"/>
              </w:rPr>
            </w:pPr>
            <w:r>
              <w:rPr>
                <w:b w:val="0"/>
                <w:color w:val="FFFFFF" w:themeColor="background1"/>
              </w:rPr>
              <w:t>Capability</w:t>
            </w:r>
          </w:p>
        </w:tc>
        <w:tc>
          <w:tcPr>
            <w:tcW w:w="3257" w:type="pct"/>
            <w:gridSpan w:val="4"/>
            <w:shd w:val="clear" w:color="auto" w:fill="004976" w:themeFill="background2"/>
          </w:tcPr>
          <w:p w14:paraId="01DCABB8" w14:textId="77F442C2" w:rsidR="001A5D03" w:rsidRPr="007E5E62" w:rsidRDefault="001A5D03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387DCA">
              <w:rPr>
                <w:color w:val="FFFFFF" w:themeColor="background1"/>
              </w:rPr>
              <w:t xml:space="preserve">Provide evidence of the </w:t>
            </w:r>
            <w:r>
              <w:rPr>
                <w:color w:val="FFFFFF" w:themeColor="background1"/>
              </w:rPr>
              <w:t xml:space="preserve">relevant </w:t>
            </w:r>
            <w:r w:rsidRPr="00387DCA">
              <w:rPr>
                <w:color w:val="FFFFFF" w:themeColor="background1"/>
              </w:rPr>
              <w:t>capability/</w:t>
            </w:r>
            <w:r>
              <w:rPr>
                <w:color w:val="FFFFFF" w:themeColor="background1"/>
              </w:rPr>
              <w:t xml:space="preserve"> </w:t>
            </w:r>
            <w:r w:rsidRPr="00387DCA">
              <w:rPr>
                <w:color w:val="FFFFFF" w:themeColor="background1"/>
              </w:rPr>
              <w:t xml:space="preserve">heritage that this </w:t>
            </w:r>
            <w:r>
              <w:rPr>
                <w:color w:val="FFFFFF" w:themeColor="background1"/>
              </w:rPr>
              <w:t>organisation</w:t>
            </w:r>
            <w:r w:rsidRPr="00387DCA">
              <w:rPr>
                <w:color w:val="FFFFFF" w:themeColor="background1"/>
              </w:rPr>
              <w:t xml:space="preserve"> </w:t>
            </w:r>
            <w:r>
              <w:rPr>
                <w:color w:val="FFFFFF" w:themeColor="background1"/>
              </w:rPr>
              <w:t>brings</w:t>
            </w:r>
          </w:p>
        </w:tc>
        <w:tc>
          <w:tcPr>
            <w:tcW w:w="716" w:type="pct"/>
            <w:shd w:val="clear" w:color="auto" w:fill="004976" w:themeFill="background2"/>
          </w:tcPr>
          <w:p w14:paraId="09B464B9" w14:textId="77777777" w:rsidR="001A5D03" w:rsidRPr="007E5E62" w:rsidRDefault="001A5D03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</w:p>
        </w:tc>
      </w:tr>
      <w:tr w:rsidR="0082210E" w:rsidRPr="002C10A5" w14:paraId="4FE867EA" w14:textId="77777777" w:rsidTr="001A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751E4CC9" w14:textId="5EE84110" w:rsidR="0082210E" w:rsidRPr="00A11323" w:rsidRDefault="0082210E" w:rsidP="004502FB">
            <w:pPr>
              <w:rPr>
                <w:b w:val="0"/>
                <w:i/>
                <w:color w:val="FFFFFF" w:themeColor="background1"/>
              </w:rPr>
            </w:pPr>
            <w:r w:rsidRPr="00A11323">
              <w:rPr>
                <w:b w:val="0"/>
                <w:i/>
                <w:color w:val="FFFFFF" w:themeColor="background1"/>
              </w:rPr>
              <w:t>Space heritage</w:t>
            </w:r>
          </w:p>
        </w:tc>
        <w:tc>
          <w:tcPr>
            <w:tcW w:w="889" w:type="pct"/>
          </w:tcPr>
          <w:p w14:paraId="64C9813B" w14:textId="77777777" w:rsidR="001A5D03" w:rsidRPr="001A5D03" w:rsidRDefault="001A5D03" w:rsidP="001A5D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1A5D03">
              <w:rPr>
                <w:i/>
              </w:rPr>
              <w:t xml:space="preserve">10 satellites built and operated successfully </w:t>
            </w:r>
          </w:p>
          <w:p w14:paraId="2674B4B4" w14:textId="091ADD4D" w:rsidR="0082210E" w:rsidRPr="00387DCA" w:rsidRDefault="0082210E" w:rsidP="001A5D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755" w:type="pct"/>
          </w:tcPr>
          <w:p w14:paraId="7B1919EC" w14:textId="3E0DF67D" w:rsidR="001A5D03" w:rsidRPr="001A5D03" w:rsidRDefault="001A5D03" w:rsidP="001A5D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1A5D03">
              <w:rPr>
                <w:i/>
              </w:rPr>
              <w:t xml:space="preserve">10 payloads delivered and operational </w:t>
            </w:r>
          </w:p>
          <w:p w14:paraId="664536A1" w14:textId="0C548045" w:rsidR="0082210E" w:rsidRPr="00387DCA" w:rsidRDefault="0082210E" w:rsidP="001A5D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787" w:type="pct"/>
          </w:tcPr>
          <w:p w14:paraId="084DA525" w14:textId="47580135" w:rsidR="0082210E" w:rsidRPr="00387DCA" w:rsidRDefault="001A5D03" w:rsidP="001A5D0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/>
              </w:rPr>
            </w:pPr>
            <w:r w:rsidRPr="001A5D03">
              <w:rPr>
                <w:i/>
              </w:rPr>
              <w:t>Space grade a</w:t>
            </w:r>
            <w:r>
              <w:rPr>
                <w:i/>
              </w:rPr>
              <w:t>vionics supplied to 12 missions</w:t>
            </w:r>
          </w:p>
        </w:tc>
        <w:tc>
          <w:tcPr>
            <w:tcW w:w="826" w:type="pct"/>
          </w:tcPr>
          <w:p w14:paraId="25C52A13" w14:textId="45BD3F13" w:rsidR="0082210E" w:rsidRPr="001A5D03" w:rsidRDefault="001A5D03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1A5D03">
              <w:rPr>
                <w:i/>
              </w:rPr>
              <w:t>Nil</w:t>
            </w:r>
          </w:p>
        </w:tc>
        <w:tc>
          <w:tcPr>
            <w:tcW w:w="716" w:type="pct"/>
          </w:tcPr>
          <w:p w14:paraId="17EBE622" w14:textId="77777777" w:rsidR="0082210E" w:rsidRPr="00387DCA" w:rsidRDefault="0082210E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4400A0" w14:paraId="13301E88" w14:textId="6828B047" w:rsidTr="001A5D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3D280726" w14:textId="48BAF088" w:rsidR="004400A0" w:rsidRPr="00A11323" w:rsidRDefault="002B399B" w:rsidP="00E45F88">
            <w:pPr>
              <w:rPr>
                <w:b w:val="0"/>
                <w:i/>
                <w:color w:val="FFFFFF" w:themeColor="background1"/>
              </w:rPr>
            </w:pPr>
            <w:r>
              <w:rPr>
                <w:b w:val="0"/>
                <w:i/>
                <w:color w:val="FFFFFF" w:themeColor="background1"/>
              </w:rPr>
              <w:t>General</w:t>
            </w:r>
          </w:p>
        </w:tc>
        <w:tc>
          <w:tcPr>
            <w:tcW w:w="889" w:type="pct"/>
          </w:tcPr>
          <w:p w14:paraId="419BF4AB" w14:textId="3FFD8545" w:rsidR="004400A0" w:rsidRPr="00387DCA" w:rsidRDefault="004400A0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 xml:space="preserve">10 years’ experience in this capability, </w:t>
            </w:r>
            <w:r w:rsidR="008F589C" w:rsidRPr="00387DCA">
              <w:rPr>
                <w:i/>
              </w:rPr>
              <w:t>e.g.</w:t>
            </w:r>
            <w:r w:rsidRPr="00387DCA">
              <w:rPr>
                <w:i/>
              </w:rPr>
              <w:t xml:space="preserve"> </w:t>
            </w:r>
          </w:p>
        </w:tc>
        <w:tc>
          <w:tcPr>
            <w:tcW w:w="755" w:type="pct"/>
          </w:tcPr>
          <w:p w14:paraId="17061113" w14:textId="5DF5C96C" w:rsidR="004400A0" w:rsidRPr="00387DCA" w:rsidRDefault="004400A0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87" w:type="pct"/>
          </w:tcPr>
          <w:p w14:paraId="5EC9CE48" w14:textId="337747F9" w:rsidR="004400A0" w:rsidRPr="00387DCA" w:rsidRDefault="004400A0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826" w:type="pct"/>
          </w:tcPr>
          <w:p w14:paraId="7EFB8BD3" w14:textId="7AA51112" w:rsidR="004400A0" w:rsidRPr="00387DCA" w:rsidRDefault="004400A0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 xml:space="preserve">15 years of experience </w:t>
            </w:r>
            <w:r w:rsidR="008F589C" w:rsidRPr="00387DCA">
              <w:rPr>
                <w:i/>
              </w:rPr>
              <w:t>e.g</w:t>
            </w:r>
            <w:r w:rsidR="00EF4022">
              <w:rPr>
                <w:i/>
              </w:rPr>
              <w:t>….</w:t>
            </w:r>
          </w:p>
        </w:tc>
        <w:tc>
          <w:tcPr>
            <w:tcW w:w="716" w:type="pct"/>
          </w:tcPr>
          <w:p w14:paraId="7BFF938B" w14:textId="77777777" w:rsidR="004400A0" w:rsidRPr="00387DCA" w:rsidRDefault="004400A0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D03" w14:paraId="7E49A405" w14:textId="16CC3016" w:rsidTr="001A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6FC161D1" w14:textId="56B93B1B" w:rsidR="004400A0" w:rsidRPr="00A11323" w:rsidRDefault="00D264BA" w:rsidP="00E45F88">
            <w:pPr>
              <w:rPr>
                <w:b w:val="0"/>
                <w:i/>
                <w:color w:val="FFFFFF" w:themeColor="background1"/>
              </w:rPr>
            </w:pPr>
            <w:r w:rsidRPr="00A11323">
              <w:rPr>
                <w:b w:val="0"/>
                <w:i/>
                <w:color w:val="FFFFFF" w:themeColor="background1"/>
              </w:rPr>
              <w:t>System assembly</w:t>
            </w:r>
          </w:p>
        </w:tc>
        <w:tc>
          <w:tcPr>
            <w:tcW w:w="889" w:type="pct"/>
          </w:tcPr>
          <w:p w14:paraId="5A8565D6" w14:textId="3AEF683D" w:rsidR="004400A0" w:rsidRPr="00387DCA" w:rsidRDefault="004400A0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 xml:space="preserve">5 years of experience this capability </w:t>
            </w:r>
            <w:r w:rsidR="008F589C" w:rsidRPr="00387DCA">
              <w:rPr>
                <w:i/>
              </w:rPr>
              <w:t>e.g.</w:t>
            </w:r>
            <w:r w:rsidRPr="00387DCA">
              <w:rPr>
                <w:i/>
              </w:rPr>
              <w:t xml:space="preserve"> 2 years on mission X, 3 years on mission Y</w:t>
            </w:r>
          </w:p>
        </w:tc>
        <w:tc>
          <w:tcPr>
            <w:tcW w:w="755" w:type="pct"/>
          </w:tcPr>
          <w:p w14:paraId="4AA0BAB4" w14:textId="0BFAD215" w:rsidR="004400A0" w:rsidRPr="00387DCA" w:rsidRDefault="004400A0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 xml:space="preserve">10 years of experience </w:t>
            </w:r>
            <w:r w:rsidR="008F589C" w:rsidRPr="00387DCA">
              <w:rPr>
                <w:i/>
              </w:rPr>
              <w:t>e.g.</w:t>
            </w:r>
            <w:r w:rsidRPr="00387DCA">
              <w:rPr>
                <w:i/>
              </w:rPr>
              <w:t xml:space="preserve">… </w:t>
            </w:r>
          </w:p>
        </w:tc>
        <w:tc>
          <w:tcPr>
            <w:tcW w:w="787" w:type="pct"/>
          </w:tcPr>
          <w:p w14:paraId="13275DD1" w14:textId="6F192A43" w:rsidR="004400A0" w:rsidRPr="00387DCA" w:rsidRDefault="004400A0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826" w:type="pct"/>
          </w:tcPr>
          <w:p w14:paraId="6846C6E8" w14:textId="20C1C512" w:rsidR="004400A0" w:rsidRPr="00387DCA" w:rsidRDefault="004400A0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16" w:type="pct"/>
          </w:tcPr>
          <w:p w14:paraId="325D87BF" w14:textId="77777777" w:rsidR="004400A0" w:rsidRPr="00387DCA" w:rsidRDefault="004400A0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1A5D03" w14:paraId="41F0C5D5" w14:textId="77777777" w:rsidTr="001A5D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1687AE4A" w14:textId="30976C63" w:rsidR="004400A0" w:rsidRPr="00A11323" w:rsidRDefault="00D264BA" w:rsidP="00E45F88">
            <w:pPr>
              <w:rPr>
                <w:b w:val="0"/>
                <w:i/>
                <w:color w:val="FFFFFF" w:themeColor="background1"/>
              </w:rPr>
            </w:pPr>
            <w:r w:rsidRPr="00A11323">
              <w:rPr>
                <w:b w:val="0"/>
                <w:i/>
                <w:color w:val="FFFFFF" w:themeColor="background1"/>
              </w:rPr>
              <w:t>System Compatibility</w:t>
            </w:r>
            <w:r w:rsidR="00E45F88">
              <w:rPr>
                <w:b w:val="0"/>
                <w:i/>
                <w:color w:val="FFFFFF" w:themeColor="background1"/>
              </w:rPr>
              <w:t xml:space="preserve"> &amp;</w:t>
            </w:r>
            <w:r w:rsidRPr="00A11323">
              <w:rPr>
                <w:b w:val="0"/>
                <w:i/>
                <w:color w:val="FFFFFF" w:themeColor="background1"/>
              </w:rPr>
              <w:t xml:space="preserve"> Integration Testing</w:t>
            </w:r>
          </w:p>
        </w:tc>
        <w:tc>
          <w:tcPr>
            <w:tcW w:w="889" w:type="pct"/>
          </w:tcPr>
          <w:p w14:paraId="6E3603F4" w14:textId="2BC5C2EB" w:rsidR="004400A0" w:rsidRPr="00387DCA" w:rsidRDefault="00665DF5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755" w:type="pct"/>
          </w:tcPr>
          <w:p w14:paraId="294294E3" w14:textId="29FA8340" w:rsidR="004400A0" w:rsidRPr="00387DCA" w:rsidRDefault="00665DF5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787" w:type="pct"/>
          </w:tcPr>
          <w:p w14:paraId="7A569C02" w14:textId="70B98978" w:rsidR="004400A0" w:rsidRPr="00387DCA" w:rsidRDefault="00665DF5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826" w:type="pct"/>
          </w:tcPr>
          <w:p w14:paraId="67ABE6DE" w14:textId="1740A2BD" w:rsidR="004400A0" w:rsidRPr="00387DCA" w:rsidRDefault="00665DF5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716" w:type="pct"/>
          </w:tcPr>
          <w:p w14:paraId="48C4D373" w14:textId="77777777" w:rsidR="004400A0" w:rsidRPr="00387DCA" w:rsidRDefault="004400A0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2B399B" w14:paraId="6108E729" w14:textId="77777777" w:rsidTr="001A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39A651FE" w14:textId="2A5857A8" w:rsidR="002B399B" w:rsidRPr="00A11323" w:rsidRDefault="002B399B" w:rsidP="00E45F88">
            <w:pPr>
              <w:rPr>
                <w:b w:val="0"/>
                <w:i/>
                <w:color w:val="FFFFFF" w:themeColor="background1"/>
              </w:rPr>
            </w:pPr>
            <w:r>
              <w:rPr>
                <w:b w:val="0"/>
                <w:i/>
                <w:color w:val="FFFFFF" w:themeColor="background1"/>
              </w:rPr>
              <w:t>Operations</w:t>
            </w:r>
          </w:p>
        </w:tc>
        <w:tc>
          <w:tcPr>
            <w:tcW w:w="889" w:type="pct"/>
          </w:tcPr>
          <w:p w14:paraId="3CA45085" w14:textId="1A27A35F" w:rsidR="002B399B" w:rsidRDefault="002B399B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755" w:type="pct"/>
          </w:tcPr>
          <w:p w14:paraId="06B1D097" w14:textId="7DB33718" w:rsidR="002B399B" w:rsidRDefault="002B399B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787" w:type="pct"/>
          </w:tcPr>
          <w:p w14:paraId="6E9BF543" w14:textId="5F558DC6" w:rsidR="002B399B" w:rsidRDefault="002B399B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Nil</w:t>
            </w:r>
          </w:p>
        </w:tc>
        <w:tc>
          <w:tcPr>
            <w:tcW w:w="826" w:type="pct"/>
          </w:tcPr>
          <w:p w14:paraId="701D0552" w14:textId="03E9BA68" w:rsidR="002B399B" w:rsidRDefault="00EF4022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1</w:t>
            </w:r>
            <w:r w:rsidR="002B399B">
              <w:rPr>
                <w:i/>
              </w:rPr>
              <w:t>2</w:t>
            </w:r>
            <w:r w:rsidR="002B399B" w:rsidRPr="00387DCA">
              <w:rPr>
                <w:i/>
              </w:rPr>
              <w:t xml:space="preserve"> years of </w:t>
            </w:r>
            <w:r w:rsidR="002B399B">
              <w:rPr>
                <w:i/>
              </w:rPr>
              <w:t>experience e.g</w:t>
            </w:r>
            <w:r>
              <w:rPr>
                <w:i/>
              </w:rPr>
              <w:t>….</w:t>
            </w:r>
          </w:p>
        </w:tc>
        <w:tc>
          <w:tcPr>
            <w:tcW w:w="716" w:type="pct"/>
          </w:tcPr>
          <w:p w14:paraId="24620FE7" w14:textId="77777777" w:rsidR="002B399B" w:rsidRPr="00387DCA" w:rsidRDefault="002B399B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1A5D03" w14:paraId="28723011" w14:textId="492D765D" w:rsidTr="001A5D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00705FE1" w14:textId="74D09A42" w:rsidR="00822614" w:rsidRPr="00A11323" w:rsidRDefault="00D264BA" w:rsidP="00E45F88">
            <w:pPr>
              <w:rPr>
                <w:i/>
                <w:color w:val="FFFFFF" w:themeColor="background1"/>
              </w:rPr>
            </w:pPr>
            <w:r w:rsidRPr="00A11323">
              <w:rPr>
                <w:b w:val="0"/>
                <w:i/>
                <w:color w:val="FFFFFF" w:themeColor="background1"/>
              </w:rPr>
              <w:t>Risk Assessments</w:t>
            </w:r>
          </w:p>
        </w:tc>
        <w:tc>
          <w:tcPr>
            <w:tcW w:w="889" w:type="pct"/>
          </w:tcPr>
          <w:p w14:paraId="59E56769" w14:textId="09E06431" w:rsidR="00822614" w:rsidRPr="00387DCA" w:rsidRDefault="00822614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55" w:type="pct"/>
          </w:tcPr>
          <w:p w14:paraId="50BD00C2" w14:textId="0A8745EB" w:rsidR="00822614" w:rsidRPr="00387DCA" w:rsidRDefault="00822614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87" w:type="pct"/>
          </w:tcPr>
          <w:p w14:paraId="7DD2F59A" w14:textId="78811B21" w:rsidR="00822614" w:rsidRPr="00387DCA" w:rsidRDefault="00822614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 xml:space="preserve">5 years of experience </w:t>
            </w:r>
            <w:r w:rsidR="008F589C" w:rsidRPr="00387DCA">
              <w:rPr>
                <w:i/>
              </w:rPr>
              <w:t>e.g.</w:t>
            </w:r>
            <w:r w:rsidRPr="00387DCA">
              <w:rPr>
                <w:i/>
              </w:rPr>
              <w:t>…</w:t>
            </w:r>
          </w:p>
        </w:tc>
        <w:tc>
          <w:tcPr>
            <w:tcW w:w="826" w:type="pct"/>
          </w:tcPr>
          <w:p w14:paraId="21252110" w14:textId="44B1F6B7" w:rsidR="00822614" w:rsidRPr="00387DCA" w:rsidRDefault="00822614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16" w:type="pct"/>
          </w:tcPr>
          <w:p w14:paraId="7022AEAA" w14:textId="77777777" w:rsidR="00822614" w:rsidRPr="00387DCA" w:rsidRDefault="00822614" w:rsidP="002C1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D03" w14:paraId="41678A9B" w14:textId="7D93AAA3" w:rsidTr="001A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1D8BEF92" w14:textId="418EA5C7" w:rsidR="00822614" w:rsidRPr="00A11323" w:rsidRDefault="00E45F88" w:rsidP="00E45F88">
            <w:pPr>
              <w:rPr>
                <w:i/>
                <w:color w:val="FFFFFF" w:themeColor="background1"/>
              </w:rPr>
            </w:pPr>
            <w:r>
              <w:rPr>
                <w:b w:val="0"/>
                <w:i/>
                <w:color w:val="FFFFFF" w:themeColor="background1"/>
              </w:rPr>
              <w:t>Capability 5</w:t>
            </w:r>
          </w:p>
        </w:tc>
        <w:tc>
          <w:tcPr>
            <w:tcW w:w="889" w:type="pct"/>
          </w:tcPr>
          <w:p w14:paraId="13B0F95E" w14:textId="18B61D3A" w:rsidR="00822614" w:rsidRPr="00387DCA" w:rsidRDefault="00822614" w:rsidP="002C10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55" w:type="pct"/>
          </w:tcPr>
          <w:p w14:paraId="075B40CD" w14:textId="2C65156F" w:rsidR="00822614" w:rsidRPr="00387DCA" w:rsidRDefault="00822614" w:rsidP="002C10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87" w:type="pct"/>
          </w:tcPr>
          <w:p w14:paraId="52D1AE0C" w14:textId="3CF3FF0B" w:rsidR="00822614" w:rsidRPr="00387DCA" w:rsidRDefault="00822614" w:rsidP="002C10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826" w:type="pct"/>
          </w:tcPr>
          <w:p w14:paraId="510ED754" w14:textId="778C19EA" w:rsidR="00822614" w:rsidRPr="00387DCA" w:rsidRDefault="00822614" w:rsidP="002C10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387DCA">
              <w:rPr>
                <w:i/>
              </w:rPr>
              <w:t>Nil</w:t>
            </w:r>
          </w:p>
        </w:tc>
        <w:tc>
          <w:tcPr>
            <w:tcW w:w="716" w:type="pct"/>
          </w:tcPr>
          <w:p w14:paraId="25062B39" w14:textId="7C794BFA" w:rsidR="00822614" w:rsidRPr="00387DCA" w:rsidRDefault="00E45F88" w:rsidP="002C10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Capability 5</w:t>
            </w:r>
            <w:r w:rsidR="00822614" w:rsidRPr="00387DCA">
              <w:rPr>
                <w:i/>
              </w:rPr>
              <w:t xml:space="preserve"> is identified and considered critical. The consortium is following action plan X to fulfil this capability by date Y</w:t>
            </w:r>
          </w:p>
        </w:tc>
      </w:tr>
      <w:tr w:rsidR="001A5D03" w14:paraId="2E2152E2" w14:textId="78B4F4DB" w:rsidTr="001A5D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569B4908" w14:textId="04D67B62" w:rsidR="00822614" w:rsidRPr="00A11323" w:rsidRDefault="008F589C" w:rsidP="004502FB">
            <w:pPr>
              <w:rPr>
                <w:i/>
                <w:color w:val="FFFFFF" w:themeColor="background1"/>
              </w:rPr>
            </w:pPr>
            <w:r w:rsidRPr="00A11323">
              <w:rPr>
                <w:b w:val="0"/>
                <w:i/>
                <w:color w:val="FFFFFF" w:themeColor="background1"/>
              </w:rPr>
              <w:t>Capability</w:t>
            </w:r>
            <w:r w:rsidR="00467830" w:rsidRPr="00A11323">
              <w:rPr>
                <w:b w:val="0"/>
                <w:i/>
                <w:color w:val="FFFFFF" w:themeColor="background1"/>
              </w:rPr>
              <w:t xml:space="preserve"> …</w:t>
            </w:r>
          </w:p>
        </w:tc>
        <w:tc>
          <w:tcPr>
            <w:tcW w:w="889" w:type="pct"/>
          </w:tcPr>
          <w:p w14:paraId="49543B80" w14:textId="6EEEB4CF" w:rsidR="00822614" w:rsidRPr="00387DCA" w:rsidRDefault="00822614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55" w:type="pct"/>
          </w:tcPr>
          <w:p w14:paraId="3F7B8713" w14:textId="77777777" w:rsidR="00822614" w:rsidRPr="00387DCA" w:rsidRDefault="00822614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87" w:type="pct"/>
          </w:tcPr>
          <w:p w14:paraId="00F9BB20" w14:textId="77777777" w:rsidR="00822614" w:rsidRPr="00387DCA" w:rsidRDefault="00822614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826" w:type="pct"/>
          </w:tcPr>
          <w:p w14:paraId="078C583A" w14:textId="77777777" w:rsidR="00822614" w:rsidRPr="00387DCA" w:rsidRDefault="00822614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16" w:type="pct"/>
          </w:tcPr>
          <w:p w14:paraId="51227CE1" w14:textId="77777777" w:rsidR="00822614" w:rsidRPr="00387DCA" w:rsidRDefault="00822614" w:rsidP="004502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D03" w14:paraId="214C2932" w14:textId="77777777" w:rsidTr="001A5D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</w:tcPr>
          <w:p w14:paraId="4249FDF2" w14:textId="77777777" w:rsidR="00822614" w:rsidRPr="002C10A5" w:rsidRDefault="00822614" w:rsidP="004502FB">
            <w:pPr>
              <w:rPr>
                <w:b w:val="0"/>
                <w:color w:val="auto"/>
              </w:rPr>
            </w:pPr>
          </w:p>
        </w:tc>
        <w:tc>
          <w:tcPr>
            <w:tcW w:w="889" w:type="pct"/>
          </w:tcPr>
          <w:p w14:paraId="2B9FFFF0" w14:textId="77777777" w:rsidR="00822614" w:rsidRDefault="00822614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55" w:type="pct"/>
          </w:tcPr>
          <w:p w14:paraId="342A578E" w14:textId="77777777" w:rsidR="00822614" w:rsidRDefault="00822614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87" w:type="pct"/>
          </w:tcPr>
          <w:p w14:paraId="576DB35C" w14:textId="77777777" w:rsidR="00822614" w:rsidRDefault="00822614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26" w:type="pct"/>
          </w:tcPr>
          <w:p w14:paraId="2686A2EB" w14:textId="77777777" w:rsidR="00822614" w:rsidRDefault="00822614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716" w:type="pct"/>
          </w:tcPr>
          <w:p w14:paraId="1624EAB0" w14:textId="77777777" w:rsidR="00822614" w:rsidRDefault="00822614" w:rsidP="004502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7E18F782" w14:textId="77777777" w:rsidR="00AC0817" w:rsidRDefault="00AC0817" w:rsidP="00AC0817"/>
    <w:p w14:paraId="6F43D279" w14:textId="5CAB6FA0" w:rsidR="005C37EC" w:rsidRDefault="00B4111E" w:rsidP="005C37EC">
      <w:pPr>
        <w:pStyle w:val="Heading3"/>
      </w:pPr>
      <w:r>
        <w:lastRenderedPageBreak/>
        <w:t xml:space="preserve"> </w:t>
      </w:r>
      <w:r w:rsidR="00467830">
        <w:t>&lt;</w:t>
      </w:r>
      <w:r w:rsidR="009A626B">
        <w:t>O</w:t>
      </w:r>
      <w:r w:rsidR="005C37EC">
        <w:t>ther information</w:t>
      </w:r>
      <w:r w:rsidR="00467830">
        <w:t>&gt;</w:t>
      </w:r>
    </w:p>
    <w:p w14:paraId="14E64754" w14:textId="76626406" w:rsidR="005C37EC" w:rsidRPr="00AF7AE7" w:rsidRDefault="009A626B" w:rsidP="005C37EC">
      <w:r>
        <w:t>Provide</w:t>
      </w:r>
      <w:r w:rsidR="005C37EC">
        <w:t xml:space="preserve"> any other information you consider important to highlight.</w:t>
      </w:r>
    </w:p>
    <w:p w14:paraId="569D92DE" w14:textId="405C4B8E" w:rsidR="00E01340" w:rsidRDefault="00B4111E" w:rsidP="009C49E4">
      <w:pPr>
        <w:pStyle w:val="Heading2"/>
      </w:pPr>
      <w:bookmarkStart w:id="32" w:name="_Toc87532717"/>
      <w:r>
        <w:t xml:space="preserve"> </w:t>
      </w:r>
      <w:r w:rsidR="00E01340">
        <w:t>Facilities</w:t>
      </w:r>
      <w:bookmarkEnd w:id="32"/>
    </w:p>
    <w:p w14:paraId="7E9FE996" w14:textId="7E875AE5" w:rsidR="00CC31DF" w:rsidRDefault="00FF2CD2" w:rsidP="00CC31DF">
      <w:r>
        <w:t xml:space="preserve">Provide details of </w:t>
      </w:r>
      <w:r w:rsidR="00CC31DF">
        <w:t xml:space="preserve">all facilities </w:t>
      </w:r>
      <w:r w:rsidR="009A626B">
        <w:t>you plan</w:t>
      </w:r>
      <w:r w:rsidR="00CC31DF">
        <w:t xml:space="preserve"> to use during </w:t>
      </w:r>
      <w:r w:rsidR="009A626B">
        <w:t xml:space="preserve">mission </w:t>
      </w:r>
      <w:r w:rsidR="00CC31DF">
        <w:t xml:space="preserve">development including capabilities and reasons for use. </w:t>
      </w:r>
      <w:r w:rsidR="00231AAA">
        <w:t xml:space="preserve">Any facilities critical to </w:t>
      </w:r>
      <w:r w:rsidR="00132D0B">
        <w:t>mission</w:t>
      </w:r>
      <w:r w:rsidR="00D264BA">
        <w:t xml:space="preserve"> </w:t>
      </w:r>
      <w:r w:rsidR="00231AAA">
        <w:t xml:space="preserve">success </w:t>
      </w:r>
      <w:r w:rsidR="00467830">
        <w:t>should</w:t>
      </w:r>
      <w:r w:rsidR="009A626B">
        <w:t xml:space="preserve"> </w:t>
      </w:r>
      <w:r w:rsidR="00231AAA">
        <w:t>be clearly identified.</w:t>
      </w:r>
    </w:p>
    <w:p w14:paraId="27D69DA3" w14:textId="2E28027D" w:rsidR="00A65594" w:rsidRDefault="009A626B" w:rsidP="00A65594">
      <w:r>
        <w:t>Provide d</w:t>
      </w:r>
      <w:r w:rsidR="00CC31DF">
        <w:t>etail</w:t>
      </w:r>
      <w:r>
        <w:t>s</w:t>
      </w:r>
      <w:r w:rsidR="00CC31DF">
        <w:t xml:space="preserve"> </w:t>
      </w:r>
      <w:r>
        <w:t xml:space="preserve">of </w:t>
      </w:r>
      <w:r w:rsidR="00CC31DF">
        <w:t xml:space="preserve">any Australian facilities </w:t>
      </w:r>
      <w:r>
        <w:t>that</w:t>
      </w:r>
      <w:r w:rsidR="00CC31DF">
        <w:t xml:space="preserve"> could </w:t>
      </w:r>
      <w:r>
        <w:t>be used</w:t>
      </w:r>
      <w:r w:rsidR="00231AAA">
        <w:t xml:space="preserve"> but are unavailable.</w:t>
      </w:r>
    </w:p>
    <w:p w14:paraId="44E08A7B" w14:textId="4EA49E14" w:rsidR="00A65594" w:rsidRDefault="00B4111E" w:rsidP="009C49E4">
      <w:pPr>
        <w:pStyle w:val="Heading2"/>
      </w:pPr>
      <w:bookmarkStart w:id="33" w:name="_Toc87532718"/>
      <w:r>
        <w:t xml:space="preserve"> </w:t>
      </w:r>
      <w:r w:rsidR="00A65594">
        <w:t xml:space="preserve">Software and </w:t>
      </w:r>
      <w:bookmarkEnd w:id="33"/>
      <w:r w:rsidR="009A626B">
        <w:t>tools</w:t>
      </w:r>
    </w:p>
    <w:p w14:paraId="60A0F5E6" w14:textId="77777777" w:rsidR="00C3573F" w:rsidRDefault="00FF2CD2" w:rsidP="00C3573F">
      <w:r>
        <w:t>Provide details of</w:t>
      </w:r>
      <w:r w:rsidR="00A65594">
        <w:t xml:space="preserve"> all software and tools </w:t>
      </w:r>
      <w:r w:rsidR="009A626B">
        <w:t xml:space="preserve">you plan to use </w:t>
      </w:r>
      <w:r w:rsidR="00CC31DF">
        <w:t xml:space="preserve">during </w:t>
      </w:r>
      <w:r w:rsidR="009A626B">
        <w:t>mission</w:t>
      </w:r>
      <w:r w:rsidR="00CC31DF">
        <w:t xml:space="preserve"> development including capabilities and reasons for use.  </w:t>
      </w:r>
    </w:p>
    <w:p w14:paraId="1AD2B2AF" w14:textId="5D1DA028" w:rsidR="00E01340" w:rsidRDefault="00B4111E" w:rsidP="009C49E4">
      <w:pPr>
        <w:pStyle w:val="Heading2"/>
      </w:pPr>
      <w:bookmarkStart w:id="34" w:name="_Toc87532719"/>
      <w:r>
        <w:t xml:space="preserve"> </w:t>
      </w:r>
      <w:r w:rsidR="00E01340">
        <w:t xml:space="preserve">Key </w:t>
      </w:r>
      <w:bookmarkEnd w:id="34"/>
      <w:r w:rsidR="00FF2CD2">
        <w:t>personnel</w:t>
      </w:r>
    </w:p>
    <w:p w14:paraId="36CB44B2" w14:textId="3CDD17C9" w:rsidR="00CC31DF" w:rsidRDefault="000E368A" w:rsidP="00CC31DF">
      <w:r>
        <w:t>Key information may include</w:t>
      </w:r>
      <w:r w:rsidR="005C37EC">
        <w:t>:</w:t>
      </w:r>
    </w:p>
    <w:p w14:paraId="36436335" w14:textId="2AF6EBDC" w:rsidR="00E106EB" w:rsidRDefault="000E368A" w:rsidP="009F2C25">
      <w:pPr>
        <w:pStyle w:val="ListParagraph"/>
        <w:numPr>
          <w:ilvl w:val="0"/>
          <w:numId w:val="20"/>
        </w:numPr>
      </w:pPr>
      <w:r>
        <w:t xml:space="preserve">key </w:t>
      </w:r>
      <w:r w:rsidR="00E106EB">
        <w:t>personnel in technical</w:t>
      </w:r>
      <w:r w:rsidR="009D2A93">
        <w:t>,</w:t>
      </w:r>
      <w:r w:rsidR="00E106EB">
        <w:t xml:space="preserve"> management </w:t>
      </w:r>
      <w:r w:rsidR="009D2A93">
        <w:t>and quality</w:t>
      </w:r>
      <w:r w:rsidR="00E106EB">
        <w:t xml:space="preserve"> teams</w:t>
      </w:r>
      <w:r>
        <w:t>, including their skills, experience</w:t>
      </w:r>
      <w:r w:rsidR="00E106EB">
        <w:t xml:space="preserve"> and </w:t>
      </w:r>
      <w:r>
        <w:t xml:space="preserve">the </w:t>
      </w:r>
      <w:r w:rsidR="00E106EB">
        <w:t xml:space="preserve">work packages they </w:t>
      </w:r>
      <w:r w:rsidR="004D0BBE">
        <w:t>would</w:t>
      </w:r>
      <w:r>
        <w:t xml:space="preserve"> support (CVs </w:t>
      </w:r>
      <w:r w:rsidR="00467830">
        <w:t xml:space="preserve">to </w:t>
      </w:r>
      <w:r>
        <w:t>be included in Annex</w:t>
      </w:r>
      <w:r w:rsidR="009028D3">
        <w:t xml:space="preserve"> </w:t>
      </w:r>
      <w:r w:rsidR="005904AD">
        <w:t>4.</w:t>
      </w:r>
      <w:r w:rsidR="009028D3">
        <w:t>A</w:t>
      </w:r>
      <w:r w:rsidR="00170ABF">
        <w:t xml:space="preserve"> of the Management proposal</w:t>
      </w:r>
      <w:r>
        <w:t>).</w:t>
      </w:r>
    </w:p>
    <w:p w14:paraId="1117FE11" w14:textId="77D20E4D" w:rsidR="005C37EC" w:rsidRDefault="00B4111E" w:rsidP="009C49E4">
      <w:pPr>
        <w:pStyle w:val="Heading2"/>
      </w:pPr>
      <w:r>
        <w:t xml:space="preserve"> </w:t>
      </w:r>
      <w:r w:rsidR="000E368A">
        <w:t>O</w:t>
      </w:r>
      <w:r w:rsidR="005C37EC">
        <w:t>ther information</w:t>
      </w:r>
    </w:p>
    <w:p w14:paraId="15E88941" w14:textId="4D6E0E86" w:rsidR="005C37EC" w:rsidRPr="00AF7AE7" w:rsidRDefault="000E368A" w:rsidP="005C37EC">
      <w:r>
        <w:t>Provide</w:t>
      </w:r>
      <w:r w:rsidR="005C37EC">
        <w:t xml:space="preserve"> any other information you consider important to highlight.</w:t>
      </w:r>
    </w:p>
    <w:p w14:paraId="118DE546" w14:textId="305E2B5E" w:rsidR="00EE220B" w:rsidRDefault="00EE220B">
      <w:pPr>
        <w:adjustRightInd/>
        <w:snapToGrid/>
        <w:spacing w:after="0" w:line="240" w:lineRule="auto"/>
      </w:pPr>
      <w:r>
        <w:br w:type="page"/>
      </w:r>
    </w:p>
    <w:p w14:paraId="2C9A03FB" w14:textId="113AE4D3" w:rsidR="00E01340" w:rsidRPr="00EF1B00" w:rsidRDefault="00702093" w:rsidP="00E01340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lastRenderedPageBreak/>
        <w:t xml:space="preserve">ANNEX </w:t>
      </w:r>
      <w:r w:rsidR="005904AD">
        <w:rPr>
          <w:b/>
          <w:sz w:val="44"/>
          <w:szCs w:val="44"/>
        </w:rPr>
        <w:t>4.</w:t>
      </w:r>
      <w:r w:rsidRPr="00EF1B00">
        <w:rPr>
          <w:b/>
          <w:sz w:val="44"/>
          <w:szCs w:val="44"/>
        </w:rPr>
        <w:t>A</w:t>
      </w:r>
      <w:r w:rsidR="00EF1B00">
        <w:rPr>
          <w:b/>
          <w:sz w:val="44"/>
          <w:szCs w:val="44"/>
        </w:rPr>
        <w:t xml:space="preserve">: </w:t>
      </w:r>
      <w:r w:rsidR="00E01340" w:rsidRPr="00EF1B00">
        <w:rPr>
          <w:b/>
          <w:sz w:val="44"/>
          <w:szCs w:val="44"/>
        </w:rPr>
        <w:t>CVs</w:t>
      </w:r>
    </w:p>
    <w:p w14:paraId="3DE48885" w14:textId="25C81107" w:rsidR="00702093" w:rsidRDefault="000B0BE5">
      <w:pPr>
        <w:adjustRightInd/>
        <w:snapToGrid/>
        <w:spacing w:after="0" w:line="240" w:lineRule="auto"/>
      </w:pPr>
      <w:r>
        <w:t>Provide all</w:t>
      </w:r>
      <w:r w:rsidR="004F609D">
        <w:t xml:space="preserve"> names and</w:t>
      </w:r>
      <w:r>
        <w:t xml:space="preserve"> the CVs of the key personnel including their experience to justify their role. Any space experience, especially exploration space experience should be highlighted.</w:t>
      </w:r>
      <w:r w:rsidR="004F609D">
        <w:t xml:space="preserve"> A one page summary per key personnel is sufficient</w:t>
      </w:r>
      <w:r w:rsidR="00551516">
        <w:t>.</w:t>
      </w:r>
    </w:p>
    <w:p w14:paraId="495BAB9B" w14:textId="77777777" w:rsidR="00702093" w:rsidRDefault="00702093">
      <w:pPr>
        <w:adjustRightInd/>
        <w:snapToGrid/>
        <w:spacing w:after="0" w:line="240" w:lineRule="auto"/>
      </w:pPr>
    </w:p>
    <w:p w14:paraId="5CD3462E" w14:textId="4ECAEF97" w:rsidR="00702093" w:rsidRPr="00EF1B00" w:rsidRDefault="00702093" w:rsidP="00702093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904AD">
        <w:rPr>
          <w:b/>
          <w:sz w:val="44"/>
          <w:szCs w:val="44"/>
        </w:rPr>
        <w:t>4.</w:t>
      </w:r>
      <w:r w:rsidRPr="00EF1B00">
        <w:rPr>
          <w:b/>
          <w:sz w:val="44"/>
          <w:szCs w:val="44"/>
        </w:rPr>
        <w:t>B</w:t>
      </w:r>
      <w:r w:rsidR="00732CBC" w:rsidRPr="00EF1B00">
        <w:rPr>
          <w:b/>
          <w:sz w:val="44"/>
          <w:szCs w:val="44"/>
        </w:rPr>
        <w:t>+</w:t>
      </w:r>
      <w:r w:rsidR="00EF1B00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</w:t>
      </w:r>
      <w:r w:rsidR="00EF1B00" w:rsidRPr="00EF1B00">
        <w:rPr>
          <w:b/>
          <w:sz w:val="44"/>
          <w:szCs w:val="44"/>
        </w:rPr>
        <w:t>&lt;</w:t>
      </w:r>
      <w:r w:rsidRPr="00EF1B00">
        <w:rPr>
          <w:b/>
          <w:sz w:val="44"/>
          <w:szCs w:val="44"/>
        </w:rPr>
        <w:t xml:space="preserve">Any </w:t>
      </w:r>
      <w:r w:rsidR="00EF1B00" w:rsidRPr="00EF1B00">
        <w:rPr>
          <w:b/>
          <w:sz w:val="44"/>
          <w:szCs w:val="44"/>
        </w:rPr>
        <w:t>further</w:t>
      </w:r>
      <w:r w:rsidRPr="00EF1B00">
        <w:rPr>
          <w:b/>
          <w:sz w:val="44"/>
          <w:szCs w:val="44"/>
        </w:rPr>
        <w:t xml:space="preserve"> </w:t>
      </w:r>
      <w:r w:rsidR="00EF1B00" w:rsidRPr="00EF1B00">
        <w:rPr>
          <w:b/>
          <w:sz w:val="44"/>
          <w:szCs w:val="44"/>
        </w:rPr>
        <w:t>a</w:t>
      </w:r>
      <w:r w:rsidR="005A67BD">
        <w:rPr>
          <w:b/>
          <w:sz w:val="44"/>
          <w:szCs w:val="44"/>
        </w:rPr>
        <w:t>nnexe</w:t>
      </w:r>
      <w:r w:rsidRPr="00EF1B00">
        <w:rPr>
          <w:b/>
          <w:sz w:val="44"/>
          <w:szCs w:val="44"/>
        </w:rPr>
        <w:t>s</w:t>
      </w:r>
      <w:r w:rsidR="00EF1B00" w:rsidRPr="00EF1B00">
        <w:rPr>
          <w:b/>
          <w:sz w:val="44"/>
          <w:szCs w:val="44"/>
        </w:rPr>
        <w:t>&gt;</w:t>
      </w:r>
    </w:p>
    <w:p w14:paraId="79D1BF2E" w14:textId="303829A1" w:rsidR="00B91132" w:rsidRDefault="00702093" w:rsidP="00702093">
      <w:pPr>
        <w:adjustRightInd/>
        <w:snapToGrid/>
        <w:spacing w:after="0" w:line="240" w:lineRule="auto"/>
      </w:pPr>
      <w:r>
        <w:t xml:space="preserve"> </w:t>
      </w:r>
      <w:r w:rsidR="00B91132">
        <w:br w:type="page"/>
      </w:r>
    </w:p>
    <w:p w14:paraId="039FECD6" w14:textId="2C5FDF25" w:rsidR="00E01340" w:rsidRDefault="00E01340" w:rsidP="00E01340">
      <w:pPr>
        <w:pStyle w:val="Heading1"/>
      </w:pPr>
      <w:bookmarkStart w:id="35" w:name="_Toc87532720"/>
      <w:bookmarkStart w:id="36" w:name="_Toc98330745"/>
      <w:r>
        <w:lastRenderedPageBreak/>
        <w:t xml:space="preserve">Part 5 - Financial </w:t>
      </w:r>
      <w:bookmarkEnd w:id="35"/>
      <w:r w:rsidR="00732CBC">
        <w:t>proposal</w:t>
      </w:r>
      <w:bookmarkEnd w:id="36"/>
    </w:p>
    <w:p w14:paraId="66683AC3" w14:textId="2D7DA272" w:rsidR="00391C30" w:rsidRDefault="00391C30" w:rsidP="00391C30">
      <w:r>
        <w:t>Provide a table of contents</w:t>
      </w:r>
      <w:r w:rsidR="00BE3C7C">
        <w:t>.</w:t>
      </w:r>
    </w:p>
    <w:p w14:paraId="77DF5DFF" w14:textId="6B33A78C" w:rsidR="007E045A" w:rsidRDefault="00043F29" w:rsidP="009C49E4">
      <w:pPr>
        <w:pStyle w:val="Heading2"/>
      </w:pPr>
      <w:bookmarkStart w:id="37" w:name="_Toc87532721"/>
      <w:r>
        <w:t xml:space="preserve"> </w:t>
      </w:r>
      <w:r w:rsidR="007E045A">
        <w:t xml:space="preserve">Compliance to </w:t>
      </w:r>
      <w:r w:rsidR="00732CBC">
        <w:t>financial requirements</w:t>
      </w:r>
      <w:r w:rsidR="007E045A">
        <w:t xml:space="preserve">/ conditions </w:t>
      </w:r>
      <w:bookmarkEnd w:id="37"/>
    </w:p>
    <w:p w14:paraId="717E5EDE" w14:textId="6CF1653B" w:rsidR="00BF1C37" w:rsidRDefault="00732CBC" w:rsidP="00732CBC">
      <w:r>
        <w:t xml:space="preserve">Describe </w:t>
      </w:r>
      <w:r w:rsidR="00BF1C37">
        <w:t>any high level financial requirements/</w:t>
      </w:r>
      <w:r w:rsidR="0076634E">
        <w:t xml:space="preserve"> </w:t>
      </w:r>
      <w:r w:rsidR="00BF1C37">
        <w:t xml:space="preserve">conditions </w:t>
      </w:r>
      <w:r>
        <w:t xml:space="preserve">set by the </w:t>
      </w:r>
      <w:r w:rsidR="0076634E">
        <w:t>G</w:t>
      </w:r>
      <w:r>
        <w:t>uidelines, standards or your consortium and state your compliance to them</w:t>
      </w:r>
      <w:r w:rsidR="00BF1C37">
        <w:t xml:space="preserve">. </w:t>
      </w:r>
      <w:r>
        <w:t>You should explain your compliance status and highlight where further detail may be found in your proposal.</w:t>
      </w:r>
      <w:r w:rsidDel="00732CBC">
        <w:t xml:space="preserve"> </w:t>
      </w:r>
    </w:p>
    <w:p w14:paraId="24B271DF" w14:textId="03C56712" w:rsidR="00206B57" w:rsidRDefault="00206B57" w:rsidP="00732CBC">
      <w:r>
        <w:t xml:space="preserve">Table X: </w:t>
      </w:r>
      <w:r w:rsidR="004F609D">
        <w:t>C</w:t>
      </w:r>
      <w:r>
        <w:t>ompliance to financial requirements/</w:t>
      </w:r>
      <w:r w:rsidR="004F609D">
        <w:t xml:space="preserve"> </w:t>
      </w:r>
      <w:r>
        <w:t>conditions.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to financial requirements table"/>
        <w:tblDescription w:val="This table can be used to document compliance to financial requirements. "/>
      </w:tblPr>
      <w:tblGrid>
        <w:gridCol w:w="708"/>
        <w:gridCol w:w="3119"/>
        <w:gridCol w:w="1417"/>
        <w:gridCol w:w="2268"/>
        <w:gridCol w:w="2348"/>
      </w:tblGrid>
      <w:tr w:rsidR="001D139F" w:rsidRPr="00D56F25" w14:paraId="05422271" w14:textId="77777777" w:rsidTr="000668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</w:tcPr>
          <w:p w14:paraId="7F242FF0" w14:textId="77777777" w:rsidR="001D139F" w:rsidRPr="00D56F25" w:rsidRDefault="001D139F" w:rsidP="0006681A">
            <w:pPr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</w:tcPr>
          <w:p w14:paraId="2A50182E" w14:textId="26DB4DD6" w:rsidR="001D139F" w:rsidRPr="00D56F25" w:rsidRDefault="001D139F" w:rsidP="00DA5B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 xml:space="preserve">Requirement </w:t>
            </w:r>
            <w:r w:rsidR="004F609D">
              <w:rPr>
                <w:b/>
                <w:color w:val="FFFFFF" w:themeColor="background1"/>
              </w:rPr>
              <w:t>/ condition 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</w:tcPr>
          <w:p w14:paraId="5DBC5847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</w:tcPr>
          <w:p w14:paraId="1D938525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</w:tcPr>
          <w:p w14:paraId="3F679EC1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1D139F" w:rsidRPr="00CC35EE" w14:paraId="29783F76" w14:textId="77777777" w:rsidTr="0006681A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  <w:shd w:val="clear" w:color="auto" w:fill="004976" w:themeFill="background2"/>
          </w:tcPr>
          <w:p w14:paraId="552FF1BC" w14:textId="77777777" w:rsidR="001D139F" w:rsidRPr="00CC35EE" w:rsidRDefault="001D139F" w:rsidP="0006681A">
            <w:pPr>
              <w:rPr>
                <w:b w:val="0"/>
                <w:color w:val="FFFFFF" w:themeColor="background1"/>
              </w:rPr>
            </w:pPr>
          </w:p>
        </w:tc>
        <w:tc>
          <w:tcPr>
            <w:tcW w:w="3119" w:type="dxa"/>
            <w:shd w:val="clear" w:color="auto" w:fill="004976" w:themeFill="background2"/>
          </w:tcPr>
          <w:p w14:paraId="2B59AB57" w14:textId="3CF0E623" w:rsidR="001D139F" w:rsidRPr="00467830" w:rsidRDefault="001D139F" w:rsidP="000668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467830">
              <w:rPr>
                <w:i/>
                <w:color w:val="FFFFFF" w:themeColor="background1"/>
              </w:rPr>
              <w:t>Description of the requirement</w:t>
            </w:r>
            <w:r w:rsidR="0076634E">
              <w:rPr>
                <w:i/>
                <w:color w:val="FFFFFF" w:themeColor="background1"/>
              </w:rPr>
              <w:t>/ condition</w:t>
            </w:r>
          </w:p>
        </w:tc>
        <w:tc>
          <w:tcPr>
            <w:tcW w:w="1417" w:type="dxa"/>
            <w:shd w:val="clear" w:color="auto" w:fill="004976" w:themeFill="background2"/>
          </w:tcPr>
          <w:p w14:paraId="2A0EED9E" w14:textId="77777777" w:rsidR="001D139F" w:rsidRPr="00467830" w:rsidRDefault="001D139F" w:rsidP="000668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467830">
              <w:rPr>
                <w:i/>
                <w:color w:val="FFFFFF" w:themeColor="background1"/>
              </w:rPr>
              <w:t>Compliance status</w:t>
            </w:r>
          </w:p>
        </w:tc>
        <w:tc>
          <w:tcPr>
            <w:tcW w:w="2268" w:type="dxa"/>
            <w:shd w:val="clear" w:color="auto" w:fill="004976" w:themeFill="background2"/>
          </w:tcPr>
          <w:p w14:paraId="19BE850B" w14:textId="77777777" w:rsidR="001D139F" w:rsidRPr="00467830" w:rsidRDefault="001D139F" w:rsidP="000668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467830">
              <w:rPr>
                <w:i/>
                <w:color w:val="FFFFFF" w:themeColor="background1"/>
              </w:rPr>
              <w:t>Explanation for compliance status and any conditions</w:t>
            </w:r>
          </w:p>
        </w:tc>
        <w:tc>
          <w:tcPr>
            <w:tcW w:w="2348" w:type="dxa"/>
            <w:shd w:val="clear" w:color="auto" w:fill="004976" w:themeFill="background2"/>
          </w:tcPr>
          <w:p w14:paraId="3D02A4C7" w14:textId="4645DBAA" w:rsidR="001D139F" w:rsidRPr="00467830" w:rsidRDefault="001D13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FFFFFF" w:themeColor="background1"/>
              </w:rPr>
            </w:pPr>
            <w:r w:rsidRPr="00467830">
              <w:rPr>
                <w:i/>
                <w:color w:val="FFFFFF" w:themeColor="background1"/>
              </w:rPr>
              <w:t xml:space="preserve">Where in the proposal </w:t>
            </w:r>
            <w:r w:rsidR="0076634E">
              <w:rPr>
                <w:i/>
                <w:color w:val="FFFFFF" w:themeColor="background1"/>
              </w:rPr>
              <w:t>the</w:t>
            </w:r>
            <w:r w:rsidRPr="00467830">
              <w:rPr>
                <w:i/>
                <w:color w:val="FFFFFF" w:themeColor="background1"/>
              </w:rPr>
              <w:t xml:space="preserve"> compliance</w:t>
            </w:r>
            <w:r w:rsidR="0076634E">
              <w:rPr>
                <w:i/>
                <w:color w:val="FFFFFF" w:themeColor="background1"/>
              </w:rPr>
              <w:t xml:space="preserve"> can</w:t>
            </w:r>
            <w:r w:rsidRPr="00467830">
              <w:rPr>
                <w:i/>
                <w:color w:val="FFFFFF" w:themeColor="background1"/>
              </w:rPr>
              <w:t xml:space="preserve"> be found</w:t>
            </w:r>
          </w:p>
        </w:tc>
      </w:tr>
      <w:tr w:rsidR="001D139F" w14:paraId="1897ADAC" w14:textId="77777777" w:rsidTr="000668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4F7C488D" w14:textId="77777777" w:rsidR="001D139F" w:rsidRPr="00A045C2" w:rsidRDefault="001D139F" w:rsidP="0006681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1</w:t>
            </w:r>
          </w:p>
        </w:tc>
        <w:tc>
          <w:tcPr>
            <w:tcW w:w="3119" w:type="dxa"/>
          </w:tcPr>
          <w:p w14:paraId="6DF83A70" w14:textId="1BCB7F7F" w:rsidR="001D139F" w:rsidRPr="006341AE" w:rsidRDefault="001D139F" w:rsidP="00C64A74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 xml:space="preserve">The grant funding shall be </w:t>
            </w:r>
            <w:r w:rsidR="00B91412">
              <w:rPr>
                <w:i/>
              </w:rPr>
              <w:t>between $750 k and $10 M.</w:t>
            </w:r>
          </w:p>
        </w:tc>
        <w:tc>
          <w:tcPr>
            <w:tcW w:w="1417" w:type="dxa"/>
          </w:tcPr>
          <w:p w14:paraId="66E6C622" w14:textId="3C6867FC" w:rsidR="001D139F" w:rsidRPr="006341AE" w:rsidRDefault="001D139F" w:rsidP="001D139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Y</w:t>
            </w:r>
          </w:p>
        </w:tc>
        <w:tc>
          <w:tcPr>
            <w:tcW w:w="2268" w:type="dxa"/>
          </w:tcPr>
          <w:p w14:paraId="3E4BF279" w14:textId="578C322D" w:rsidR="001D139F" w:rsidRPr="006341AE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$XX was requested for the grant</w:t>
            </w:r>
          </w:p>
        </w:tc>
        <w:tc>
          <w:tcPr>
            <w:tcW w:w="2348" w:type="dxa"/>
          </w:tcPr>
          <w:p w14:paraId="02A1E9EC" w14:textId="4CF18D5C" w:rsidR="001D139F" w:rsidRPr="006341AE" w:rsidRDefault="001D139F" w:rsidP="001D139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Annex X, budget…</w:t>
            </w:r>
          </w:p>
        </w:tc>
      </w:tr>
      <w:tr w:rsidR="001D139F" w14:paraId="78C270BD" w14:textId="77777777" w:rsidTr="00066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DEE560A" w14:textId="77777777" w:rsidR="001D139F" w:rsidRPr="00A045C2" w:rsidRDefault="001D139F" w:rsidP="0006681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2</w:t>
            </w:r>
          </w:p>
        </w:tc>
        <w:tc>
          <w:tcPr>
            <w:tcW w:w="3119" w:type="dxa"/>
          </w:tcPr>
          <w:p w14:paraId="1976BBD7" w14:textId="77777777" w:rsidR="001D139F" w:rsidRPr="006341AE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7B10DF26" w14:textId="221423B5" w:rsidR="001D139F" w:rsidRPr="006341AE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C626845" w14:textId="018D3AC4" w:rsidR="001D139F" w:rsidRPr="006341AE" w:rsidRDefault="001D139F" w:rsidP="001D139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5646E4C0" w14:textId="4FAED77A" w:rsidR="001D139F" w:rsidRPr="006341AE" w:rsidRDefault="001D139F" w:rsidP="001D139F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D139F" w14:paraId="111C5BFF" w14:textId="77777777" w:rsidTr="000668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66BFE71" w14:textId="77777777" w:rsidR="001D139F" w:rsidRDefault="001D139F" w:rsidP="0006681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3</w:t>
            </w:r>
          </w:p>
        </w:tc>
        <w:tc>
          <w:tcPr>
            <w:tcW w:w="3119" w:type="dxa"/>
          </w:tcPr>
          <w:p w14:paraId="080D1197" w14:textId="79AA9A90" w:rsidR="001D139F" w:rsidRPr="006341AE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78688DD7" w14:textId="77777777" w:rsidR="001D139F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5E1675F4" w14:textId="77777777" w:rsidR="001D139F" w:rsidRDefault="001D139F" w:rsidP="001D139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1EB7ED6E" w14:textId="77777777" w:rsidR="001D139F" w:rsidRDefault="001D139F" w:rsidP="001D139F">
            <w:pPr>
              <w:keepNext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D139F" w14:paraId="30C90380" w14:textId="77777777" w:rsidTr="00066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802009C" w14:textId="77777777" w:rsidR="001D139F" w:rsidRDefault="001D139F" w:rsidP="0006681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04</w:t>
            </w:r>
          </w:p>
        </w:tc>
        <w:tc>
          <w:tcPr>
            <w:tcW w:w="3119" w:type="dxa"/>
          </w:tcPr>
          <w:p w14:paraId="4FDE1246" w14:textId="77777777" w:rsidR="001D139F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….</w:t>
            </w:r>
          </w:p>
        </w:tc>
        <w:tc>
          <w:tcPr>
            <w:tcW w:w="1417" w:type="dxa"/>
          </w:tcPr>
          <w:p w14:paraId="156FEAB6" w14:textId="77777777" w:rsidR="001D139F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018C1573" w14:textId="77777777" w:rsidR="001D139F" w:rsidRDefault="001D139F" w:rsidP="001D139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761F7B45" w14:textId="77777777" w:rsidR="001D139F" w:rsidRDefault="001D139F" w:rsidP="001D139F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0042ED5" w14:textId="77777777" w:rsidR="00DF57DC" w:rsidRDefault="00DF57DC" w:rsidP="00BF1C37">
      <w:pPr>
        <w:adjustRightInd/>
        <w:snapToGrid/>
        <w:spacing w:after="0" w:line="240" w:lineRule="auto"/>
      </w:pPr>
    </w:p>
    <w:p w14:paraId="20494737" w14:textId="75835FC0" w:rsidR="00391C30" w:rsidRPr="00391C30" w:rsidRDefault="00391C30" w:rsidP="009C49E4">
      <w:pPr>
        <w:pStyle w:val="Heading2"/>
      </w:pPr>
      <w:r>
        <w:t xml:space="preserve"> Introduction</w:t>
      </w:r>
    </w:p>
    <w:p w14:paraId="2DA2940A" w14:textId="77777777" w:rsidR="00391C30" w:rsidRDefault="00391C30" w:rsidP="00BF1C37">
      <w:pPr>
        <w:adjustRightInd/>
        <w:snapToGrid/>
        <w:spacing w:after="0" w:line="240" w:lineRule="auto"/>
      </w:pPr>
    </w:p>
    <w:p w14:paraId="24EFF015" w14:textId="6B0875CD" w:rsidR="00391C30" w:rsidRDefault="005C37EC" w:rsidP="00BF1C37">
      <w:pPr>
        <w:adjustRightInd/>
        <w:snapToGrid/>
        <w:spacing w:after="0" w:line="240" w:lineRule="auto"/>
      </w:pPr>
      <w:r>
        <w:t>Provide an introduction and the key points of th</w:t>
      </w:r>
      <w:r w:rsidR="00EC509B">
        <w:t>e</w:t>
      </w:r>
      <w:r>
        <w:t xml:space="preserve"> </w:t>
      </w:r>
      <w:r w:rsidR="0076634E">
        <w:t>F</w:t>
      </w:r>
      <w:r w:rsidR="001D139F">
        <w:t xml:space="preserve">inancial </w:t>
      </w:r>
      <w:r>
        <w:t>proposal</w:t>
      </w:r>
      <w:r w:rsidR="00EC509B">
        <w:t>.</w:t>
      </w:r>
    </w:p>
    <w:p w14:paraId="2EEDD3C4" w14:textId="77777777" w:rsidR="003D254C" w:rsidRDefault="003D254C" w:rsidP="00BF1C37">
      <w:pPr>
        <w:adjustRightInd/>
        <w:snapToGrid/>
        <w:spacing w:after="0" w:line="240" w:lineRule="auto"/>
      </w:pPr>
    </w:p>
    <w:p w14:paraId="39406F79" w14:textId="61CD5686" w:rsidR="003D254C" w:rsidRDefault="00043F29" w:rsidP="009C49E4">
      <w:pPr>
        <w:pStyle w:val="Heading2"/>
      </w:pPr>
      <w:bookmarkStart w:id="38" w:name="_Toc87532755"/>
      <w:r>
        <w:t xml:space="preserve"> </w:t>
      </w:r>
      <w:r w:rsidR="003D6ABB">
        <w:t>P</w:t>
      </w:r>
      <w:r w:rsidR="003D254C">
        <w:t>roject budget</w:t>
      </w:r>
      <w:bookmarkEnd w:id="38"/>
    </w:p>
    <w:p w14:paraId="76C827F5" w14:textId="24F31EB6" w:rsidR="002D2344" w:rsidRDefault="002D2344" w:rsidP="002D2344">
      <w:r>
        <w:t>Key information may include:</w:t>
      </w:r>
    </w:p>
    <w:p w14:paraId="0765D83B" w14:textId="77777777" w:rsidR="002D2344" w:rsidRDefault="002D2344" w:rsidP="002D2344">
      <w:pPr>
        <w:pStyle w:val="ListParagraph"/>
        <w:numPr>
          <w:ilvl w:val="0"/>
          <w:numId w:val="51"/>
        </w:numPr>
      </w:pPr>
      <w:r>
        <w:t>a summary of your budget</w:t>
      </w:r>
    </w:p>
    <w:p w14:paraId="77B1E161" w14:textId="69250A66" w:rsidR="002D2344" w:rsidRDefault="002D2344" w:rsidP="002D2344">
      <w:pPr>
        <w:pStyle w:val="ListParagraph"/>
        <w:numPr>
          <w:ilvl w:val="0"/>
          <w:numId w:val="51"/>
        </w:numPr>
      </w:pPr>
      <w:r>
        <w:t>justification and assumptions of the project budgets</w:t>
      </w:r>
    </w:p>
    <w:p w14:paraId="46270499" w14:textId="4FF3E08C" w:rsidR="002D2344" w:rsidRDefault="002D2344" w:rsidP="003D254C">
      <w:pPr>
        <w:pStyle w:val="ListParagraph"/>
        <w:numPr>
          <w:ilvl w:val="0"/>
          <w:numId w:val="51"/>
        </w:numPr>
      </w:pPr>
      <w:r>
        <w:t>any key information to be emphasised</w:t>
      </w:r>
      <w:r w:rsidR="00206B57">
        <w:t>.</w:t>
      </w:r>
    </w:p>
    <w:p w14:paraId="3385F108" w14:textId="35512794" w:rsidR="002D2344" w:rsidRDefault="002D2344" w:rsidP="002D2344">
      <w:r>
        <w:t xml:space="preserve">Provide detailed information of your project budget in Annex </w:t>
      </w:r>
      <w:r w:rsidR="00B11D9C">
        <w:t>5</w:t>
      </w:r>
      <w:r w:rsidR="005904AD">
        <w:t>.</w:t>
      </w:r>
      <w:r>
        <w:t xml:space="preserve">A of the </w:t>
      </w:r>
      <w:r w:rsidR="0076634E">
        <w:t>F</w:t>
      </w:r>
      <w:r>
        <w:t>inancial proposal. The format of your project budget is as per the Project Budget Template.</w:t>
      </w:r>
    </w:p>
    <w:p w14:paraId="27691CEF" w14:textId="2D084EB6" w:rsidR="00E5118E" w:rsidRDefault="00E5118E" w:rsidP="00391C30">
      <w:pPr>
        <w:pStyle w:val="Heading3"/>
      </w:pPr>
      <w:r>
        <w:t xml:space="preserve">Contingency and </w:t>
      </w:r>
      <w:r w:rsidR="006A58A4">
        <w:t xml:space="preserve">management </w:t>
      </w:r>
      <w:r>
        <w:t xml:space="preserve">of </w:t>
      </w:r>
      <w:r w:rsidR="006A58A4">
        <w:t>contingency</w:t>
      </w:r>
    </w:p>
    <w:p w14:paraId="64509C6F" w14:textId="52DA9EF2" w:rsidR="00E5118E" w:rsidRDefault="006A58A4" w:rsidP="003D254C">
      <w:r>
        <w:t>Key information may include</w:t>
      </w:r>
      <w:r w:rsidR="00E5118E">
        <w:t>:</w:t>
      </w:r>
    </w:p>
    <w:p w14:paraId="04A9E358" w14:textId="28108EFE" w:rsidR="00E5118E" w:rsidRDefault="00E5118E" w:rsidP="009F2C25">
      <w:pPr>
        <w:pStyle w:val="ListParagraph"/>
        <w:numPr>
          <w:ilvl w:val="0"/>
          <w:numId w:val="38"/>
        </w:numPr>
      </w:pPr>
      <w:r>
        <w:t>the contingency and margins used in the budget to manage risk</w:t>
      </w:r>
    </w:p>
    <w:p w14:paraId="10973250" w14:textId="3FBA5950" w:rsidR="00E5118E" w:rsidRDefault="006A58A4" w:rsidP="009F2C25">
      <w:pPr>
        <w:pStyle w:val="ListParagraph"/>
        <w:numPr>
          <w:ilvl w:val="0"/>
          <w:numId w:val="38"/>
        </w:numPr>
      </w:pPr>
      <w:r>
        <w:t xml:space="preserve">how you </w:t>
      </w:r>
      <w:r w:rsidR="004D0BBE">
        <w:t>would</w:t>
      </w:r>
      <w:r>
        <w:t xml:space="preserve"> manage the</w:t>
      </w:r>
      <w:r w:rsidR="00E5118E">
        <w:t xml:space="preserve"> contingency throughout the </w:t>
      </w:r>
      <w:r w:rsidR="005C70AD">
        <w:t>project</w:t>
      </w:r>
      <w:r w:rsidR="00206B57">
        <w:t>.</w:t>
      </w:r>
      <w:r w:rsidR="005C37EC">
        <w:t xml:space="preserve"> </w:t>
      </w:r>
    </w:p>
    <w:p w14:paraId="6244BBCB" w14:textId="1D536996" w:rsidR="003D254C" w:rsidRDefault="00043F29" w:rsidP="009C49E4">
      <w:pPr>
        <w:pStyle w:val="Heading2"/>
      </w:pPr>
      <w:bookmarkStart w:id="39" w:name="_Toc87532756"/>
      <w:r>
        <w:lastRenderedPageBreak/>
        <w:t xml:space="preserve"> </w:t>
      </w:r>
      <w:r w:rsidR="003D254C">
        <w:t xml:space="preserve">Milestone </w:t>
      </w:r>
      <w:bookmarkEnd w:id="39"/>
      <w:r w:rsidR="00046606">
        <w:t>costs</w:t>
      </w:r>
    </w:p>
    <w:p w14:paraId="0670EC89" w14:textId="77777777" w:rsidR="002D2344" w:rsidRDefault="002D2344" w:rsidP="002D2344">
      <w:r>
        <w:t>Key information may include:</w:t>
      </w:r>
    </w:p>
    <w:p w14:paraId="352EEF87" w14:textId="49B80CDF" w:rsidR="002D2344" w:rsidRDefault="002D2344" w:rsidP="002D2344">
      <w:pPr>
        <w:pStyle w:val="ListParagraph"/>
        <w:numPr>
          <w:ilvl w:val="0"/>
          <w:numId w:val="51"/>
        </w:numPr>
      </w:pPr>
      <w:r>
        <w:t>a summary of your milestone costs</w:t>
      </w:r>
    </w:p>
    <w:p w14:paraId="64A7EAE1" w14:textId="57570307" w:rsidR="002D2344" w:rsidRDefault="002D2344" w:rsidP="002D2344">
      <w:pPr>
        <w:pStyle w:val="ListParagraph"/>
        <w:numPr>
          <w:ilvl w:val="0"/>
          <w:numId w:val="51"/>
        </w:numPr>
      </w:pPr>
      <w:r>
        <w:t>justification and assumptions of the milestone costs</w:t>
      </w:r>
    </w:p>
    <w:p w14:paraId="18EA959A" w14:textId="7E8D4431" w:rsidR="002D2344" w:rsidRDefault="002D2344" w:rsidP="002D2344">
      <w:pPr>
        <w:pStyle w:val="ListParagraph"/>
        <w:numPr>
          <w:ilvl w:val="0"/>
          <w:numId w:val="51"/>
        </w:numPr>
      </w:pPr>
      <w:r>
        <w:t>any key information to be emphasised</w:t>
      </w:r>
      <w:r w:rsidR="00206B57">
        <w:t>.</w:t>
      </w:r>
    </w:p>
    <w:p w14:paraId="7CCD3316" w14:textId="27CB76A8" w:rsidR="002D2344" w:rsidRDefault="002D2344" w:rsidP="002D2344">
      <w:r>
        <w:t xml:space="preserve">Provide detailed information of your milestone costs in Annex </w:t>
      </w:r>
      <w:r w:rsidR="00B11D9C">
        <w:t>5</w:t>
      </w:r>
      <w:r w:rsidR="005904AD">
        <w:t>.</w:t>
      </w:r>
      <w:r>
        <w:t xml:space="preserve">A of the </w:t>
      </w:r>
      <w:r w:rsidR="0076634E">
        <w:t>F</w:t>
      </w:r>
      <w:r>
        <w:t>inancial proposal. The format of your milestone costs is as per the Project Budget Template.</w:t>
      </w:r>
    </w:p>
    <w:p w14:paraId="02CBF7DA" w14:textId="5643FE49" w:rsidR="001D139F" w:rsidRDefault="00043F29" w:rsidP="009C49E4">
      <w:pPr>
        <w:pStyle w:val="Heading2"/>
      </w:pPr>
      <w:r>
        <w:t xml:space="preserve"> </w:t>
      </w:r>
      <w:r w:rsidR="002B0F5A">
        <w:t>&lt;</w:t>
      </w:r>
      <w:r w:rsidR="00666829">
        <w:t>O</w:t>
      </w:r>
      <w:r w:rsidR="001D139F">
        <w:t>ther information</w:t>
      </w:r>
      <w:r w:rsidR="002B0F5A">
        <w:t>&gt;</w:t>
      </w:r>
    </w:p>
    <w:p w14:paraId="00B41708" w14:textId="1BD5A42E" w:rsidR="00033747" w:rsidRPr="00AF7AE7" w:rsidRDefault="00033747" w:rsidP="00033747">
      <w:r>
        <w:t xml:space="preserve">Provide any other information you </w:t>
      </w:r>
      <w:r w:rsidR="00957074">
        <w:t>consider important to highlight</w:t>
      </w:r>
      <w:r w:rsidR="00206B57">
        <w:t>.</w:t>
      </w:r>
    </w:p>
    <w:p w14:paraId="55458352" w14:textId="77777777" w:rsidR="00E5118E" w:rsidRDefault="00E5118E" w:rsidP="003D254C"/>
    <w:p w14:paraId="67A43CC6" w14:textId="77777777" w:rsidR="001D139F" w:rsidRDefault="001D139F" w:rsidP="003C3A46"/>
    <w:p w14:paraId="2142B517" w14:textId="23572D84" w:rsidR="00773E5B" w:rsidRPr="002D2344" w:rsidRDefault="00773E5B" w:rsidP="002D2344">
      <w:r w:rsidRPr="002D2344">
        <w:br w:type="page"/>
      </w:r>
    </w:p>
    <w:p w14:paraId="4467773B" w14:textId="2036883D" w:rsidR="00E5118E" w:rsidRPr="00EF1B00" w:rsidRDefault="00EF1B00" w:rsidP="003D254C">
      <w:pPr>
        <w:rPr>
          <w:b/>
          <w:sz w:val="44"/>
          <w:szCs w:val="44"/>
        </w:rPr>
      </w:pPr>
      <w:r>
        <w:rPr>
          <w:b/>
          <w:sz w:val="44"/>
          <w:szCs w:val="44"/>
        </w:rPr>
        <w:lastRenderedPageBreak/>
        <w:t xml:space="preserve">ANNEX </w:t>
      </w:r>
      <w:r w:rsidR="005904AD">
        <w:rPr>
          <w:b/>
          <w:sz w:val="44"/>
          <w:szCs w:val="44"/>
        </w:rPr>
        <w:t>5.</w:t>
      </w:r>
      <w:r>
        <w:rPr>
          <w:b/>
          <w:sz w:val="44"/>
          <w:szCs w:val="44"/>
        </w:rPr>
        <w:t>A:</w:t>
      </w:r>
      <w:r w:rsidR="00E5118E" w:rsidRPr="00EF1B00">
        <w:rPr>
          <w:b/>
          <w:sz w:val="44"/>
          <w:szCs w:val="44"/>
        </w:rPr>
        <w:t xml:space="preserve"> </w:t>
      </w:r>
      <w:r w:rsidR="00A93D95" w:rsidRPr="00EF1B00">
        <w:rPr>
          <w:b/>
          <w:sz w:val="44"/>
          <w:szCs w:val="44"/>
        </w:rPr>
        <w:t xml:space="preserve">Project </w:t>
      </w:r>
      <w:r w:rsidR="00713DC2">
        <w:rPr>
          <w:b/>
          <w:sz w:val="44"/>
          <w:szCs w:val="44"/>
        </w:rPr>
        <w:t>b</w:t>
      </w:r>
      <w:r w:rsidR="00EC509B" w:rsidRPr="00EF1B00">
        <w:rPr>
          <w:b/>
          <w:sz w:val="44"/>
          <w:szCs w:val="44"/>
        </w:rPr>
        <w:t>udget</w:t>
      </w:r>
      <w:r w:rsidR="00773E5B" w:rsidRPr="00EF1B00">
        <w:rPr>
          <w:b/>
          <w:sz w:val="44"/>
          <w:szCs w:val="44"/>
        </w:rPr>
        <w:t xml:space="preserve"> &amp; </w:t>
      </w:r>
      <w:r w:rsidR="00713DC2">
        <w:rPr>
          <w:b/>
          <w:sz w:val="44"/>
          <w:szCs w:val="44"/>
        </w:rPr>
        <w:t>m</w:t>
      </w:r>
      <w:r w:rsidR="00773E5B" w:rsidRPr="00EF1B00">
        <w:rPr>
          <w:b/>
          <w:sz w:val="44"/>
          <w:szCs w:val="44"/>
        </w:rPr>
        <w:t>ilestone costs</w:t>
      </w:r>
    </w:p>
    <w:p w14:paraId="2A9C82FC" w14:textId="52BB3DB6" w:rsidR="00EC509B" w:rsidRDefault="00773E5B" w:rsidP="00773E5B">
      <w:r>
        <w:t xml:space="preserve">Please refer to </w:t>
      </w:r>
      <w:r w:rsidR="0083749B">
        <w:t>P</w:t>
      </w:r>
      <w:r>
        <w:t xml:space="preserve">roject </w:t>
      </w:r>
      <w:r w:rsidR="0083749B">
        <w:t>Budget T</w:t>
      </w:r>
      <w:r>
        <w:t>emplate</w:t>
      </w:r>
      <w:r w:rsidR="002D2344">
        <w:t xml:space="preserve"> for</w:t>
      </w:r>
      <w:r w:rsidR="00467830">
        <w:t xml:space="preserve"> the </w:t>
      </w:r>
      <w:r w:rsidR="002D2344">
        <w:t>format</w:t>
      </w:r>
      <w:r w:rsidR="0083749B">
        <w:t>.</w:t>
      </w:r>
    </w:p>
    <w:bookmarkEnd w:id="3"/>
    <w:bookmarkEnd w:id="4"/>
    <w:p w14:paraId="48E1AAE4" w14:textId="77777777" w:rsidR="00EC509B" w:rsidRDefault="00EC509B" w:rsidP="003D254C"/>
    <w:p w14:paraId="372C8729" w14:textId="32D23FD0" w:rsidR="009028D3" w:rsidRPr="00EF1B00" w:rsidRDefault="009028D3" w:rsidP="009028D3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904AD">
        <w:rPr>
          <w:b/>
          <w:sz w:val="44"/>
          <w:szCs w:val="44"/>
        </w:rPr>
        <w:t>5.</w:t>
      </w:r>
      <w:r w:rsidR="00B91412">
        <w:rPr>
          <w:b/>
          <w:sz w:val="44"/>
          <w:szCs w:val="44"/>
        </w:rPr>
        <w:t>B</w:t>
      </w:r>
      <w:r w:rsidRPr="00EF1B00">
        <w:rPr>
          <w:b/>
          <w:sz w:val="44"/>
          <w:szCs w:val="44"/>
        </w:rPr>
        <w:t>+</w:t>
      </w:r>
      <w:r w:rsidR="00EF1B00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&lt;Any other information&gt;</w:t>
      </w:r>
    </w:p>
    <w:p w14:paraId="292237E0" w14:textId="10DB28A6" w:rsidR="00EC509B" w:rsidRDefault="002D2344" w:rsidP="003D254C">
      <w:r>
        <w:t>Any other information.</w:t>
      </w:r>
    </w:p>
    <w:sectPr w:rsidR="00EC509B" w:rsidSect="00165960">
      <w:footerReference w:type="default" r:id="rId24"/>
      <w:pgSz w:w="11906" w:h="16838" w:code="9"/>
      <w:pgMar w:top="1077" w:right="1021" w:bottom="1701" w:left="1021" w:header="454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FEA3E3" w14:textId="77777777" w:rsidR="00D549E2" w:rsidRDefault="00D549E2">
      <w:r>
        <w:separator/>
      </w:r>
    </w:p>
  </w:endnote>
  <w:endnote w:type="continuationSeparator" w:id="0">
    <w:p w14:paraId="11473ACF" w14:textId="77777777" w:rsidR="00D549E2" w:rsidRDefault="00D549E2">
      <w:r>
        <w:continuationSeparator/>
      </w:r>
    </w:p>
  </w:endnote>
  <w:endnote w:type="continuationNotice" w:id="1">
    <w:p w14:paraId="62ACF0D0" w14:textId="77777777" w:rsidR="00D549E2" w:rsidRDefault="00D549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F8A10" w14:textId="77777777" w:rsidR="000A4128" w:rsidRDefault="000A412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5000" w:type="pct"/>
      <w:tblBorders>
        <w:top w:val="single" w:sz="36" w:space="0" w:color="004976" w:themeColor="background2"/>
      </w:tblBorders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80"/>
      <w:gridCol w:w="1784"/>
    </w:tblGrid>
    <w:tr w:rsidR="00D549E2" w14:paraId="109BB9D6" w14:textId="77777777" w:rsidTr="00694192">
      <w:trPr>
        <w:trHeight w:hRule="exact" w:val="425"/>
        <w:tblHeader/>
      </w:trPr>
      <w:tc>
        <w:tcPr>
          <w:tcW w:w="8080" w:type="dxa"/>
          <w:vAlign w:val="bottom"/>
        </w:tcPr>
        <w:p w14:paraId="5A76E102" w14:textId="6AB396FD" w:rsidR="00D549E2" w:rsidRPr="00420B00" w:rsidRDefault="00D549E2" w:rsidP="004A44F6">
          <w:pPr>
            <w:pStyle w:val="FooterInfo"/>
          </w:pPr>
          <w:r w:rsidRPr="00A10232">
            <w:rPr>
              <w:rStyle w:val="FooterInfoBold"/>
            </w:rPr>
            <w:t>Australian Space Agency</w:t>
          </w:r>
          <w:r>
            <w:t xml:space="preserve"> Project Proposal Guidance – Demonstrator Mission</w:t>
          </w:r>
        </w:p>
      </w:tc>
      <w:tc>
        <w:tcPr>
          <w:tcW w:w="1784" w:type="dxa"/>
          <w:vAlign w:val="bottom"/>
        </w:tcPr>
        <w:p w14:paraId="1DA2FB9F" w14:textId="4D45492C" w:rsidR="00D549E2" w:rsidRPr="00B64CC4" w:rsidRDefault="00D549E2" w:rsidP="004A44F6">
          <w:pPr>
            <w:pStyle w:val="FooterInfo"/>
            <w:jc w:val="right"/>
          </w:pPr>
          <w:r>
            <w:t xml:space="preserve">March 2022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0A4128">
            <w:rPr>
              <w:noProof/>
            </w:rPr>
            <w:t>2</w:t>
          </w:r>
          <w:r w:rsidRPr="00420B00">
            <w:fldChar w:fldCharType="end"/>
          </w:r>
        </w:p>
      </w:tc>
    </w:tr>
  </w:tbl>
  <w:p w14:paraId="41350DA0" w14:textId="77777777" w:rsidR="00D549E2" w:rsidRDefault="00D549E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3153B" w14:textId="77777777" w:rsidR="000A4128" w:rsidRDefault="000A412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5000" w:type="pct"/>
      <w:tblBorders>
        <w:top w:val="single" w:sz="36" w:space="0" w:color="004976" w:themeColor="background2"/>
      </w:tblBorders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80"/>
      <w:gridCol w:w="1784"/>
    </w:tblGrid>
    <w:tr w:rsidR="00D549E2" w14:paraId="3B07C3AD" w14:textId="77777777" w:rsidTr="00694192">
      <w:trPr>
        <w:trHeight w:hRule="exact" w:val="425"/>
        <w:tblHeader/>
      </w:trPr>
      <w:tc>
        <w:tcPr>
          <w:tcW w:w="8080" w:type="dxa"/>
          <w:vAlign w:val="bottom"/>
        </w:tcPr>
        <w:p w14:paraId="3C27BEE1" w14:textId="5F118137" w:rsidR="00D549E2" w:rsidRPr="00420B00" w:rsidRDefault="00D549E2" w:rsidP="004A44F6">
          <w:pPr>
            <w:pStyle w:val="FooterInfo"/>
          </w:pPr>
          <w:r w:rsidRPr="00A10232">
            <w:rPr>
              <w:rStyle w:val="FooterInfoBold"/>
            </w:rPr>
            <w:t>Australian Space Agency</w:t>
          </w:r>
          <w:r w:rsidRPr="00A10232">
            <w:t xml:space="preserve"> </w:t>
          </w:r>
          <w:r>
            <w:t>Project Proposal Guidance – Demonstrator Mission</w:t>
          </w:r>
        </w:p>
      </w:tc>
      <w:tc>
        <w:tcPr>
          <w:tcW w:w="1784" w:type="dxa"/>
          <w:vAlign w:val="bottom"/>
        </w:tcPr>
        <w:p w14:paraId="5BD2A4C3" w14:textId="6506D944" w:rsidR="00D549E2" w:rsidRPr="00B64CC4" w:rsidRDefault="00D549E2" w:rsidP="004A44F6">
          <w:pPr>
            <w:pStyle w:val="FooterInfo"/>
            <w:jc w:val="right"/>
          </w:pPr>
          <w:r>
            <w:rPr>
              <w:rStyle w:val="FooterInfoBold"/>
            </w:rPr>
            <w:t>March 2022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0A4128">
            <w:rPr>
              <w:noProof/>
            </w:rPr>
            <w:t>16</w:t>
          </w:r>
          <w:r w:rsidRPr="00420B00">
            <w:fldChar w:fldCharType="end"/>
          </w:r>
        </w:p>
      </w:tc>
    </w:tr>
  </w:tbl>
  <w:p w14:paraId="33EAA0D6" w14:textId="77777777" w:rsidR="00D549E2" w:rsidRDefault="00D549E2" w:rsidP="00237E8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5000" w:type="pct"/>
      <w:tblBorders>
        <w:top w:val="single" w:sz="36" w:space="0" w:color="004976" w:themeColor="background2"/>
      </w:tblBorders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11517"/>
      <w:gridCol w:w="2543"/>
    </w:tblGrid>
    <w:tr w:rsidR="00D549E2" w14:paraId="0CB43109" w14:textId="77777777" w:rsidTr="00694192">
      <w:trPr>
        <w:trHeight w:hRule="exact" w:val="425"/>
        <w:tblHeader/>
      </w:trPr>
      <w:tc>
        <w:tcPr>
          <w:tcW w:w="8080" w:type="dxa"/>
          <w:vAlign w:val="bottom"/>
        </w:tcPr>
        <w:p w14:paraId="7D52AB77" w14:textId="52C9FE43" w:rsidR="00D549E2" w:rsidRPr="00420B00" w:rsidRDefault="00D549E2" w:rsidP="00914D0F">
          <w:pPr>
            <w:pStyle w:val="FooterInfo"/>
          </w:pPr>
          <w:r w:rsidRPr="00A10232">
            <w:rPr>
              <w:rStyle w:val="FooterInfoBold"/>
            </w:rPr>
            <w:t>Australian Space Agency</w:t>
          </w:r>
          <w:r>
            <w:t xml:space="preserve"> Proposal Template – Demonstrator Mission</w:t>
          </w:r>
        </w:p>
      </w:tc>
      <w:tc>
        <w:tcPr>
          <w:tcW w:w="1784" w:type="dxa"/>
          <w:vAlign w:val="bottom"/>
        </w:tcPr>
        <w:p w14:paraId="6788F88D" w14:textId="368CA473" w:rsidR="00D549E2" w:rsidRPr="00B64CC4" w:rsidRDefault="00D549E2" w:rsidP="00914D0F">
          <w:pPr>
            <w:pStyle w:val="FooterInfo"/>
            <w:jc w:val="right"/>
          </w:pPr>
          <w:r>
            <w:rPr>
              <w:rStyle w:val="FooterInfoBold"/>
            </w:rPr>
            <w:t>March 2022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0A4128">
            <w:rPr>
              <w:noProof/>
            </w:rPr>
            <w:t>17</w:t>
          </w:r>
          <w:r w:rsidRPr="00420B00">
            <w:fldChar w:fldCharType="end"/>
          </w:r>
        </w:p>
      </w:tc>
    </w:tr>
  </w:tbl>
  <w:p w14:paraId="77C9EAC0" w14:textId="77777777" w:rsidR="00D549E2" w:rsidRDefault="00D549E2" w:rsidP="00237E80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5000" w:type="pct"/>
      <w:tblBorders>
        <w:top w:val="single" w:sz="36" w:space="0" w:color="004976" w:themeColor="background2"/>
      </w:tblBorders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80"/>
      <w:gridCol w:w="1784"/>
    </w:tblGrid>
    <w:tr w:rsidR="00D549E2" w14:paraId="113FB1BD" w14:textId="77777777" w:rsidTr="00694192">
      <w:trPr>
        <w:trHeight w:hRule="exact" w:val="425"/>
        <w:tblHeader/>
      </w:trPr>
      <w:tc>
        <w:tcPr>
          <w:tcW w:w="8080" w:type="dxa"/>
          <w:vAlign w:val="bottom"/>
        </w:tcPr>
        <w:p w14:paraId="454B88B6" w14:textId="75B80301" w:rsidR="00D549E2" w:rsidRPr="00420B00" w:rsidRDefault="00D549E2" w:rsidP="00B91412">
          <w:pPr>
            <w:pStyle w:val="FooterInfo"/>
          </w:pPr>
          <w:r w:rsidRPr="00A10232">
            <w:rPr>
              <w:rStyle w:val="FooterInfoBold"/>
            </w:rPr>
            <w:t>Australian Space Agency</w:t>
          </w:r>
          <w:r w:rsidRPr="00A10232">
            <w:t xml:space="preserve"> </w:t>
          </w:r>
          <w:r>
            <w:t>Project Proposal Guidance – Demonstrator Mission</w:t>
          </w:r>
        </w:p>
      </w:tc>
      <w:tc>
        <w:tcPr>
          <w:tcW w:w="1784" w:type="dxa"/>
          <w:vAlign w:val="bottom"/>
        </w:tcPr>
        <w:p w14:paraId="7DC88914" w14:textId="1EB708D8" w:rsidR="00D549E2" w:rsidRPr="00B64CC4" w:rsidRDefault="00D549E2" w:rsidP="00B91412">
          <w:pPr>
            <w:pStyle w:val="FooterInfo"/>
            <w:jc w:val="right"/>
          </w:pPr>
          <w:r>
            <w:t xml:space="preserve">March 2022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EE2999">
            <w:rPr>
              <w:noProof/>
            </w:rPr>
            <w:t>25</w:t>
          </w:r>
          <w:r w:rsidRPr="00420B00">
            <w:fldChar w:fldCharType="end"/>
          </w:r>
        </w:p>
      </w:tc>
    </w:tr>
  </w:tbl>
  <w:p w14:paraId="539261AC" w14:textId="77777777" w:rsidR="00D549E2" w:rsidRDefault="00D549E2" w:rsidP="00237E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94D168" w14:textId="77777777" w:rsidR="00D549E2" w:rsidRDefault="00D549E2"/>
  </w:footnote>
  <w:footnote w:type="continuationSeparator" w:id="0">
    <w:p w14:paraId="419EFFD8" w14:textId="77777777" w:rsidR="00D549E2" w:rsidRDefault="00D549E2">
      <w:r>
        <w:continuationSeparator/>
      </w:r>
    </w:p>
  </w:footnote>
  <w:footnote w:type="continuationNotice" w:id="1">
    <w:p w14:paraId="5C229E06" w14:textId="77777777" w:rsidR="00D549E2" w:rsidRDefault="00D549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20AA7" w14:textId="77777777" w:rsidR="000A4128" w:rsidRDefault="000A412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7C766E" w14:textId="77777777" w:rsidR="00D549E2" w:rsidRDefault="00D549E2" w:rsidP="00ED2214">
    <w:pPr>
      <w:pStyle w:val="Header"/>
      <w:tabs>
        <w:tab w:val="clear" w:pos="4153"/>
        <w:tab w:val="clear" w:pos="8306"/>
        <w:tab w:val="left" w:pos="828"/>
      </w:tabs>
      <w:rPr>
        <w:noProof/>
      </w:rPr>
    </w:pPr>
    <w:bookmarkStart w:id="0" w:name="CoverImage"/>
    <w:bookmarkEnd w:id="0"/>
    <w:r>
      <w:t xml:space="preserve"> </w:t>
    </w:r>
  </w:p>
  <w:p w14:paraId="28D823EB" w14:textId="77777777" w:rsidR="00D549E2" w:rsidRDefault="00D549E2" w:rsidP="00ED2214">
    <w:pPr>
      <w:pStyle w:val="Header"/>
      <w:tabs>
        <w:tab w:val="clear" w:pos="4153"/>
        <w:tab w:val="clear" w:pos="8306"/>
        <w:tab w:val="left" w:pos="828"/>
      </w:tabs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4060F11C" wp14:editId="620E878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2422525"/>
          <wp:effectExtent l="0" t="0" r="3810" b="0"/>
          <wp:wrapNone/>
          <wp:docPr id="1" name="Picture 1" descr="Dotted top banner">
            <a:extLst xmlns:a="http://schemas.openxmlformats.org/drawingml/2006/main">
              <a:ext uri="{C183D7F6-B498-43B3-948B-1728B52AA6E4}">
                <adec:decorative xmlns:arto="http://schemas.microsoft.com/office/word/2006/arto"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oc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040" cy="2422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2D7C85" w14:textId="25E8B57B" w:rsidR="00D549E2" w:rsidRDefault="00D549E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1" behindDoc="1" locked="1" layoutInCell="1" allowOverlap="1" wp14:anchorId="6B870433" wp14:editId="232D7F3F">
          <wp:simplePos x="0" y="0"/>
          <wp:positionH relativeFrom="margin">
            <wp:posOffset>-635</wp:posOffset>
          </wp:positionH>
          <wp:positionV relativeFrom="page">
            <wp:posOffset>615950</wp:posOffset>
          </wp:positionV>
          <wp:extent cx="3660775" cy="697865"/>
          <wp:effectExtent l="0" t="0" r="0" b="6985"/>
          <wp:wrapNone/>
          <wp:docPr id="2" name="Picture 2" descr="Australian Space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60775" cy="697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58240" behindDoc="1" locked="1" layoutInCell="1" allowOverlap="1" wp14:anchorId="627317E5" wp14:editId="746886B4">
          <wp:simplePos x="0" y="0"/>
          <wp:positionH relativeFrom="column">
            <wp:posOffset>-635</wp:posOffset>
          </wp:positionH>
          <wp:positionV relativeFrom="page">
            <wp:posOffset>637540</wp:posOffset>
          </wp:positionV>
          <wp:extent cx="3660775" cy="697865"/>
          <wp:effectExtent l="0" t="0" r="0" b="6985"/>
          <wp:wrapNone/>
          <wp:docPr id="3" name="Picture 3" descr="Australian Space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60775" cy="697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58243" behindDoc="1" locked="1" layoutInCell="1" allowOverlap="1" wp14:anchorId="69049169" wp14:editId="6F4B6A3E">
          <wp:simplePos x="0" y="0"/>
          <wp:positionH relativeFrom="page">
            <wp:posOffset>-635</wp:posOffset>
          </wp:positionH>
          <wp:positionV relativeFrom="page">
            <wp:posOffset>0</wp:posOffset>
          </wp:positionV>
          <wp:extent cx="7559675" cy="10690860"/>
          <wp:effectExtent l="0" t="0" r="3175" b="0"/>
          <wp:wrapNone/>
          <wp:docPr id="7" name="Picture 7" descr="Night with lots of stars background">
            <a:extLst xmlns:a="http://schemas.openxmlformats.org/drawingml/2006/main">
              <a:ext uri="{C183D7F6-B498-43B3-948B-1728B52AA6E4}">
                <adec:decorative xmlns:arto="http://schemas.microsoft.com/office/word/2006/arto"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ustralian_Space_Agency_Multi_Page_Document_297X210MM.jpg"/>
                  <pic:cNvPicPr/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BD0A11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EE9C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6BECB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A1E205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8761CC"/>
    <w:multiLevelType w:val="hybridMultilevel"/>
    <w:tmpl w:val="32925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D148B1"/>
    <w:multiLevelType w:val="hybridMultilevel"/>
    <w:tmpl w:val="DA0456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4471B6"/>
    <w:multiLevelType w:val="multilevel"/>
    <w:tmpl w:val="868E9C4C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A773A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E5171CA"/>
    <w:multiLevelType w:val="hybridMultilevel"/>
    <w:tmpl w:val="5B9E5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783F5E"/>
    <w:multiLevelType w:val="hybridMultilevel"/>
    <w:tmpl w:val="BFE43E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F50992"/>
    <w:multiLevelType w:val="hybridMultilevel"/>
    <w:tmpl w:val="BFE085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05DE8"/>
    <w:multiLevelType w:val="hybridMultilevel"/>
    <w:tmpl w:val="96BE95AA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1C1807B3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CB92651"/>
    <w:multiLevelType w:val="hybridMultilevel"/>
    <w:tmpl w:val="4F421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01E3B"/>
    <w:multiLevelType w:val="hybridMultilevel"/>
    <w:tmpl w:val="E3FCD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D2890"/>
    <w:multiLevelType w:val="hybridMultilevel"/>
    <w:tmpl w:val="9F0ACB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7663C"/>
    <w:multiLevelType w:val="hybridMultilevel"/>
    <w:tmpl w:val="902C6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E7599C"/>
    <w:multiLevelType w:val="hybridMultilevel"/>
    <w:tmpl w:val="FC304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15379E"/>
    <w:multiLevelType w:val="multilevel"/>
    <w:tmpl w:val="016AB1A4"/>
    <w:styleLink w:val="ListNumbers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9" w15:restartNumberingAfterBreak="0">
    <w:nsid w:val="222A6C9C"/>
    <w:multiLevelType w:val="hybridMultilevel"/>
    <w:tmpl w:val="DBBAF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A014D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B7A2C6F"/>
    <w:multiLevelType w:val="hybridMultilevel"/>
    <w:tmpl w:val="B218D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B3245"/>
    <w:multiLevelType w:val="hybridMultilevel"/>
    <w:tmpl w:val="B7B089FA"/>
    <w:lvl w:ilvl="0" w:tplc="6F1C152C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CC2BE6"/>
    <w:multiLevelType w:val="hybridMultilevel"/>
    <w:tmpl w:val="B5286F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11B2B"/>
    <w:multiLevelType w:val="hybridMultilevel"/>
    <w:tmpl w:val="8BC462E6"/>
    <w:lvl w:ilvl="0" w:tplc="9B5A3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2E34DE"/>
    <w:multiLevelType w:val="multilevel"/>
    <w:tmpl w:val="2DC0987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9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12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36BD3FB8"/>
    <w:multiLevelType w:val="hybridMultilevel"/>
    <w:tmpl w:val="79A64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FB35FA"/>
    <w:multiLevelType w:val="multilevel"/>
    <w:tmpl w:val="31CE0E4E"/>
    <w:styleLink w:val="ListBullets"/>
    <w:lvl w:ilvl="0">
      <w:start w:val="1"/>
      <w:numFmt w:val="bullet"/>
      <w:pStyle w:val="ListBullet"/>
      <w:lvlText w:val=""/>
      <w:lvlJc w:val="left"/>
      <w:pPr>
        <w:ind w:left="198" w:hanging="198"/>
      </w:pPr>
      <w:rPr>
        <w:rFonts w:ascii="Symbol" w:hAnsi="Symbol" w:cs="Times New Roman" w:hint="default"/>
        <w:color w:val="004976" w:themeColor="background2"/>
      </w:rPr>
    </w:lvl>
    <w:lvl w:ilvl="1">
      <w:start w:val="1"/>
      <w:numFmt w:val="bullet"/>
      <w:pStyle w:val="ListBullet2"/>
      <w:lvlText w:val="–"/>
      <w:lvlJc w:val="left"/>
      <w:pPr>
        <w:ind w:left="396" w:hanging="198"/>
      </w:pPr>
      <w:rPr>
        <w:rFonts w:ascii="Century Gothic" w:hAnsi="Century Gothic" w:cs="Times New Roman" w:hint="default"/>
        <w:color w:val="000000" w:themeColor="text2"/>
      </w:rPr>
    </w:lvl>
    <w:lvl w:ilvl="2">
      <w:start w:val="1"/>
      <w:numFmt w:val="bullet"/>
      <w:pStyle w:val="ListBullet3"/>
      <w:lvlText w:val="‒"/>
      <w:lvlJc w:val="left"/>
      <w:pPr>
        <w:ind w:left="594" w:hanging="198"/>
      </w:pPr>
      <w:rPr>
        <w:rFonts w:ascii="Arial" w:hAnsi="Arial" w:cs="Arial"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792" w:hanging="19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990" w:hanging="19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188" w:hanging="19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1386" w:hanging="19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1584" w:hanging="19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1782" w:hanging="198"/>
      </w:pPr>
      <w:rPr>
        <w:rFonts w:hint="default"/>
      </w:rPr>
    </w:lvl>
  </w:abstractNum>
  <w:abstractNum w:abstractNumId="28" w15:restartNumberingAfterBreak="0">
    <w:nsid w:val="3AC55387"/>
    <w:multiLevelType w:val="hybridMultilevel"/>
    <w:tmpl w:val="4CD64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9F156A"/>
    <w:multiLevelType w:val="hybridMultilevel"/>
    <w:tmpl w:val="830CF4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B634BD"/>
    <w:multiLevelType w:val="hybridMultilevel"/>
    <w:tmpl w:val="F13AD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3F140F"/>
    <w:multiLevelType w:val="hybridMultilevel"/>
    <w:tmpl w:val="5D5C1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1220B6"/>
    <w:multiLevelType w:val="hybridMultilevel"/>
    <w:tmpl w:val="33AA5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F0079B"/>
    <w:multiLevelType w:val="hybridMultilevel"/>
    <w:tmpl w:val="E33CF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C615DB"/>
    <w:multiLevelType w:val="hybridMultilevel"/>
    <w:tmpl w:val="54661DC6"/>
    <w:lvl w:ilvl="0" w:tplc="4A3A1866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cs="Times New Roman" w:hint="default"/>
        <w:color w:val="004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21BB8"/>
    <w:multiLevelType w:val="hybridMultilevel"/>
    <w:tmpl w:val="18ACCA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687D5A"/>
    <w:multiLevelType w:val="hybridMultilevel"/>
    <w:tmpl w:val="8D9E6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4D7EF9"/>
    <w:multiLevelType w:val="hybridMultilevel"/>
    <w:tmpl w:val="DB700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557AED"/>
    <w:multiLevelType w:val="hybridMultilevel"/>
    <w:tmpl w:val="7084E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D94E06"/>
    <w:multiLevelType w:val="multilevel"/>
    <w:tmpl w:val="BF9C480C"/>
    <w:styleLink w:val="DividerNo"/>
    <w:lvl w:ilvl="0">
      <w:start w:val="1"/>
      <w:numFmt w:val="decimalZero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F142689"/>
    <w:multiLevelType w:val="hybridMultilevel"/>
    <w:tmpl w:val="916C871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9839E6"/>
    <w:multiLevelType w:val="hybridMultilevel"/>
    <w:tmpl w:val="DC80B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6F8B"/>
    <w:multiLevelType w:val="hybridMultilevel"/>
    <w:tmpl w:val="F976A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B4FF0"/>
    <w:multiLevelType w:val="hybridMultilevel"/>
    <w:tmpl w:val="E7D68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C2F9A"/>
    <w:multiLevelType w:val="hybridMultilevel"/>
    <w:tmpl w:val="E9889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73706B"/>
    <w:multiLevelType w:val="hybridMultilevel"/>
    <w:tmpl w:val="A39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0945A1"/>
    <w:multiLevelType w:val="hybridMultilevel"/>
    <w:tmpl w:val="ACB2A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A2C30"/>
    <w:multiLevelType w:val="hybridMultilevel"/>
    <w:tmpl w:val="D194C3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1F3604"/>
    <w:multiLevelType w:val="hybridMultilevel"/>
    <w:tmpl w:val="DD92D2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12"/>
  </w:num>
  <w:num w:numId="4">
    <w:abstractNumId w:val="18"/>
  </w:num>
  <w:num w:numId="5">
    <w:abstractNumId w:val="27"/>
  </w:num>
  <w:num w:numId="6">
    <w:abstractNumId w:val="39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8"/>
  </w:num>
  <w:num w:numId="13">
    <w:abstractNumId w:val="27"/>
  </w:num>
  <w:num w:numId="14">
    <w:abstractNumId w:val="34"/>
  </w:num>
  <w:num w:numId="15">
    <w:abstractNumId w:val="17"/>
  </w:num>
  <w:num w:numId="16">
    <w:abstractNumId w:val="33"/>
  </w:num>
  <w:num w:numId="17">
    <w:abstractNumId w:val="16"/>
  </w:num>
  <w:num w:numId="18">
    <w:abstractNumId w:val="41"/>
  </w:num>
  <w:num w:numId="19">
    <w:abstractNumId w:val="13"/>
  </w:num>
  <w:num w:numId="20">
    <w:abstractNumId w:val="21"/>
  </w:num>
  <w:num w:numId="21">
    <w:abstractNumId w:val="14"/>
  </w:num>
  <w:num w:numId="22">
    <w:abstractNumId w:val="10"/>
  </w:num>
  <w:num w:numId="23">
    <w:abstractNumId w:val="36"/>
  </w:num>
  <w:num w:numId="24">
    <w:abstractNumId w:val="30"/>
  </w:num>
  <w:num w:numId="25">
    <w:abstractNumId w:val="38"/>
  </w:num>
  <w:num w:numId="26">
    <w:abstractNumId w:val="28"/>
  </w:num>
  <w:num w:numId="27">
    <w:abstractNumId w:val="32"/>
  </w:num>
  <w:num w:numId="28">
    <w:abstractNumId w:val="44"/>
  </w:num>
  <w:num w:numId="29">
    <w:abstractNumId w:val="45"/>
  </w:num>
  <w:num w:numId="30">
    <w:abstractNumId w:val="35"/>
  </w:num>
  <w:num w:numId="31">
    <w:abstractNumId w:val="46"/>
  </w:num>
  <w:num w:numId="32">
    <w:abstractNumId w:val="25"/>
  </w:num>
  <w:num w:numId="33">
    <w:abstractNumId w:val="42"/>
  </w:num>
  <w:num w:numId="34">
    <w:abstractNumId w:val="8"/>
  </w:num>
  <w:num w:numId="35">
    <w:abstractNumId w:val="31"/>
  </w:num>
  <w:num w:numId="36">
    <w:abstractNumId w:val="11"/>
  </w:num>
  <w:num w:numId="37">
    <w:abstractNumId w:val="24"/>
  </w:num>
  <w:num w:numId="38">
    <w:abstractNumId w:val="23"/>
  </w:num>
  <w:num w:numId="39">
    <w:abstractNumId w:val="5"/>
  </w:num>
  <w:num w:numId="40">
    <w:abstractNumId w:val="4"/>
  </w:num>
  <w:num w:numId="41">
    <w:abstractNumId w:val="15"/>
  </w:num>
  <w:num w:numId="42">
    <w:abstractNumId w:val="26"/>
  </w:num>
  <w:num w:numId="43">
    <w:abstractNumId w:val="47"/>
  </w:num>
  <w:num w:numId="44">
    <w:abstractNumId w:val="43"/>
  </w:num>
  <w:num w:numId="45">
    <w:abstractNumId w:val="37"/>
  </w:num>
  <w:num w:numId="46">
    <w:abstractNumId w:val="19"/>
  </w:num>
  <w:num w:numId="47">
    <w:abstractNumId w:val="9"/>
  </w:num>
  <w:num w:numId="48">
    <w:abstractNumId w:val="40"/>
  </w:num>
  <w:num w:numId="49">
    <w:abstractNumId w:val="29"/>
  </w:num>
  <w:num w:numId="50">
    <w:abstractNumId w:val="22"/>
  </w:num>
  <w:num w:numId="51">
    <w:abstractNumId w:val="48"/>
  </w:num>
  <w:num w:numId="52">
    <w:abstractNumId w:val="25"/>
  </w:num>
  <w:num w:numId="53">
    <w:abstractNumId w:val="2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TAxNzcyMLM0MDZU0lEKTi0uzszPAykwNqwFALNWKJ8tAAAA"/>
  </w:docVars>
  <w:rsids>
    <w:rsidRoot w:val="00A01A97"/>
    <w:rsid w:val="000000F3"/>
    <w:rsid w:val="00000BE6"/>
    <w:rsid w:val="00000BEC"/>
    <w:rsid w:val="00001A8E"/>
    <w:rsid w:val="00001F3A"/>
    <w:rsid w:val="000039FE"/>
    <w:rsid w:val="00005149"/>
    <w:rsid w:val="00006F13"/>
    <w:rsid w:val="00007A26"/>
    <w:rsid w:val="000104EE"/>
    <w:rsid w:val="000107D3"/>
    <w:rsid w:val="00010C68"/>
    <w:rsid w:val="0001103E"/>
    <w:rsid w:val="00013D16"/>
    <w:rsid w:val="00014AC6"/>
    <w:rsid w:val="00015A2D"/>
    <w:rsid w:val="00015DAF"/>
    <w:rsid w:val="00020A94"/>
    <w:rsid w:val="00020FC9"/>
    <w:rsid w:val="000215FE"/>
    <w:rsid w:val="00021A54"/>
    <w:rsid w:val="000222AA"/>
    <w:rsid w:val="00024D2C"/>
    <w:rsid w:val="00026A5D"/>
    <w:rsid w:val="00027D54"/>
    <w:rsid w:val="00027FBA"/>
    <w:rsid w:val="00030015"/>
    <w:rsid w:val="000319A2"/>
    <w:rsid w:val="000320E2"/>
    <w:rsid w:val="0003327B"/>
    <w:rsid w:val="00033747"/>
    <w:rsid w:val="000379A1"/>
    <w:rsid w:val="00037ED9"/>
    <w:rsid w:val="000412B4"/>
    <w:rsid w:val="000423EB"/>
    <w:rsid w:val="00043F29"/>
    <w:rsid w:val="0004557A"/>
    <w:rsid w:val="00045719"/>
    <w:rsid w:val="00045BB4"/>
    <w:rsid w:val="00046606"/>
    <w:rsid w:val="000466D4"/>
    <w:rsid w:val="00046882"/>
    <w:rsid w:val="000515C6"/>
    <w:rsid w:val="0005233D"/>
    <w:rsid w:val="00052DF5"/>
    <w:rsid w:val="00052F83"/>
    <w:rsid w:val="00053415"/>
    <w:rsid w:val="00053D37"/>
    <w:rsid w:val="00056E14"/>
    <w:rsid w:val="000572D4"/>
    <w:rsid w:val="0006146D"/>
    <w:rsid w:val="0006182D"/>
    <w:rsid w:val="00062056"/>
    <w:rsid w:val="0006296C"/>
    <w:rsid w:val="00063C6A"/>
    <w:rsid w:val="00064683"/>
    <w:rsid w:val="00065A01"/>
    <w:rsid w:val="00065EAB"/>
    <w:rsid w:val="0006681A"/>
    <w:rsid w:val="000678D5"/>
    <w:rsid w:val="000700A3"/>
    <w:rsid w:val="00070395"/>
    <w:rsid w:val="00070FB8"/>
    <w:rsid w:val="0007157A"/>
    <w:rsid w:val="00072AEC"/>
    <w:rsid w:val="000734BB"/>
    <w:rsid w:val="0007358C"/>
    <w:rsid w:val="0007453A"/>
    <w:rsid w:val="00076747"/>
    <w:rsid w:val="00076913"/>
    <w:rsid w:val="00076B00"/>
    <w:rsid w:val="00076E61"/>
    <w:rsid w:val="00077635"/>
    <w:rsid w:val="00077D64"/>
    <w:rsid w:val="00081AB9"/>
    <w:rsid w:val="000820DE"/>
    <w:rsid w:val="0008212D"/>
    <w:rsid w:val="0008317C"/>
    <w:rsid w:val="00084C68"/>
    <w:rsid w:val="00085763"/>
    <w:rsid w:val="00086120"/>
    <w:rsid w:val="0008696D"/>
    <w:rsid w:val="00090164"/>
    <w:rsid w:val="00090E55"/>
    <w:rsid w:val="00092C05"/>
    <w:rsid w:val="00093181"/>
    <w:rsid w:val="00093D6F"/>
    <w:rsid w:val="00096105"/>
    <w:rsid w:val="0009638E"/>
    <w:rsid w:val="000964FA"/>
    <w:rsid w:val="0009759F"/>
    <w:rsid w:val="000A1ADE"/>
    <w:rsid w:val="000A1DFF"/>
    <w:rsid w:val="000A2165"/>
    <w:rsid w:val="000A219C"/>
    <w:rsid w:val="000A228B"/>
    <w:rsid w:val="000A2A58"/>
    <w:rsid w:val="000A302F"/>
    <w:rsid w:val="000A4128"/>
    <w:rsid w:val="000A4A09"/>
    <w:rsid w:val="000A507B"/>
    <w:rsid w:val="000A573A"/>
    <w:rsid w:val="000A62B0"/>
    <w:rsid w:val="000A671C"/>
    <w:rsid w:val="000B0BE5"/>
    <w:rsid w:val="000B1078"/>
    <w:rsid w:val="000B20BE"/>
    <w:rsid w:val="000B2B24"/>
    <w:rsid w:val="000B311B"/>
    <w:rsid w:val="000B499F"/>
    <w:rsid w:val="000B4A65"/>
    <w:rsid w:val="000B4B7D"/>
    <w:rsid w:val="000B56B3"/>
    <w:rsid w:val="000B570B"/>
    <w:rsid w:val="000B579E"/>
    <w:rsid w:val="000B69CF"/>
    <w:rsid w:val="000B6B5B"/>
    <w:rsid w:val="000C1BF1"/>
    <w:rsid w:val="000C3F22"/>
    <w:rsid w:val="000C452E"/>
    <w:rsid w:val="000C474C"/>
    <w:rsid w:val="000C550D"/>
    <w:rsid w:val="000C6417"/>
    <w:rsid w:val="000C6C0A"/>
    <w:rsid w:val="000C7546"/>
    <w:rsid w:val="000D1BC1"/>
    <w:rsid w:val="000D2DEF"/>
    <w:rsid w:val="000D2F1E"/>
    <w:rsid w:val="000D3969"/>
    <w:rsid w:val="000E0C55"/>
    <w:rsid w:val="000E120E"/>
    <w:rsid w:val="000E241B"/>
    <w:rsid w:val="000E368A"/>
    <w:rsid w:val="000E4191"/>
    <w:rsid w:val="000E4A5D"/>
    <w:rsid w:val="000E771D"/>
    <w:rsid w:val="000E7EDB"/>
    <w:rsid w:val="000F0051"/>
    <w:rsid w:val="000F0702"/>
    <w:rsid w:val="000F0FB9"/>
    <w:rsid w:val="000F0FED"/>
    <w:rsid w:val="000F187B"/>
    <w:rsid w:val="000F234C"/>
    <w:rsid w:val="000F2751"/>
    <w:rsid w:val="000F3F41"/>
    <w:rsid w:val="000F420F"/>
    <w:rsid w:val="000F470B"/>
    <w:rsid w:val="000F49B8"/>
    <w:rsid w:val="000F49BB"/>
    <w:rsid w:val="000F5436"/>
    <w:rsid w:val="000F600E"/>
    <w:rsid w:val="000F6618"/>
    <w:rsid w:val="000F6EEE"/>
    <w:rsid w:val="000F72E4"/>
    <w:rsid w:val="001022F7"/>
    <w:rsid w:val="001028B2"/>
    <w:rsid w:val="00103006"/>
    <w:rsid w:val="001031D2"/>
    <w:rsid w:val="0010339B"/>
    <w:rsid w:val="001052D3"/>
    <w:rsid w:val="001057D3"/>
    <w:rsid w:val="0010753D"/>
    <w:rsid w:val="00107939"/>
    <w:rsid w:val="0011270F"/>
    <w:rsid w:val="00114171"/>
    <w:rsid w:val="00114878"/>
    <w:rsid w:val="00116B1D"/>
    <w:rsid w:val="001204B9"/>
    <w:rsid w:val="001208E1"/>
    <w:rsid w:val="00120B4C"/>
    <w:rsid w:val="00120D26"/>
    <w:rsid w:val="00121728"/>
    <w:rsid w:val="00122D2C"/>
    <w:rsid w:val="00123BB6"/>
    <w:rsid w:val="00124CBE"/>
    <w:rsid w:val="0012716B"/>
    <w:rsid w:val="00127ACA"/>
    <w:rsid w:val="001312B8"/>
    <w:rsid w:val="00131BB0"/>
    <w:rsid w:val="00132D0B"/>
    <w:rsid w:val="00133136"/>
    <w:rsid w:val="0013698D"/>
    <w:rsid w:val="001375CF"/>
    <w:rsid w:val="00137984"/>
    <w:rsid w:val="0014180E"/>
    <w:rsid w:val="00141D95"/>
    <w:rsid w:val="001425EC"/>
    <w:rsid w:val="00142BED"/>
    <w:rsid w:val="00144A6C"/>
    <w:rsid w:val="001454CB"/>
    <w:rsid w:val="001471C9"/>
    <w:rsid w:val="00150170"/>
    <w:rsid w:val="001511B8"/>
    <w:rsid w:val="001519FC"/>
    <w:rsid w:val="00153B4F"/>
    <w:rsid w:val="0015446B"/>
    <w:rsid w:val="001561A1"/>
    <w:rsid w:val="0015702B"/>
    <w:rsid w:val="001613AB"/>
    <w:rsid w:val="00162175"/>
    <w:rsid w:val="00162523"/>
    <w:rsid w:val="00162E66"/>
    <w:rsid w:val="00164A1B"/>
    <w:rsid w:val="00164BA2"/>
    <w:rsid w:val="00164CD8"/>
    <w:rsid w:val="001652FF"/>
    <w:rsid w:val="00165960"/>
    <w:rsid w:val="00167BF1"/>
    <w:rsid w:val="001705EC"/>
    <w:rsid w:val="00170ABF"/>
    <w:rsid w:val="0017119E"/>
    <w:rsid w:val="00171387"/>
    <w:rsid w:val="001725F6"/>
    <w:rsid w:val="00176926"/>
    <w:rsid w:val="00177077"/>
    <w:rsid w:val="00177264"/>
    <w:rsid w:val="00177FD5"/>
    <w:rsid w:val="00181384"/>
    <w:rsid w:val="00183ABD"/>
    <w:rsid w:val="00184022"/>
    <w:rsid w:val="00184545"/>
    <w:rsid w:val="001907D5"/>
    <w:rsid w:val="001917B0"/>
    <w:rsid w:val="0019255E"/>
    <w:rsid w:val="00193CEC"/>
    <w:rsid w:val="00194D01"/>
    <w:rsid w:val="00195F27"/>
    <w:rsid w:val="00196EB8"/>
    <w:rsid w:val="00196F06"/>
    <w:rsid w:val="00197C93"/>
    <w:rsid w:val="001A0BAC"/>
    <w:rsid w:val="001A1ABA"/>
    <w:rsid w:val="001A1D62"/>
    <w:rsid w:val="001A2697"/>
    <w:rsid w:val="001A2C8A"/>
    <w:rsid w:val="001A3610"/>
    <w:rsid w:val="001A3C17"/>
    <w:rsid w:val="001A4BF4"/>
    <w:rsid w:val="001A5B63"/>
    <w:rsid w:val="001A5D03"/>
    <w:rsid w:val="001A64AB"/>
    <w:rsid w:val="001A6FEF"/>
    <w:rsid w:val="001A7519"/>
    <w:rsid w:val="001A777E"/>
    <w:rsid w:val="001B4C0E"/>
    <w:rsid w:val="001B699F"/>
    <w:rsid w:val="001B7D1C"/>
    <w:rsid w:val="001C012B"/>
    <w:rsid w:val="001C097A"/>
    <w:rsid w:val="001C11BE"/>
    <w:rsid w:val="001C18AB"/>
    <w:rsid w:val="001C26A4"/>
    <w:rsid w:val="001C3863"/>
    <w:rsid w:val="001C3A10"/>
    <w:rsid w:val="001C3F78"/>
    <w:rsid w:val="001C4AAF"/>
    <w:rsid w:val="001C58D8"/>
    <w:rsid w:val="001C5D60"/>
    <w:rsid w:val="001C620D"/>
    <w:rsid w:val="001C702B"/>
    <w:rsid w:val="001C7E7D"/>
    <w:rsid w:val="001D139F"/>
    <w:rsid w:val="001D1793"/>
    <w:rsid w:val="001D1E1F"/>
    <w:rsid w:val="001D2B7C"/>
    <w:rsid w:val="001D2BAE"/>
    <w:rsid w:val="001D2C6F"/>
    <w:rsid w:val="001D475F"/>
    <w:rsid w:val="001D48D1"/>
    <w:rsid w:val="001D6296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4985"/>
    <w:rsid w:val="001E5C0F"/>
    <w:rsid w:val="001E6150"/>
    <w:rsid w:val="001E6C06"/>
    <w:rsid w:val="001E7659"/>
    <w:rsid w:val="001F2103"/>
    <w:rsid w:val="001F443D"/>
    <w:rsid w:val="001F4F25"/>
    <w:rsid w:val="001F50BF"/>
    <w:rsid w:val="001F5268"/>
    <w:rsid w:val="001F5A9F"/>
    <w:rsid w:val="001F5F93"/>
    <w:rsid w:val="00200267"/>
    <w:rsid w:val="002004C8"/>
    <w:rsid w:val="00201374"/>
    <w:rsid w:val="00201CD5"/>
    <w:rsid w:val="00201DC9"/>
    <w:rsid w:val="00201ECC"/>
    <w:rsid w:val="002028B0"/>
    <w:rsid w:val="0020364E"/>
    <w:rsid w:val="00203CEB"/>
    <w:rsid w:val="00204DAA"/>
    <w:rsid w:val="002052CD"/>
    <w:rsid w:val="00206445"/>
    <w:rsid w:val="00206649"/>
    <w:rsid w:val="00206B57"/>
    <w:rsid w:val="00207641"/>
    <w:rsid w:val="00207F4B"/>
    <w:rsid w:val="002124A7"/>
    <w:rsid w:val="00212614"/>
    <w:rsid w:val="0021315E"/>
    <w:rsid w:val="0021478E"/>
    <w:rsid w:val="00214B17"/>
    <w:rsid w:val="00214DBF"/>
    <w:rsid w:val="00215913"/>
    <w:rsid w:val="00215E69"/>
    <w:rsid w:val="00220DF3"/>
    <w:rsid w:val="00221BBF"/>
    <w:rsid w:val="00223883"/>
    <w:rsid w:val="00223C78"/>
    <w:rsid w:val="00224E5C"/>
    <w:rsid w:val="00224F98"/>
    <w:rsid w:val="002253B2"/>
    <w:rsid w:val="00226456"/>
    <w:rsid w:val="00230772"/>
    <w:rsid w:val="00230B96"/>
    <w:rsid w:val="00231AAA"/>
    <w:rsid w:val="00232370"/>
    <w:rsid w:val="002329E7"/>
    <w:rsid w:val="00232F1F"/>
    <w:rsid w:val="00233391"/>
    <w:rsid w:val="0023406E"/>
    <w:rsid w:val="002341ED"/>
    <w:rsid w:val="00235429"/>
    <w:rsid w:val="002355E4"/>
    <w:rsid w:val="00235B7F"/>
    <w:rsid w:val="00237194"/>
    <w:rsid w:val="00237BA8"/>
    <w:rsid w:val="00237E80"/>
    <w:rsid w:val="002404B7"/>
    <w:rsid w:val="00240979"/>
    <w:rsid w:val="00240D9C"/>
    <w:rsid w:val="00240E24"/>
    <w:rsid w:val="002414B7"/>
    <w:rsid w:val="00241B9E"/>
    <w:rsid w:val="00243A61"/>
    <w:rsid w:val="00243F1A"/>
    <w:rsid w:val="00244908"/>
    <w:rsid w:val="0024585F"/>
    <w:rsid w:val="002459C6"/>
    <w:rsid w:val="00245C2F"/>
    <w:rsid w:val="00245E81"/>
    <w:rsid w:val="00247F14"/>
    <w:rsid w:val="00252516"/>
    <w:rsid w:val="00252FDD"/>
    <w:rsid w:val="002539D6"/>
    <w:rsid w:val="002544C6"/>
    <w:rsid w:val="00254E7E"/>
    <w:rsid w:val="00260449"/>
    <w:rsid w:val="00263B5E"/>
    <w:rsid w:val="00263B7C"/>
    <w:rsid w:val="00264F20"/>
    <w:rsid w:val="002661F6"/>
    <w:rsid w:val="0026697C"/>
    <w:rsid w:val="00266EB3"/>
    <w:rsid w:val="00272C70"/>
    <w:rsid w:val="00273F73"/>
    <w:rsid w:val="00274D5E"/>
    <w:rsid w:val="00274D9F"/>
    <w:rsid w:val="002752E0"/>
    <w:rsid w:val="00280411"/>
    <w:rsid w:val="00282486"/>
    <w:rsid w:val="002829C8"/>
    <w:rsid w:val="00285730"/>
    <w:rsid w:val="002858D0"/>
    <w:rsid w:val="00285C6C"/>
    <w:rsid w:val="00290883"/>
    <w:rsid w:val="00290CEE"/>
    <w:rsid w:val="00292622"/>
    <w:rsid w:val="00292CEB"/>
    <w:rsid w:val="00293C5F"/>
    <w:rsid w:val="0029485E"/>
    <w:rsid w:val="00295DDA"/>
    <w:rsid w:val="00295FA1"/>
    <w:rsid w:val="002A0B5A"/>
    <w:rsid w:val="002A1C36"/>
    <w:rsid w:val="002A21E7"/>
    <w:rsid w:val="002A3028"/>
    <w:rsid w:val="002A384B"/>
    <w:rsid w:val="002A4657"/>
    <w:rsid w:val="002A4B28"/>
    <w:rsid w:val="002A6921"/>
    <w:rsid w:val="002A69B3"/>
    <w:rsid w:val="002A7297"/>
    <w:rsid w:val="002B0F5A"/>
    <w:rsid w:val="002B10AD"/>
    <w:rsid w:val="002B2698"/>
    <w:rsid w:val="002B376C"/>
    <w:rsid w:val="002B38DE"/>
    <w:rsid w:val="002B399B"/>
    <w:rsid w:val="002B3B27"/>
    <w:rsid w:val="002B3D97"/>
    <w:rsid w:val="002B48BD"/>
    <w:rsid w:val="002B50FC"/>
    <w:rsid w:val="002B69AD"/>
    <w:rsid w:val="002B6B8C"/>
    <w:rsid w:val="002B75ED"/>
    <w:rsid w:val="002C0245"/>
    <w:rsid w:val="002C10A5"/>
    <w:rsid w:val="002C1393"/>
    <w:rsid w:val="002C224F"/>
    <w:rsid w:val="002C268C"/>
    <w:rsid w:val="002C2E35"/>
    <w:rsid w:val="002C3BCA"/>
    <w:rsid w:val="002C4797"/>
    <w:rsid w:val="002C566E"/>
    <w:rsid w:val="002C5C46"/>
    <w:rsid w:val="002C6C9D"/>
    <w:rsid w:val="002C6E2B"/>
    <w:rsid w:val="002C7F8C"/>
    <w:rsid w:val="002D0BC9"/>
    <w:rsid w:val="002D1771"/>
    <w:rsid w:val="002D1DC9"/>
    <w:rsid w:val="002D228C"/>
    <w:rsid w:val="002D2344"/>
    <w:rsid w:val="002D3072"/>
    <w:rsid w:val="002D3446"/>
    <w:rsid w:val="002D35FA"/>
    <w:rsid w:val="002D39D4"/>
    <w:rsid w:val="002D3AB0"/>
    <w:rsid w:val="002D3C2D"/>
    <w:rsid w:val="002D5406"/>
    <w:rsid w:val="002D57A1"/>
    <w:rsid w:val="002D7D64"/>
    <w:rsid w:val="002E0612"/>
    <w:rsid w:val="002E06A2"/>
    <w:rsid w:val="002E1C76"/>
    <w:rsid w:val="002E33FF"/>
    <w:rsid w:val="002E357E"/>
    <w:rsid w:val="002E36AB"/>
    <w:rsid w:val="002E3C69"/>
    <w:rsid w:val="002E4565"/>
    <w:rsid w:val="002E5017"/>
    <w:rsid w:val="002E61F6"/>
    <w:rsid w:val="002E65B3"/>
    <w:rsid w:val="002E7A3D"/>
    <w:rsid w:val="002E7ADE"/>
    <w:rsid w:val="002F0966"/>
    <w:rsid w:val="002F1472"/>
    <w:rsid w:val="002F2F03"/>
    <w:rsid w:val="002F335D"/>
    <w:rsid w:val="002F3B9F"/>
    <w:rsid w:val="002F5070"/>
    <w:rsid w:val="002F5BB2"/>
    <w:rsid w:val="002F6F95"/>
    <w:rsid w:val="002F746E"/>
    <w:rsid w:val="002F7804"/>
    <w:rsid w:val="002F7C00"/>
    <w:rsid w:val="002F7E17"/>
    <w:rsid w:val="003018CD"/>
    <w:rsid w:val="0030354E"/>
    <w:rsid w:val="00303959"/>
    <w:rsid w:val="00303E9D"/>
    <w:rsid w:val="00304918"/>
    <w:rsid w:val="003049BC"/>
    <w:rsid w:val="00304BB6"/>
    <w:rsid w:val="00305853"/>
    <w:rsid w:val="0031110D"/>
    <w:rsid w:val="00312A49"/>
    <w:rsid w:val="00312D17"/>
    <w:rsid w:val="00312E78"/>
    <w:rsid w:val="00313E50"/>
    <w:rsid w:val="00314DBA"/>
    <w:rsid w:val="00317890"/>
    <w:rsid w:val="00322378"/>
    <w:rsid w:val="00323846"/>
    <w:rsid w:val="00324B77"/>
    <w:rsid w:val="0032514D"/>
    <w:rsid w:val="003252FF"/>
    <w:rsid w:val="00325394"/>
    <w:rsid w:val="00326852"/>
    <w:rsid w:val="00326E08"/>
    <w:rsid w:val="00326F32"/>
    <w:rsid w:val="003274E9"/>
    <w:rsid w:val="003303BE"/>
    <w:rsid w:val="003315BD"/>
    <w:rsid w:val="00332226"/>
    <w:rsid w:val="003326E2"/>
    <w:rsid w:val="00332F58"/>
    <w:rsid w:val="003334F6"/>
    <w:rsid w:val="003369AA"/>
    <w:rsid w:val="00336E78"/>
    <w:rsid w:val="00337A85"/>
    <w:rsid w:val="00337C4C"/>
    <w:rsid w:val="00340A74"/>
    <w:rsid w:val="00340C5B"/>
    <w:rsid w:val="00340E37"/>
    <w:rsid w:val="003418A6"/>
    <w:rsid w:val="00341C25"/>
    <w:rsid w:val="0034206A"/>
    <w:rsid w:val="00342A17"/>
    <w:rsid w:val="00343349"/>
    <w:rsid w:val="00343E1C"/>
    <w:rsid w:val="00343E9B"/>
    <w:rsid w:val="0034577F"/>
    <w:rsid w:val="00346949"/>
    <w:rsid w:val="00346F39"/>
    <w:rsid w:val="00347426"/>
    <w:rsid w:val="003514B9"/>
    <w:rsid w:val="0035166C"/>
    <w:rsid w:val="00351812"/>
    <w:rsid w:val="00353570"/>
    <w:rsid w:val="00353ABC"/>
    <w:rsid w:val="00355630"/>
    <w:rsid w:val="0035625B"/>
    <w:rsid w:val="003568A7"/>
    <w:rsid w:val="00356A93"/>
    <w:rsid w:val="00356BC5"/>
    <w:rsid w:val="00357FC4"/>
    <w:rsid w:val="0036057C"/>
    <w:rsid w:val="00360859"/>
    <w:rsid w:val="003631C2"/>
    <w:rsid w:val="003633D3"/>
    <w:rsid w:val="00363F67"/>
    <w:rsid w:val="00364089"/>
    <w:rsid w:val="00366326"/>
    <w:rsid w:val="00367CCA"/>
    <w:rsid w:val="003700B1"/>
    <w:rsid w:val="00370DE9"/>
    <w:rsid w:val="003712DD"/>
    <w:rsid w:val="0037253C"/>
    <w:rsid w:val="00373ADD"/>
    <w:rsid w:val="003760C9"/>
    <w:rsid w:val="00376186"/>
    <w:rsid w:val="003767C4"/>
    <w:rsid w:val="00376EEB"/>
    <w:rsid w:val="00381EF9"/>
    <w:rsid w:val="00382D21"/>
    <w:rsid w:val="00383001"/>
    <w:rsid w:val="003841FC"/>
    <w:rsid w:val="003852DF"/>
    <w:rsid w:val="00386AD8"/>
    <w:rsid w:val="003873E9"/>
    <w:rsid w:val="00387DCA"/>
    <w:rsid w:val="003900D9"/>
    <w:rsid w:val="00390434"/>
    <w:rsid w:val="0039052F"/>
    <w:rsid w:val="00390D52"/>
    <w:rsid w:val="00390E90"/>
    <w:rsid w:val="00391A4F"/>
    <w:rsid w:val="00391C30"/>
    <w:rsid w:val="003939E2"/>
    <w:rsid w:val="00395355"/>
    <w:rsid w:val="0039593F"/>
    <w:rsid w:val="00395ECA"/>
    <w:rsid w:val="00396160"/>
    <w:rsid w:val="00397485"/>
    <w:rsid w:val="00397A9C"/>
    <w:rsid w:val="003A3DD0"/>
    <w:rsid w:val="003A3FC8"/>
    <w:rsid w:val="003A4027"/>
    <w:rsid w:val="003A42C7"/>
    <w:rsid w:val="003A4EBF"/>
    <w:rsid w:val="003A603F"/>
    <w:rsid w:val="003A6CEC"/>
    <w:rsid w:val="003A7C70"/>
    <w:rsid w:val="003A7CAB"/>
    <w:rsid w:val="003B08E6"/>
    <w:rsid w:val="003B0BF8"/>
    <w:rsid w:val="003B1E6A"/>
    <w:rsid w:val="003B25BC"/>
    <w:rsid w:val="003B25F7"/>
    <w:rsid w:val="003B2F58"/>
    <w:rsid w:val="003B5AE7"/>
    <w:rsid w:val="003B73EF"/>
    <w:rsid w:val="003C1F1B"/>
    <w:rsid w:val="003C2126"/>
    <w:rsid w:val="003C3468"/>
    <w:rsid w:val="003C3562"/>
    <w:rsid w:val="003C3A46"/>
    <w:rsid w:val="003C3F35"/>
    <w:rsid w:val="003C4565"/>
    <w:rsid w:val="003C5762"/>
    <w:rsid w:val="003C6AA6"/>
    <w:rsid w:val="003C7441"/>
    <w:rsid w:val="003D16D3"/>
    <w:rsid w:val="003D1DB3"/>
    <w:rsid w:val="003D1F22"/>
    <w:rsid w:val="003D254C"/>
    <w:rsid w:val="003D27A1"/>
    <w:rsid w:val="003D2BF1"/>
    <w:rsid w:val="003D3FC3"/>
    <w:rsid w:val="003D56C1"/>
    <w:rsid w:val="003D5F88"/>
    <w:rsid w:val="003D6252"/>
    <w:rsid w:val="003D6ABB"/>
    <w:rsid w:val="003D7720"/>
    <w:rsid w:val="003D7947"/>
    <w:rsid w:val="003E1E1E"/>
    <w:rsid w:val="003E207A"/>
    <w:rsid w:val="003E3060"/>
    <w:rsid w:val="003E347C"/>
    <w:rsid w:val="003E3580"/>
    <w:rsid w:val="003E36FE"/>
    <w:rsid w:val="003E37D4"/>
    <w:rsid w:val="003E3A89"/>
    <w:rsid w:val="003E41F4"/>
    <w:rsid w:val="003E4802"/>
    <w:rsid w:val="003E5A3E"/>
    <w:rsid w:val="003E62D4"/>
    <w:rsid w:val="003E6624"/>
    <w:rsid w:val="003E66C9"/>
    <w:rsid w:val="003F0879"/>
    <w:rsid w:val="003F0A27"/>
    <w:rsid w:val="003F1F74"/>
    <w:rsid w:val="003F28BD"/>
    <w:rsid w:val="003F2E5E"/>
    <w:rsid w:val="003F30DF"/>
    <w:rsid w:val="003F3543"/>
    <w:rsid w:val="003F362E"/>
    <w:rsid w:val="003F55D9"/>
    <w:rsid w:val="003F65E9"/>
    <w:rsid w:val="00400358"/>
    <w:rsid w:val="00400D81"/>
    <w:rsid w:val="00401326"/>
    <w:rsid w:val="004018E5"/>
    <w:rsid w:val="00402D81"/>
    <w:rsid w:val="004031FE"/>
    <w:rsid w:val="00404499"/>
    <w:rsid w:val="004046A0"/>
    <w:rsid w:val="00405DDE"/>
    <w:rsid w:val="004068A9"/>
    <w:rsid w:val="00407888"/>
    <w:rsid w:val="00411196"/>
    <w:rsid w:val="00411270"/>
    <w:rsid w:val="004131FF"/>
    <w:rsid w:val="004139D0"/>
    <w:rsid w:val="00413C9B"/>
    <w:rsid w:val="0041497B"/>
    <w:rsid w:val="00415DEE"/>
    <w:rsid w:val="00417203"/>
    <w:rsid w:val="00420AC7"/>
    <w:rsid w:val="00420B00"/>
    <w:rsid w:val="004213CE"/>
    <w:rsid w:val="004216F5"/>
    <w:rsid w:val="004238EA"/>
    <w:rsid w:val="00423BB9"/>
    <w:rsid w:val="0042549C"/>
    <w:rsid w:val="00425F0B"/>
    <w:rsid w:val="004274D2"/>
    <w:rsid w:val="00427958"/>
    <w:rsid w:val="00431F05"/>
    <w:rsid w:val="00432E32"/>
    <w:rsid w:val="0043653F"/>
    <w:rsid w:val="00437074"/>
    <w:rsid w:val="004400A0"/>
    <w:rsid w:val="004421E6"/>
    <w:rsid w:val="004432C6"/>
    <w:rsid w:val="00443BED"/>
    <w:rsid w:val="00445B30"/>
    <w:rsid w:val="00445F7E"/>
    <w:rsid w:val="004502FB"/>
    <w:rsid w:val="00452C91"/>
    <w:rsid w:val="00453506"/>
    <w:rsid w:val="0045429F"/>
    <w:rsid w:val="00457720"/>
    <w:rsid w:val="004600E9"/>
    <w:rsid w:val="00460B94"/>
    <w:rsid w:val="00460DEA"/>
    <w:rsid w:val="00461324"/>
    <w:rsid w:val="0046438E"/>
    <w:rsid w:val="00465100"/>
    <w:rsid w:val="0046569B"/>
    <w:rsid w:val="00465D5A"/>
    <w:rsid w:val="00466294"/>
    <w:rsid w:val="00466DD0"/>
    <w:rsid w:val="00467830"/>
    <w:rsid w:val="004703B8"/>
    <w:rsid w:val="004707B6"/>
    <w:rsid w:val="00470BD4"/>
    <w:rsid w:val="00470E30"/>
    <w:rsid w:val="00471D8B"/>
    <w:rsid w:val="004725A5"/>
    <w:rsid w:val="00472893"/>
    <w:rsid w:val="00474CEE"/>
    <w:rsid w:val="00475508"/>
    <w:rsid w:val="00475E02"/>
    <w:rsid w:val="00477A57"/>
    <w:rsid w:val="00477C3A"/>
    <w:rsid w:val="00477DD6"/>
    <w:rsid w:val="00477EA7"/>
    <w:rsid w:val="00481057"/>
    <w:rsid w:val="00483071"/>
    <w:rsid w:val="00483505"/>
    <w:rsid w:val="0048411C"/>
    <w:rsid w:val="0048618A"/>
    <w:rsid w:val="004861A7"/>
    <w:rsid w:val="004872E3"/>
    <w:rsid w:val="004874DC"/>
    <w:rsid w:val="004905C4"/>
    <w:rsid w:val="004905EE"/>
    <w:rsid w:val="00490B5A"/>
    <w:rsid w:val="00490D39"/>
    <w:rsid w:val="00491A9C"/>
    <w:rsid w:val="00491ED5"/>
    <w:rsid w:val="00491F0F"/>
    <w:rsid w:val="004926BC"/>
    <w:rsid w:val="004933C8"/>
    <w:rsid w:val="004934DF"/>
    <w:rsid w:val="00493D34"/>
    <w:rsid w:val="00494202"/>
    <w:rsid w:val="0049446C"/>
    <w:rsid w:val="00495357"/>
    <w:rsid w:val="00495D06"/>
    <w:rsid w:val="0049671A"/>
    <w:rsid w:val="004971DD"/>
    <w:rsid w:val="004A03B6"/>
    <w:rsid w:val="004A21E4"/>
    <w:rsid w:val="004A225D"/>
    <w:rsid w:val="004A2ADC"/>
    <w:rsid w:val="004A360B"/>
    <w:rsid w:val="004A3EBF"/>
    <w:rsid w:val="004A44F6"/>
    <w:rsid w:val="004A5226"/>
    <w:rsid w:val="004A68BD"/>
    <w:rsid w:val="004A6A9A"/>
    <w:rsid w:val="004A7669"/>
    <w:rsid w:val="004B1CCC"/>
    <w:rsid w:val="004B242B"/>
    <w:rsid w:val="004B297C"/>
    <w:rsid w:val="004B4512"/>
    <w:rsid w:val="004B6401"/>
    <w:rsid w:val="004B6757"/>
    <w:rsid w:val="004B6BF9"/>
    <w:rsid w:val="004B6D01"/>
    <w:rsid w:val="004B7237"/>
    <w:rsid w:val="004B7680"/>
    <w:rsid w:val="004B7C7B"/>
    <w:rsid w:val="004C073C"/>
    <w:rsid w:val="004C1560"/>
    <w:rsid w:val="004C189B"/>
    <w:rsid w:val="004C1AFC"/>
    <w:rsid w:val="004C1BB5"/>
    <w:rsid w:val="004C1F07"/>
    <w:rsid w:val="004C35BA"/>
    <w:rsid w:val="004C498A"/>
    <w:rsid w:val="004C4A23"/>
    <w:rsid w:val="004C59CC"/>
    <w:rsid w:val="004D0BBE"/>
    <w:rsid w:val="004D143F"/>
    <w:rsid w:val="004D24B8"/>
    <w:rsid w:val="004D2841"/>
    <w:rsid w:val="004D2C0A"/>
    <w:rsid w:val="004D43BF"/>
    <w:rsid w:val="004D5549"/>
    <w:rsid w:val="004D65A9"/>
    <w:rsid w:val="004D70D4"/>
    <w:rsid w:val="004E04C2"/>
    <w:rsid w:val="004E0792"/>
    <w:rsid w:val="004E0A68"/>
    <w:rsid w:val="004E27D6"/>
    <w:rsid w:val="004E2E07"/>
    <w:rsid w:val="004E3EA0"/>
    <w:rsid w:val="004E49A9"/>
    <w:rsid w:val="004E55B5"/>
    <w:rsid w:val="004E586A"/>
    <w:rsid w:val="004E5C70"/>
    <w:rsid w:val="004F22A2"/>
    <w:rsid w:val="004F356E"/>
    <w:rsid w:val="004F3976"/>
    <w:rsid w:val="004F3B60"/>
    <w:rsid w:val="004F5138"/>
    <w:rsid w:val="004F53BD"/>
    <w:rsid w:val="004F54FF"/>
    <w:rsid w:val="004F5F50"/>
    <w:rsid w:val="004F609D"/>
    <w:rsid w:val="004F71FE"/>
    <w:rsid w:val="004F786E"/>
    <w:rsid w:val="004F7883"/>
    <w:rsid w:val="004F7D00"/>
    <w:rsid w:val="005009F0"/>
    <w:rsid w:val="00501D6F"/>
    <w:rsid w:val="00501FBE"/>
    <w:rsid w:val="005037A9"/>
    <w:rsid w:val="00503C99"/>
    <w:rsid w:val="0050455F"/>
    <w:rsid w:val="0050532C"/>
    <w:rsid w:val="0050788B"/>
    <w:rsid w:val="0051000C"/>
    <w:rsid w:val="00510100"/>
    <w:rsid w:val="00510505"/>
    <w:rsid w:val="005109E1"/>
    <w:rsid w:val="0051108D"/>
    <w:rsid w:val="005112E1"/>
    <w:rsid w:val="00513790"/>
    <w:rsid w:val="00513845"/>
    <w:rsid w:val="005142DB"/>
    <w:rsid w:val="00514F65"/>
    <w:rsid w:val="00515330"/>
    <w:rsid w:val="005158BA"/>
    <w:rsid w:val="00516E94"/>
    <w:rsid w:val="0052097D"/>
    <w:rsid w:val="00520E7F"/>
    <w:rsid w:val="00520F8A"/>
    <w:rsid w:val="005221E4"/>
    <w:rsid w:val="0052225C"/>
    <w:rsid w:val="00522F92"/>
    <w:rsid w:val="005231C4"/>
    <w:rsid w:val="0052364E"/>
    <w:rsid w:val="00524EFE"/>
    <w:rsid w:val="0052689E"/>
    <w:rsid w:val="0053044D"/>
    <w:rsid w:val="00530C70"/>
    <w:rsid w:val="0053139F"/>
    <w:rsid w:val="005320A6"/>
    <w:rsid w:val="005325E6"/>
    <w:rsid w:val="00532A5F"/>
    <w:rsid w:val="00532AF6"/>
    <w:rsid w:val="005341E6"/>
    <w:rsid w:val="00534411"/>
    <w:rsid w:val="00535C81"/>
    <w:rsid w:val="00536566"/>
    <w:rsid w:val="005376FB"/>
    <w:rsid w:val="005415DC"/>
    <w:rsid w:val="00542B4C"/>
    <w:rsid w:val="00546578"/>
    <w:rsid w:val="00546C37"/>
    <w:rsid w:val="00547086"/>
    <w:rsid w:val="0054752C"/>
    <w:rsid w:val="00551516"/>
    <w:rsid w:val="00552106"/>
    <w:rsid w:val="00553DEC"/>
    <w:rsid w:val="00553F80"/>
    <w:rsid w:val="00555FCF"/>
    <w:rsid w:val="00556033"/>
    <w:rsid w:val="005564B6"/>
    <w:rsid w:val="00556B6D"/>
    <w:rsid w:val="0056028C"/>
    <w:rsid w:val="005615B1"/>
    <w:rsid w:val="0056257C"/>
    <w:rsid w:val="00562716"/>
    <w:rsid w:val="0056349A"/>
    <w:rsid w:val="005648A0"/>
    <w:rsid w:val="00564F19"/>
    <w:rsid w:val="00570443"/>
    <w:rsid w:val="005712B0"/>
    <w:rsid w:val="00571548"/>
    <w:rsid w:val="005723B4"/>
    <w:rsid w:val="00572F95"/>
    <w:rsid w:val="00573501"/>
    <w:rsid w:val="00574B7D"/>
    <w:rsid w:val="00575A59"/>
    <w:rsid w:val="00575C44"/>
    <w:rsid w:val="0057746E"/>
    <w:rsid w:val="00580682"/>
    <w:rsid w:val="005818AC"/>
    <w:rsid w:val="00582242"/>
    <w:rsid w:val="00584C43"/>
    <w:rsid w:val="00585440"/>
    <w:rsid w:val="0058700C"/>
    <w:rsid w:val="00587A41"/>
    <w:rsid w:val="005904AD"/>
    <w:rsid w:val="00590C72"/>
    <w:rsid w:val="00590DC5"/>
    <w:rsid w:val="00590DFB"/>
    <w:rsid w:val="0059152E"/>
    <w:rsid w:val="00592090"/>
    <w:rsid w:val="00592A27"/>
    <w:rsid w:val="00593251"/>
    <w:rsid w:val="00594A80"/>
    <w:rsid w:val="00594CCB"/>
    <w:rsid w:val="00595144"/>
    <w:rsid w:val="00595BD2"/>
    <w:rsid w:val="005961FB"/>
    <w:rsid w:val="005A1595"/>
    <w:rsid w:val="005A1B23"/>
    <w:rsid w:val="005A350A"/>
    <w:rsid w:val="005A4594"/>
    <w:rsid w:val="005A4B38"/>
    <w:rsid w:val="005A4D6D"/>
    <w:rsid w:val="005A67BD"/>
    <w:rsid w:val="005A6C06"/>
    <w:rsid w:val="005A7D0D"/>
    <w:rsid w:val="005A7F22"/>
    <w:rsid w:val="005A7FB4"/>
    <w:rsid w:val="005B058A"/>
    <w:rsid w:val="005B2D76"/>
    <w:rsid w:val="005B4271"/>
    <w:rsid w:val="005B4F8F"/>
    <w:rsid w:val="005B589C"/>
    <w:rsid w:val="005B629D"/>
    <w:rsid w:val="005C00DA"/>
    <w:rsid w:val="005C0A63"/>
    <w:rsid w:val="005C0FF9"/>
    <w:rsid w:val="005C37EC"/>
    <w:rsid w:val="005C4352"/>
    <w:rsid w:val="005C4589"/>
    <w:rsid w:val="005C5AE7"/>
    <w:rsid w:val="005C5BE7"/>
    <w:rsid w:val="005C6B1D"/>
    <w:rsid w:val="005C70AD"/>
    <w:rsid w:val="005C7590"/>
    <w:rsid w:val="005C77CF"/>
    <w:rsid w:val="005D0C3E"/>
    <w:rsid w:val="005D13DD"/>
    <w:rsid w:val="005D1644"/>
    <w:rsid w:val="005D190C"/>
    <w:rsid w:val="005D1B2A"/>
    <w:rsid w:val="005D34AC"/>
    <w:rsid w:val="005D46F0"/>
    <w:rsid w:val="005D4F95"/>
    <w:rsid w:val="005D55F0"/>
    <w:rsid w:val="005D5F34"/>
    <w:rsid w:val="005D61DA"/>
    <w:rsid w:val="005D61FE"/>
    <w:rsid w:val="005D6E85"/>
    <w:rsid w:val="005D7152"/>
    <w:rsid w:val="005D762F"/>
    <w:rsid w:val="005D76B7"/>
    <w:rsid w:val="005E0996"/>
    <w:rsid w:val="005E0DAC"/>
    <w:rsid w:val="005E0F19"/>
    <w:rsid w:val="005E3D45"/>
    <w:rsid w:val="005E6AC3"/>
    <w:rsid w:val="005F0313"/>
    <w:rsid w:val="005F290C"/>
    <w:rsid w:val="005F422B"/>
    <w:rsid w:val="005F51DF"/>
    <w:rsid w:val="005F5A26"/>
    <w:rsid w:val="005F5B41"/>
    <w:rsid w:val="005F5B43"/>
    <w:rsid w:val="005F5DD5"/>
    <w:rsid w:val="005F6E6C"/>
    <w:rsid w:val="00600B06"/>
    <w:rsid w:val="00601088"/>
    <w:rsid w:val="006011B2"/>
    <w:rsid w:val="00602392"/>
    <w:rsid w:val="00602F33"/>
    <w:rsid w:val="00604628"/>
    <w:rsid w:val="00604F0D"/>
    <w:rsid w:val="00605346"/>
    <w:rsid w:val="006063FF"/>
    <w:rsid w:val="00607582"/>
    <w:rsid w:val="006106BC"/>
    <w:rsid w:val="00611A7E"/>
    <w:rsid w:val="00611BFB"/>
    <w:rsid w:val="00611D8A"/>
    <w:rsid w:val="00615410"/>
    <w:rsid w:val="00615646"/>
    <w:rsid w:val="0061605A"/>
    <w:rsid w:val="006164B7"/>
    <w:rsid w:val="00616A54"/>
    <w:rsid w:val="00616AE0"/>
    <w:rsid w:val="00617DBB"/>
    <w:rsid w:val="0062042D"/>
    <w:rsid w:val="00621ED9"/>
    <w:rsid w:val="0062222A"/>
    <w:rsid w:val="006231D7"/>
    <w:rsid w:val="00623970"/>
    <w:rsid w:val="00624F79"/>
    <w:rsid w:val="00625D81"/>
    <w:rsid w:val="00625E35"/>
    <w:rsid w:val="00625E65"/>
    <w:rsid w:val="006263F8"/>
    <w:rsid w:val="00627137"/>
    <w:rsid w:val="006272A0"/>
    <w:rsid w:val="00627853"/>
    <w:rsid w:val="00630010"/>
    <w:rsid w:val="00630A1A"/>
    <w:rsid w:val="00631792"/>
    <w:rsid w:val="006323E8"/>
    <w:rsid w:val="006327CE"/>
    <w:rsid w:val="0063418A"/>
    <w:rsid w:val="006341AE"/>
    <w:rsid w:val="006349B8"/>
    <w:rsid w:val="006361E9"/>
    <w:rsid w:val="00636530"/>
    <w:rsid w:val="006368F8"/>
    <w:rsid w:val="00636ED7"/>
    <w:rsid w:val="00640DB7"/>
    <w:rsid w:val="00641266"/>
    <w:rsid w:val="0064184E"/>
    <w:rsid w:val="00641C1B"/>
    <w:rsid w:val="00642184"/>
    <w:rsid w:val="00642A3E"/>
    <w:rsid w:val="006435FC"/>
    <w:rsid w:val="00644B63"/>
    <w:rsid w:val="00645174"/>
    <w:rsid w:val="00645601"/>
    <w:rsid w:val="006475BF"/>
    <w:rsid w:val="0065081B"/>
    <w:rsid w:val="0065111B"/>
    <w:rsid w:val="006521E6"/>
    <w:rsid w:val="0065344E"/>
    <w:rsid w:val="0065467F"/>
    <w:rsid w:val="00654CF8"/>
    <w:rsid w:val="006557C8"/>
    <w:rsid w:val="00655B2A"/>
    <w:rsid w:val="0065653D"/>
    <w:rsid w:val="006566B9"/>
    <w:rsid w:val="00656A9E"/>
    <w:rsid w:val="00657160"/>
    <w:rsid w:val="0065773A"/>
    <w:rsid w:val="006579C7"/>
    <w:rsid w:val="00660FCA"/>
    <w:rsid w:val="00661FF2"/>
    <w:rsid w:val="00662CD6"/>
    <w:rsid w:val="00663571"/>
    <w:rsid w:val="00663BFE"/>
    <w:rsid w:val="00663C67"/>
    <w:rsid w:val="006645F3"/>
    <w:rsid w:val="00664925"/>
    <w:rsid w:val="00665DF5"/>
    <w:rsid w:val="00666829"/>
    <w:rsid w:val="00666BB9"/>
    <w:rsid w:val="006671CD"/>
    <w:rsid w:val="00667BF0"/>
    <w:rsid w:val="00667E07"/>
    <w:rsid w:val="00670D70"/>
    <w:rsid w:val="0067229F"/>
    <w:rsid w:val="00672C83"/>
    <w:rsid w:val="00674DE8"/>
    <w:rsid w:val="006763DA"/>
    <w:rsid w:val="00676735"/>
    <w:rsid w:val="00676A85"/>
    <w:rsid w:val="00680680"/>
    <w:rsid w:val="00682B68"/>
    <w:rsid w:val="00683119"/>
    <w:rsid w:val="00683382"/>
    <w:rsid w:val="0068367A"/>
    <w:rsid w:val="00684CEB"/>
    <w:rsid w:val="00685DA9"/>
    <w:rsid w:val="006866D4"/>
    <w:rsid w:val="00690DFA"/>
    <w:rsid w:val="00691762"/>
    <w:rsid w:val="00691C77"/>
    <w:rsid w:val="00691CCA"/>
    <w:rsid w:val="00691F03"/>
    <w:rsid w:val="0069325E"/>
    <w:rsid w:val="00694192"/>
    <w:rsid w:val="00694CD7"/>
    <w:rsid w:val="006951A3"/>
    <w:rsid w:val="00695374"/>
    <w:rsid w:val="00695AAE"/>
    <w:rsid w:val="00695FAB"/>
    <w:rsid w:val="00695FCC"/>
    <w:rsid w:val="0069717F"/>
    <w:rsid w:val="00697850"/>
    <w:rsid w:val="006A035F"/>
    <w:rsid w:val="006A042A"/>
    <w:rsid w:val="006A0831"/>
    <w:rsid w:val="006A09F0"/>
    <w:rsid w:val="006A0B02"/>
    <w:rsid w:val="006A0D85"/>
    <w:rsid w:val="006A1C32"/>
    <w:rsid w:val="006A283D"/>
    <w:rsid w:val="006A3AA1"/>
    <w:rsid w:val="006A4445"/>
    <w:rsid w:val="006A58A4"/>
    <w:rsid w:val="006A5BB7"/>
    <w:rsid w:val="006A7341"/>
    <w:rsid w:val="006B0BD7"/>
    <w:rsid w:val="006B14C9"/>
    <w:rsid w:val="006B262A"/>
    <w:rsid w:val="006B3547"/>
    <w:rsid w:val="006B387B"/>
    <w:rsid w:val="006B3A76"/>
    <w:rsid w:val="006B5F7A"/>
    <w:rsid w:val="006B6DFA"/>
    <w:rsid w:val="006B715A"/>
    <w:rsid w:val="006B7334"/>
    <w:rsid w:val="006C1692"/>
    <w:rsid w:val="006C3DF4"/>
    <w:rsid w:val="006C4573"/>
    <w:rsid w:val="006C497E"/>
    <w:rsid w:val="006C4FD5"/>
    <w:rsid w:val="006C5039"/>
    <w:rsid w:val="006C56E5"/>
    <w:rsid w:val="006C6936"/>
    <w:rsid w:val="006D1A42"/>
    <w:rsid w:val="006D1E86"/>
    <w:rsid w:val="006D211F"/>
    <w:rsid w:val="006D29DB"/>
    <w:rsid w:val="006D2F72"/>
    <w:rsid w:val="006D3D0F"/>
    <w:rsid w:val="006D4C09"/>
    <w:rsid w:val="006D5026"/>
    <w:rsid w:val="006D588E"/>
    <w:rsid w:val="006D5EA0"/>
    <w:rsid w:val="006D6420"/>
    <w:rsid w:val="006D6A22"/>
    <w:rsid w:val="006D7118"/>
    <w:rsid w:val="006E0773"/>
    <w:rsid w:val="006E412E"/>
    <w:rsid w:val="006E46D5"/>
    <w:rsid w:val="006E509F"/>
    <w:rsid w:val="006E5298"/>
    <w:rsid w:val="006E5680"/>
    <w:rsid w:val="006E58C9"/>
    <w:rsid w:val="006E6226"/>
    <w:rsid w:val="006E6430"/>
    <w:rsid w:val="006E654A"/>
    <w:rsid w:val="006E688A"/>
    <w:rsid w:val="006E7C2E"/>
    <w:rsid w:val="006F04FA"/>
    <w:rsid w:val="006F08FA"/>
    <w:rsid w:val="006F0BCF"/>
    <w:rsid w:val="006F17A9"/>
    <w:rsid w:val="006F1977"/>
    <w:rsid w:val="006F28E5"/>
    <w:rsid w:val="006F3291"/>
    <w:rsid w:val="006F3CBE"/>
    <w:rsid w:val="006F4976"/>
    <w:rsid w:val="006F54D4"/>
    <w:rsid w:val="006F6A9E"/>
    <w:rsid w:val="006F7ED0"/>
    <w:rsid w:val="007006AD"/>
    <w:rsid w:val="0070180F"/>
    <w:rsid w:val="00701C23"/>
    <w:rsid w:val="00702093"/>
    <w:rsid w:val="00702A9C"/>
    <w:rsid w:val="007033EA"/>
    <w:rsid w:val="007057E5"/>
    <w:rsid w:val="007066C8"/>
    <w:rsid w:val="00706EAB"/>
    <w:rsid w:val="00706FD7"/>
    <w:rsid w:val="00707B6F"/>
    <w:rsid w:val="00711811"/>
    <w:rsid w:val="0071353E"/>
    <w:rsid w:val="0071362E"/>
    <w:rsid w:val="00713DC2"/>
    <w:rsid w:val="00714D58"/>
    <w:rsid w:val="00714D6D"/>
    <w:rsid w:val="00717E7C"/>
    <w:rsid w:val="00720AE8"/>
    <w:rsid w:val="007222AE"/>
    <w:rsid w:val="00723ADB"/>
    <w:rsid w:val="00724FD1"/>
    <w:rsid w:val="0072528B"/>
    <w:rsid w:val="007254E1"/>
    <w:rsid w:val="00726E7A"/>
    <w:rsid w:val="00727EC6"/>
    <w:rsid w:val="00730BE0"/>
    <w:rsid w:val="00730EA7"/>
    <w:rsid w:val="00731E66"/>
    <w:rsid w:val="00732CBC"/>
    <w:rsid w:val="0073462B"/>
    <w:rsid w:val="00736760"/>
    <w:rsid w:val="00736A18"/>
    <w:rsid w:val="00736FCC"/>
    <w:rsid w:val="007424D9"/>
    <w:rsid w:val="00742B9D"/>
    <w:rsid w:val="007430D0"/>
    <w:rsid w:val="00743EA4"/>
    <w:rsid w:val="0074450C"/>
    <w:rsid w:val="00744CD0"/>
    <w:rsid w:val="00744FE7"/>
    <w:rsid w:val="00744FF9"/>
    <w:rsid w:val="00745852"/>
    <w:rsid w:val="00745F88"/>
    <w:rsid w:val="007471B8"/>
    <w:rsid w:val="00747468"/>
    <w:rsid w:val="00750ECC"/>
    <w:rsid w:val="0075228B"/>
    <w:rsid w:val="00753A12"/>
    <w:rsid w:val="007563BD"/>
    <w:rsid w:val="007568EC"/>
    <w:rsid w:val="00756F4B"/>
    <w:rsid w:val="00757862"/>
    <w:rsid w:val="00761F75"/>
    <w:rsid w:val="00762D05"/>
    <w:rsid w:val="00763183"/>
    <w:rsid w:val="007635FA"/>
    <w:rsid w:val="0076363E"/>
    <w:rsid w:val="00763A18"/>
    <w:rsid w:val="00764C65"/>
    <w:rsid w:val="00765599"/>
    <w:rsid w:val="00765A17"/>
    <w:rsid w:val="00766163"/>
    <w:rsid w:val="0076634E"/>
    <w:rsid w:val="00766B22"/>
    <w:rsid w:val="00767967"/>
    <w:rsid w:val="00770C4C"/>
    <w:rsid w:val="00771992"/>
    <w:rsid w:val="00771C47"/>
    <w:rsid w:val="0077295F"/>
    <w:rsid w:val="00772D18"/>
    <w:rsid w:val="00773078"/>
    <w:rsid w:val="00773E5B"/>
    <w:rsid w:val="00774636"/>
    <w:rsid w:val="007749E8"/>
    <w:rsid w:val="00774C1E"/>
    <w:rsid w:val="0077510A"/>
    <w:rsid w:val="007764F1"/>
    <w:rsid w:val="0077793E"/>
    <w:rsid w:val="00777D65"/>
    <w:rsid w:val="0078246F"/>
    <w:rsid w:val="0078344A"/>
    <w:rsid w:val="00784285"/>
    <w:rsid w:val="0078440A"/>
    <w:rsid w:val="00786995"/>
    <w:rsid w:val="00786ADA"/>
    <w:rsid w:val="00786D22"/>
    <w:rsid w:val="00790860"/>
    <w:rsid w:val="0079253D"/>
    <w:rsid w:val="007927DC"/>
    <w:rsid w:val="007A0814"/>
    <w:rsid w:val="007A0991"/>
    <w:rsid w:val="007A11E1"/>
    <w:rsid w:val="007A1AFA"/>
    <w:rsid w:val="007A25C7"/>
    <w:rsid w:val="007A302B"/>
    <w:rsid w:val="007A371F"/>
    <w:rsid w:val="007A39D2"/>
    <w:rsid w:val="007A3E3C"/>
    <w:rsid w:val="007A4ED9"/>
    <w:rsid w:val="007A58CF"/>
    <w:rsid w:val="007A67F9"/>
    <w:rsid w:val="007A7614"/>
    <w:rsid w:val="007A7CE9"/>
    <w:rsid w:val="007B04E9"/>
    <w:rsid w:val="007B08F3"/>
    <w:rsid w:val="007B229F"/>
    <w:rsid w:val="007B2DE9"/>
    <w:rsid w:val="007B3CE2"/>
    <w:rsid w:val="007B4BE7"/>
    <w:rsid w:val="007B4F91"/>
    <w:rsid w:val="007B66F1"/>
    <w:rsid w:val="007B6FD8"/>
    <w:rsid w:val="007C0FCA"/>
    <w:rsid w:val="007C27B1"/>
    <w:rsid w:val="007C2CE4"/>
    <w:rsid w:val="007C4CCD"/>
    <w:rsid w:val="007C60C7"/>
    <w:rsid w:val="007C7686"/>
    <w:rsid w:val="007D070F"/>
    <w:rsid w:val="007D074E"/>
    <w:rsid w:val="007D0D87"/>
    <w:rsid w:val="007D0F0F"/>
    <w:rsid w:val="007D1411"/>
    <w:rsid w:val="007D2BB2"/>
    <w:rsid w:val="007D2CC6"/>
    <w:rsid w:val="007D40AD"/>
    <w:rsid w:val="007D4B4A"/>
    <w:rsid w:val="007E0229"/>
    <w:rsid w:val="007E0414"/>
    <w:rsid w:val="007E045A"/>
    <w:rsid w:val="007E0874"/>
    <w:rsid w:val="007E14F8"/>
    <w:rsid w:val="007E1D1F"/>
    <w:rsid w:val="007E2B15"/>
    <w:rsid w:val="007E3C35"/>
    <w:rsid w:val="007E441A"/>
    <w:rsid w:val="007E5E62"/>
    <w:rsid w:val="007E67CE"/>
    <w:rsid w:val="007E6C25"/>
    <w:rsid w:val="007F0327"/>
    <w:rsid w:val="007F0FAA"/>
    <w:rsid w:val="007F10E4"/>
    <w:rsid w:val="007F1DD9"/>
    <w:rsid w:val="007F1F8F"/>
    <w:rsid w:val="007F2091"/>
    <w:rsid w:val="007F3017"/>
    <w:rsid w:val="007F34AF"/>
    <w:rsid w:val="007F3BAA"/>
    <w:rsid w:val="007F589B"/>
    <w:rsid w:val="007F5E30"/>
    <w:rsid w:val="007F64C4"/>
    <w:rsid w:val="007F6931"/>
    <w:rsid w:val="007F711C"/>
    <w:rsid w:val="007F7429"/>
    <w:rsid w:val="007F7662"/>
    <w:rsid w:val="007F7FCB"/>
    <w:rsid w:val="00800124"/>
    <w:rsid w:val="00801217"/>
    <w:rsid w:val="00801A6E"/>
    <w:rsid w:val="00801EDD"/>
    <w:rsid w:val="00802152"/>
    <w:rsid w:val="00802628"/>
    <w:rsid w:val="0080390D"/>
    <w:rsid w:val="00804028"/>
    <w:rsid w:val="008048FD"/>
    <w:rsid w:val="008056F7"/>
    <w:rsid w:val="00805F19"/>
    <w:rsid w:val="0080601C"/>
    <w:rsid w:val="00806C5F"/>
    <w:rsid w:val="0080761E"/>
    <w:rsid w:val="00810851"/>
    <w:rsid w:val="00810888"/>
    <w:rsid w:val="008112BE"/>
    <w:rsid w:val="00811CEF"/>
    <w:rsid w:val="0081290D"/>
    <w:rsid w:val="00813EA0"/>
    <w:rsid w:val="008144DD"/>
    <w:rsid w:val="00814BFD"/>
    <w:rsid w:val="00815193"/>
    <w:rsid w:val="00815BD2"/>
    <w:rsid w:val="008161F0"/>
    <w:rsid w:val="008174BE"/>
    <w:rsid w:val="0081770D"/>
    <w:rsid w:val="0082210E"/>
    <w:rsid w:val="00822506"/>
    <w:rsid w:val="00822614"/>
    <w:rsid w:val="00823368"/>
    <w:rsid w:val="00831221"/>
    <w:rsid w:val="00831F7F"/>
    <w:rsid w:val="008324C4"/>
    <w:rsid w:val="0083453D"/>
    <w:rsid w:val="0083501F"/>
    <w:rsid w:val="008363EB"/>
    <w:rsid w:val="0083749B"/>
    <w:rsid w:val="00837C00"/>
    <w:rsid w:val="00840003"/>
    <w:rsid w:val="0084160C"/>
    <w:rsid w:val="00841C9E"/>
    <w:rsid w:val="00843923"/>
    <w:rsid w:val="00844D3A"/>
    <w:rsid w:val="00844EF3"/>
    <w:rsid w:val="0084570E"/>
    <w:rsid w:val="008467B8"/>
    <w:rsid w:val="00846D44"/>
    <w:rsid w:val="00847831"/>
    <w:rsid w:val="0085224D"/>
    <w:rsid w:val="008527B5"/>
    <w:rsid w:val="008528A9"/>
    <w:rsid w:val="008540C3"/>
    <w:rsid w:val="00856668"/>
    <w:rsid w:val="008571A3"/>
    <w:rsid w:val="008600AE"/>
    <w:rsid w:val="00860825"/>
    <w:rsid w:val="00864C20"/>
    <w:rsid w:val="00864F32"/>
    <w:rsid w:val="00864F88"/>
    <w:rsid w:val="00865606"/>
    <w:rsid w:val="00867B20"/>
    <w:rsid w:val="00870361"/>
    <w:rsid w:val="00870921"/>
    <w:rsid w:val="00870C25"/>
    <w:rsid w:val="008711C4"/>
    <w:rsid w:val="008713B4"/>
    <w:rsid w:val="0087212D"/>
    <w:rsid w:val="00872275"/>
    <w:rsid w:val="00873676"/>
    <w:rsid w:val="0087373C"/>
    <w:rsid w:val="0088205A"/>
    <w:rsid w:val="00882826"/>
    <w:rsid w:val="00886966"/>
    <w:rsid w:val="00891D2A"/>
    <w:rsid w:val="00892E97"/>
    <w:rsid w:val="0089314C"/>
    <w:rsid w:val="00894AFD"/>
    <w:rsid w:val="00895C9A"/>
    <w:rsid w:val="00896294"/>
    <w:rsid w:val="008A0D7D"/>
    <w:rsid w:val="008A0F97"/>
    <w:rsid w:val="008A1FAF"/>
    <w:rsid w:val="008A253F"/>
    <w:rsid w:val="008A406F"/>
    <w:rsid w:val="008A4A6C"/>
    <w:rsid w:val="008A6764"/>
    <w:rsid w:val="008A69BD"/>
    <w:rsid w:val="008A7137"/>
    <w:rsid w:val="008A796F"/>
    <w:rsid w:val="008B1288"/>
    <w:rsid w:val="008B1556"/>
    <w:rsid w:val="008B280E"/>
    <w:rsid w:val="008B28FC"/>
    <w:rsid w:val="008B3869"/>
    <w:rsid w:val="008B3995"/>
    <w:rsid w:val="008B3CD7"/>
    <w:rsid w:val="008B3E7E"/>
    <w:rsid w:val="008B4698"/>
    <w:rsid w:val="008B652F"/>
    <w:rsid w:val="008B6981"/>
    <w:rsid w:val="008B6E9D"/>
    <w:rsid w:val="008B7013"/>
    <w:rsid w:val="008B7D6B"/>
    <w:rsid w:val="008C05A6"/>
    <w:rsid w:val="008C0977"/>
    <w:rsid w:val="008C0ECD"/>
    <w:rsid w:val="008C1494"/>
    <w:rsid w:val="008C14A2"/>
    <w:rsid w:val="008C195D"/>
    <w:rsid w:val="008C23B6"/>
    <w:rsid w:val="008C2D42"/>
    <w:rsid w:val="008C32FA"/>
    <w:rsid w:val="008C3E3D"/>
    <w:rsid w:val="008C3EB9"/>
    <w:rsid w:val="008C404E"/>
    <w:rsid w:val="008C5E6E"/>
    <w:rsid w:val="008C656C"/>
    <w:rsid w:val="008C70CD"/>
    <w:rsid w:val="008D0932"/>
    <w:rsid w:val="008D192E"/>
    <w:rsid w:val="008D2D1E"/>
    <w:rsid w:val="008D34D0"/>
    <w:rsid w:val="008D378F"/>
    <w:rsid w:val="008D38CB"/>
    <w:rsid w:val="008D4074"/>
    <w:rsid w:val="008D4473"/>
    <w:rsid w:val="008D4A30"/>
    <w:rsid w:val="008E1407"/>
    <w:rsid w:val="008E2667"/>
    <w:rsid w:val="008E2F3D"/>
    <w:rsid w:val="008E5B5E"/>
    <w:rsid w:val="008E6B3E"/>
    <w:rsid w:val="008E723E"/>
    <w:rsid w:val="008E762D"/>
    <w:rsid w:val="008F0193"/>
    <w:rsid w:val="008F0418"/>
    <w:rsid w:val="008F1999"/>
    <w:rsid w:val="008F19AC"/>
    <w:rsid w:val="008F282B"/>
    <w:rsid w:val="008F3B60"/>
    <w:rsid w:val="008F4F04"/>
    <w:rsid w:val="008F506C"/>
    <w:rsid w:val="008F589C"/>
    <w:rsid w:val="008F6623"/>
    <w:rsid w:val="008F777F"/>
    <w:rsid w:val="008F7C5C"/>
    <w:rsid w:val="009026A9"/>
    <w:rsid w:val="009028D3"/>
    <w:rsid w:val="00903B2A"/>
    <w:rsid w:val="0090480E"/>
    <w:rsid w:val="00904E87"/>
    <w:rsid w:val="00906693"/>
    <w:rsid w:val="00906F01"/>
    <w:rsid w:val="00907404"/>
    <w:rsid w:val="00907B86"/>
    <w:rsid w:val="00907E35"/>
    <w:rsid w:val="009107BA"/>
    <w:rsid w:val="0091093C"/>
    <w:rsid w:val="00910B23"/>
    <w:rsid w:val="00911525"/>
    <w:rsid w:val="0091352C"/>
    <w:rsid w:val="009139D5"/>
    <w:rsid w:val="0091471F"/>
    <w:rsid w:val="00914D0F"/>
    <w:rsid w:val="00915EC6"/>
    <w:rsid w:val="00917D99"/>
    <w:rsid w:val="00920220"/>
    <w:rsid w:val="00920529"/>
    <w:rsid w:val="00920747"/>
    <w:rsid w:val="009207EE"/>
    <w:rsid w:val="00920A24"/>
    <w:rsid w:val="00920E2D"/>
    <w:rsid w:val="009215E6"/>
    <w:rsid w:val="00921EE1"/>
    <w:rsid w:val="00922BCF"/>
    <w:rsid w:val="00923576"/>
    <w:rsid w:val="00923ECF"/>
    <w:rsid w:val="00923EE1"/>
    <w:rsid w:val="009256B6"/>
    <w:rsid w:val="009263AA"/>
    <w:rsid w:val="00926D36"/>
    <w:rsid w:val="00930793"/>
    <w:rsid w:val="00930B29"/>
    <w:rsid w:val="00930BEB"/>
    <w:rsid w:val="00931203"/>
    <w:rsid w:val="00932E3C"/>
    <w:rsid w:val="00932E96"/>
    <w:rsid w:val="00933F3B"/>
    <w:rsid w:val="00934CED"/>
    <w:rsid w:val="00936540"/>
    <w:rsid w:val="0093673E"/>
    <w:rsid w:val="00937D2D"/>
    <w:rsid w:val="00940075"/>
    <w:rsid w:val="00940B9A"/>
    <w:rsid w:val="00941491"/>
    <w:rsid w:val="00941851"/>
    <w:rsid w:val="00943CE2"/>
    <w:rsid w:val="00944491"/>
    <w:rsid w:val="00944E7A"/>
    <w:rsid w:val="00946456"/>
    <w:rsid w:val="00946E85"/>
    <w:rsid w:val="00946FBF"/>
    <w:rsid w:val="00947372"/>
    <w:rsid w:val="00947ACD"/>
    <w:rsid w:val="009502E6"/>
    <w:rsid w:val="009504F6"/>
    <w:rsid w:val="00950CCE"/>
    <w:rsid w:val="0095183F"/>
    <w:rsid w:val="009518B2"/>
    <w:rsid w:val="009519BD"/>
    <w:rsid w:val="009521DF"/>
    <w:rsid w:val="00952A6A"/>
    <w:rsid w:val="00953F92"/>
    <w:rsid w:val="00955129"/>
    <w:rsid w:val="00955D46"/>
    <w:rsid w:val="00956E9D"/>
    <w:rsid w:val="00956ED4"/>
    <w:rsid w:val="00957074"/>
    <w:rsid w:val="00957494"/>
    <w:rsid w:val="00957646"/>
    <w:rsid w:val="00957C0A"/>
    <w:rsid w:val="009612BC"/>
    <w:rsid w:val="0096166C"/>
    <w:rsid w:val="00962F52"/>
    <w:rsid w:val="009637D2"/>
    <w:rsid w:val="009640FE"/>
    <w:rsid w:val="0096584D"/>
    <w:rsid w:val="00965CAA"/>
    <w:rsid w:val="00967243"/>
    <w:rsid w:val="0097033E"/>
    <w:rsid w:val="009709E6"/>
    <w:rsid w:val="00970C7E"/>
    <w:rsid w:val="00971BD7"/>
    <w:rsid w:val="00972EB6"/>
    <w:rsid w:val="0097366A"/>
    <w:rsid w:val="00973D94"/>
    <w:rsid w:val="009747C7"/>
    <w:rsid w:val="009753DE"/>
    <w:rsid w:val="00975E80"/>
    <w:rsid w:val="00977046"/>
    <w:rsid w:val="009774F9"/>
    <w:rsid w:val="00980B0F"/>
    <w:rsid w:val="00980E38"/>
    <w:rsid w:val="0098155C"/>
    <w:rsid w:val="009816FB"/>
    <w:rsid w:val="009827ED"/>
    <w:rsid w:val="009843D1"/>
    <w:rsid w:val="00984A71"/>
    <w:rsid w:val="009850FB"/>
    <w:rsid w:val="00985594"/>
    <w:rsid w:val="00985E6D"/>
    <w:rsid w:val="0099020A"/>
    <w:rsid w:val="009905FB"/>
    <w:rsid w:val="00990980"/>
    <w:rsid w:val="009916C9"/>
    <w:rsid w:val="0099232E"/>
    <w:rsid w:val="00993EF5"/>
    <w:rsid w:val="009941DE"/>
    <w:rsid w:val="00994584"/>
    <w:rsid w:val="00994BE6"/>
    <w:rsid w:val="00994EB2"/>
    <w:rsid w:val="0099508C"/>
    <w:rsid w:val="0099653C"/>
    <w:rsid w:val="009967D6"/>
    <w:rsid w:val="009A1045"/>
    <w:rsid w:val="009A1286"/>
    <w:rsid w:val="009A1950"/>
    <w:rsid w:val="009A1B23"/>
    <w:rsid w:val="009A1FA0"/>
    <w:rsid w:val="009A22A0"/>
    <w:rsid w:val="009A2476"/>
    <w:rsid w:val="009A2EBB"/>
    <w:rsid w:val="009A3DF9"/>
    <w:rsid w:val="009A46FE"/>
    <w:rsid w:val="009A4AA1"/>
    <w:rsid w:val="009A564C"/>
    <w:rsid w:val="009A60C4"/>
    <w:rsid w:val="009A626B"/>
    <w:rsid w:val="009A668C"/>
    <w:rsid w:val="009A7180"/>
    <w:rsid w:val="009B16AD"/>
    <w:rsid w:val="009B1B63"/>
    <w:rsid w:val="009B1F22"/>
    <w:rsid w:val="009B35D2"/>
    <w:rsid w:val="009B3C3F"/>
    <w:rsid w:val="009B3FDB"/>
    <w:rsid w:val="009B4063"/>
    <w:rsid w:val="009B4A6E"/>
    <w:rsid w:val="009B5713"/>
    <w:rsid w:val="009B5BD3"/>
    <w:rsid w:val="009B5E3B"/>
    <w:rsid w:val="009B616F"/>
    <w:rsid w:val="009B61A9"/>
    <w:rsid w:val="009B7921"/>
    <w:rsid w:val="009C0AC4"/>
    <w:rsid w:val="009C2F9B"/>
    <w:rsid w:val="009C399F"/>
    <w:rsid w:val="009C3CAF"/>
    <w:rsid w:val="009C407A"/>
    <w:rsid w:val="009C49E4"/>
    <w:rsid w:val="009C5917"/>
    <w:rsid w:val="009C7AEE"/>
    <w:rsid w:val="009D2A93"/>
    <w:rsid w:val="009D2B67"/>
    <w:rsid w:val="009D2D64"/>
    <w:rsid w:val="009D450D"/>
    <w:rsid w:val="009D6628"/>
    <w:rsid w:val="009E055D"/>
    <w:rsid w:val="009E11C5"/>
    <w:rsid w:val="009E25B6"/>
    <w:rsid w:val="009E39F2"/>
    <w:rsid w:val="009E4A65"/>
    <w:rsid w:val="009E6DE8"/>
    <w:rsid w:val="009E6EC1"/>
    <w:rsid w:val="009E75FB"/>
    <w:rsid w:val="009F0F11"/>
    <w:rsid w:val="009F1974"/>
    <w:rsid w:val="009F24DB"/>
    <w:rsid w:val="009F2C25"/>
    <w:rsid w:val="009F2F44"/>
    <w:rsid w:val="009F35A0"/>
    <w:rsid w:val="009F36A9"/>
    <w:rsid w:val="009F430A"/>
    <w:rsid w:val="009F4F91"/>
    <w:rsid w:val="009F528C"/>
    <w:rsid w:val="009F6B9E"/>
    <w:rsid w:val="009F7566"/>
    <w:rsid w:val="009F7BFF"/>
    <w:rsid w:val="00A00850"/>
    <w:rsid w:val="00A01A97"/>
    <w:rsid w:val="00A01B9D"/>
    <w:rsid w:val="00A01CC6"/>
    <w:rsid w:val="00A01F87"/>
    <w:rsid w:val="00A02014"/>
    <w:rsid w:val="00A0213F"/>
    <w:rsid w:val="00A033CF"/>
    <w:rsid w:val="00A0430E"/>
    <w:rsid w:val="00A04520"/>
    <w:rsid w:val="00A045C2"/>
    <w:rsid w:val="00A04D40"/>
    <w:rsid w:val="00A05136"/>
    <w:rsid w:val="00A056A5"/>
    <w:rsid w:val="00A05D04"/>
    <w:rsid w:val="00A074A0"/>
    <w:rsid w:val="00A07D73"/>
    <w:rsid w:val="00A10232"/>
    <w:rsid w:val="00A10478"/>
    <w:rsid w:val="00A10886"/>
    <w:rsid w:val="00A11323"/>
    <w:rsid w:val="00A13538"/>
    <w:rsid w:val="00A142E4"/>
    <w:rsid w:val="00A14B86"/>
    <w:rsid w:val="00A15E0A"/>
    <w:rsid w:val="00A20838"/>
    <w:rsid w:val="00A20C13"/>
    <w:rsid w:val="00A2146B"/>
    <w:rsid w:val="00A21A45"/>
    <w:rsid w:val="00A229D2"/>
    <w:rsid w:val="00A22A90"/>
    <w:rsid w:val="00A2387F"/>
    <w:rsid w:val="00A23AA2"/>
    <w:rsid w:val="00A24131"/>
    <w:rsid w:val="00A250F7"/>
    <w:rsid w:val="00A25F48"/>
    <w:rsid w:val="00A27000"/>
    <w:rsid w:val="00A27295"/>
    <w:rsid w:val="00A30FF6"/>
    <w:rsid w:val="00A31BA2"/>
    <w:rsid w:val="00A3230F"/>
    <w:rsid w:val="00A33526"/>
    <w:rsid w:val="00A35434"/>
    <w:rsid w:val="00A354CE"/>
    <w:rsid w:val="00A36EDA"/>
    <w:rsid w:val="00A40B12"/>
    <w:rsid w:val="00A40D66"/>
    <w:rsid w:val="00A41CDB"/>
    <w:rsid w:val="00A41DEB"/>
    <w:rsid w:val="00A43A40"/>
    <w:rsid w:val="00A450D7"/>
    <w:rsid w:val="00A46DAC"/>
    <w:rsid w:val="00A47E06"/>
    <w:rsid w:val="00A50015"/>
    <w:rsid w:val="00A503AC"/>
    <w:rsid w:val="00A50424"/>
    <w:rsid w:val="00A51A3C"/>
    <w:rsid w:val="00A51FB3"/>
    <w:rsid w:val="00A52DFD"/>
    <w:rsid w:val="00A53568"/>
    <w:rsid w:val="00A5380A"/>
    <w:rsid w:val="00A53990"/>
    <w:rsid w:val="00A53A59"/>
    <w:rsid w:val="00A53A8A"/>
    <w:rsid w:val="00A53FCD"/>
    <w:rsid w:val="00A55018"/>
    <w:rsid w:val="00A552F2"/>
    <w:rsid w:val="00A55B76"/>
    <w:rsid w:val="00A57592"/>
    <w:rsid w:val="00A6014C"/>
    <w:rsid w:val="00A61131"/>
    <w:rsid w:val="00A617C0"/>
    <w:rsid w:val="00A6212A"/>
    <w:rsid w:val="00A6237A"/>
    <w:rsid w:val="00A637CF"/>
    <w:rsid w:val="00A65594"/>
    <w:rsid w:val="00A66ED7"/>
    <w:rsid w:val="00A67CB4"/>
    <w:rsid w:val="00A67DF8"/>
    <w:rsid w:val="00A701B7"/>
    <w:rsid w:val="00A71039"/>
    <w:rsid w:val="00A758B2"/>
    <w:rsid w:val="00A75C68"/>
    <w:rsid w:val="00A77200"/>
    <w:rsid w:val="00A7785A"/>
    <w:rsid w:val="00A824FB"/>
    <w:rsid w:val="00A85E00"/>
    <w:rsid w:val="00A86D87"/>
    <w:rsid w:val="00A9009B"/>
    <w:rsid w:val="00A90119"/>
    <w:rsid w:val="00A90F84"/>
    <w:rsid w:val="00A91D65"/>
    <w:rsid w:val="00A92459"/>
    <w:rsid w:val="00A93565"/>
    <w:rsid w:val="00A93D35"/>
    <w:rsid w:val="00A93D95"/>
    <w:rsid w:val="00A9412A"/>
    <w:rsid w:val="00A9491A"/>
    <w:rsid w:val="00A95078"/>
    <w:rsid w:val="00A950C8"/>
    <w:rsid w:val="00A95358"/>
    <w:rsid w:val="00A95D4E"/>
    <w:rsid w:val="00A972B9"/>
    <w:rsid w:val="00A9759D"/>
    <w:rsid w:val="00AA0F7B"/>
    <w:rsid w:val="00AA1DA2"/>
    <w:rsid w:val="00AA1F06"/>
    <w:rsid w:val="00AA2057"/>
    <w:rsid w:val="00AA2719"/>
    <w:rsid w:val="00AA7B23"/>
    <w:rsid w:val="00AB04BE"/>
    <w:rsid w:val="00AB1048"/>
    <w:rsid w:val="00AB1C9E"/>
    <w:rsid w:val="00AB2358"/>
    <w:rsid w:val="00AB2C32"/>
    <w:rsid w:val="00AB2EB2"/>
    <w:rsid w:val="00AB30BB"/>
    <w:rsid w:val="00AB3D0A"/>
    <w:rsid w:val="00AB3F7E"/>
    <w:rsid w:val="00AB4467"/>
    <w:rsid w:val="00AB619E"/>
    <w:rsid w:val="00AB7E66"/>
    <w:rsid w:val="00AC0817"/>
    <w:rsid w:val="00AC0D57"/>
    <w:rsid w:val="00AC0E81"/>
    <w:rsid w:val="00AC1382"/>
    <w:rsid w:val="00AC21BB"/>
    <w:rsid w:val="00AC235F"/>
    <w:rsid w:val="00AC29E9"/>
    <w:rsid w:val="00AC2CED"/>
    <w:rsid w:val="00AC2D7C"/>
    <w:rsid w:val="00AC2DE3"/>
    <w:rsid w:val="00AC397D"/>
    <w:rsid w:val="00AC41E9"/>
    <w:rsid w:val="00AC41F3"/>
    <w:rsid w:val="00AC4E7E"/>
    <w:rsid w:val="00AC4FAF"/>
    <w:rsid w:val="00AC67EE"/>
    <w:rsid w:val="00AC703D"/>
    <w:rsid w:val="00AC786E"/>
    <w:rsid w:val="00AC7E2B"/>
    <w:rsid w:val="00AC7EC2"/>
    <w:rsid w:val="00AD00CD"/>
    <w:rsid w:val="00AD128D"/>
    <w:rsid w:val="00AD162A"/>
    <w:rsid w:val="00AD2102"/>
    <w:rsid w:val="00AD264E"/>
    <w:rsid w:val="00AD5851"/>
    <w:rsid w:val="00AD623F"/>
    <w:rsid w:val="00AE0213"/>
    <w:rsid w:val="00AE131B"/>
    <w:rsid w:val="00AE14E4"/>
    <w:rsid w:val="00AE3BBF"/>
    <w:rsid w:val="00AE498A"/>
    <w:rsid w:val="00AE4D17"/>
    <w:rsid w:val="00AE5E16"/>
    <w:rsid w:val="00AE69F0"/>
    <w:rsid w:val="00AE7D1D"/>
    <w:rsid w:val="00AF02BF"/>
    <w:rsid w:val="00AF0741"/>
    <w:rsid w:val="00AF1131"/>
    <w:rsid w:val="00AF50A9"/>
    <w:rsid w:val="00AF5212"/>
    <w:rsid w:val="00AF725B"/>
    <w:rsid w:val="00AF7AE7"/>
    <w:rsid w:val="00B0027B"/>
    <w:rsid w:val="00B0057D"/>
    <w:rsid w:val="00B00908"/>
    <w:rsid w:val="00B010DC"/>
    <w:rsid w:val="00B01485"/>
    <w:rsid w:val="00B01D48"/>
    <w:rsid w:val="00B02024"/>
    <w:rsid w:val="00B038F4"/>
    <w:rsid w:val="00B04B03"/>
    <w:rsid w:val="00B059D0"/>
    <w:rsid w:val="00B05B20"/>
    <w:rsid w:val="00B07D13"/>
    <w:rsid w:val="00B1038D"/>
    <w:rsid w:val="00B10D44"/>
    <w:rsid w:val="00B11AE9"/>
    <w:rsid w:val="00B11D9C"/>
    <w:rsid w:val="00B12720"/>
    <w:rsid w:val="00B14746"/>
    <w:rsid w:val="00B1499A"/>
    <w:rsid w:val="00B17037"/>
    <w:rsid w:val="00B2071D"/>
    <w:rsid w:val="00B219EA"/>
    <w:rsid w:val="00B223CE"/>
    <w:rsid w:val="00B22430"/>
    <w:rsid w:val="00B22502"/>
    <w:rsid w:val="00B22CD7"/>
    <w:rsid w:val="00B22F30"/>
    <w:rsid w:val="00B239C5"/>
    <w:rsid w:val="00B23C16"/>
    <w:rsid w:val="00B241D3"/>
    <w:rsid w:val="00B24B0D"/>
    <w:rsid w:val="00B25CA0"/>
    <w:rsid w:val="00B26131"/>
    <w:rsid w:val="00B26EFA"/>
    <w:rsid w:val="00B26F3A"/>
    <w:rsid w:val="00B279C4"/>
    <w:rsid w:val="00B303E2"/>
    <w:rsid w:val="00B31CE0"/>
    <w:rsid w:val="00B3229A"/>
    <w:rsid w:val="00B323CB"/>
    <w:rsid w:val="00B32512"/>
    <w:rsid w:val="00B325BB"/>
    <w:rsid w:val="00B32626"/>
    <w:rsid w:val="00B330EB"/>
    <w:rsid w:val="00B356A5"/>
    <w:rsid w:val="00B3609C"/>
    <w:rsid w:val="00B36841"/>
    <w:rsid w:val="00B36FB5"/>
    <w:rsid w:val="00B37A6C"/>
    <w:rsid w:val="00B41060"/>
    <w:rsid w:val="00B4111E"/>
    <w:rsid w:val="00B45023"/>
    <w:rsid w:val="00B50073"/>
    <w:rsid w:val="00B51D11"/>
    <w:rsid w:val="00B52C68"/>
    <w:rsid w:val="00B533DF"/>
    <w:rsid w:val="00B534D9"/>
    <w:rsid w:val="00B53BC1"/>
    <w:rsid w:val="00B53C03"/>
    <w:rsid w:val="00B53CDF"/>
    <w:rsid w:val="00B5518B"/>
    <w:rsid w:val="00B551BE"/>
    <w:rsid w:val="00B55382"/>
    <w:rsid w:val="00B56492"/>
    <w:rsid w:val="00B56557"/>
    <w:rsid w:val="00B5682A"/>
    <w:rsid w:val="00B621AB"/>
    <w:rsid w:val="00B633EE"/>
    <w:rsid w:val="00B643C1"/>
    <w:rsid w:val="00B64CC4"/>
    <w:rsid w:val="00B66242"/>
    <w:rsid w:val="00B66BE1"/>
    <w:rsid w:val="00B70F37"/>
    <w:rsid w:val="00B711EA"/>
    <w:rsid w:val="00B7157B"/>
    <w:rsid w:val="00B715A9"/>
    <w:rsid w:val="00B71AC9"/>
    <w:rsid w:val="00B74BF2"/>
    <w:rsid w:val="00B74D7C"/>
    <w:rsid w:val="00B75192"/>
    <w:rsid w:val="00B75756"/>
    <w:rsid w:val="00B75C0A"/>
    <w:rsid w:val="00B75C48"/>
    <w:rsid w:val="00B77417"/>
    <w:rsid w:val="00B77C4A"/>
    <w:rsid w:val="00B80D2F"/>
    <w:rsid w:val="00B819A8"/>
    <w:rsid w:val="00B81DE0"/>
    <w:rsid w:val="00B81F1F"/>
    <w:rsid w:val="00B82040"/>
    <w:rsid w:val="00B82461"/>
    <w:rsid w:val="00B82671"/>
    <w:rsid w:val="00B8268F"/>
    <w:rsid w:val="00B83F18"/>
    <w:rsid w:val="00B84BFC"/>
    <w:rsid w:val="00B85060"/>
    <w:rsid w:val="00B869F6"/>
    <w:rsid w:val="00B90880"/>
    <w:rsid w:val="00B90E8D"/>
    <w:rsid w:val="00B91132"/>
    <w:rsid w:val="00B91412"/>
    <w:rsid w:val="00B91551"/>
    <w:rsid w:val="00B91E31"/>
    <w:rsid w:val="00B9360E"/>
    <w:rsid w:val="00B945A3"/>
    <w:rsid w:val="00B954FC"/>
    <w:rsid w:val="00B955C8"/>
    <w:rsid w:val="00B95E6C"/>
    <w:rsid w:val="00B96703"/>
    <w:rsid w:val="00B976B8"/>
    <w:rsid w:val="00BA2BE6"/>
    <w:rsid w:val="00BA3B74"/>
    <w:rsid w:val="00BA3BC6"/>
    <w:rsid w:val="00BA5DC9"/>
    <w:rsid w:val="00BA6024"/>
    <w:rsid w:val="00BA7037"/>
    <w:rsid w:val="00BA7178"/>
    <w:rsid w:val="00BA7DAD"/>
    <w:rsid w:val="00BB0128"/>
    <w:rsid w:val="00BB1260"/>
    <w:rsid w:val="00BB174F"/>
    <w:rsid w:val="00BB1B63"/>
    <w:rsid w:val="00BB2555"/>
    <w:rsid w:val="00BB2B26"/>
    <w:rsid w:val="00BB2D5B"/>
    <w:rsid w:val="00BB368D"/>
    <w:rsid w:val="00BB56BF"/>
    <w:rsid w:val="00BB5A3D"/>
    <w:rsid w:val="00BB6268"/>
    <w:rsid w:val="00BC003E"/>
    <w:rsid w:val="00BC0483"/>
    <w:rsid w:val="00BC0ED2"/>
    <w:rsid w:val="00BC1460"/>
    <w:rsid w:val="00BC1B17"/>
    <w:rsid w:val="00BC2134"/>
    <w:rsid w:val="00BC217F"/>
    <w:rsid w:val="00BC29C4"/>
    <w:rsid w:val="00BC2F7E"/>
    <w:rsid w:val="00BC3D4E"/>
    <w:rsid w:val="00BC4314"/>
    <w:rsid w:val="00BC442A"/>
    <w:rsid w:val="00BC470D"/>
    <w:rsid w:val="00BC4A41"/>
    <w:rsid w:val="00BC4EF1"/>
    <w:rsid w:val="00BC5772"/>
    <w:rsid w:val="00BC67EA"/>
    <w:rsid w:val="00BC6D8C"/>
    <w:rsid w:val="00BD097C"/>
    <w:rsid w:val="00BD1B80"/>
    <w:rsid w:val="00BD20F4"/>
    <w:rsid w:val="00BD28AF"/>
    <w:rsid w:val="00BD3599"/>
    <w:rsid w:val="00BD39ED"/>
    <w:rsid w:val="00BD4D7C"/>
    <w:rsid w:val="00BD4E98"/>
    <w:rsid w:val="00BD667F"/>
    <w:rsid w:val="00BD7063"/>
    <w:rsid w:val="00BD78C5"/>
    <w:rsid w:val="00BD7D2C"/>
    <w:rsid w:val="00BE071F"/>
    <w:rsid w:val="00BE0C68"/>
    <w:rsid w:val="00BE2316"/>
    <w:rsid w:val="00BE23D5"/>
    <w:rsid w:val="00BE295D"/>
    <w:rsid w:val="00BE2C1A"/>
    <w:rsid w:val="00BE33A5"/>
    <w:rsid w:val="00BE3C7C"/>
    <w:rsid w:val="00BE3EA3"/>
    <w:rsid w:val="00BE4A3C"/>
    <w:rsid w:val="00BE5D74"/>
    <w:rsid w:val="00BE70FF"/>
    <w:rsid w:val="00BE79F9"/>
    <w:rsid w:val="00BF0FD4"/>
    <w:rsid w:val="00BF1407"/>
    <w:rsid w:val="00BF1C37"/>
    <w:rsid w:val="00BF1FEF"/>
    <w:rsid w:val="00BF2512"/>
    <w:rsid w:val="00BF2BB6"/>
    <w:rsid w:val="00BF2DAC"/>
    <w:rsid w:val="00BF3251"/>
    <w:rsid w:val="00BF583D"/>
    <w:rsid w:val="00BF5CB8"/>
    <w:rsid w:val="00BF5D25"/>
    <w:rsid w:val="00BF7B79"/>
    <w:rsid w:val="00C0079D"/>
    <w:rsid w:val="00C00889"/>
    <w:rsid w:val="00C00E2E"/>
    <w:rsid w:val="00C0102E"/>
    <w:rsid w:val="00C02176"/>
    <w:rsid w:val="00C0541D"/>
    <w:rsid w:val="00C05F0F"/>
    <w:rsid w:val="00C05FC2"/>
    <w:rsid w:val="00C063AD"/>
    <w:rsid w:val="00C0732E"/>
    <w:rsid w:val="00C1048F"/>
    <w:rsid w:val="00C117D9"/>
    <w:rsid w:val="00C119D4"/>
    <w:rsid w:val="00C12BAD"/>
    <w:rsid w:val="00C12C02"/>
    <w:rsid w:val="00C13054"/>
    <w:rsid w:val="00C1397B"/>
    <w:rsid w:val="00C1480B"/>
    <w:rsid w:val="00C1527C"/>
    <w:rsid w:val="00C15F7E"/>
    <w:rsid w:val="00C16B43"/>
    <w:rsid w:val="00C17636"/>
    <w:rsid w:val="00C20D44"/>
    <w:rsid w:val="00C21488"/>
    <w:rsid w:val="00C22CA3"/>
    <w:rsid w:val="00C23BA3"/>
    <w:rsid w:val="00C26C5A"/>
    <w:rsid w:val="00C26F26"/>
    <w:rsid w:val="00C270B6"/>
    <w:rsid w:val="00C2753F"/>
    <w:rsid w:val="00C27669"/>
    <w:rsid w:val="00C30781"/>
    <w:rsid w:val="00C30E16"/>
    <w:rsid w:val="00C32592"/>
    <w:rsid w:val="00C32650"/>
    <w:rsid w:val="00C33B79"/>
    <w:rsid w:val="00C33D8C"/>
    <w:rsid w:val="00C33F13"/>
    <w:rsid w:val="00C3425E"/>
    <w:rsid w:val="00C346E6"/>
    <w:rsid w:val="00C348B3"/>
    <w:rsid w:val="00C3573F"/>
    <w:rsid w:val="00C36293"/>
    <w:rsid w:val="00C37116"/>
    <w:rsid w:val="00C3777C"/>
    <w:rsid w:val="00C41630"/>
    <w:rsid w:val="00C41707"/>
    <w:rsid w:val="00C424C8"/>
    <w:rsid w:val="00C42F81"/>
    <w:rsid w:val="00C4356A"/>
    <w:rsid w:val="00C43DEB"/>
    <w:rsid w:val="00C4641B"/>
    <w:rsid w:val="00C4644F"/>
    <w:rsid w:val="00C464D8"/>
    <w:rsid w:val="00C4671E"/>
    <w:rsid w:val="00C46A26"/>
    <w:rsid w:val="00C50144"/>
    <w:rsid w:val="00C503B0"/>
    <w:rsid w:val="00C50684"/>
    <w:rsid w:val="00C50885"/>
    <w:rsid w:val="00C518EC"/>
    <w:rsid w:val="00C5250E"/>
    <w:rsid w:val="00C53632"/>
    <w:rsid w:val="00C5364D"/>
    <w:rsid w:val="00C544DE"/>
    <w:rsid w:val="00C55067"/>
    <w:rsid w:val="00C556CD"/>
    <w:rsid w:val="00C5739A"/>
    <w:rsid w:val="00C57A25"/>
    <w:rsid w:val="00C61837"/>
    <w:rsid w:val="00C63303"/>
    <w:rsid w:val="00C63D8D"/>
    <w:rsid w:val="00C63E0E"/>
    <w:rsid w:val="00C64A74"/>
    <w:rsid w:val="00C655A3"/>
    <w:rsid w:val="00C67376"/>
    <w:rsid w:val="00C7186A"/>
    <w:rsid w:val="00C718D0"/>
    <w:rsid w:val="00C72544"/>
    <w:rsid w:val="00C73084"/>
    <w:rsid w:val="00C73623"/>
    <w:rsid w:val="00C74770"/>
    <w:rsid w:val="00C74CF6"/>
    <w:rsid w:val="00C75353"/>
    <w:rsid w:val="00C77DF1"/>
    <w:rsid w:val="00C80385"/>
    <w:rsid w:val="00C8055F"/>
    <w:rsid w:val="00C808D3"/>
    <w:rsid w:val="00C80DC7"/>
    <w:rsid w:val="00C80E6B"/>
    <w:rsid w:val="00C81175"/>
    <w:rsid w:val="00C8164B"/>
    <w:rsid w:val="00C818CE"/>
    <w:rsid w:val="00C81A41"/>
    <w:rsid w:val="00C82030"/>
    <w:rsid w:val="00C82A8E"/>
    <w:rsid w:val="00C83367"/>
    <w:rsid w:val="00C86805"/>
    <w:rsid w:val="00C878D3"/>
    <w:rsid w:val="00C901F3"/>
    <w:rsid w:val="00C9039B"/>
    <w:rsid w:val="00C92686"/>
    <w:rsid w:val="00C926E0"/>
    <w:rsid w:val="00C9306D"/>
    <w:rsid w:val="00C947DA"/>
    <w:rsid w:val="00C95F67"/>
    <w:rsid w:val="00CA011A"/>
    <w:rsid w:val="00CA0418"/>
    <w:rsid w:val="00CA16F3"/>
    <w:rsid w:val="00CA1BFF"/>
    <w:rsid w:val="00CA1D9E"/>
    <w:rsid w:val="00CA347D"/>
    <w:rsid w:val="00CA49E1"/>
    <w:rsid w:val="00CA4EAE"/>
    <w:rsid w:val="00CA5453"/>
    <w:rsid w:val="00CA6297"/>
    <w:rsid w:val="00CA684E"/>
    <w:rsid w:val="00CA6E06"/>
    <w:rsid w:val="00CB0317"/>
    <w:rsid w:val="00CB0D24"/>
    <w:rsid w:val="00CB2376"/>
    <w:rsid w:val="00CB4333"/>
    <w:rsid w:val="00CB5DE8"/>
    <w:rsid w:val="00CB6324"/>
    <w:rsid w:val="00CB745C"/>
    <w:rsid w:val="00CC1505"/>
    <w:rsid w:val="00CC2987"/>
    <w:rsid w:val="00CC2D75"/>
    <w:rsid w:val="00CC31DF"/>
    <w:rsid w:val="00CC35EE"/>
    <w:rsid w:val="00CC40FA"/>
    <w:rsid w:val="00CC557C"/>
    <w:rsid w:val="00CC5587"/>
    <w:rsid w:val="00CC5E84"/>
    <w:rsid w:val="00CC6B12"/>
    <w:rsid w:val="00CC6F9F"/>
    <w:rsid w:val="00CD0317"/>
    <w:rsid w:val="00CD0543"/>
    <w:rsid w:val="00CD1AA4"/>
    <w:rsid w:val="00CD1B49"/>
    <w:rsid w:val="00CD4147"/>
    <w:rsid w:val="00CD47D9"/>
    <w:rsid w:val="00CD52B5"/>
    <w:rsid w:val="00CD58F5"/>
    <w:rsid w:val="00CD5A86"/>
    <w:rsid w:val="00CD5CE6"/>
    <w:rsid w:val="00CD6498"/>
    <w:rsid w:val="00CD652F"/>
    <w:rsid w:val="00CD6A97"/>
    <w:rsid w:val="00CD72FE"/>
    <w:rsid w:val="00CD7842"/>
    <w:rsid w:val="00CD7E79"/>
    <w:rsid w:val="00CE00BD"/>
    <w:rsid w:val="00CE021A"/>
    <w:rsid w:val="00CE0A07"/>
    <w:rsid w:val="00CE16F6"/>
    <w:rsid w:val="00CE2362"/>
    <w:rsid w:val="00CE292F"/>
    <w:rsid w:val="00CE2ADA"/>
    <w:rsid w:val="00CE3C94"/>
    <w:rsid w:val="00CE4963"/>
    <w:rsid w:val="00CE4A6B"/>
    <w:rsid w:val="00CE57A5"/>
    <w:rsid w:val="00CE665B"/>
    <w:rsid w:val="00CE6D85"/>
    <w:rsid w:val="00CE7583"/>
    <w:rsid w:val="00CE7EC3"/>
    <w:rsid w:val="00CF001E"/>
    <w:rsid w:val="00CF20F6"/>
    <w:rsid w:val="00CF294D"/>
    <w:rsid w:val="00CF2C89"/>
    <w:rsid w:val="00CF312B"/>
    <w:rsid w:val="00CF4A09"/>
    <w:rsid w:val="00CF7148"/>
    <w:rsid w:val="00CF7774"/>
    <w:rsid w:val="00CF7BCD"/>
    <w:rsid w:val="00CF7E4E"/>
    <w:rsid w:val="00D0037D"/>
    <w:rsid w:val="00D02D1A"/>
    <w:rsid w:val="00D04316"/>
    <w:rsid w:val="00D05126"/>
    <w:rsid w:val="00D06023"/>
    <w:rsid w:val="00D060F8"/>
    <w:rsid w:val="00D06666"/>
    <w:rsid w:val="00D072C2"/>
    <w:rsid w:val="00D074C1"/>
    <w:rsid w:val="00D1056E"/>
    <w:rsid w:val="00D11109"/>
    <w:rsid w:val="00D114B6"/>
    <w:rsid w:val="00D11A2B"/>
    <w:rsid w:val="00D13431"/>
    <w:rsid w:val="00D13B4E"/>
    <w:rsid w:val="00D14B60"/>
    <w:rsid w:val="00D14D2B"/>
    <w:rsid w:val="00D15517"/>
    <w:rsid w:val="00D1567A"/>
    <w:rsid w:val="00D15A0F"/>
    <w:rsid w:val="00D16624"/>
    <w:rsid w:val="00D168D5"/>
    <w:rsid w:val="00D16DC6"/>
    <w:rsid w:val="00D16F51"/>
    <w:rsid w:val="00D171C5"/>
    <w:rsid w:val="00D1790A"/>
    <w:rsid w:val="00D2084B"/>
    <w:rsid w:val="00D20EA1"/>
    <w:rsid w:val="00D22E1E"/>
    <w:rsid w:val="00D23317"/>
    <w:rsid w:val="00D235A1"/>
    <w:rsid w:val="00D23996"/>
    <w:rsid w:val="00D248DB"/>
    <w:rsid w:val="00D25C27"/>
    <w:rsid w:val="00D25F63"/>
    <w:rsid w:val="00D264BA"/>
    <w:rsid w:val="00D274DF"/>
    <w:rsid w:val="00D275C7"/>
    <w:rsid w:val="00D30193"/>
    <w:rsid w:val="00D30419"/>
    <w:rsid w:val="00D30B23"/>
    <w:rsid w:val="00D32729"/>
    <w:rsid w:val="00D340CC"/>
    <w:rsid w:val="00D356CE"/>
    <w:rsid w:val="00D35BD1"/>
    <w:rsid w:val="00D35DF4"/>
    <w:rsid w:val="00D36786"/>
    <w:rsid w:val="00D369ED"/>
    <w:rsid w:val="00D40D6C"/>
    <w:rsid w:val="00D41C15"/>
    <w:rsid w:val="00D425CA"/>
    <w:rsid w:val="00D42EA1"/>
    <w:rsid w:val="00D4381D"/>
    <w:rsid w:val="00D43FFB"/>
    <w:rsid w:val="00D443B9"/>
    <w:rsid w:val="00D44B8C"/>
    <w:rsid w:val="00D45B41"/>
    <w:rsid w:val="00D45E4D"/>
    <w:rsid w:val="00D45FA1"/>
    <w:rsid w:val="00D468F1"/>
    <w:rsid w:val="00D47356"/>
    <w:rsid w:val="00D50184"/>
    <w:rsid w:val="00D50CFD"/>
    <w:rsid w:val="00D51006"/>
    <w:rsid w:val="00D5132D"/>
    <w:rsid w:val="00D51B0B"/>
    <w:rsid w:val="00D52270"/>
    <w:rsid w:val="00D5261E"/>
    <w:rsid w:val="00D539EB"/>
    <w:rsid w:val="00D544AF"/>
    <w:rsid w:val="00D549E2"/>
    <w:rsid w:val="00D54F98"/>
    <w:rsid w:val="00D56F25"/>
    <w:rsid w:val="00D61AD5"/>
    <w:rsid w:val="00D61E96"/>
    <w:rsid w:val="00D633C1"/>
    <w:rsid w:val="00D63624"/>
    <w:rsid w:val="00D64637"/>
    <w:rsid w:val="00D646F5"/>
    <w:rsid w:val="00D64AE2"/>
    <w:rsid w:val="00D64E07"/>
    <w:rsid w:val="00D64F06"/>
    <w:rsid w:val="00D65E4F"/>
    <w:rsid w:val="00D66043"/>
    <w:rsid w:val="00D70E94"/>
    <w:rsid w:val="00D70F52"/>
    <w:rsid w:val="00D7134F"/>
    <w:rsid w:val="00D717C9"/>
    <w:rsid w:val="00D71BE7"/>
    <w:rsid w:val="00D71C4D"/>
    <w:rsid w:val="00D72446"/>
    <w:rsid w:val="00D72571"/>
    <w:rsid w:val="00D72D22"/>
    <w:rsid w:val="00D732E8"/>
    <w:rsid w:val="00D73BAB"/>
    <w:rsid w:val="00D73E00"/>
    <w:rsid w:val="00D7582F"/>
    <w:rsid w:val="00D758D8"/>
    <w:rsid w:val="00D77FC6"/>
    <w:rsid w:val="00D8127E"/>
    <w:rsid w:val="00D81814"/>
    <w:rsid w:val="00D82004"/>
    <w:rsid w:val="00D822FA"/>
    <w:rsid w:val="00D82441"/>
    <w:rsid w:val="00D83694"/>
    <w:rsid w:val="00D8402F"/>
    <w:rsid w:val="00D8429E"/>
    <w:rsid w:val="00D848B5"/>
    <w:rsid w:val="00D85E10"/>
    <w:rsid w:val="00D8736D"/>
    <w:rsid w:val="00D87A4A"/>
    <w:rsid w:val="00D9002F"/>
    <w:rsid w:val="00D917C5"/>
    <w:rsid w:val="00D91B32"/>
    <w:rsid w:val="00D92915"/>
    <w:rsid w:val="00D92BF3"/>
    <w:rsid w:val="00D939B7"/>
    <w:rsid w:val="00D93AA6"/>
    <w:rsid w:val="00D95A64"/>
    <w:rsid w:val="00D962EA"/>
    <w:rsid w:val="00D96E58"/>
    <w:rsid w:val="00D97E11"/>
    <w:rsid w:val="00DA0014"/>
    <w:rsid w:val="00DA22C7"/>
    <w:rsid w:val="00DA2663"/>
    <w:rsid w:val="00DA2B54"/>
    <w:rsid w:val="00DA2EEA"/>
    <w:rsid w:val="00DA378F"/>
    <w:rsid w:val="00DA45E5"/>
    <w:rsid w:val="00DA4691"/>
    <w:rsid w:val="00DA5B90"/>
    <w:rsid w:val="00DA6AE8"/>
    <w:rsid w:val="00DA6F0E"/>
    <w:rsid w:val="00DA7975"/>
    <w:rsid w:val="00DB0A56"/>
    <w:rsid w:val="00DB1872"/>
    <w:rsid w:val="00DB22F0"/>
    <w:rsid w:val="00DB2B85"/>
    <w:rsid w:val="00DB38DF"/>
    <w:rsid w:val="00DB543A"/>
    <w:rsid w:val="00DB6462"/>
    <w:rsid w:val="00DB66D1"/>
    <w:rsid w:val="00DB6F9D"/>
    <w:rsid w:val="00DB7A8A"/>
    <w:rsid w:val="00DC1082"/>
    <w:rsid w:val="00DC1119"/>
    <w:rsid w:val="00DC118E"/>
    <w:rsid w:val="00DC3CED"/>
    <w:rsid w:val="00DC4E12"/>
    <w:rsid w:val="00DC5519"/>
    <w:rsid w:val="00DC5584"/>
    <w:rsid w:val="00DC57F2"/>
    <w:rsid w:val="00DC5D6B"/>
    <w:rsid w:val="00DC6FC5"/>
    <w:rsid w:val="00DC7568"/>
    <w:rsid w:val="00DC75D8"/>
    <w:rsid w:val="00DC7AF4"/>
    <w:rsid w:val="00DD0216"/>
    <w:rsid w:val="00DD0538"/>
    <w:rsid w:val="00DD08BB"/>
    <w:rsid w:val="00DD17EC"/>
    <w:rsid w:val="00DD17FA"/>
    <w:rsid w:val="00DD1A9F"/>
    <w:rsid w:val="00DD1BDD"/>
    <w:rsid w:val="00DD4351"/>
    <w:rsid w:val="00DD55C6"/>
    <w:rsid w:val="00DE182E"/>
    <w:rsid w:val="00DE1BCF"/>
    <w:rsid w:val="00DE1F69"/>
    <w:rsid w:val="00DE1FA2"/>
    <w:rsid w:val="00DE3225"/>
    <w:rsid w:val="00DE5103"/>
    <w:rsid w:val="00DE6197"/>
    <w:rsid w:val="00DE7118"/>
    <w:rsid w:val="00DE7A78"/>
    <w:rsid w:val="00DF0394"/>
    <w:rsid w:val="00DF0CD4"/>
    <w:rsid w:val="00DF124E"/>
    <w:rsid w:val="00DF18F8"/>
    <w:rsid w:val="00DF2228"/>
    <w:rsid w:val="00DF466A"/>
    <w:rsid w:val="00DF557E"/>
    <w:rsid w:val="00DF578F"/>
    <w:rsid w:val="00DF57DC"/>
    <w:rsid w:val="00DF5EDF"/>
    <w:rsid w:val="00DF6648"/>
    <w:rsid w:val="00DF750A"/>
    <w:rsid w:val="00DF778A"/>
    <w:rsid w:val="00E00105"/>
    <w:rsid w:val="00E010BB"/>
    <w:rsid w:val="00E01340"/>
    <w:rsid w:val="00E020E7"/>
    <w:rsid w:val="00E02CC6"/>
    <w:rsid w:val="00E02F8F"/>
    <w:rsid w:val="00E043EC"/>
    <w:rsid w:val="00E04FE8"/>
    <w:rsid w:val="00E06753"/>
    <w:rsid w:val="00E06BBD"/>
    <w:rsid w:val="00E106EB"/>
    <w:rsid w:val="00E10703"/>
    <w:rsid w:val="00E11F18"/>
    <w:rsid w:val="00E11FF1"/>
    <w:rsid w:val="00E120B6"/>
    <w:rsid w:val="00E123DD"/>
    <w:rsid w:val="00E12C97"/>
    <w:rsid w:val="00E132CE"/>
    <w:rsid w:val="00E13F71"/>
    <w:rsid w:val="00E14470"/>
    <w:rsid w:val="00E1457C"/>
    <w:rsid w:val="00E14F5D"/>
    <w:rsid w:val="00E14F63"/>
    <w:rsid w:val="00E156FC"/>
    <w:rsid w:val="00E15A39"/>
    <w:rsid w:val="00E15C40"/>
    <w:rsid w:val="00E211BB"/>
    <w:rsid w:val="00E21B1A"/>
    <w:rsid w:val="00E2486D"/>
    <w:rsid w:val="00E2683E"/>
    <w:rsid w:val="00E27684"/>
    <w:rsid w:val="00E27F68"/>
    <w:rsid w:val="00E30C27"/>
    <w:rsid w:val="00E3168A"/>
    <w:rsid w:val="00E317C4"/>
    <w:rsid w:val="00E33233"/>
    <w:rsid w:val="00E33E68"/>
    <w:rsid w:val="00E34276"/>
    <w:rsid w:val="00E34D26"/>
    <w:rsid w:val="00E34E73"/>
    <w:rsid w:val="00E36486"/>
    <w:rsid w:val="00E3756B"/>
    <w:rsid w:val="00E377DB"/>
    <w:rsid w:val="00E379B0"/>
    <w:rsid w:val="00E4003E"/>
    <w:rsid w:val="00E41418"/>
    <w:rsid w:val="00E41E04"/>
    <w:rsid w:val="00E42B28"/>
    <w:rsid w:val="00E43A73"/>
    <w:rsid w:val="00E44353"/>
    <w:rsid w:val="00E44AB6"/>
    <w:rsid w:val="00E45F88"/>
    <w:rsid w:val="00E461BF"/>
    <w:rsid w:val="00E47524"/>
    <w:rsid w:val="00E5118E"/>
    <w:rsid w:val="00E5177E"/>
    <w:rsid w:val="00E5259C"/>
    <w:rsid w:val="00E529D6"/>
    <w:rsid w:val="00E52B69"/>
    <w:rsid w:val="00E55767"/>
    <w:rsid w:val="00E56BA0"/>
    <w:rsid w:val="00E56D28"/>
    <w:rsid w:val="00E56D48"/>
    <w:rsid w:val="00E6039E"/>
    <w:rsid w:val="00E64817"/>
    <w:rsid w:val="00E66946"/>
    <w:rsid w:val="00E67713"/>
    <w:rsid w:val="00E7012D"/>
    <w:rsid w:val="00E70195"/>
    <w:rsid w:val="00E70666"/>
    <w:rsid w:val="00E7109C"/>
    <w:rsid w:val="00E7112C"/>
    <w:rsid w:val="00E7198A"/>
    <w:rsid w:val="00E72266"/>
    <w:rsid w:val="00E732BA"/>
    <w:rsid w:val="00E735E0"/>
    <w:rsid w:val="00E73B87"/>
    <w:rsid w:val="00E746B8"/>
    <w:rsid w:val="00E7736D"/>
    <w:rsid w:val="00E77859"/>
    <w:rsid w:val="00E8004A"/>
    <w:rsid w:val="00E80ABD"/>
    <w:rsid w:val="00E8101B"/>
    <w:rsid w:val="00E812EA"/>
    <w:rsid w:val="00E81A64"/>
    <w:rsid w:val="00E81CEE"/>
    <w:rsid w:val="00E82EF6"/>
    <w:rsid w:val="00E8390F"/>
    <w:rsid w:val="00E8520B"/>
    <w:rsid w:val="00E8606D"/>
    <w:rsid w:val="00E867EC"/>
    <w:rsid w:val="00E875CE"/>
    <w:rsid w:val="00E87CC8"/>
    <w:rsid w:val="00E91314"/>
    <w:rsid w:val="00E914E3"/>
    <w:rsid w:val="00E920E8"/>
    <w:rsid w:val="00E92F18"/>
    <w:rsid w:val="00E93EA7"/>
    <w:rsid w:val="00E977C4"/>
    <w:rsid w:val="00E97D9C"/>
    <w:rsid w:val="00EA0E55"/>
    <w:rsid w:val="00EA20C0"/>
    <w:rsid w:val="00EA52D9"/>
    <w:rsid w:val="00EA5845"/>
    <w:rsid w:val="00EA5CBA"/>
    <w:rsid w:val="00EB0A92"/>
    <w:rsid w:val="00EB11C1"/>
    <w:rsid w:val="00EB15D3"/>
    <w:rsid w:val="00EB1AE1"/>
    <w:rsid w:val="00EB2A89"/>
    <w:rsid w:val="00EB2A99"/>
    <w:rsid w:val="00EB306D"/>
    <w:rsid w:val="00EB3560"/>
    <w:rsid w:val="00EB35ED"/>
    <w:rsid w:val="00EB51DB"/>
    <w:rsid w:val="00EB63AE"/>
    <w:rsid w:val="00EB74BB"/>
    <w:rsid w:val="00EC20EF"/>
    <w:rsid w:val="00EC2217"/>
    <w:rsid w:val="00EC2F59"/>
    <w:rsid w:val="00EC3581"/>
    <w:rsid w:val="00EC3592"/>
    <w:rsid w:val="00EC3B73"/>
    <w:rsid w:val="00EC4CDE"/>
    <w:rsid w:val="00EC509B"/>
    <w:rsid w:val="00EC51B9"/>
    <w:rsid w:val="00EC547D"/>
    <w:rsid w:val="00EC6CA3"/>
    <w:rsid w:val="00EC6EB1"/>
    <w:rsid w:val="00EC7983"/>
    <w:rsid w:val="00ED08E9"/>
    <w:rsid w:val="00ED0FEF"/>
    <w:rsid w:val="00ED1EE8"/>
    <w:rsid w:val="00ED2214"/>
    <w:rsid w:val="00ED2519"/>
    <w:rsid w:val="00ED2E13"/>
    <w:rsid w:val="00ED4138"/>
    <w:rsid w:val="00ED46D9"/>
    <w:rsid w:val="00ED4745"/>
    <w:rsid w:val="00ED486C"/>
    <w:rsid w:val="00ED4943"/>
    <w:rsid w:val="00ED4A04"/>
    <w:rsid w:val="00ED4CE2"/>
    <w:rsid w:val="00ED502F"/>
    <w:rsid w:val="00ED519E"/>
    <w:rsid w:val="00ED54C8"/>
    <w:rsid w:val="00EE0B35"/>
    <w:rsid w:val="00EE220B"/>
    <w:rsid w:val="00EE2999"/>
    <w:rsid w:val="00EE3284"/>
    <w:rsid w:val="00EE3CC1"/>
    <w:rsid w:val="00EE4F41"/>
    <w:rsid w:val="00EE6A38"/>
    <w:rsid w:val="00EE6E2D"/>
    <w:rsid w:val="00EE6E98"/>
    <w:rsid w:val="00EE7011"/>
    <w:rsid w:val="00EE7157"/>
    <w:rsid w:val="00EF0356"/>
    <w:rsid w:val="00EF09DB"/>
    <w:rsid w:val="00EF0ED0"/>
    <w:rsid w:val="00EF186C"/>
    <w:rsid w:val="00EF18A1"/>
    <w:rsid w:val="00EF1B00"/>
    <w:rsid w:val="00EF25BA"/>
    <w:rsid w:val="00EF2834"/>
    <w:rsid w:val="00EF2BDE"/>
    <w:rsid w:val="00EF4022"/>
    <w:rsid w:val="00EF4FD3"/>
    <w:rsid w:val="00EF55C7"/>
    <w:rsid w:val="00EF59F0"/>
    <w:rsid w:val="00EF6195"/>
    <w:rsid w:val="00F0077B"/>
    <w:rsid w:val="00F01071"/>
    <w:rsid w:val="00F01CCF"/>
    <w:rsid w:val="00F02774"/>
    <w:rsid w:val="00F04B7F"/>
    <w:rsid w:val="00F04D3B"/>
    <w:rsid w:val="00F054D1"/>
    <w:rsid w:val="00F061A8"/>
    <w:rsid w:val="00F071E9"/>
    <w:rsid w:val="00F07F76"/>
    <w:rsid w:val="00F111A3"/>
    <w:rsid w:val="00F1147A"/>
    <w:rsid w:val="00F12278"/>
    <w:rsid w:val="00F12636"/>
    <w:rsid w:val="00F1265E"/>
    <w:rsid w:val="00F13898"/>
    <w:rsid w:val="00F14519"/>
    <w:rsid w:val="00F14B04"/>
    <w:rsid w:val="00F153A1"/>
    <w:rsid w:val="00F15B12"/>
    <w:rsid w:val="00F175E2"/>
    <w:rsid w:val="00F178A8"/>
    <w:rsid w:val="00F17CF8"/>
    <w:rsid w:val="00F2024C"/>
    <w:rsid w:val="00F202E1"/>
    <w:rsid w:val="00F20471"/>
    <w:rsid w:val="00F215D1"/>
    <w:rsid w:val="00F217BB"/>
    <w:rsid w:val="00F22367"/>
    <w:rsid w:val="00F22D40"/>
    <w:rsid w:val="00F25298"/>
    <w:rsid w:val="00F25A8E"/>
    <w:rsid w:val="00F278C7"/>
    <w:rsid w:val="00F30B26"/>
    <w:rsid w:val="00F31311"/>
    <w:rsid w:val="00F31873"/>
    <w:rsid w:val="00F31B73"/>
    <w:rsid w:val="00F3334C"/>
    <w:rsid w:val="00F334AF"/>
    <w:rsid w:val="00F33728"/>
    <w:rsid w:val="00F340F7"/>
    <w:rsid w:val="00F34340"/>
    <w:rsid w:val="00F34B5A"/>
    <w:rsid w:val="00F34D72"/>
    <w:rsid w:val="00F36221"/>
    <w:rsid w:val="00F36CDB"/>
    <w:rsid w:val="00F36D23"/>
    <w:rsid w:val="00F4033C"/>
    <w:rsid w:val="00F40687"/>
    <w:rsid w:val="00F41CA9"/>
    <w:rsid w:val="00F42571"/>
    <w:rsid w:val="00F437E5"/>
    <w:rsid w:val="00F44116"/>
    <w:rsid w:val="00F442A3"/>
    <w:rsid w:val="00F44525"/>
    <w:rsid w:val="00F446B9"/>
    <w:rsid w:val="00F451EE"/>
    <w:rsid w:val="00F459CA"/>
    <w:rsid w:val="00F476B8"/>
    <w:rsid w:val="00F5178B"/>
    <w:rsid w:val="00F53A01"/>
    <w:rsid w:val="00F54537"/>
    <w:rsid w:val="00F55A80"/>
    <w:rsid w:val="00F5639C"/>
    <w:rsid w:val="00F56432"/>
    <w:rsid w:val="00F57A8D"/>
    <w:rsid w:val="00F61C83"/>
    <w:rsid w:val="00F61D43"/>
    <w:rsid w:val="00F652D5"/>
    <w:rsid w:val="00F65E9B"/>
    <w:rsid w:val="00F70055"/>
    <w:rsid w:val="00F704FF"/>
    <w:rsid w:val="00F72E16"/>
    <w:rsid w:val="00F734DB"/>
    <w:rsid w:val="00F736BB"/>
    <w:rsid w:val="00F73E49"/>
    <w:rsid w:val="00F741D1"/>
    <w:rsid w:val="00F75434"/>
    <w:rsid w:val="00F75BD7"/>
    <w:rsid w:val="00F7604B"/>
    <w:rsid w:val="00F77125"/>
    <w:rsid w:val="00F800BF"/>
    <w:rsid w:val="00F838AB"/>
    <w:rsid w:val="00F83DE7"/>
    <w:rsid w:val="00F83E16"/>
    <w:rsid w:val="00F856F9"/>
    <w:rsid w:val="00F867D6"/>
    <w:rsid w:val="00F87486"/>
    <w:rsid w:val="00F911A2"/>
    <w:rsid w:val="00F912CF"/>
    <w:rsid w:val="00F91CE5"/>
    <w:rsid w:val="00F91E3A"/>
    <w:rsid w:val="00F9223D"/>
    <w:rsid w:val="00F9420D"/>
    <w:rsid w:val="00F945BD"/>
    <w:rsid w:val="00F96DC8"/>
    <w:rsid w:val="00F97409"/>
    <w:rsid w:val="00F97C9F"/>
    <w:rsid w:val="00FA2694"/>
    <w:rsid w:val="00FA2756"/>
    <w:rsid w:val="00FA3732"/>
    <w:rsid w:val="00FA375C"/>
    <w:rsid w:val="00FA4413"/>
    <w:rsid w:val="00FA4C28"/>
    <w:rsid w:val="00FA4FA2"/>
    <w:rsid w:val="00FA5B1F"/>
    <w:rsid w:val="00FA73C6"/>
    <w:rsid w:val="00FA777A"/>
    <w:rsid w:val="00FA7AEE"/>
    <w:rsid w:val="00FB0802"/>
    <w:rsid w:val="00FB0FEF"/>
    <w:rsid w:val="00FB1822"/>
    <w:rsid w:val="00FB1852"/>
    <w:rsid w:val="00FB2099"/>
    <w:rsid w:val="00FB269B"/>
    <w:rsid w:val="00FB680A"/>
    <w:rsid w:val="00FB6D77"/>
    <w:rsid w:val="00FB7827"/>
    <w:rsid w:val="00FB7D9A"/>
    <w:rsid w:val="00FC04F7"/>
    <w:rsid w:val="00FC0CCD"/>
    <w:rsid w:val="00FC0D4C"/>
    <w:rsid w:val="00FC4ED2"/>
    <w:rsid w:val="00FC5412"/>
    <w:rsid w:val="00FC61F3"/>
    <w:rsid w:val="00FC690A"/>
    <w:rsid w:val="00FC69CE"/>
    <w:rsid w:val="00FC6CCC"/>
    <w:rsid w:val="00FC7197"/>
    <w:rsid w:val="00FC7892"/>
    <w:rsid w:val="00FC78F3"/>
    <w:rsid w:val="00FC79CC"/>
    <w:rsid w:val="00FC7CE2"/>
    <w:rsid w:val="00FD0CFD"/>
    <w:rsid w:val="00FD13C6"/>
    <w:rsid w:val="00FD15F1"/>
    <w:rsid w:val="00FD242A"/>
    <w:rsid w:val="00FD2B78"/>
    <w:rsid w:val="00FD315C"/>
    <w:rsid w:val="00FD370B"/>
    <w:rsid w:val="00FD508A"/>
    <w:rsid w:val="00FD5A3D"/>
    <w:rsid w:val="00FD7A85"/>
    <w:rsid w:val="00FD7AF7"/>
    <w:rsid w:val="00FD7BA3"/>
    <w:rsid w:val="00FD7D41"/>
    <w:rsid w:val="00FE06FB"/>
    <w:rsid w:val="00FE149E"/>
    <w:rsid w:val="00FE165B"/>
    <w:rsid w:val="00FE19FC"/>
    <w:rsid w:val="00FE2FBD"/>
    <w:rsid w:val="00FE31EA"/>
    <w:rsid w:val="00FE59D7"/>
    <w:rsid w:val="00FE5E7B"/>
    <w:rsid w:val="00FE5F09"/>
    <w:rsid w:val="00FE5FF9"/>
    <w:rsid w:val="00FE6157"/>
    <w:rsid w:val="00FE64CA"/>
    <w:rsid w:val="00FE6A4B"/>
    <w:rsid w:val="00FE6C57"/>
    <w:rsid w:val="00FF1172"/>
    <w:rsid w:val="00FF18B2"/>
    <w:rsid w:val="00FF24B7"/>
    <w:rsid w:val="00FF24BA"/>
    <w:rsid w:val="00FF2CD2"/>
    <w:rsid w:val="00FF42D5"/>
    <w:rsid w:val="00FF44B8"/>
    <w:rsid w:val="00FF4CCA"/>
    <w:rsid w:val="00FF57FC"/>
    <w:rsid w:val="00FF6D06"/>
    <w:rsid w:val="00FF6F31"/>
    <w:rsid w:val="00FF733F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9697"/>
    <o:shapelayout v:ext="edit">
      <o:idmap v:ext="edit" data="1"/>
    </o:shapelayout>
  </w:shapeDefaults>
  <w:decimalSymbol w:val="."/>
  <w:listSeparator w:val=","/>
  <w14:docId w14:val="3B37C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97" w:unhideWhenUsed="1"/>
    <w:lsdException w:name="footnote text" w:semiHidden="1" w:uiPriority="4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11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11" w:unhideWhenUsed="1"/>
    <w:lsdException w:name="annotation reference" w:semiHidden="1" w:uiPriority="99" w:unhideWhenUsed="1"/>
    <w:lsdException w:name="line number" w:semiHidden="1" w:uiPriority="97" w:unhideWhenUsed="1"/>
    <w:lsdException w:name="page number" w:semiHidden="1" w:uiPriority="11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2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4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8" w:unhideWhenUsed="1"/>
    <w:lsdException w:name="List Continue 2" w:semiHidden="1" w:uiPriority="18" w:unhideWhenUsed="1"/>
    <w:lsdException w:name="List Continue 3" w:semiHidden="1" w:uiPriority="18" w:unhideWhenUsed="1"/>
    <w:lsdException w:name="List Continue 4" w:semiHidden="1" w:uiPriority="18" w:unhideWhenUsed="1"/>
    <w:lsdException w:name="List Continue 5" w:semiHidden="1" w:uiPriority="18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0"/>
    <w:lsdException w:name="Table Theme" w:semiHidden="1" w:unhideWhenUsed="1"/>
    <w:lsdException w:name="Placeholder Text" w:semiHidden="1" w:uiPriority="1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 w:qFormat="1"/>
    <w:lsdException w:name="Quote" w:uiPriority="2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F26"/>
    <w:pPr>
      <w:adjustRightInd w:val="0"/>
      <w:snapToGrid w:val="0"/>
      <w:spacing w:after="227" w:line="240" w:lineRule="atLeast"/>
    </w:pPr>
    <w:rPr>
      <w:rFonts w:asciiTheme="minorHAnsi" w:eastAsia="MS Mincho" w:hAnsiTheme="minorHAnsi"/>
      <w:color w:val="000000" w:themeColor="text2"/>
      <w:sz w:val="22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rsid w:val="00923EE1"/>
    <w:pPr>
      <w:keepNext/>
      <w:numPr>
        <w:numId w:val="32"/>
      </w:numPr>
      <w:spacing w:after="200"/>
      <w:outlineLvl w:val="0"/>
    </w:pPr>
    <w:rPr>
      <w:rFonts w:asciiTheme="majorHAnsi" w:hAnsiTheme="majorHAnsi" w:cstheme="majorHAnsi"/>
      <w:b/>
      <w:bCs/>
      <w:color w:val="004976" w:themeColor="background2"/>
      <w:kern w:val="3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49E4"/>
    <w:pPr>
      <w:keepNext/>
      <w:numPr>
        <w:ilvl w:val="1"/>
        <w:numId w:val="32"/>
      </w:numPr>
      <w:spacing w:after="80" w:line="240" w:lineRule="auto"/>
      <w:ind w:left="578" w:hanging="578"/>
      <w:outlineLvl w:val="1"/>
    </w:pPr>
    <w:rPr>
      <w:rFonts w:asciiTheme="majorHAnsi" w:hAnsiTheme="majorHAnsi" w:cstheme="majorHAnsi"/>
      <w:b/>
      <w:bCs/>
      <w:iCs/>
      <w:color w:val="004976" w:themeColor="background2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923EE1"/>
    <w:pPr>
      <w:keepNext/>
      <w:numPr>
        <w:ilvl w:val="2"/>
        <w:numId w:val="32"/>
      </w:numPr>
      <w:spacing w:after="80"/>
      <w:outlineLvl w:val="2"/>
    </w:pPr>
    <w:rPr>
      <w:rFonts w:asciiTheme="majorHAnsi" w:hAnsiTheme="majorHAnsi" w:cstheme="majorHAnsi"/>
      <w:b/>
      <w:bCs/>
      <w:color w:val="004976" w:themeColor="background2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923EE1"/>
    <w:pPr>
      <w:keepNext/>
      <w:numPr>
        <w:ilvl w:val="3"/>
        <w:numId w:val="32"/>
      </w:numPr>
      <w:spacing w:before="310" w:after="120"/>
      <w:outlineLvl w:val="3"/>
    </w:pPr>
    <w:rPr>
      <w:rFonts w:asciiTheme="majorHAnsi" w:hAnsiTheme="majorHAnsi" w:cstheme="majorHAnsi"/>
      <w:bCs/>
      <w:color w:val="004976" w:themeColor="background2"/>
      <w:szCs w:val="28"/>
    </w:rPr>
  </w:style>
  <w:style w:type="paragraph" w:styleId="Heading5">
    <w:name w:val="heading 5"/>
    <w:basedOn w:val="Normal"/>
    <w:next w:val="Normal"/>
    <w:uiPriority w:val="1"/>
    <w:semiHidden/>
    <w:qFormat/>
    <w:rsid w:val="00923EE1"/>
    <w:pPr>
      <w:numPr>
        <w:ilvl w:val="4"/>
        <w:numId w:val="32"/>
      </w:num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uiPriority w:val="1"/>
    <w:semiHidden/>
    <w:rsid w:val="00923EE1"/>
    <w:pPr>
      <w:numPr>
        <w:ilvl w:val="5"/>
        <w:numId w:val="32"/>
      </w:num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uiPriority w:val="1"/>
    <w:semiHidden/>
    <w:rsid w:val="00923EE1"/>
    <w:pPr>
      <w:numPr>
        <w:ilvl w:val="6"/>
        <w:numId w:val="32"/>
      </w:numPr>
      <w:spacing w:before="240" w:after="60"/>
      <w:outlineLvl w:val="6"/>
    </w:pPr>
    <w:rPr>
      <w:rFonts w:asciiTheme="majorHAnsi" w:hAnsiTheme="majorHAnsi" w:cstheme="majorHAnsi"/>
      <w:sz w:val="24"/>
    </w:rPr>
  </w:style>
  <w:style w:type="paragraph" w:styleId="Heading8">
    <w:name w:val="heading 8"/>
    <w:basedOn w:val="Normal"/>
    <w:next w:val="Normal"/>
    <w:uiPriority w:val="1"/>
    <w:semiHidden/>
    <w:rsid w:val="00923EE1"/>
    <w:pPr>
      <w:numPr>
        <w:ilvl w:val="7"/>
        <w:numId w:val="32"/>
      </w:numPr>
      <w:spacing w:before="240"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1"/>
    <w:semiHidden/>
    <w:rsid w:val="00923EE1"/>
    <w:pPr>
      <w:numPr>
        <w:ilvl w:val="8"/>
        <w:numId w:val="32"/>
      </w:num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11"/>
    <w:qFormat/>
    <w:rsid w:val="00E10703"/>
    <w:pPr>
      <w:spacing w:before="170" w:line="80" w:lineRule="atLeast"/>
    </w:pPr>
    <w:rPr>
      <w:bCs/>
      <w:color w:val="004976" w:themeColor="background2"/>
      <w:kern w:val="60"/>
    </w:rPr>
  </w:style>
  <w:style w:type="paragraph" w:styleId="TOC1">
    <w:name w:val="toc 1"/>
    <w:basedOn w:val="Normal"/>
    <w:next w:val="Normal"/>
    <w:autoRedefine/>
    <w:uiPriority w:val="39"/>
    <w:rsid w:val="003E36FE"/>
    <w:pPr>
      <w:tabs>
        <w:tab w:val="right" w:pos="7019"/>
      </w:tabs>
      <w:spacing w:before="220" w:after="20"/>
    </w:pPr>
    <w:rPr>
      <w:rFonts w:asciiTheme="majorHAnsi" w:hAnsiTheme="majorHAnsi"/>
      <w:b/>
      <w:color w:val="004976" w:themeColor="background2"/>
      <w:sz w:val="32"/>
    </w:rPr>
  </w:style>
  <w:style w:type="table" w:styleId="TableGrid">
    <w:name w:val="Table Grid"/>
    <w:basedOn w:val="TableNormal"/>
    <w:rsid w:val="00923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23EE1"/>
    <w:pPr>
      <w:tabs>
        <w:tab w:val="center" w:pos="4153"/>
        <w:tab w:val="right" w:pos="8306"/>
      </w:tabs>
      <w:spacing w:after="0" w:line="240" w:lineRule="auto"/>
    </w:pPr>
    <w:rPr>
      <w:caps/>
      <w:kern w:val="60"/>
      <w:sz w:val="13"/>
    </w:rPr>
  </w:style>
  <w:style w:type="paragraph" w:styleId="Footer">
    <w:name w:val="footer"/>
    <w:basedOn w:val="Normal"/>
    <w:link w:val="FooterChar"/>
    <w:uiPriority w:val="9"/>
    <w:rsid w:val="00923EE1"/>
    <w:pPr>
      <w:spacing w:after="0" w:line="240" w:lineRule="auto"/>
    </w:pPr>
    <w:rPr>
      <w:color w:val="004976" w:themeColor="accent1"/>
      <w:sz w:val="12"/>
    </w:rPr>
  </w:style>
  <w:style w:type="character" w:styleId="PageNumber">
    <w:name w:val="page number"/>
    <w:basedOn w:val="DefaultParagraphFont"/>
    <w:uiPriority w:val="11"/>
    <w:rsid w:val="00923EE1"/>
    <w:rPr>
      <w:rFonts w:asciiTheme="minorHAnsi" w:hAnsiTheme="minorHAnsi" w:cstheme="minorHAnsi"/>
      <w:sz w:val="14"/>
    </w:rPr>
  </w:style>
  <w:style w:type="paragraph" w:styleId="ListBullet">
    <w:name w:val="List Bullet"/>
    <w:basedOn w:val="Normal"/>
    <w:uiPriority w:val="2"/>
    <w:qFormat/>
    <w:rsid w:val="00923EE1"/>
    <w:pPr>
      <w:numPr>
        <w:numId w:val="13"/>
      </w:numPr>
      <w:spacing w:before="227" w:after="0"/>
    </w:pPr>
  </w:style>
  <w:style w:type="paragraph" w:customStyle="1" w:styleId="IntroCopy">
    <w:name w:val="Intro Copy"/>
    <w:basedOn w:val="Normal"/>
    <w:next w:val="Normal"/>
    <w:qFormat/>
    <w:rsid w:val="00923EE1"/>
    <w:pPr>
      <w:spacing w:before="340" w:after="360" w:line="400" w:lineRule="atLeast"/>
    </w:pPr>
    <w:rPr>
      <w:color w:val="004976" w:themeColor="background2"/>
      <w:sz w:val="32"/>
    </w:rPr>
  </w:style>
  <w:style w:type="paragraph" w:customStyle="1" w:styleId="CoverTitle">
    <w:name w:val="Cover Title"/>
    <w:basedOn w:val="Normal"/>
    <w:next w:val="Normal"/>
    <w:uiPriority w:val="11"/>
    <w:rsid w:val="00E812EA"/>
    <w:pPr>
      <w:adjustRightInd/>
      <w:snapToGrid/>
      <w:spacing w:after="400" w:line="204" w:lineRule="auto"/>
      <w:contextualSpacing/>
    </w:pPr>
    <w:rPr>
      <w:rFonts w:asciiTheme="majorHAnsi" w:eastAsia="Times New Roman" w:hAnsiTheme="majorHAnsi" w:cstheme="majorHAnsi"/>
      <w:b/>
      <w:bCs/>
      <w:color w:val="FFFFFF"/>
      <w:spacing w:val="-3"/>
      <w:sz w:val="64"/>
      <w:szCs w:val="38"/>
      <w:lang w:eastAsia="en-US"/>
    </w:rPr>
  </w:style>
  <w:style w:type="paragraph" w:customStyle="1" w:styleId="DividerIntro">
    <w:name w:val="Divider Intro"/>
    <w:basedOn w:val="Normal"/>
    <w:qFormat/>
    <w:rsid w:val="00923EE1"/>
    <w:rPr>
      <w:color w:val="FFFFFF"/>
    </w:rPr>
  </w:style>
  <w:style w:type="paragraph" w:customStyle="1" w:styleId="CoverSubtitle">
    <w:name w:val="Cover Subtitle"/>
    <w:basedOn w:val="Normal"/>
    <w:uiPriority w:val="11"/>
    <w:rsid w:val="00923EE1"/>
    <w:pPr>
      <w:spacing w:after="0" w:line="400" w:lineRule="atLeast"/>
    </w:pPr>
    <w:rPr>
      <w:rFonts w:asciiTheme="majorHAnsi" w:hAnsiTheme="majorHAnsi" w:cstheme="minorHAnsi"/>
      <w:b/>
      <w:color w:val="FFFFFF"/>
      <w:sz w:val="43"/>
    </w:rPr>
  </w:style>
  <w:style w:type="paragraph" w:customStyle="1" w:styleId="TableBullet">
    <w:name w:val="Table Bullet"/>
    <w:basedOn w:val="TableText"/>
    <w:qFormat/>
    <w:rsid w:val="00401326"/>
    <w:pPr>
      <w:numPr>
        <w:numId w:val="14"/>
      </w:numPr>
      <w:ind w:left="198" w:hanging="198"/>
    </w:pPr>
  </w:style>
  <w:style w:type="paragraph" w:customStyle="1" w:styleId="TableText">
    <w:name w:val="Table Text"/>
    <w:basedOn w:val="Normal"/>
    <w:uiPriority w:val="9"/>
    <w:qFormat/>
    <w:rsid w:val="00923EE1"/>
    <w:pPr>
      <w:adjustRightInd/>
      <w:snapToGrid/>
      <w:spacing w:before="80" w:after="80" w:line="240" w:lineRule="auto"/>
    </w:pPr>
    <w:rPr>
      <w:rFonts w:eastAsia="Times New Roman"/>
      <w:color w:val="004976" w:themeColor="background2"/>
      <w:spacing w:val="-3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4"/>
    <w:rsid w:val="00F14519"/>
    <w:pPr>
      <w:pBdr>
        <w:top w:val="single" w:sz="4" w:space="8" w:color="auto"/>
      </w:pBdr>
      <w:tabs>
        <w:tab w:val="left" w:pos="113"/>
      </w:tabs>
      <w:spacing w:after="40" w:line="160" w:lineRule="atLeast"/>
      <w:ind w:left="170" w:hanging="170"/>
    </w:pPr>
    <w:rPr>
      <w:rFonts w:eastAsiaTheme="minorHAnsi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F14519"/>
    <w:rPr>
      <w:rFonts w:asciiTheme="minorHAnsi" w:eastAsiaTheme="minorHAnsi" w:hAnsiTheme="minorHAnsi"/>
      <w:color w:val="000000" w:themeColor="text2"/>
      <w:sz w:val="22"/>
      <w:lang w:val="en-AU" w:eastAsia="en-US"/>
    </w:rPr>
  </w:style>
  <w:style w:type="paragraph" w:customStyle="1" w:styleId="Source">
    <w:name w:val="Source"/>
    <w:uiPriority w:val="97"/>
    <w:semiHidden/>
    <w:qFormat/>
    <w:rsid w:val="00923EE1"/>
    <w:pPr>
      <w:numPr>
        <w:numId w:val="11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923EE1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923EE1"/>
    <w:pPr>
      <w:numPr>
        <w:numId w:val="2"/>
      </w:numPr>
    </w:pPr>
  </w:style>
  <w:style w:type="numbering" w:styleId="ArticleSection">
    <w:name w:val="Outline List 3"/>
    <w:basedOn w:val="NoList"/>
    <w:uiPriority w:val="97"/>
    <w:semiHidden/>
    <w:rsid w:val="00923EE1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7"/>
    <w:semiHidden/>
    <w:rsid w:val="00923EE1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uiPriority w:val="97"/>
    <w:semiHidden/>
    <w:unhideWhenUsed/>
    <w:rsid w:val="00923EE1"/>
  </w:style>
  <w:style w:type="paragraph" w:styleId="BlockText">
    <w:name w:val="Block Text"/>
    <w:basedOn w:val="Normal"/>
    <w:uiPriority w:val="97"/>
    <w:semiHidden/>
    <w:rsid w:val="00923EE1"/>
    <w:pPr>
      <w:pBdr>
        <w:top w:val="single" w:sz="2" w:space="10" w:color="004976" w:themeColor="accent1" w:shadow="1" w:frame="1"/>
        <w:left w:val="single" w:sz="2" w:space="10" w:color="004976" w:themeColor="accent1" w:shadow="1" w:frame="1"/>
        <w:bottom w:val="single" w:sz="2" w:space="10" w:color="004976" w:themeColor="accent1" w:shadow="1" w:frame="1"/>
        <w:right w:val="single" w:sz="2" w:space="10" w:color="004976" w:themeColor="accent1" w:shadow="1" w:frame="1"/>
      </w:pBdr>
      <w:ind w:left="1152" w:right="1152"/>
    </w:pPr>
    <w:rPr>
      <w:rFonts w:eastAsiaTheme="minorEastAsia"/>
      <w:i/>
      <w:iCs/>
      <w:color w:val="004976" w:themeColor="accent1"/>
    </w:rPr>
  </w:style>
  <w:style w:type="paragraph" w:styleId="BodyText">
    <w:name w:val="Body Text"/>
    <w:basedOn w:val="Normal"/>
    <w:link w:val="BodyTextChar"/>
    <w:uiPriority w:val="97"/>
    <w:semiHidden/>
    <w:rsid w:val="00923EE1"/>
  </w:style>
  <w:style w:type="character" w:customStyle="1" w:styleId="BodyTextChar">
    <w:name w:val="Body Text Char"/>
    <w:basedOn w:val="DefaultParagraphFont"/>
    <w:link w:val="BodyTex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923EE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923EE1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923EE1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923EE1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923EE1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923EE1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923EE1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923EE1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7"/>
    <w:semiHidden/>
    <w:rsid w:val="00923EE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table" w:styleId="ColorfulGrid">
    <w:name w:val="Colorful Grid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0E0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62C2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2C2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65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658" w:themeFill="accent1" w:themeFillShade="BF"/>
      </w:tc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shd w:val="clear" w:color="auto" w:fill="3BB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0C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1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1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87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8700" w:themeFill="accent2" w:themeFillShade="BF"/>
      </w:tc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shd w:val="clear" w:color="auto" w:fill="FFDA80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2D3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3C6A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6A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402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402C" w:themeFill="accent3" w:themeFillShade="BF"/>
      </w:tc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0D7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1C1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1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61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61F" w:themeFill="accent4" w:themeFillShade="BF"/>
      </w:tc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shd w:val="clear" w:color="auto" w:fill="EDB29D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D4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AA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AA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52D1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52D1C" w:themeFill="accent5" w:themeFillShade="BF"/>
      </w:tc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shd w:val="clear" w:color="auto" w:fill="E59586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FEE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7DFD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FD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F8A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F8A84" w:themeFill="accent6" w:themeFillShade="BF"/>
      </w:tc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shd w:val="clear" w:color="auto" w:fill="CED7D5" w:themeFill="accent6" w:themeFillTint="7F"/>
      </w:tcPr>
    </w:tblStylePr>
  </w:style>
  <w:style w:type="table" w:styleId="ColorfulList">
    <w:name w:val="Colorful List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D8F0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shd w:val="clear" w:color="auto" w:fill="B0E0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FF7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shd w:val="clear" w:color="auto" w:fill="FFF0C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E8F1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4B21" w:themeFill="accent4" w:themeFillShade="CC"/>
      </w:tcPr>
    </w:tblStylePr>
    <w:tblStylePr w:type="lastRow">
      <w:rPr>
        <w:b/>
        <w:bCs/>
        <w:color w:val="BD4B2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shd w:val="clear" w:color="auto" w:fill="D1E2D3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BEF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452F" w:themeFill="accent3" w:themeFillShade="CC"/>
      </w:tcPr>
    </w:tblStylePr>
    <w:tblStylePr w:type="lastRow">
      <w:rPr>
        <w:b/>
        <w:bCs/>
        <w:color w:val="2B452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shd w:val="clear" w:color="auto" w:fill="F8E0D7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AE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928C" w:themeFill="accent6" w:themeFillShade="CC"/>
      </w:tcPr>
    </w:tblStylePr>
    <w:tblStylePr w:type="lastRow">
      <w:rPr>
        <w:b/>
        <w:bCs/>
        <w:color w:val="78928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shd w:val="clear" w:color="auto" w:fill="F4D4CE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5F7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301E" w:themeFill="accent5" w:themeFillShade="CC"/>
      </w:tcPr>
    </w:tblStylePr>
    <w:tblStylePr w:type="lastRow">
      <w:rPr>
        <w:b/>
        <w:bCs/>
        <w:color w:val="8E301E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shd w:val="clear" w:color="auto" w:fill="EBEFEE" w:themeFill="accent6" w:themeFillTint="33"/>
      </w:tcPr>
    </w:tblStylePr>
  </w:style>
  <w:style w:type="table" w:styleId="ColorfulShading">
    <w:name w:val="Colorful Shading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004976" w:themeColor="accent1"/>
        <w:bottom w:val="single" w:sz="4" w:space="0" w:color="004976" w:themeColor="accent1"/>
        <w:right w:val="single" w:sz="4" w:space="0" w:color="00497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0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B4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B46" w:themeColor="accent1" w:themeShade="99"/>
          <w:insideV w:val="nil"/>
        </w:tcBorders>
        <w:shd w:val="clear" w:color="auto" w:fill="002B4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B46" w:themeFill="accent1" w:themeFillShade="99"/>
      </w:tcPr>
    </w:tblStylePr>
    <w:tblStylePr w:type="band1Vert">
      <w:tblPr/>
      <w:tcPr>
        <w:shd w:val="clear" w:color="auto" w:fill="62C2FF" w:themeFill="accent1" w:themeFillTint="66"/>
      </w:tcPr>
    </w:tblStylePr>
    <w:tblStylePr w:type="band1Horz">
      <w:tblPr/>
      <w:tcPr>
        <w:shd w:val="clear" w:color="auto" w:fill="3BB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FFB500" w:themeColor="accent2"/>
        <w:bottom w:val="single" w:sz="4" w:space="0" w:color="FFB500" w:themeColor="accent2"/>
        <w:right w:val="single" w:sz="4" w:space="0" w:color="FFB5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6C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6C00" w:themeColor="accent2" w:themeShade="99"/>
          <w:insideV w:val="nil"/>
        </w:tcBorders>
        <w:shd w:val="clear" w:color="auto" w:fill="996C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6C00" w:themeFill="accent2" w:themeFillShade="99"/>
      </w:tcPr>
    </w:tblStylePr>
    <w:tblStylePr w:type="band1Vert">
      <w:tblPr/>
      <w:tcPr>
        <w:shd w:val="clear" w:color="auto" w:fill="FFE199" w:themeFill="accent2" w:themeFillTint="66"/>
      </w:tcPr>
    </w:tblStylePr>
    <w:tblStylePr w:type="band1Horz">
      <w:tblPr/>
      <w:tcPr>
        <w:shd w:val="clear" w:color="auto" w:fill="FFDA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DC673B" w:themeColor="accent4"/>
        <w:left w:val="single" w:sz="4" w:space="0" w:color="36573B" w:themeColor="accent3"/>
        <w:bottom w:val="single" w:sz="4" w:space="0" w:color="36573B" w:themeColor="accent3"/>
        <w:right w:val="single" w:sz="4" w:space="0" w:color="36573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1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DC67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342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3423" w:themeColor="accent3" w:themeShade="99"/>
          <w:insideV w:val="nil"/>
        </w:tcBorders>
        <w:shd w:val="clear" w:color="auto" w:fill="20342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3423" w:themeFill="accent3" w:themeFillShade="99"/>
      </w:tcPr>
    </w:tblStylePr>
    <w:tblStylePr w:type="band1Vert">
      <w:tblPr/>
      <w:tcPr>
        <w:shd w:val="clear" w:color="auto" w:fill="A3C6A8" w:themeFill="accent3" w:themeFillTint="66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36573B" w:themeColor="accent3"/>
        <w:left w:val="single" w:sz="4" w:space="0" w:color="DC673B" w:themeColor="accent4"/>
        <w:bottom w:val="single" w:sz="4" w:space="0" w:color="DC673B" w:themeColor="accent4"/>
        <w:right w:val="single" w:sz="4" w:space="0" w:color="DC673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F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6573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81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819" w:themeColor="accent4" w:themeShade="99"/>
          <w:insideV w:val="nil"/>
        </w:tcBorders>
        <w:shd w:val="clear" w:color="auto" w:fill="8D381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819" w:themeFill="accent4" w:themeFillShade="99"/>
      </w:tcPr>
    </w:tblStylePr>
    <w:tblStylePr w:type="band1Vert">
      <w:tblPr/>
      <w:tcPr>
        <w:shd w:val="clear" w:color="auto" w:fill="F1C1B0" w:themeFill="accent4" w:themeFillTint="66"/>
      </w:tcPr>
    </w:tblStylePr>
    <w:tblStylePr w:type="band1Horz">
      <w:tblPr/>
      <w:tcPr>
        <w:shd w:val="clear" w:color="auto" w:fill="EDB29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9DB0AC" w:themeColor="accent6"/>
        <w:left w:val="single" w:sz="4" w:space="0" w:color="B33D26" w:themeColor="accent5"/>
        <w:bottom w:val="single" w:sz="4" w:space="0" w:color="B33D26" w:themeColor="accent5"/>
        <w:right w:val="single" w:sz="4" w:space="0" w:color="B33D2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DB0A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B24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B2416" w:themeColor="accent5" w:themeShade="99"/>
          <w:insideV w:val="nil"/>
        </w:tcBorders>
        <w:shd w:val="clear" w:color="auto" w:fill="6B24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2416" w:themeFill="accent5" w:themeFillShade="99"/>
      </w:tcPr>
    </w:tblStylePr>
    <w:tblStylePr w:type="band1Vert">
      <w:tblPr/>
      <w:tcPr>
        <w:shd w:val="clear" w:color="auto" w:fill="EAAA9E" w:themeFill="accent5" w:themeFillTint="66"/>
      </w:tcPr>
    </w:tblStylePr>
    <w:tblStylePr w:type="band1Horz">
      <w:tblPr/>
      <w:tcPr>
        <w:shd w:val="clear" w:color="auto" w:fill="E5958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B33D26" w:themeColor="accent5"/>
        <w:left w:val="single" w:sz="4" w:space="0" w:color="9DB0AC" w:themeColor="accent6"/>
        <w:bottom w:val="single" w:sz="4" w:space="0" w:color="9DB0AC" w:themeColor="accent6"/>
        <w:right w:val="single" w:sz="4" w:space="0" w:color="9DB0A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7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B33D2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96E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96E69" w:themeColor="accent6" w:themeShade="99"/>
          <w:insideV w:val="nil"/>
        </w:tcBorders>
        <w:shd w:val="clear" w:color="auto" w:fill="596E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E69" w:themeFill="accent6" w:themeFillShade="99"/>
      </w:tcPr>
    </w:tblStylePr>
    <w:tblStylePr w:type="band1Vert">
      <w:tblPr/>
      <w:tcPr>
        <w:shd w:val="clear" w:color="auto" w:fill="D7DFDD" w:themeFill="accent6" w:themeFillTint="66"/>
      </w:tcPr>
    </w:tblStylePr>
    <w:tblStylePr w:type="band1Horz">
      <w:tblPr/>
      <w:tcPr>
        <w:shd w:val="clear" w:color="auto" w:fill="CED7D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rsid w:val="00923EE1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23EE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92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923EE1"/>
    <w:rPr>
      <w:rFonts w:asciiTheme="minorHAnsi" w:eastAsia="MS Mincho" w:hAnsiTheme="minorHAnsi"/>
      <w:b/>
      <w:bCs/>
      <w:color w:val="000000" w:themeColor="text2"/>
      <w:lang w:val="en-AU" w:eastAsia="ja-JP"/>
    </w:rPr>
  </w:style>
  <w:style w:type="table" w:styleId="DarkList">
    <w:name w:val="Dark List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004976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43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65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FFB50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A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7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36573B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B1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402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DC673B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2F1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61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B33D26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91E1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2D1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9DB0AC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5B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F8A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</w:style>
  <w:style w:type="paragraph" w:customStyle="1" w:styleId="TableHeading">
    <w:name w:val="Table Heading"/>
    <w:basedOn w:val="TableText"/>
    <w:qFormat/>
    <w:rsid w:val="00923EE1"/>
    <w:rPr>
      <w:rFonts w:asciiTheme="majorHAnsi" w:hAnsiTheme="majorHAnsi"/>
      <w:b/>
    </w:rPr>
  </w:style>
  <w:style w:type="paragraph" w:styleId="DocumentMap">
    <w:name w:val="Document Map"/>
    <w:basedOn w:val="Normal"/>
    <w:link w:val="DocumentMapChar"/>
    <w:uiPriority w:val="97"/>
    <w:semiHidden/>
    <w:rsid w:val="00923EE1"/>
    <w:pPr>
      <w:spacing w:after="0" w:line="240" w:lineRule="auto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923EE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923EE1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923EE1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923EE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7"/>
    <w:semiHidden/>
    <w:rsid w:val="00923EE1"/>
    <w:pPr>
      <w:spacing w:after="0" w:line="240" w:lineRule="auto"/>
    </w:pPr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923EE1"/>
    <w:rPr>
      <w:rFonts w:asciiTheme="minorHAnsi" w:hAnsiTheme="minorHAnsi" w:cstheme="minorHAnsi"/>
      <w:color w:val="8C857B" w:themeColor="followedHyperlink"/>
      <w:u w:val="single"/>
    </w:rPr>
  </w:style>
  <w:style w:type="character" w:styleId="FootnoteReference">
    <w:name w:val="footnote reference"/>
    <w:basedOn w:val="DefaultParagraphFont"/>
    <w:uiPriority w:val="11"/>
    <w:semiHidden/>
    <w:rsid w:val="00923EE1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uiPriority w:val="97"/>
    <w:semiHidden/>
    <w:rsid w:val="00923EE1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923EE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923EE1"/>
    <w:rPr>
      <w:rFonts w:asciiTheme="minorHAnsi" w:eastAsia="MS Mincho" w:hAnsiTheme="minorHAnsi"/>
      <w:i/>
      <w:iCs/>
      <w:color w:val="000000" w:themeColor="text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923EE1"/>
    <w:pPr>
      <w:spacing w:after="0" w:line="240" w:lineRule="auto"/>
    </w:pPr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923EE1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rsid w:val="00923EE1"/>
    <w:rPr>
      <w:rFonts w:asciiTheme="minorHAnsi" w:hAnsiTheme="minorHAnsi" w:cstheme="minorHAnsi"/>
      <w:color w:val="004976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923EE1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923EE1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923EE1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923EE1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923EE1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923EE1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923EE1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923EE1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923EE1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923EE1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923EE1"/>
    <w:rPr>
      <w:rFonts w:asciiTheme="minorHAnsi" w:hAnsiTheme="minorHAnsi" w:cstheme="minorHAnsi"/>
      <w:b/>
      <w:bCs/>
      <w:i/>
      <w:iCs/>
      <w:color w:val="004976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923EE1"/>
    <w:pPr>
      <w:pBdr>
        <w:bottom w:val="single" w:sz="4" w:space="4" w:color="004976" w:themeColor="accent1"/>
      </w:pBdr>
      <w:spacing w:before="200" w:after="280"/>
      <w:ind w:left="936" w:right="936"/>
    </w:pPr>
    <w:rPr>
      <w:b/>
      <w:bCs/>
      <w:i/>
      <w:iCs/>
      <w:color w:val="0049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923EE1"/>
    <w:rPr>
      <w:rFonts w:asciiTheme="minorHAnsi" w:eastAsia="MS Mincho" w:hAnsiTheme="minorHAnsi"/>
      <w:b/>
      <w:bCs/>
      <w:i/>
      <w:iCs/>
      <w:color w:val="004976" w:themeColor="accent1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923EE1"/>
    <w:rPr>
      <w:rFonts w:asciiTheme="minorHAnsi" w:hAnsiTheme="minorHAnsi" w:cstheme="minorHAnsi"/>
      <w:b/>
      <w:bCs/>
      <w:smallCaps/>
      <w:color w:val="FFB50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  <w:insideH w:val="single" w:sz="8" w:space="0" w:color="004976" w:themeColor="accent1"/>
        <w:insideV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18" w:space="0" w:color="004976" w:themeColor="accent1"/>
          <w:right w:val="single" w:sz="8" w:space="0" w:color="004976" w:themeColor="accent1"/>
          <w:insideH w:val="nil"/>
          <w:insideV w:val="single" w:sz="8" w:space="0" w:color="00497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H w:val="nil"/>
          <w:insideV w:val="single" w:sz="8" w:space="0" w:color="00497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band1Vert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  <w:shd w:val="clear" w:color="auto" w:fill="9ED9FF" w:themeFill="accent1" w:themeFillTint="3F"/>
      </w:tcPr>
    </w:tblStylePr>
    <w:tblStylePr w:type="band1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V w:val="single" w:sz="8" w:space="0" w:color="004976" w:themeColor="accent1"/>
        </w:tcBorders>
        <w:shd w:val="clear" w:color="auto" w:fill="9ED9FF" w:themeFill="accent1" w:themeFillTint="3F"/>
      </w:tcPr>
    </w:tblStylePr>
    <w:tblStylePr w:type="band2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V w:val="single" w:sz="8" w:space="0" w:color="004976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  <w:insideH w:val="single" w:sz="8" w:space="0" w:color="FFB500" w:themeColor="accent2"/>
        <w:insideV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18" w:space="0" w:color="FFB500" w:themeColor="accent2"/>
          <w:right w:val="single" w:sz="8" w:space="0" w:color="FFB500" w:themeColor="accent2"/>
          <w:insideH w:val="nil"/>
          <w:insideV w:val="single" w:sz="8" w:space="0" w:color="FFB5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H w:val="nil"/>
          <w:insideV w:val="single" w:sz="8" w:space="0" w:color="FFB5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band1Vert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  <w:shd w:val="clear" w:color="auto" w:fill="FFECC0" w:themeFill="accent2" w:themeFillTint="3F"/>
      </w:tcPr>
    </w:tblStylePr>
    <w:tblStylePr w:type="band1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V w:val="single" w:sz="8" w:space="0" w:color="FFB500" w:themeColor="accent2"/>
        </w:tcBorders>
        <w:shd w:val="clear" w:color="auto" w:fill="FFECC0" w:themeFill="accent2" w:themeFillTint="3F"/>
      </w:tcPr>
    </w:tblStylePr>
    <w:tblStylePr w:type="band2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V w:val="single" w:sz="8" w:space="0" w:color="FFB50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  <w:insideH w:val="single" w:sz="8" w:space="0" w:color="36573B" w:themeColor="accent3"/>
        <w:insideV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18" w:space="0" w:color="36573B" w:themeColor="accent3"/>
          <w:right w:val="single" w:sz="8" w:space="0" w:color="36573B" w:themeColor="accent3"/>
          <w:insideH w:val="nil"/>
          <w:insideV w:val="single" w:sz="8" w:space="0" w:color="36573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H w:val="nil"/>
          <w:insideV w:val="single" w:sz="8" w:space="0" w:color="36573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band1Vert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  <w:shd w:val="clear" w:color="auto" w:fill="C6DCC9" w:themeFill="accent3" w:themeFillTint="3F"/>
      </w:tcPr>
    </w:tblStylePr>
    <w:tblStylePr w:type="band1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V w:val="single" w:sz="8" w:space="0" w:color="36573B" w:themeColor="accent3"/>
        </w:tcBorders>
        <w:shd w:val="clear" w:color="auto" w:fill="C6DCC9" w:themeFill="accent3" w:themeFillTint="3F"/>
      </w:tcPr>
    </w:tblStylePr>
    <w:tblStylePr w:type="band2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V w:val="single" w:sz="8" w:space="0" w:color="36573B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  <w:insideH w:val="single" w:sz="8" w:space="0" w:color="DC673B" w:themeColor="accent4"/>
        <w:insideV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18" w:space="0" w:color="DC673B" w:themeColor="accent4"/>
          <w:right w:val="single" w:sz="8" w:space="0" w:color="DC673B" w:themeColor="accent4"/>
          <w:insideH w:val="nil"/>
          <w:insideV w:val="single" w:sz="8" w:space="0" w:color="DC673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H w:val="nil"/>
          <w:insideV w:val="single" w:sz="8" w:space="0" w:color="DC673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band1Vert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  <w:shd w:val="clear" w:color="auto" w:fill="F6D9CE" w:themeFill="accent4" w:themeFillTint="3F"/>
      </w:tcPr>
    </w:tblStylePr>
    <w:tblStylePr w:type="band1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V w:val="single" w:sz="8" w:space="0" w:color="DC673B" w:themeColor="accent4"/>
        </w:tcBorders>
        <w:shd w:val="clear" w:color="auto" w:fill="F6D9CE" w:themeFill="accent4" w:themeFillTint="3F"/>
      </w:tcPr>
    </w:tblStylePr>
    <w:tblStylePr w:type="band2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V w:val="single" w:sz="8" w:space="0" w:color="DC673B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  <w:insideH w:val="single" w:sz="8" w:space="0" w:color="B33D26" w:themeColor="accent5"/>
        <w:insideV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18" w:space="0" w:color="B33D26" w:themeColor="accent5"/>
          <w:right w:val="single" w:sz="8" w:space="0" w:color="B33D26" w:themeColor="accent5"/>
          <w:insideH w:val="nil"/>
          <w:insideV w:val="single" w:sz="8" w:space="0" w:color="B33D2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H w:val="nil"/>
          <w:insideV w:val="single" w:sz="8" w:space="0" w:color="B33D2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band1Vert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  <w:shd w:val="clear" w:color="auto" w:fill="F2CAC3" w:themeFill="accent5" w:themeFillTint="3F"/>
      </w:tcPr>
    </w:tblStylePr>
    <w:tblStylePr w:type="band1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V w:val="single" w:sz="8" w:space="0" w:color="B33D26" w:themeColor="accent5"/>
        </w:tcBorders>
        <w:shd w:val="clear" w:color="auto" w:fill="F2CAC3" w:themeFill="accent5" w:themeFillTint="3F"/>
      </w:tcPr>
    </w:tblStylePr>
    <w:tblStylePr w:type="band2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V w:val="single" w:sz="8" w:space="0" w:color="B33D26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  <w:insideH w:val="single" w:sz="8" w:space="0" w:color="9DB0AC" w:themeColor="accent6"/>
        <w:insideV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18" w:space="0" w:color="9DB0AC" w:themeColor="accent6"/>
          <w:right w:val="single" w:sz="8" w:space="0" w:color="9DB0AC" w:themeColor="accent6"/>
          <w:insideH w:val="nil"/>
          <w:insideV w:val="single" w:sz="8" w:space="0" w:color="9DB0A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H w:val="nil"/>
          <w:insideV w:val="single" w:sz="8" w:space="0" w:color="9DB0A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band1Vert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  <w:shd w:val="clear" w:color="auto" w:fill="E6EBEA" w:themeFill="accent6" w:themeFillTint="3F"/>
      </w:tcPr>
    </w:tblStylePr>
    <w:tblStylePr w:type="band1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V w:val="single" w:sz="8" w:space="0" w:color="9DB0AC" w:themeColor="accent6"/>
        </w:tcBorders>
        <w:shd w:val="clear" w:color="auto" w:fill="E6EBEA" w:themeFill="accent6" w:themeFillTint="3F"/>
      </w:tcPr>
    </w:tblStylePr>
    <w:tblStylePr w:type="band2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V w:val="single" w:sz="8" w:space="0" w:color="9DB0AC" w:themeColor="accent6"/>
        </w:tcBorders>
      </w:tcPr>
    </w:tblStylePr>
  </w:style>
  <w:style w:type="table" w:styleId="LightList">
    <w:name w:val="Light List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band1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band1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band1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band1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band1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band1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</w:style>
  <w:style w:type="table" w:styleId="LightShading">
    <w:name w:val="Light Shading"/>
    <w:basedOn w:val="TableNormal"/>
    <w:uiPriority w:val="98"/>
    <w:rsid w:val="00923EE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923EE1"/>
    <w:rPr>
      <w:color w:val="003658" w:themeColor="accent1" w:themeShade="BF"/>
    </w:rPr>
    <w:tblPr>
      <w:tblStyleRowBandSize w:val="1"/>
      <w:tblStyleColBandSize w:val="1"/>
      <w:tblBorders>
        <w:top w:val="single" w:sz="8" w:space="0" w:color="004976" w:themeColor="accent1"/>
        <w:bottom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976" w:themeColor="accent1"/>
          <w:left w:val="nil"/>
          <w:bottom w:val="single" w:sz="8" w:space="0" w:color="00497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6" w:themeColor="accent1"/>
          <w:left w:val="nil"/>
          <w:bottom w:val="single" w:sz="8" w:space="0" w:color="00497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923EE1"/>
    <w:rPr>
      <w:color w:val="BF8700" w:themeColor="accent2" w:themeShade="BF"/>
    </w:rPr>
    <w:tblPr>
      <w:tblStyleRowBandSize w:val="1"/>
      <w:tblStyleColBandSize w:val="1"/>
      <w:tblBorders>
        <w:top w:val="single" w:sz="8" w:space="0" w:color="FFB500" w:themeColor="accent2"/>
        <w:bottom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B500" w:themeColor="accent2"/>
          <w:left w:val="nil"/>
          <w:bottom w:val="single" w:sz="8" w:space="0" w:color="FFB5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B500" w:themeColor="accent2"/>
          <w:left w:val="nil"/>
          <w:bottom w:val="single" w:sz="8" w:space="0" w:color="FFB5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923EE1"/>
    <w:rPr>
      <w:color w:val="28402C" w:themeColor="accent3" w:themeShade="BF"/>
    </w:rPr>
    <w:tblPr>
      <w:tblStyleRowBandSize w:val="1"/>
      <w:tblStyleColBandSize w:val="1"/>
      <w:tblBorders>
        <w:top w:val="single" w:sz="8" w:space="0" w:color="36573B" w:themeColor="accent3"/>
        <w:bottom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36573B" w:themeColor="accent3"/>
          <w:left w:val="nil"/>
          <w:bottom w:val="single" w:sz="8" w:space="0" w:color="36573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73B" w:themeColor="accent3"/>
          <w:left w:val="nil"/>
          <w:bottom w:val="single" w:sz="8" w:space="0" w:color="36573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923EE1"/>
    <w:rPr>
      <w:color w:val="B1461F" w:themeColor="accent4" w:themeShade="BF"/>
    </w:rPr>
    <w:tblPr>
      <w:tblStyleRowBandSize w:val="1"/>
      <w:tblStyleColBandSize w:val="1"/>
      <w:tblBorders>
        <w:top w:val="single" w:sz="8" w:space="0" w:color="DC673B" w:themeColor="accent4"/>
        <w:bottom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DC673B" w:themeColor="accent4"/>
          <w:left w:val="nil"/>
          <w:bottom w:val="single" w:sz="8" w:space="0" w:color="DC673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C673B" w:themeColor="accent4"/>
          <w:left w:val="nil"/>
          <w:bottom w:val="single" w:sz="8" w:space="0" w:color="DC673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923EE1"/>
    <w:rPr>
      <w:color w:val="852D1C" w:themeColor="accent5" w:themeShade="BF"/>
    </w:rPr>
    <w:tblPr>
      <w:tblStyleRowBandSize w:val="1"/>
      <w:tblStyleColBandSize w:val="1"/>
      <w:tblBorders>
        <w:top w:val="single" w:sz="8" w:space="0" w:color="B33D26" w:themeColor="accent5"/>
        <w:bottom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B33D26" w:themeColor="accent5"/>
          <w:left w:val="nil"/>
          <w:bottom w:val="single" w:sz="8" w:space="0" w:color="B33D2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D26" w:themeColor="accent5"/>
          <w:left w:val="nil"/>
          <w:bottom w:val="single" w:sz="8" w:space="0" w:color="B33D2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923EE1"/>
    <w:rPr>
      <w:color w:val="6F8A84" w:themeColor="accent6" w:themeShade="BF"/>
    </w:rPr>
    <w:tblPr>
      <w:tblStyleRowBandSize w:val="1"/>
      <w:tblStyleColBandSize w:val="1"/>
      <w:tblBorders>
        <w:top w:val="single" w:sz="8" w:space="0" w:color="9DB0AC" w:themeColor="accent6"/>
        <w:bottom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DB0AC" w:themeColor="accent6"/>
          <w:left w:val="nil"/>
          <w:bottom w:val="single" w:sz="8" w:space="0" w:color="9DB0A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0AC" w:themeColor="accent6"/>
          <w:left w:val="nil"/>
          <w:bottom w:val="single" w:sz="8" w:space="0" w:color="9DB0A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923EE1"/>
    <w:rPr>
      <w:rFonts w:asciiTheme="minorHAnsi" w:hAnsiTheme="minorHAnsi" w:cstheme="minorHAnsi"/>
    </w:rPr>
  </w:style>
  <w:style w:type="paragraph" w:styleId="List">
    <w:name w:val="List"/>
    <w:basedOn w:val="Normal"/>
    <w:uiPriority w:val="4"/>
    <w:semiHidden/>
    <w:rsid w:val="00923EE1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923EE1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923EE1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923EE1"/>
    <w:pPr>
      <w:ind w:left="1132" w:hanging="283"/>
      <w:contextualSpacing/>
    </w:pPr>
  </w:style>
  <w:style w:type="numbering" w:customStyle="1" w:styleId="ListNumbers">
    <w:name w:val="ListNumbers"/>
    <w:uiPriority w:val="99"/>
    <w:rsid w:val="00923EE1"/>
    <w:pPr>
      <w:numPr>
        <w:numId w:val="4"/>
      </w:numPr>
    </w:pPr>
  </w:style>
  <w:style w:type="paragraph" w:styleId="ListBullet2">
    <w:name w:val="List Bullet 2"/>
    <w:basedOn w:val="Normal"/>
    <w:uiPriority w:val="2"/>
    <w:qFormat/>
    <w:rsid w:val="00923EE1"/>
    <w:pPr>
      <w:numPr>
        <w:ilvl w:val="1"/>
        <w:numId w:val="13"/>
      </w:numPr>
      <w:contextualSpacing/>
    </w:pPr>
  </w:style>
  <w:style w:type="paragraph" w:styleId="ListBullet3">
    <w:name w:val="List Bullet 3"/>
    <w:basedOn w:val="Normal"/>
    <w:uiPriority w:val="2"/>
    <w:rsid w:val="00923EE1"/>
    <w:pPr>
      <w:numPr>
        <w:ilvl w:val="2"/>
        <w:numId w:val="13"/>
      </w:numPr>
      <w:contextualSpacing/>
    </w:pPr>
  </w:style>
  <w:style w:type="paragraph" w:styleId="ListBullet4">
    <w:name w:val="List Bullet 4"/>
    <w:basedOn w:val="Normal"/>
    <w:uiPriority w:val="2"/>
    <w:semiHidden/>
    <w:rsid w:val="00923EE1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2"/>
    <w:semiHidden/>
    <w:rsid w:val="00923EE1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18"/>
    <w:semiHidden/>
    <w:rsid w:val="00923EE1"/>
    <w:pPr>
      <w:ind w:left="283"/>
      <w:contextualSpacing/>
    </w:pPr>
  </w:style>
  <w:style w:type="paragraph" w:styleId="ListContinue2">
    <w:name w:val="List Continue 2"/>
    <w:basedOn w:val="Normal"/>
    <w:uiPriority w:val="18"/>
    <w:semiHidden/>
    <w:rsid w:val="00923EE1"/>
    <w:pPr>
      <w:ind w:left="566"/>
      <w:contextualSpacing/>
    </w:pPr>
  </w:style>
  <w:style w:type="paragraph" w:styleId="ListContinue3">
    <w:name w:val="List Continue 3"/>
    <w:basedOn w:val="Normal"/>
    <w:uiPriority w:val="18"/>
    <w:semiHidden/>
    <w:rsid w:val="00923EE1"/>
    <w:pPr>
      <w:ind w:left="849"/>
      <w:contextualSpacing/>
    </w:pPr>
  </w:style>
  <w:style w:type="paragraph" w:styleId="ListContinue4">
    <w:name w:val="List Continue 4"/>
    <w:basedOn w:val="Normal"/>
    <w:uiPriority w:val="18"/>
    <w:semiHidden/>
    <w:rsid w:val="00923EE1"/>
    <w:pPr>
      <w:ind w:left="1132"/>
      <w:contextualSpacing/>
    </w:pPr>
  </w:style>
  <w:style w:type="paragraph" w:styleId="ListContinue5">
    <w:name w:val="List Continue 5"/>
    <w:basedOn w:val="Normal"/>
    <w:uiPriority w:val="18"/>
    <w:semiHidden/>
    <w:rsid w:val="00923EE1"/>
    <w:pPr>
      <w:ind w:left="1415"/>
      <w:contextualSpacing/>
    </w:pPr>
  </w:style>
  <w:style w:type="paragraph" w:styleId="ListNumber">
    <w:name w:val="List Number"/>
    <w:basedOn w:val="Normal"/>
    <w:uiPriority w:val="3"/>
    <w:qFormat/>
    <w:rsid w:val="00923EE1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3"/>
    <w:qFormat/>
    <w:rsid w:val="00923EE1"/>
    <w:pPr>
      <w:numPr>
        <w:ilvl w:val="1"/>
        <w:numId w:val="12"/>
      </w:numPr>
      <w:contextualSpacing/>
    </w:pPr>
  </w:style>
  <w:style w:type="paragraph" w:styleId="ListNumber4">
    <w:name w:val="List Number 4"/>
    <w:basedOn w:val="Normal"/>
    <w:uiPriority w:val="3"/>
    <w:semiHidden/>
    <w:rsid w:val="00923E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3"/>
    <w:semiHidden/>
    <w:rsid w:val="00923EE1"/>
    <w:pPr>
      <w:numPr>
        <w:numId w:val="10"/>
      </w:numPr>
      <w:contextualSpacing/>
    </w:pPr>
  </w:style>
  <w:style w:type="paragraph" w:styleId="ListParagraph">
    <w:name w:val="List Paragraph"/>
    <w:aliases w:val="Recommendation,L,List Paragraph1,List Paragraph11,List Paragraph2,Bullet point,NFP GP Bulleted List,bullet point list,1 heading,AR bullet 1,Bullet Point,Bullet points,Content descriptions,Bullet Points,Bulleted Para,Bulletr List Paragraph"/>
    <w:basedOn w:val="Normal"/>
    <w:link w:val="ListParagraphChar"/>
    <w:uiPriority w:val="4"/>
    <w:qFormat/>
    <w:rsid w:val="00923EE1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923E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923EE1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85D8" w:themeColor="accent1" w:themeTint="BF"/>
        <w:left w:val="single" w:sz="8" w:space="0" w:color="0085D8" w:themeColor="accent1" w:themeTint="BF"/>
        <w:bottom w:val="single" w:sz="8" w:space="0" w:color="0085D8" w:themeColor="accent1" w:themeTint="BF"/>
        <w:right w:val="single" w:sz="8" w:space="0" w:color="0085D8" w:themeColor="accent1" w:themeTint="BF"/>
        <w:insideH w:val="single" w:sz="8" w:space="0" w:color="0085D8" w:themeColor="accent1" w:themeTint="BF"/>
        <w:insideV w:val="single" w:sz="8" w:space="0" w:color="0085D8" w:themeColor="accent1" w:themeTint="BF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5D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shd w:val="clear" w:color="auto" w:fill="3BB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C740" w:themeColor="accent2" w:themeTint="BF"/>
        <w:left w:val="single" w:sz="8" w:space="0" w:color="FFC740" w:themeColor="accent2" w:themeTint="BF"/>
        <w:bottom w:val="single" w:sz="8" w:space="0" w:color="FFC740" w:themeColor="accent2" w:themeTint="BF"/>
        <w:right w:val="single" w:sz="8" w:space="0" w:color="FFC740" w:themeColor="accent2" w:themeTint="BF"/>
        <w:insideH w:val="single" w:sz="8" w:space="0" w:color="FFC740" w:themeColor="accent2" w:themeTint="BF"/>
        <w:insideV w:val="single" w:sz="8" w:space="0" w:color="FFC740" w:themeColor="accent2" w:themeTint="BF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7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shd w:val="clear" w:color="auto" w:fill="FFDA80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598F61" w:themeColor="accent3" w:themeTint="BF"/>
        <w:left w:val="single" w:sz="8" w:space="0" w:color="598F61" w:themeColor="accent3" w:themeTint="BF"/>
        <w:bottom w:val="single" w:sz="8" w:space="0" w:color="598F61" w:themeColor="accent3" w:themeTint="BF"/>
        <w:right w:val="single" w:sz="8" w:space="0" w:color="598F61" w:themeColor="accent3" w:themeTint="BF"/>
        <w:insideH w:val="single" w:sz="8" w:space="0" w:color="598F61" w:themeColor="accent3" w:themeTint="BF"/>
        <w:insideV w:val="single" w:sz="8" w:space="0" w:color="598F61" w:themeColor="accent3" w:themeTint="BF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8F6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E48C6B" w:themeColor="accent4" w:themeTint="BF"/>
        <w:left w:val="single" w:sz="8" w:space="0" w:color="E48C6B" w:themeColor="accent4" w:themeTint="BF"/>
        <w:bottom w:val="single" w:sz="8" w:space="0" w:color="E48C6B" w:themeColor="accent4" w:themeTint="BF"/>
        <w:right w:val="single" w:sz="8" w:space="0" w:color="E48C6B" w:themeColor="accent4" w:themeTint="BF"/>
        <w:insideH w:val="single" w:sz="8" w:space="0" w:color="E48C6B" w:themeColor="accent4" w:themeTint="BF"/>
        <w:insideV w:val="single" w:sz="8" w:space="0" w:color="E48C6B" w:themeColor="accent4" w:themeTint="BF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48C6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shd w:val="clear" w:color="auto" w:fill="EDB29D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86049" w:themeColor="accent5" w:themeTint="BF"/>
        <w:left w:val="single" w:sz="8" w:space="0" w:color="D86049" w:themeColor="accent5" w:themeTint="BF"/>
        <w:bottom w:val="single" w:sz="8" w:space="0" w:color="D86049" w:themeColor="accent5" w:themeTint="BF"/>
        <w:right w:val="single" w:sz="8" w:space="0" w:color="D86049" w:themeColor="accent5" w:themeTint="BF"/>
        <w:insideH w:val="single" w:sz="8" w:space="0" w:color="D86049" w:themeColor="accent5" w:themeTint="BF"/>
        <w:insideV w:val="single" w:sz="8" w:space="0" w:color="D86049" w:themeColor="accent5" w:themeTint="BF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604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shd w:val="clear" w:color="auto" w:fill="E59586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5C3C0" w:themeColor="accent6" w:themeTint="BF"/>
        <w:left w:val="single" w:sz="8" w:space="0" w:color="B5C3C0" w:themeColor="accent6" w:themeTint="BF"/>
        <w:bottom w:val="single" w:sz="8" w:space="0" w:color="B5C3C0" w:themeColor="accent6" w:themeTint="BF"/>
        <w:right w:val="single" w:sz="8" w:space="0" w:color="B5C3C0" w:themeColor="accent6" w:themeTint="BF"/>
        <w:insideH w:val="single" w:sz="8" w:space="0" w:color="B5C3C0" w:themeColor="accent6" w:themeTint="BF"/>
        <w:insideV w:val="single" w:sz="8" w:space="0" w:color="B5C3C0" w:themeColor="accent6" w:themeTint="BF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3C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shd w:val="clear" w:color="auto" w:fill="CED7D5" w:themeFill="accent6" w:themeFillTint="7F"/>
      </w:tcPr>
    </w:tblStylePr>
  </w:style>
  <w:style w:type="table" w:styleId="MediumGrid2">
    <w:name w:val="Medium Grid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  <w:insideH w:val="single" w:sz="8" w:space="0" w:color="004976" w:themeColor="accent1"/>
        <w:insideV w:val="single" w:sz="8" w:space="0" w:color="004976" w:themeColor="accent1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8F0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E0FF" w:themeFill="accent1" w:themeFillTint="33"/>
      </w:tc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tcBorders>
          <w:insideH w:val="single" w:sz="6" w:space="0" w:color="004976" w:themeColor="accent1"/>
          <w:insideV w:val="single" w:sz="6" w:space="0" w:color="004976" w:themeColor="accent1"/>
        </w:tcBorders>
        <w:shd w:val="clear" w:color="auto" w:fill="3BB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  <w:insideH w:val="single" w:sz="8" w:space="0" w:color="FFB500" w:themeColor="accent2"/>
        <w:insideV w:val="single" w:sz="8" w:space="0" w:color="FFB500" w:themeColor="accent2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F7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0CC" w:themeFill="accent2" w:themeFillTint="33"/>
      </w:tc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tcBorders>
          <w:insideH w:val="single" w:sz="6" w:space="0" w:color="FFB500" w:themeColor="accent2"/>
          <w:insideV w:val="single" w:sz="6" w:space="0" w:color="FFB500" w:themeColor="accent2"/>
        </w:tcBorders>
        <w:shd w:val="clear" w:color="auto" w:fill="FFDA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  <w:insideH w:val="single" w:sz="8" w:space="0" w:color="36573B" w:themeColor="accent3"/>
        <w:insideV w:val="single" w:sz="8" w:space="0" w:color="36573B" w:themeColor="accent3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8F1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2D3" w:themeFill="accent3" w:themeFillTint="33"/>
      </w:tc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tcBorders>
          <w:insideH w:val="single" w:sz="6" w:space="0" w:color="36573B" w:themeColor="accent3"/>
          <w:insideV w:val="single" w:sz="6" w:space="0" w:color="36573B" w:themeColor="accent3"/>
        </w:tcBorders>
        <w:shd w:val="clear" w:color="auto" w:fill="8DB89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  <w:insideH w:val="single" w:sz="8" w:space="0" w:color="DC673B" w:themeColor="accent4"/>
        <w:insideV w:val="single" w:sz="8" w:space="0" w:color="DC673B" w:themeColor="accent4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B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0D7" w:themeFill="accent4" w:themeFillTint="33"/>
      </w:tc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tcBorders>
          <w:insideH w:val="single" w:sz="6" w:space="0" w:color="DC673B" w:themeColor="accent4"/>
          <w:insideV w:val="single" w:sz="6" w:space="0" w:color="DC673B" w:themeColor="accent4"/>
        </w:tcBorders>
        <w:shd w:val="clear" w:color="auto" w:fill="EDB29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  <w:insideH w:val="single" w:sz="8" w:space="0" w:color="B33D26" w:themeColor="accent5"/>
        <w:insideV w:val="single" w:sz="8" w:space="0" w:color="B33D26" w:themeColor="accent5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AE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D4CE" w:themeFill="accent5" w:themeFillTint="33"/>
      </w:tc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tcBorders>
          <w:insideH w:val="single" w:sz="6" w:space="0" w:color="B33D26" w:themeColor="accent5"/>
          <w:insideV w:val="single" w:sz="6" w:space="0" w:color="B33D26" w:themeColor="accent5"/>
        </w:tcBorders>
        <w:shd w:val="clear" w:color="auto" w:fill="E5958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  <w:insideH w:val="single" w:sz="8" w:space="0" w:color="9DB0AC" w:themeColor="accent6"/>
        <w:insideV w:val="single" w:sz="8" w:space="0" w:color="9DB0AC" w:themeColor="accent6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5F7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FEE" w:themeFill="accent6" w:themeFillTint="33"/>
      </w:tc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tcBorders>
          <w:insideH w:val="single" w:sz="6" w:space="0" w:color="9DB0AC" w:themeColor="accent6"/>
          <w:insideV w:val="single" w:sz="6" w:space="0" w:color="9DB0AC" w:themeColor="accent6"/>
        </w:tcBorders>
        <w:shd w:val="clear" w:color="auto" w:fill="CED7D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97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97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BB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BB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B5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B5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B5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B5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A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A80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573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573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573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573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B89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B893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C673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C673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C673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C673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DB29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DB29D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D2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D2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3D2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3D2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958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9586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0A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0A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0A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0A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7D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7D5" w:themeFill="accent6" w:themeFillTint="7F"/>
      </w:tcPr>
    </w:tblStylePr>
  </w:style>
  <w:style w:type="table" w:styleId="MediumList1">
    <w:name w:val="Medium Lis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bottom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976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4976" w:themeColor="accent1"/>
          <w:bottom w:val="single" w:sz="8" w:space="0" w:color="0049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976" w:themeColor="accent1"/>
          <w:bottom w:val="single" w:sz="8" w:space="0" w:color="004976" w:themeColor="accent1"/>
        </w:tcBorders>
      </w:tcPr>
    </w:tblStylePr>
    <w:tblStylePr w:type="band1Vert">
      <w:tblPr/>
      <w:tcPr>
        <w:shd w:val="clear" w:color="auto" w:fill="9ED9FF" w:themeFill="accent1" w:themeFillTint="3F"/>
      </w:tcPr>
    </w:tblStylePr>
    <w:tblStylePr w:type="band1Horz">
      <w:tblPr/>
      <w:tcPr>
        <w:shd w:val="clear" w:color="auto" w:fill="9ED9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bottom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B50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B500" w:themeColor="accent2"/>
          <w:bottom w:val="single" w:sz="8" w:space="0" w:color="FFB5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B500" w:themeColor="accent2"/>
          <w:bottom w:val="single" w:sz="8" w:space="0" w:color="FFB500" w:themeColor="accent2"/>
        </w:tcBorders>
      </w:tcPr>
    </w:tblStylePr>
    <w:tblStylePr w:type="band1Vert">
      <w:tblPr/>
      <w:tcPr>
        <w:shd w:val="clear" w:color="auto" w:fill="FFECC0" w:themeFill="accent2" w:themeFillTint="3F"/>
      </w:tcPr>
    </w:tblStylePr>
    <w:tblStylePr w:type="band1Horz">
      <w:tblPr/>
      <w:tcPr>
        <w:shd w:val="clear" w:color="auto" w:fill="FFECC0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bottom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36573B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6573B" w:themeColor="accent3"/>
          <w:bottom w:val="single" w:sz="8" w:space="0" w:color="36573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573B" w:themeColor="accent3"/>
          <w:bottom w:val="single" w:sz="8" w:space="0" w:color="36573B" w:themeColor="accent3"/>
        </w:tcBorders>
      </w:tcPr>
    </w:tblStylePr>
    <w:tblStylePr w:type="band1Vert">
      <w:tblPr/>
      <w:tcPr>
        <w:shd w:val="clear" w:color="auto" w:fill="C6DCC9" w:themeFill="accent3" w:themeFillTint="3F"/>
      </w:tcPr>
    </w:tblStylePr>
    <w:tblStylePr w:type="band1Horz">
      <w:tblPr/>
      <w:tcPr>
        <w:shd w:val="clear" w:color="auto" w:fill="C6DCC9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bottom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DC673B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C673B" w:themeColor="accent4"/>
          <w:bottom w:val="single" w:sz="8" w:space="0" w:color="DC67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C673B" w:themeColor="accent4"/>
          <w:bottom w:val="single" w:sz="8" w:space="0" w:color="DC673B" w:themeColor="accent4"/>
        </w:tcBorders>
      </w:tcPr>
    </w:tblStylePr>
    <w:tblStylePr w:type="band1Vert">
      <w:tblPr/>
      <w:tcPr>
        <w:shd w:val="clear" w:color="auto" w:fill="F6D9CE" w:themeFill="accent4" w:themeFillTint="3F"/>
      </w:tcPr>
    </w:tblStylePr>
    <w:tblStylePr w:type="band1Horz">
      <w:tblPr/>
      <w:tcPr>
        <w:shd w:val="clear" w:color="auto" w:fill="F6D9CE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bottom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B33D26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33D26" w:themeColor="accent5"/>
          <w:bottom w:val="single" w:sz="8" w:space="0" w:color="B33D2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3D26" w:themeColor="accent5"/>
          <w:bottom w:val="single" w:sz="8" w:space="0" w:color="B33D26" w:themeColor="accent5"/>
        </w:tcBorders>
      </w:tcPr>
    </w:tblStylePr>
    <w:tblStylePr w:type="band1Vert">
      <w:tblPr/>
      <w:tcPr>
        <w:shd w:val="clear" w:color="auto" w:fill="F2CAC3" w:themeFill="accent5" w:themeFillTint="3F"/>
      </w:tcPr>
    </w:tblStylePr>
    <w:tblStylePr w:type="band1Horz">
      <w:tblPr/>
      <w:tcPr>
        <w:shd w:val="clear" w:color="auto" w:fill="F2CA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bottom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DB0AC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DB0AC" w:themeColor="accent6"/>
          <w:bottom w:val="single" w:sz="8" w:space="0" w:color="9DB0A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0AC" w:themeColor="accent6"/>
          <w:bottom w:val="single" w:sz="8" w:space="0" w:color="9DB0AC" w:themeColor="accent6"/>
        </w:tcBorders>
      </w:tcPr>
    </w:tblStylePr>
    <w:tblStylePr w:type="band1Vert">
      <w:tblPr/>
      <w:tcPr>
        <w:shd w:val="clear" w:color="auto" w:fill="E6EBEA" w:themeFill="accent6" w:themeFillTint="3F"/>
      </w:tcPr>
    </w:tblStylePr>
    <w:tblStylePr w:type="band1Horz">
      <w:tblPr/>
      <w:tcPr>
        <w:shd w:val="clear" w:color="auto" w:fill="E6EBEA" w:themeFill="accent6" w:themeFillTint="3F"/>
      </w:tcPr>
    </w:tblStylePr>
  </w:style>
  <w:style w:type="table" w:styleId="MediumList2">
    <w:name w:val="Medium Lis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97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97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97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97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ED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B50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B5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B5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C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36573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6573B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573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573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C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DC67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C673B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C673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C673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9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B33D2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33D2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3D2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3D2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CA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DB0A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DB0AC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0A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0A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BE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85D8" w:themeColor="accent1" w:themeTint="BF"/>
        <w:left w:val="single" w:sz="8" w:space="0" w:color="0085D8" w:themeColor="accent1" w:themeTint="BF"/>
        <w:bottom w:val="single" w:sz="8" w:space="0" w:color="0085D8" w:themeColor="accent1" w:themeTint="BF"/>
        <w:right w:val="single" w:sz="8" w:space="0" w:color="0085D8" w:themeColor="accent1" w:themeTint="BF"/>
        <w:insideH w:val="single" w:sz="8" w:space="0" w:color="0085D8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5D8" w:themeColor="accent1" w:themeTint="BF"/>
          <w:left w:val="single" w:sz="8" w:space="0" w:color="0085D8" w:themeColor="accent1" w:themeTint="BF"/>
          <w:bottom w:val="single" w:sz="8" w:space="0" w:color="0085D8" w:themeColor="accent1" w:themeTint="BF"/>
          <w:right w:val="single" w:sz="8" w:space="0" w:color="0085D8" w:themeColor="accent1" w:themeTint="BF"/>
          <w:insideH w:val="nil"/>
          <w:insideV w:val="nil"/>
        </w:tcBorders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5D8" w:themeColor="accent1" w:themeTint="BF"/>
          <w:left w:val="single" w:sz="8" w:space="0" w:color="0085D8" w:themeColor="accent1" w:themeTint="BF"/>
          <w:bottom w:val="single" w:sz="8" w:space="0" w:color="0085D8" w:themeColor="accent1" w:themeTint="BF"/>
          <w:right w:val="single" w:sz="8" w:space="0" w:color="0085D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D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ED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C740" w:themeColor="accent2" w:themeTint="BF"/>
        <w:left w:val="single" w:sz="8" w:space="0" w:color="FFC740" w:themeColor="accent2" w:themeTint="BF"/>
        <w:bottom w:val="single" w:sz="8" w:space="0" w:color="FFC740" w:themeColor="accent2" w:themeTint="BF"/>
        <w:right w:val="single" w:sz="8" w:space="0" w:color="FFC740" w:themeColor="accent2" w:themeTint="BF"/>
        <w:insideH w:val="single" w:sz="8" w:space="0" w:color="FFC740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C740" w:themeColor="accent2" w:themeTint="BF"/>
          <w:left w:val="single" w:sz="8" w:space="0" w:color="FFC740" w:themeColor="accent2" w:themeTint="BF"/>
          <w:bottom w:val="single" w:sz="8" w:space="0" w:color="FFC740" w:themeColor="accent2" w:themeTint="BF"/>
          <w:right w:val="single" w:sz="8" w:space="0" w:color="FFC740" w:themeColor="accent2" w:themeTint="BF"/>
          <w:insideH w:val="nil"/>
          <w:insideV w:val="nil"/>
        </w:tcBorders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740" w:themeColor="accent2" w:themeTint="BF"/>
          <w:left w:val="single" w:sz="8" w:space="0" w:color="FFC740" w:themeColor="accent2" w:themeTint="BF"/>
          <w:bottom w:val="single" w:sz="8" w:space="0" w:color="FFC740" w:themeColor="accent2" w:themeTint="BF"/>
          <w:right w:val="single" w:sz="8" w:space="0" w:color="FFC7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C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598F61" w:themeColor="accent3" w:themeTint="BF"/>
        <w:left w:val="single" w:sz="8" w:space="0" w:color="598F61" w:themeColor="accent3" w:themeTint="BF"/>
        <w:bottom w:val="single" w:sz="8" w:space="0" w:color="598F61" w:themeColor="accent3" w:themeTint="BF"/>
        <w:right w:val="single" w:sz="8" w:space="0" w:color="598F61" w:themeColor="accent3" w:themeTint="BF"/>
        <w:insideH w:val="single" w:sz="8" w:space="0" w:color="598F61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598F61" w:themeColor="accent3" w:themeTint="BF"/>
          <w:left w:val="single" w:sz="8" w:space="0" w:color="598F61" w:themeColor="accent3" w:themeTint="BF"/>
          <w:bottom w:val="single" w:sz="8" w:space="0" w:color="598F61" w:themeColor="accent3" w:themeTint="BF"/>
          <w:right w:val="single" w:sz="8" w:space="0" w:color="598F61" w:themeColor="accent3" w:themeTint="BF"/>
          <w:insideH w:val="nil"/>
          <w:insideV w:val="nil"/>
        </w:tcBorders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8F61" w:themeColor="accent3" w:themeTint="BF"/>
          <w:left w:val="single" w:sz="8" w:space="0" w:color="598F61" w:themeColor="accent3" w:themeTint="BF"/>
          <w:bottom w:val="single" w:sz="8" w:space="0" w:color="598F61" w:themeColor="accent3" w:themeTint="BF"/>
          <w:right w:val="single" w:sz="8" w:space="0" w:color="598F6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C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C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E48C6B" w:themeColor="accent4" w:themeTint="BF"/>
        <w:left w:val="single" w:sz="8" w:space="0" w:color="E48C6B" w:themeColor="accent4" w:themeTint="BF"/>
        <w:bottom w:val="single" w:sz="8" w:space="0" w:color="E48C6B" w:themeColor="accent4" w:themeTint="BF"/>
        <w:right w:val="single" w:sz="8" w:space="0" w:color="E48C6B" w:themeColor="accent4" w:themeTint="BF"/>
        <w:insideH w:val="single" w:sz="8" w:space="0" w:color="E48C6B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E48C6B" w:themeColor="accent4" w:themeTint="BF"/>
          <w:left w:val="single" w:sz="8" w:space="0" w:color="E48C6B" w:themeColor="accent4" w:themeTint="BF"/>
          <w:bottom w:val="single" w:sz="8" w:space="0" w:color="E48C6B" w:themeColor="accent4" w:themeTint="BF"/>
          <w:right w:val="single" w:sz="8" w:space="0" w:color="E48C6B" w:themeColor="accent4" w:themeTint="BF"/>
          <w:insideH w:val="nil"/>
          <w:insideV w:val="nil"/>
        </w:tcBorders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8C6B" w:themeColor="accent4" w:themeTint="BF"/>
          <w:left w:val="single" w:sz="8" w:space="0" w:color="E48C6B" w:themeColor="accent4" w:themeTint="BF"/>
          <w:bottom w:val="single" w:sz="8" w:space="0" w:color="E48C6B" w:themeColor="accent4" w:themeTint="BF"/>
          <w:right w:val="single" w:sz="8" w:space="0" w:color="E48C6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9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9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86049" w:themeColor="accent5" w:themeTint="BF"/>
        <w:left w:val="single" w:sz="8" w:space="0" w:color="D86049" w:themeColor="accent5" w:themeTint="BF"/>
        <w:bottom w:val="single" w:sz="8" w:space="0" w:color="D86049" w:themeColor="accent5" w:themeTint="BF"/>
        <w:right w:val="single" w:sz="8" w:space="0" w:color="D86049" w:themeColor="accent5" w:themeTint="BF"/>
        <w:insideH w:val="single" w:sz="8" w:space="0" w:color="D86049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86049" w:themeColor="accent5" w:themeTint="BF"/>
          <w:left w:val="single" w:sz="8" w:space="0" w:color="D86049" w:themeColor="accent5" w:themeTint="BF"/>
          <w:bottom w:val="single" w:sz="8" w:space="0" w:color="D86049" w:themeColor="accent5" w:themeTint="BF"/>
          <w:right w:val="single" w:sz="8" w:space="0" w:color="D86049" w:themeColor="accent5" w:themeTint="BF"/>
          <w:insideH w:val="nil"/>
          <w:insideV w:val="nil"/>
        </w:tcBorders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6049" w:themeColor="accent5" w:themeTint="BF"/>
          <w:left w:val="single" w:sz="8" w:space="0" w:color="D86049" w:themeColor="accent5" w:themeTint="BF"/>
          <w:bottom w:val="single" w:sz="8" w:space="0" w:color="D86049" w:themeColor="accent5" w:themeTint="BF"/>
          <w:right w:val="single" w:sz="8" w:space="0" w:color="D8604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A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CA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5C3C0" w:themeColor="accent6" w:themeTint="BF"/>
        <w:left w:val="single" w:sz="8" w:space="0" w:color="B5C3C0" w:themeColor="accent6" w:themeTint="BF"/>
        <w:bottom w:val="single" w:sz="8" w:space="0" w:color="B5C3C0" w:themeColor="accent6" w:themeTint="BF"/>
        <w:right w:val="single" w:sz="8" w:space="0" w:color="B5C3C0" w:themeColor="accent6" w:themeTint="BF"/>
        <w:insideH w:val="single" w:sz="8" w:space="0" w:color="B5C3C0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5C3C0" w:themeColor="accent6" w:themeTint="BF"/>
          <w:left w:val="single" w:sz="8" w:space="0" w:color="B5C3C0" w:themeColor="accent6" w:themeTint="BF"/>
          <w:bottom w:val="single" w:sz="8" w:space="0" w:color="B5C3C0" w:themeColor="accent6" w:themeTint="BF"/>
          <w:right w:val="single" w:sz="8" w:space="0" w:color="B5C3C0" w:themeColor="accent6" w:themeTint="BF"/>
          <w:insideH w:val="nil"/>
          <w:insideV w:val="nil"/>
        </w:tcBorders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3C0" w:themeColor="accent6" w:themeTint="BF"/>
          <w:left w:val="single" w:sz="8" w:space="0" w:color="B5C3C0" w:themeColor="accent6" w:themeTint="BF"/>
          <w:bottom w:val="single" w:sz="8" w:space="0" w:color="B5C3C0" w:themeColor="accent6" w:themeTint="BF"/>
          <w:right w:val="single" w:sz="8" w:space="0" w:color="B5C3C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BE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BE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97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5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B5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573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573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C673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C673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D2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3D2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0A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0A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923E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923EE1"/>
    <w:rPr>
      <w:rFonts w:asciiTheme="minorHAnsi" w:eastAsiaTheme="majorEastAsia" w:hAnsiTheme="minorHAnsi"/>
      <w:color w:val="000000" w:themeColor="text2"/>
      <w:sz w:val="24"/>
      <w:shd w:val="pct20" w:color="auto" w:fill="auto"/>
      <w:lang w:val="en-AU" w:eastAsia="ja-JP"/>
    </w:rPr>
  </w:style>
  <w:style w:type="paragraph" w:styleId="NoSpacing">
    <w:name w:val="No Spacing"/>
    <w:uiPriority w:val="1"/>
    <w:qFormat/>
    <w:rsid w:val="00923EE1"/>
    <w:pPr>
      <w:adjustRightInd w:val="0"/>
      <w:snapToGrid w:val="0"/>
    </w:pPr>
    <w:rPr>
      <w:rFonts w:asciiTheme="minorHAnsi" w:hAnsiTheme="minorHAnsi" w:cstheme="minorHAnsi"/>
      <w:kern w:val="20"/>
      <w:szCs w:val="24"/>
      <w:lang w:val="en-AU" w:eastAsia="zh-CN"/>
    </w:rPr>
  </w:style>
  <w:style w:type="paragraph" w:styleId="NormalWeb">
    <w:name w:val="Normal (Web)"/>
    <w:basedOn w:val="Normal"/>
    <w:uiPriority w:val="99"/>
    <w:semiHidden/>
    <w:rsid w:val="00923EE1"/>
    <w:rPr>
      <w:sz w:val="24"/>
    </w:rPr>
  </w:style>
  <w:style w:type="paragraph" w:styleId="NormalIndent">
    <w:name w:val="Normal Indent"/>
    <w:basedOn w:val="Normal"/>
    <w:uiPriority w:val="97"/>
    <w:semiHidden/>
    <w:rsid w:val="00923E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923EE1"/>
    <w:pPr>
      <w:spacing w:after="0" w:line="240" w:lineRule="auto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923EE1"/>
    <w:rPr>
      <w:rFonts w:asciiTheme="majorHAnsi" w:eastAsia="MS Mincho" w:hAnsiTheme="majorHAnsi" w:cstheme="majorHAnsi"/>
      <w:color w:val="000000" w:themeColor="text2"/>
      <w:lang w:val="en-AU" w:eastAsia="ja-JP"/>
    </w:rPr>
  </w:style>
  <w:style w:type="character" w:styleId="PlaceholderText">
    <w:name w:val="Placeholder Text"/>
    <w:basedOn w:val="DefaultParagraphFont"/>
    <w:uiPriority w:val="11"/>
    <w:semiHidden/>
    <w:rsid w:val="00923EE1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923EE1"/>
    <w:pPr>
      <w:spacing w:after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923EE1"/>
    <w:rPr>
      <w:rFonts w:asciiTheme="minorHAnsi" w:eastAsia="MS Mincho" w:hAnsiTheme="minorHAnsi"/>
      <w:color w:val="000000" w:themeColor="text2"/>
      <w:sz w:val="21"/>
      <w:szCs w:val="21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923EE1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923EE1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Strong">
    <w:name w:val="Strong"/>
    <w:basedOn w:val="DefaultParagraphFont"/>
    <w:uiPriority w:val="97"/>
    <w:semiHidden/>
    <w:rsid w:val="00923EE1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923EE1"/>
    <w:pPr>
      <w:numPr>
        <w:ilvl w:val="1"/>
      </w:numPr>
    </w:pPr>
    <w:rPr>
      <w:rFonts w:eastAsiaTheme="majorEastAsia"/>
      <w:i/>
      <w:iCs/>
      <w:color w:val="004976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923EE1"/>
    <w:rPr>
      <w:rFonts w:asciiTheme="minorHAnsi" w:eastAsiaTheme="majorEastAsia" w:hAnsiTheme="minorHAnsi"/>
      <w:i/>
      <w:iCs/>
      <w:color w:val="004976" w:themeColor="accent1"/>
      <w:spacing w:val="15"/>
      <w:sz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923EE1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923EE1"/>
    <w:rPr>
      <w:rFonts w:asciiTheme="minorHAnsi" w:hAnsiTheme="minorHAnsi" w:cstheme="minorHAnsi"/>
      <w:smallCaps/>
      <w:color w:val="FFB500" w:themeColor="accent2"/>
      <w:u w:val="single"/>
    </w:rPr>
  </w:style>
  <w:style w:type="table" w:styleId="Table3Deffects1">
    <w:name w:val="Table 3D effects 1"/>
    <w:basedOn w:val="TableNormal"/>
    <w:uiPriority w:val="98"/>
    <w:rsid w:val="00923EE1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923EE1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923EE1"/>
    <w:pPr>
      <w:spacing w:after="0"/>
    </w:pPr>
  </w:style>
  <w:style w:type="table" w:styleId="TableProfessional">
    <w:name w:val="Table Professional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923EE1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7"/>
    <w:semiHidden/>
    <w:rsid w:val="00923EE1"/>
    <w:pPr>
      <w:pBdr>
        <w:bottom w:val="single" w:sz="8" w:space="4" w:color="004976" w:themeColor="accent1"/>
      </w:pBdr>
      <w:spacing w:after="300" w:line="240" w:lineRule="auto"/>
      <w:contextualSpacing/>
    </w:pPr>
    <w:rPr>
      <w:rFonts w:eastAsiaTheme="majorEastAsia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7"/>
    <w:semiHidden/>
    <w:rsid w:val="00923EE1"/>
    <w:rPr>
      <w:rFonts w:asciiTheme="minorHAnsi" w:eastAsiaTheme="majorEastAsia" w:hAnsiTheme="minorHAnsi"/>
      <w:color w:val="000000" w:themeColor="text2" w:themeShade="BF"/>
      <w:spacing w:val="5"/>
      <w:kern w:val="28"/>
      <w:sz w:val="52"/>
      <w:szCs w:val="52"/>
      <w:lang w:val="en-AU" w:eastAsia="ja-JP"/>
    </w:rPr>
  </w:style>
  <w:style w:type="paragraph" w:styleId="TOAHeading">
    <w:name w:val="toa heading"/>
    <w:basedOn w:val="Normal"/>
    <w:next w:val="Normal"/>
    <w:uiPriority w:val="97"/>
    <w:semiHidden/>
    <w:rsid w:val="00923EE1"/>
    <w:pPr>
      <w:spacing w:before="120"/>
    </w:pPr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7"/>
    <w:semiHidden/>
    <w:rsid w:val="00923EE1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923EE1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923EE1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923EE1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923EE1"/>
    <w:pPr>
      <w:spacing w:after="100"/>
      <w:ind w:left="1600"/>
    </w:pPr>
  </w:style>
  <w:style w:type="paragraph" w:styleId="TOCHeading">
    <w:name w:val="TOC Heading"/>
    <w:basedOn w:val="Normal"/>
    <w:next w:val="Normal"/>
    <w:uiPriority w:val="39"/>
    <w:qFormat/>
    <w:rsid w:val="00923EE1"/>
    <w:pPr>
      <w:spacing w:before="320" w:after="1100" w:line="192" w:lineRule="auto"/>
    </w:pPr>
    <w:rPr>
      <w:rFonts w:asciiTheme="majorHAnsi" w:hAnsiTheme="majorHAnsi"/>
      <w:b/>
      <w:color w:val="004976" w:themeColor="accent1"/>
      <w:sz w:val="56"/>
    </w:rPr>
  </w:style>
  <w:style w:type="table" w:customStyle="1" w:styleId="LayoutGrid">
    <w:name w:val="Layout Grid"/>
    <w:basedOn w:val="TableNormal"/>
    <w:uiPriority w:val="99"/>
    <w:rsid w:val="00923EE1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923EE1"/>
    <w:rPr>
      <w:rFonts w:asciiTheme="minorHAnsi" w:eastAsia="MS Mincho" w:hAnsiTheme="minorHAnsi"/>
      <w:caps/>
      <w:color w:val="000000" w:themeColor="text2"/>
      <w:kern w:val="60"/>
      <w:sz w:val="13"/>
      <w:lang w:val="en-AU" w:eastAsia="ja-JP"/>
    </w:rPr>
  </w:style>
  <w:style w:type="paragraph" w:customStyle="1" w:styleId="DividerTitle">
    <w:name w:val="Divider Title"/>
    <w:basedOn w:val="Normal"/>
    <w:next w:val="Normal"/>
    <w:qFormat/>
    <w:rsid w:val="004600E9"/>
    <w:pPr>
      <w:spacing w:before="960" w:after="240" w:line="192" w:lineRule="auto"/>
      <w:contextualSpacing/>
    </w:pPr>
    <w:rPr>
      <w:rFonts w:asciiTheme="majorHAnsi" w:hAnsiTheme="majorHAnsi"/>
      <w:b/>
      <w:color w:val="FFFFFF"/>
      <w:sz w:val="64"/>
    </w:rPr>
  </w:style>
  <w:style w:type="paragraph" w:styleId="TOC2">
    <w:name w:val="toc 2"/>
    <w:basedOn w:val="Normal"/>
    <w:next w:val="Normal"/>
    <w:uiPriority w:val="39"/>
    <w:unhideWhenUsed/>
    <w:rsid w:val="009F0F11"/>
    <w:pPr>
      <w:tabs>
        <w:tab w:val="right" w:pos="7019"/>
      </w:tabs>
      <w:spacing w:after="60"/>
    </w:pPr>
    <w:rPr>
      <w:rFonts w:asciiTheme="majorHAnsi" w:hAnsiTheme="majorHAnsi"/>
      <w:color w:val="004976" w:themeColor="accent1"/>
      <w:sz w:val="24"/>
    </w:rPr>
  </w:style>
  <w:style w:type="paragraph" w:customStyle="1" w:styleId="HeaderTitle">
    <w:name w:val="Header Title"/>
    <w:basedOn w:val="Header"/>
    <w:qFormat/>
    <w:rsid w:val="00923EE1"/>
    <w:rPr>
      <w:b/>
      <w:caps w:val="0"/>
      <w:sz w:val="17"/>
    </w:rPr>
  </w:style>
  <w:style w:type="numbering" w:customStyle="1" w:styleId="ListBullets">
    <w:name w:val="ListBullets"/>
    <w:uiPriority w:val="99"/>
    <w:rsid w:val="00923EE1"/>
    <w:pPr>
      <w:numPr>
        <w:numId w:val="5"/>
      </w:numPr>
    </w:pPr>
  </w:style>
  <w:style w:type="character" w:customStyle="1" w:styleId="FooterInfoBold">
    <w:name w:val="Footer Info Bold"/>
    <w:basedOn w:val="DefaultParagraphFont"/>
    <w:uiPriority w:val="1"/>
    <w:qFormat/>
    <w:rsid w:val="00923EE1"/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F0F11"/>
    <w:pPr>
      <w:tabs>
        <w:tab w:val="right" w:leader="dot" w:pos="9854"/>
      </w:tabs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23EE1"/>
    <w:rPr>
      <w:rFonts w:asciiTheme="majorHAnsi" w:eastAsia="MS Mincho" w:hAnsiTheme="majorHAnsi" w:cstheme="majorHAnsi"/>
      <w:bCs/>
      <w:color w:val="004976" w:themeColor="background2"/>
      <w:sz w:val="22"/>
      <w:szCs w:val="28"/>
      <w:lang w:val="en-AU" w:eastAsia="ja-JP"/>
    </w:rPr>
  </w:style>
  <w:style w:type="table" w:customStyle="1" w:styleId="ASATable">
    <w:name w:val="ASA Table"/>
    <w:basedOn w:val="TableNormal"/>
    <w:uiPriority w:val="99"/>
    <w:rsid w:val="009256B6"/>
    <w:pPr>
      <w:jc w:val="center"/>
    </w:pPr>
    <w:rPr>
      <w:rFonts w:asciiTheme="minorHAnsi" w:hAnsiTheme="minorHAnsi"/>
    </w:rPr>
    <w:tblPr>
      <w:tblStyleRowBandSize w:val="1"/>
      <w:tblBorders>
        <w:top w:val="single" w:sz="4" w:space="0" w:color="004976" w:themeColor="background2"/>
        <w:left w:val="single" w:sz="4" w:space="0" w:color="004976" w:themeColor="background2"/>
        <w:bottom w:val="single" w:sz="4" w:space="0" w:color="004976" w:themeColor="background2"/>
        <w:right w:val="single" w:sz="4" w:space="0" w:color="004976" w:themeColor="background2"/>
        <w:insideH w:val="single" w:sz="4" w:space="0" w:color="004976" w:themeColor="background2"/>
        <w:insideV w:val="single" w:sz="4" w:space="0" w:color="004976" w:themeColor="background2"/>
      </w:tblBorders>
    </w:tblPr>
    <w:tblStylePr w:type="firstRow">
      <w:rPr>
        <w:caps w:val="0"/>
        <w:smallCaps w:val="0"/>
        <w:color w:val="36573B" w:themeColor="accent3"/>
      </w:rPr>
      <w:tblPr/>
      <w:trPr>
        <w:tblHeader/>
      </w:trPr>
      <w:tcPr>
        <w:tcBorders>
          <w:top w:val="single" w:sz="2" w:space="0" w:color="004976" w:themeColor="background2"/>
          <w:left w:val="single" w:sz="2" w:space="0" w:color="004976" w:themeColor="background2"/>
          <w:bottom w:val="single" w:sz="2" w:space="0" w:color="004976" w:themeColor="background2"/>
          <w:right w:val="single" w:sz="2" w:space="0" w:color="004976" w:themeColor="background2"/>
          <w:insideH w:val="single" w:sz="2" w:space="0" w:color="004976" w:themeColor="background2"/>
          <w:insideV w:val="single" w:sz="2" w:space="0" w:color="004976" w:themeColor="background2"/>
          <w:tl2br w:val="nil"/>
          <w:tr2bl w:val="nil"/>
        </w:tcBorders>
        <w:shd w:val="clear" w:color="auto" w:fill="CFD7D5"/>
      </w:tcPr>
    </w:tblStylePr>
    <w:tblStylePr w:type="firstCol">
      <w:pPr>
        <w:jc w:val="left"/>
      </w:pPr>
      <w:rPr>
        <w:b/>
        <w:color w:val="FFFFFF"/>
      </w:rPr>
      <w:tblPr/>
      <w:tcPr>
        <w:shd w:val="clear" w:color="auto" w:fill="537B96"/>
      </w:tcPr>
    </w:tblStylePr>
    <w:tblStylePr w:type="band2Horz">
      <w:tblPr/>
      <w:tcPr>
        <w:shd w:val="clear" w:color="auto" w:fill="E7EBEA"/>
      </w:tcPr>
    </w:tblStylePr>
    <w:tblStylePr w:type="nwCell">
      <w:rPr>
        <w:color w:val="FFFFFF" w:themeColor="background1"/>
      </w:rPr>
      <w:tblPr/>
      <w:tcPr>
        <w:shd w:val="clear" w:color="auto" w:fill="004976" w:themeFill="background2"/>
      </w:tcPr>
    </w:tblStylePr>
  </w:style>
  <w:style w:type="paragraph" w:customStyle="1" w:styleId="DividerSubtitle">
    <w:name w:val="Divider Subtitle"/>
    <w:basedOn w:val="Normal"/>
    <w:qFormat/>
    <w:rsid w:val="00923EE1"/>
    <w:pPr>
      <w:spacing w:after="160"/>
    </w:pPr>
    <w:rPr>
      <w:b/>
      <w:color w:val="FFFFFF"/>
      <w:sz w:val="43"/>
      <w:lang w:eastAsia="en-US"/>
    </w:rPr>
  </w:style>
  <w:style w:type="paragraph" w:customStyle="1" w:styleId="FooterInfo">
    <w:name w:val="Footer Info"/>
    <w:basedOn w:val="Footer"/>
    <w:qFormat/>
    <w:rsid w:val="00923EE1"/>
    <w:rPr>
      <w:sz w:val="18"/>
    </w:rPr>
  </w:style>
  <w:style w:type="paragraph" w:customStyle="1" w:styleId="FooterInfoDividerPage">
    <w:name w:val="Footer Info DividerPage"/>
    <w:basedOn w:val="FooterInfo"/>
    <w:qFormat/>
    <w:rsid w:val="00923EE1"/>
    <w:rPr>
      <w:color w:val="FFFFFF"/>
    </w:rPr>
  </w:style>
  <w:style w:type="paragraph" w:customStyle="1" w:styleId="CoverURL">
    <w:name w:val="Cover URL"/>
    <w:basedOn w:val="Footer"/>
    <w:qFormat/>
    <w:rsid w:val="00CD6498"/>
    <w:pPr>
      <w:spacing w:before="440"/>
    </w:pPr>
    <w:rPr>
      <w:b/>
      <w:color w:val="FFFFFF"/>
      <w:sz w:val="29"/>
    </w:rPr>
  </w:style>
  <w:style w:type="paragraph" w:styleId="ListNumber3">
    <w:name w:val="List Number 3"/>
    <w:basedOn w:val="Normal"/>
    <w:uiPriority w:val="3"/>
    <w:qFormat/>
    <w:rsid w:val="00923EE1"/>
    <w:pPr>
      <w:numPr>
        <w:ilvl w:val="2"/>
        <w:numId w:val="12"/>
      </w:numPr>
      <w:contextualSpacing/>
    </w:pPr>
  </w:style>
  <w:style w:type="table" w:customStyle="1" w:styleId="ASAPullOutBox">
    <w:name w:val="ASA PullOut Box"/>
    <w:basedOn w:val="TableNormal"/>
    <w:uiPriority w:val="99"/>
    <w:rsid w:val="00923EE1"/>
    <w:rPr>
      <w:rFonts w:asciiTheme="minorHAnsi" w:hAnsiTheme="minorHAnsi"/>
    </w:rPr>
    <w:tblPr>
      <w:tblBorders>
        <w:top w:val="single" w:sz="4" w:space="0" w:color="004976" w:themeColor="background2"/>
        <w:left w:val="single" w:sz="4" w:space="0" w:color="004976" w:themeColor="background2"/>
        <w:bottom w:val="single" w:sz="4" w:space="0" w:color="004976" w:themeColor="background2"/>
        <w:right w:val="single" w:sz="4" w:space="0" w:color="004976" w:themeColor="background2"/>
      </w:tblBorders>
      <w:tblCellMar>
        <w:top w:w="284" w:type="dxa"/>
        <w:left w:w="567" w:type="dxa"/>
        <w:bottom w:w="85" w:type="dxa"/>
        <w:right w:w="567" w:type="dxa"/>
      </w:tblCellMar>
    </w:tblPr>
  </w:style>
  <w:style w:type="paragraph" w:customStyle="1" w:styleId="IntroCopy2">
    <w:name w:val="Intro Copy 2"/>
    <w:basedOn w:val="Normal"/>
    <w:next w:val="Normal"/>
    <w:qFormat/>
    <w:rsid w:val="00923EE1"/>
    <w:rPr>
      <w:b/>
    </w:rPr>
  </w:style>
  <w:style w:type="paragraph" w:customStyle="1" w:styleId="CoverDate">
    <w:name w:val="Cover Date"/>
    <w:basedOn w:val="CoverSubtitle"/>
    <w:qFormat/>
    <w:rsid w:val="00923EE1"/>
  </w:style>
  <w:style w:type="numbering" w:customStyle="1" w:styleId="DividerNo">
    <w:name w:val="DividerNo"/>
    <w:uiPriority w:val="99"/>
    <w:rsid w:val="00A9412A"/>
    <w:pPr>
      <w:numPr>
        <w:numId w:val="6"/>
      </w:numPr>
    </w:pPr>
  </w:style>
  <w:style w:type="paragraph" w:customStyle="1" w:styleId="DividerNumber">
    <w:name w:val="Divider Number"/>
    <w:basedOn w:val="Normal"/>
    <w:qFormat/>
    <w:rsid w:val="00923EE1"/>
    <w:pPr>
      <w:spacing w:before="680" w:after="0" w:line="216" w:lineRule="auto"/>
      <w:ind w:left="510" w:hanging="510"/>
      <w:contextualSpacing/>
    </w:pPr>
    <w:rPr>
      <w:b/>
      <w:color w:val="FFFFFF"/>
      <w:sz w:val="112"/>
    </w:rPr>
  </w:style>
  <w:style w:type="paragraph" w:customStyle="1" w:styleId="TableText-Diagram">
    <w:name w:val="Table Text - Diagram"/>
    <w:basedOn w:val="TableText"/>
    <w:qFormat/>
    <w:rsid w:val="00923EE1"/>
    <w:rPr>
      <w:lang w:val="es-ES"/>
    </w:rPr>
  </w:style>
  <w:style w:type="paragraph" w:customStyle="1" w:styleId="TableText-DiagramFirstColumn">
    <w:name w:val="Table Text - Diagram FirstColumn"/>
    <w:basedOn w:val="TableText-Diagram"/>
    <w:qFormat/>
    <w:rsid w:val="00923EE1"/>
    <w:rPr>
      <w:b/>
      <w:color w:val="FFFFFF"/>
    </w:rPr>
  </w:style>
  <w:style w:type="character" w:customStyle="1" w:styleId="Heading1Char">
    <w:name w:val="Heading 1 Char"/>
    <w:basedOn w:val="DefaultParagraphFont"/>
    <w:link w:val="Heading1"/>
    <w:uiPriority w:val="1"/>
    <w:rsid w:val="00923EE1"/>
    <w:rPr>
      <w:rFonts w:asciiTheme="majorHAnsi" w:eastAsia="MS Mincho" w:hAnsiTheme="majorHAnsi" w:cstheme="majorHAnsi"/>
      <w:b/>
      <w:bCs/>
      <w:color w:val="004976" w:themeColor="background2"/>
      <w:kern w:val="32"/>
      <w:sz w:val="56"/>
      <w:szCs w:val="32"/>
      <w:lang w:val="en-AU" w:eastAsia="ja-JP"/>
    </w:rPr>
  </w:style>
  <w:style w:type="paragraph" w:customStyle="1" w:styleId="Notes">
    <w:name w:val="Notes"/>
    <w:basedOn w:val="Normal"/>
    <w:next w:val="Normal"/>
    <w:qFormat/>
    <w:rsid w:val="00C26F26"/>
    <w:pPr>
      <w:spacing w:before="160" w:line="180" w:lineRule="atLeast"/>
    </w:pPr>
    <w:rPr>
      <w:sz w:val="20"/>
      <w:lang w:val="es-ES"/>
    </w:rPr>
  </w:style>
  <w:style w:type="paragraph" w:customStyle="1" w:styleId="ChartSubhead">
    <w:name w:val="Chart Subhead"/>
    <w:basedOn w:val="Normal"/>
    <w:qFormat/>
    <w:rsid w:val="00923EE1"/>
    <w:pPr>
      <w:spacing w:before="500" w:after="160"/>
    </w:pPr>
    <w:rPr>
      <w:rFonts w:ascii="Calibri" w:hAnsi="Calibri"/>
      <w:b/>
      <w:color w:val="004976"/>
      <w:sz w:val="32"/>
    </w:rPr>
  </w:style>
  <w:style w:type="paragraph" w:customStyle="1" w:styleId="ChartIntroCopy">
    <w:name w:val="Chart IntroCopy"/>
    <w:basedOn w:val="Normal"/>
    <w:qFormat/>
    <w:rsid w:val="00923EE1"/>
    <w:pPr>
      <w:contextualSpacing/>
    </w:pPr>
    <w:rPr>
      <w:b/>
      <w:color w:val="004976" w:themeColor="accent1"/>
    </w:rPr>
  </w:style>
  <w:style w:type="character" w:customStyle="1" w:styleId="Heading2Char">
    <w:name w:val="Heading 2 Char"/>
    <w:basedOn w:val="DefaultParagraphFont"/>
    <w:link w:val="Heading2"/>
    <w:uiPriority w:val="1"/>
    <w:rsid w:val="009C49E4"/>
    <w:rPr>
      <w:rFonts w:asciiTheme="majorHAnsi" w:eastAsia="MS Mincho" w:hAnsiTheme="majorHAnsi" w:cstheme="majorHAnsi"/>
      <w:b/>
      <w:bCs/>
      <w:iCs/>
      <w:color w:val="004976" w:themeColor="background2"/>
      <w:sz w:val="44"/>
      <w:szCs w:val="28"/>
      <w:lang w:val="en-AU" w:eastAsia="ja-JP"/>
    </w:rPr>
  </w:style>
  <w:style w:type="table" w:customStyle="1" w:styleId="ASAChartBox">
    <w:name w:val="ASA ChartBox"/>
    <w:basedOn w:val="TableNormal"/>
    <w:uiPriority w:val="99"/>
    <w:rsid w:val="00923EE1"/>
    <w:rPr>
      <w:rFonts w:ascii="Calibri" w:hAnsi="Calibri"/>
    </w:rPr>
    <w:tblPr>
      <w:tblBorders>
        <w:top w:val="single" w:sz="4" w:space="0" w:color="004976"/>
        <w:left w:val="single" w:sz="4" w:space="0" w:color="004976"/>
        <w:bottom w:val="single" w:sz="4" w:space="0" w:color="004976"/>
        <w:right w:val="single" w:sz="4" w:space="0" w:color="004976"/>
      </w:tblBorders>
      <w:tblCellMar>
        <w:top w:w="284" w:type="dxa"/>
        <w:left w:w="567" w:type="dxa"/>
        <w:bottom w:w="85" w:type="dxa"/>
        <w:right w:w="567" w:type="dxa"/>
      </w:tblCellMar>
    </w:tblPr>
  </w:style>
  <w:style w:type="paragraph" w:customStyle="1" w:styleId="BackPageURL">
    <w:name w:val="BackPage URL"/>
    <w:basedOn w:val="Normal"/>
    <w:qFormat/>
    <w:rsid w:val="00923EE1"/>
    <w:pPr>
      <w:spacing w:after="60" w:line="240" w:lineRule="auto"/>
    </w:pPr>
    <w:rPr>
      <w:b/>
      <w:color w:val="004976" w:themeColor="background2"/>
      <w:sz w:val="24"/>
      <w:lang w:val="es-ES"/>
    </w:rPr>
  </w:style>
  <w:style w:type="paragraph" w:customStyle="1" w:styleId="BackPageDetails">
    <w:name w:val="BackPage Details"/>
    <w:basedOn w:val="Normal"/>
    <w:qFormat/>
    <w:rsid w:val="00923EE1"/>
    <w:pPr>
      <w:spacing w:after="0" w:line="228" w:lineRule="auto"/>
      <w:contextualSpacing/>
    </w:pPr>
    <w:rPr>
      <w:color w:val="004976" w:themeColor="background2"/>
      <w:sz w:val="24"/>
    </w:rPr>
  </w:style>
  <w:style w:type="table" w:customStyle="1" w:styleId="CECouncil">
    <w:name w:val="CE Council"/>
    <w:basedOn w:val="TableNormal"/>
    <w:uiPriority w:val="99"/>
    <w:rsid w:val="00923EE1"/>
    <w:rPr>
      <w:rFonts w:asciiTheme="minorHAnsi" w:eastAsiaTheme="minorHAnsi" w:hAnsiTheme="minorHAnsi"/>
      <w:lang w:val="en-AU" w:eastAsia="en-US"/>
    </w:rPr>
    <w:tblPr>
      <w:tblStyleRowBandSize w:val="1"/>
      <w:tblStyleColBandSize w:val="1"/>
    </w:tbl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  <w:style w:type="table" w:customStyle="1" w:styleId="TableGridLight1">
    <w:name w:val="Table Grid Light1"/>
    <w:basedOn w:val="TableNormal"/>
    <w:uiPriority w:val="40"/>
    <w:rsid w:val="00923EE1"/>
    <w:rPr>
      <w:rFonts w:eastAsiaTheme="minorHAnsi"/>
      <w:lang w:val="en-AU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mageCaptionWhite">
    <w:name w:val="Image Caption White"/>
    <w:basedOn w:val="Normal"/>
    <w:qFormat/>
    <w:rsid w:val="00923EE1"/>
    <w:pPr>
      <w:spacing w:before="240" w:after="240"/>
      <w:ind w:left="340" w:right="340"/>
    </w:pPr>
    <w:rPr>
      <w:rFonts w:eastAsiaTheme="minorHAnsi"/>
      <w:b/>
      <w:color w:val="FFFFFF"/>
      <w:lang w:eastAsia="en-US"/>
    </w:rPr>
  </w:style>
  <w:style w:type="character" w:customStyle="1" w:styleId="FooterChar">
    <w:name w:val="Footer Char"/>
    <w:basedOn w:val="DefaultParagraphFont"/>
    <w:link w:val="Footer"/>
    <w:uiPriority w:val="9"/>
    <w:rsid w:val="00923EE1"/>
    <w:rPr>
      <w:rFonts w:asciiTheme="minorHAnsi" w:eastAsia="MS Mincho" w:hAnsiTheme="minorHAnsi"/>
      <w:color w:val="004976" w:themeColor="accent1"/>
      <w:sz w:val="12"/>
      <w:lang w:val="en-AU" w:eastAsia="ja-JP"/>
    </w:rPr>
  </w:style>
  <w:style w:type="paragraph" w:styleId="Quote">
    <w:name w:val="Quote"/>
    <w:basedOn w:val="Normal"/>
    <w:next w:val="AuthorName"/>
    <w:link w:val="QuoteChar"/>
    <w:uiPriority w:val="29"/>
    <w:rsid w:val="00B5518B"/>
    <w:pPr>
      <w:spacing w:after="0" w:line="364" w:lineRule="atLeast"/>
    </w:pPr>
    <w:rPr>
      <w:rFonts w:eastAsiaTheme="minorHAnsi"/>
      <w:iCs/>
      <w:color w:val="004976" w:themeColor="background2"/>
      <w:sz w:val="3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B5518B"/>
    <w:rPr>
      <w:rFonts w:asciiTheme="minorHAnsi" w:eastAsiaTheme="minorHAnsi" w:hAnsiTheme="minorHAnsi"/>
      <w:iCs/>
      <w:color w:val="004976" w:themeColor="background2"/>
      <w:sz w:val="34"/>
      <w:lang w:val="en-AU" w:eastAsia="en-US"/>
    </w:rPr>
  </w:style>
  <w:style w:type="paragraph" w:customStyle="1" w:styleId="Citation">
    <w:name w:val="Citation"/>
    <w:basedOn w:val="Normal"/>
    <w:qFormat/>
    <w:rsid w:val="00C26F26"/>
    <w:pPr>
      <w:spacing w:after="0" w:line="180" w:lineRule="atLeast"/>
    </w:pPr>
    <w:rPr>
      <w:rFonts w:eastAsiaTheme="minorHAnsi"/>
      <w:sz w:val="20"/>
      <w:lang w:eastAsia="en-US"/>
    </w:rPr>
  </w:style>
  <w:style w:type="paragraph" w:customStyle="1" w:styleId="AuthorName">
    <w:name w:val="Author Name"/>
    <w:basedOn w:val="Normal"/>
    <w:next w:val="Normal"/>
    <w:qFormat/>
    <w:rsid w:val="00B5518B"/>
    <w:pPr>
      <w:jc w:val="right"/>
    </w:pPr>
    <w:rPr>
      <w:b/>
      <w:noProof/>
      <w:color w:val="004976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73501"/>
    <w:rPr>
      <w:rFonts w:asciiTheme="majorHAnsi" w:eastAsia="MS Mincho" w:hAnsiTheme="majorHAnsi" w:cstheme="majorHAnsi"/>
      <w:b/>
      <w:bCs/>
      <w:color w:val="004976" w:themeColor="background2"/>
      <w:sz w:val="32"/>
      <w:szCs w:val="26"/>
      <w:lang w:val="en-AU" w:eastAsia="ja-JP"/>
    </w:rPr>
  </w:style>
  <w:style w:type="paragraph" w:customStyle="1" w:styleId="NormalBold">
    <w:name w:val="Normal Bold"/>
    <w:basedOn w:val="Normal"/>
    <w:qFormat/>
    <w:rsid w:val="00573501"/>
    <w:rPr>
      <w:b/>
    </w:rPr>
  </w:style>
  <w:style w:type="paragraph" w:customStyle="1" w:styleId="TableHeading-Diagram">
    <w:name w:val="Table Heading - Diagram"/>
    <w:basedOn w:val="TableHeading"/>
    <w:qFormat/>
    <w:rsid w:val="00C74770"/>
    <w:rPr>
      <w:color w:val="FFFFFF"/>
    </w:rPr>
  </w:style>
  <w:style w:type="paragraph" w:customStyle="1" w:styleId="Default">
    <w:name w:val="Default"/>
    <w:rsid w:val="00C77DF1"/>
    <w:pPr>
      <w:autoSpaceDE w:val="0"/>
      <w:autoSpaceDN w:val="0"/>
      <w:adjustRightInd w:val="0"/>
    </w:pPr>
    <w:rPr>
      <w:color w:val="000000"/>
      <w:sz w:val="24"/>
      <w:szCs w:val="24"/>
      <w:lang w:val="en-AU"/>
    </w:rPr>
  </w:style>
  <w:style w:type="paragraph" w:customStyle="1" w:styleId="Normalbold0">
    <w:name w:val="Normal + bold"/>
    <w:basedOn w:val="Normal"/>
    <w:qFormat/>
    <w:rsid w:val="00D22E1E"/>
    <w:pPr>
      <w:keepNext/>
      <w:adjustRightInd/>
      <w:snapToGrid/>
      <w:spacing w:before="40" w:after="120" w:line="280" w:lineRule="atLeast"/>
    </w:pPr>
    <w:rPr>
      <w:rFonts w:ascii="Arial" w:eastAsia="Times New Roman" w:hAnsi="Arial"/>
      <w:b/>
      <w:iCs/>
      <w:color w:val="auto"/>
      <w:sz w:val="20"/>
      <w:szCs w:val="24"/>
      <w:lang w:eastAsia="en-US"/>
    </w:rPr>
  </w:style>
  <w:style w:type="paragraph" w:styleId="Revision">
    <w:name w:val="Revision"/>
    <w:hidden/>
    <w:uiPriority w:val="99"/>
    <w:semiHidden/>
    <w:rsid w:val="006327CE"/>
    <w:rPr>
      <w:rFonts w:asciiTheme="minorHAnsi" w:eastAsia="MS Mincho" w:hAnsiTheme="minorHAnsi"/>
      <w:color w:val="000000" w:themeColor="text2"/>
      <w:sz w:val="22"/>
      <w:lang w:val="en-AU" w:eastAsia="ja-JP"/>
    </w:rPr>
  </w:style>
  <w:style w:type="character" w:customStyle="1" w:styleId="ListParagraphChar">
    <w:name w:val="List Paragraph Char"/>
    <w:aliases w:val="Recommendation Char,L Char,List Paragraph1 Char,List Paragraph11 Char,List Paragraph2 Char,Bullet point Char,NFP GP Bulleted List Char,bullet point list Char,1 heading Char,AR bullet 1 Char,Bullet Point Char,Bullet points Char"/>
    <w:basedOn w:val="DefaultParagraphFont"/>
    <w:link w:val="ListParagraph"/>
    <w:uiPriority w:val="4"/>
    <w:qFormat/>
    <w:locked/>
    <w:rsid w:val="00223C78"/>
    <w:rPr>
      <w:rFonts w:asciiTheme="minorHAnsi" w:eastAsia="MS Mincho" w:hAnsiTheme="minorHAnsi"/>
      <w:color w:val="000000" w:themeColor="text2"/>
      <w:sz w:val="22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5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www.nasa.gov/sites/default/files/atoms/files/std8070.1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ntrs.nasa.gov/api/citations/20120000033/downloads/20120000033.pdf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yperlink" Target="https://www.nasa.gov/sites/default/files/atoms/files/ivv_s3001_-_ver_f.pdf" TargetMode="External"/><Relationship Id="rId23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hyperlink" Target="https://nodis3.gsfc.nasa.gov/displayDir.cfm?t=NPR&amp;c=7120&amp;s=5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industry.gov.au/data-and-publications/australian-civil-space-strategy-2019-2028" TargetMode="External"/><Relationship Id="rId22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SA">
      <a:dk1>
        <a:sysClr val="windowText" lastClr="000000"/>
      </a:dk1>
      <a:lt1>
        <a:sysClr val="window" lastClr="FFFFFF"/>
      </a:lt1>
      <a:dk2>
        <a:srgbClr val="000000"/>
      </a:dk2>
      <a:lt2>
        <a:srgbClr val="004976"/>
      </a:lt2>
      <a:accent1>
        <a:srgbClr val="004976"/>
      </a:accent1>
      <a:accent2>
        <a:srgbClr val="FFB500"/>
      </a:accent2>
      <a:accent3>
        <a:srgbClr val="36573B"/>
      </a:accent3>
      <a:accent4>
        <a:srgbClr val="DC673B"/>
      </a:accent4>
      <a:accent5>
        <a:srgbClr val="B33D26"/>
      </a:accent5>
      <a:accent6>
        <a:srgbClr val="9DB0AC"/>
      </a:accent6>
      <a:hlink>
        <a:srgbClr val="004976"/>
      </a:hlink>
      <a:folHlink>
        <a:srgbClr val="8C857B"/>
      </a:folHlink>
    </a:clrScheme>
    <a:fontScheme name="AS Private Wealth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m</b:Tag>
    <b:SourceType>Book</b:SourceType>
    <b:Guid>{1554B47B-0C6B-47C0-8D97-50F94C9E462A}</b:Guid>
    <b:Author>
      <b:Author>
        <b:NameList>
          <b:Person>
            <b:Last>Surname</b:Last>
            <b:First>Name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D45019C-5512-47C5-8B35-4AEFA52E9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4782</Words>
  <Characters>28005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7T01:16:00Z</dcterms:created>
  <dcterms:modified xsi:type="dcterms:W3CDTF">2022-03-17T01:16:00Z</dcterms:modified>
  <cp:category/>
</cp:coreProperties>
</file>